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3996" w:rsidRDefault="00DF3996">
      <w:pPr>
        <w:bidi/>
        <w:jc w:val="center"/>
        <w:rPr>
          <w:rFonts w:cstheme="minorBidi" w:hint="cs"/>
          <w:b/>
          <w:sz w:val="56"/>
          <w:szCs w:val="56"/>
          <w:rtl/>
          <w:lang w:bidi="fa-IR"/>
        </w:rPr>
      </w:pPr>
      <w:bookmarkStart w:id="0" w:name="_GoBack"/>
      <w:bookmarkEnd w:id="0"/>
    </w:p>
    <w:p w:rsidR="0019661C" w:rsidRDefault="0019661C" w:rsidP="0019661C">
      <w:pPr>
        <w:bidi/>
        <w:jc w:val="center"/>
        <w:rPr>
          <w:rFonts w:cstheme="minorBidi"/>
          <w:b/>
          <w:sz w:val="56"/>
          <w:szCs w:val="56"/>
          <w:rtl/>
          <w:lang w:bidi="fa-IR"/>
        </w:rPr>
      </w:pPr>
    </w:p>
    <w:p w:rsidR="0019661C" w:rsidRDefault="0019661C" w:rsidP="0019661C">
      <w:pPr>
        <w:bidi/>
        <w:jc w:val="center"/>
        <w:rPr>
          <w:rFonts w:cstheme="minorBidi"/>
          <w:b/>
          <w:sz w:val="56"/>
          <w:szCs w:val="56"/>
          <w:rtl/>
          <w:lang w:bidi="fa-IR"/>
        </w:rPr>
      </w:pPr>
    </w:p>
    <w:p w:rsidR="0019661C" w:rsidRPr="00CE0061" w:rsidRDefault="0019661C" w:rsidP="0019661C">
      <w:pPr>
        <w:bidi/>
        <w:jc w:val="center"/>
        <w:rPr>
          <w:rFonts w:cstheme="minorBidi"/>
          <w:b/>
          <w:sz w:val="56"/>
          <w:szCs w:val="56"/>
          <w:rtl/>
          <w:lang w:bidi="fa-IR"/>
        </w:rPr>
      </w:pPr>
    </w:p>
    <w:p w:rsidR="00834C16" w:rsidRDefault="0018792E" w:rsidP="00CE0061">
      <w:pPr>
        <w:bidi/>
        <w:jc w:val="center"/>
        <w:rPr>
          <w:b/>
          <w:sz w:val="56"/>
          <w:szCs w:val="56"/>
          <w:rtl/>
        </w:rPr>
      </w:pPr>
      <w:r>
        <w:rPr>
          <w:rFonts w:cs="Times New Roman"/>
          <w:b/>
          <w:sz w:val="56"/>
          <w:szCs w:val="56"/>
          <w:rtl/>
        </w:rPr>
        <w:t xml:space="preserve">آیین‌نامۀ </w:t>
      </w:r>
      <w:r w:rsidR="00834C16">
        <w:rPr>
          <w:rFonts w:cs="Times New Roman" w:hint="cs"/>
          <w:b/>
          <w:sz w:val="56"/>
          <w:szCs w:val="56"/>
          <w:rtl/>
        </w:rPr>
        <w:t xml:space="preserve">برگزاری مسابقات آنلاین </w:t>
      </w:r>
    </w:p>
    <w:p w:rsidR="0019661C" w:rsidRDefault="0019661C">
      <w:pPr>
        <w:bidi/>
        <w:jc w:val="center"/>
        <w:rPr>
          <w:rFonts w:cs="Times New Roman"/>
          <w:b/>
          <w:sz w:val="40"/>
          <w:szCs w:val="40"/>
          <w:rtl/>
        </w:rPr>
      </w:pPr>
      <w:bookmarkStart w:id="1" w:name="_gjdgxs" w:colFirst="0" w:colLast="0"/>
      <w:bookmarkEnd w:id="1"/>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DF3996" w:rsidRDefault="0018792E" w:rsidP="0019661C">
      <w:pPr>
        <w:bidi/>
        <w:jc w:val="center"/>
        <w:rPr>
          <w:b/>
          <w:sz w:val="40"/>
          <w:szCs w:val="40"/>
        </w:rPr>
      </w:pPr>
      <w:r>
        <w:rPr>
          <w:rFonts w:cs="Times New Roman"/>
          <w:b/>
          <w:sz w:val="40"/>
          <w:szCs w:val="40"/>
          <w:rtl/>
        </w:rPr>
        <w:lastRenderedPageBreak/>
        <w:t>فهرست مندرجات</w:t>
      </w:r>
    </w:p>
    <w:p w:rsidR="00DF3996" w:rsidRDefault="0018792E">
      <w:pPr>
        <w:bidi/>
        <w:jc w:val="both"/>
        <w:rPr>
          <w:b/>
          <w:sz w:val="32"/>
          <w:szCs w:val="32"/>
        </w:rPr>
      </w:pPr>
      <w:r>
        <w:rPr>
          <w:rFonts w:cs="Times New Roman"/>
          <w:b/>
          <w:sz w:val="32"/>
          <w:szCs w:val="32"/>
          <w:rtl/>
        </w:rPr>
        <w:t>بخش ۱ قوانین کلی</w:t>
      </w:r>
    </w:p>
    <w:p w:rsidR="00DF3996" w:rsidRDefault="0018792E">
      <w:pPr>
        <w:bidi/>
        <w:spacing w:line="240" w:lineRule="auto"/>
        <w:jc w:val="both"/>
        <w:rPr>
          <w:sz w:val="32"/>
          <w:szCs w:val="32"/>
        </w:rPr>
      </w:pPr>
      <w:r>
        <w:rPr>
          <w:rFonts w:cs="Times New Roman"/>
          <w:sz w:val="32"/>
          <w:szCs w:val="32"/>
          <w:rtl/>
        </w:rPr>
        <w:t xml:space="preserve">اصل شماره ۱ </w:t>
      </w:r>
      <w:r>
        <w:rPr>
          <w:sz w:val="32"/>
          <w:szCs w:val="32"/>
          <w:rtl/>
        </w:rPr>
        <w:t>(</w:t>
      </w:r>
      <w:r>
        <w:rPr>
          <w:rFonts w:cs="Times New Roman"/>
          <w:sz w:val="32"/>
          <w:szCs w:val="32"/>
          <w:rtl/>
        </w:rPr>
        <w:t>نام رسمی</w:t>
      </w:r>
      <w:r>
        <w:rPr>
          <w:sz w:val="32"/>
          <w:szCs w:val="32"/>
          <w:rtl/>
        </w:rPr>
        <w:t>)</w:t>
      </w:r>
    </w:p>
    <w:p w:rsidR="00DF3996" w:rsidRDefault="0018792E" w:rsidP="00CE0061">
      <w:pPr>
        <w:bidi/>
        <w:spacing w:line="240" w:lineRule="auto"/>
        <w:jc w:val="both"/>
        <w:rPr>
          <w:sz w:val="32"/>
          <w:szCs w:val="32"/>
        </w:rPr>
      </w:pPr>
      <w:r>
        <w:rPr>
          <w:rFonts w:cs="Times New Roman"/>
          <w:sz w:val="32"/>
          <w:szCs w:val="32"/>
          <w:rtl/>
        </w:rPr>
        <w:t xml:space="preserve">اصل شماره ۲ </w:t>
      </w:r>
      <w:r>
        <w:rPr>
          <w:sz w:val="32"/>
          <w:szCs w:val="32"/>
          <w:rtl/>
        </w:rPr>
        <w:t>(</w:t>
      </w:r>
      <w:r>
        <w:rPr>
          <w:rFonts w:cs="Times New Roman"/>
          <w:sz w:val="32"/>
          <w:szCs w:val="32"/>
          <w:rtl/>
        </w:rPr>
        <w:t xml:space="preserve">حقوق مربوط به </w:t>
      </w:r>
      <w:r w:rsidR="00CE0061">
        <w:rPr>
          <w:rFonts w:cs="Times New Roman" w:hint="cs"/>
          <w:sz w:val="32"/>
          <w:szCs w:val="32"/>
          <w:rtl/>
        </w:rPr>
        <w:t>مسابقات</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۳ </w:t>
      </w:r>
      <w:r>
        <w:rPr>
          <w:sz w:val="32"/>
          <w:szCs w:val="32"/>
          <w:rtl/>
        </w:rPr>
        <w:t>(</w:t>
      </w:r>
      <w:r>
        <w:rPr>
          <w:rFonts w:cs="Times New Roman"/>
          <w:sz w:val="32"/>
          <w:szCs w:val="32"/>
          <w:rtl/>
        </w:rPr>
        <w:t>دوره زمانی و محل برگزاری</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۴ </w:t>
      </w:r>
      <w:r>
        <w:rPr>
          <w:sz w:val="32"/>
          <w:szCs w:val="32"/>
          <w:rtl/>
        </w:rPr>
        <w:t>(</w:t>
      </w:r>
      <w:r>
        <w:rPr>
          <w:rFonts w:cs="Times New Roman"/>
          <w:sz w:val="32"/>
          <w:szCs w:val="32"/>
          <w:rtl/>
        </w:rPr>
        <w:t>حقوق مربوط به نام رسمی و سایرین</w:t>
      </w:r>
      <w:r>
        <w:rPr>
          <w:sz w:val="32"/>
          <w:szCs w:val="32"/>
          <w:rtl/>
        </w:rPr>
        <w:t>)</w:t>
      </w:r>
    </w:p>
    <w:p w:rsidR="00DF3996" w:rsidRDefault="0018792E" w:rsidP="0018792E">
      <w:pPr>
        <w:bidi/>
        <w:jc w:val="both"/>
        <w:rPr>
          <w:sz w:val="32"/>
          <w:szCs w:val="32"/>
        </w:rPr>
      </w:pPr>
      <w:r>
        <w:rPr>
          <w:rFonts w:cs="Times New Roman"/>
          <w:b/>
          <w:sz w:val="32"/>
          <w:szCs w:val="32"/>
          <w:rtl/>
        </w:rPr>
        <w:t>بخش ۲ ساماندهی تیم</w:t>
      </w:r>
    </w:p>
    <w:p w:rsidR="00DF3996" w:rsidRDefault="0018792E">
      <w:pPr>
        <w:bidi/>
        <w:spacing w:line="240" w:lineRule="auto"/>
        <w:jc w:val="both"/>
        <w:rPr>
          <w:sz w:val="32"/>
          <w:szCs w:val="32"/>
        </w:rPr>
      </w:pPr>
      <w:r>
        <w:rPr>
          <w:rFonts w:cs="Times New Roman"/>
          <w:sz w:val="32"/>
          <w:szCs w:val="32"/>
          <w:rtl/>
        </w:rPr>
        <w:t xml:space="preserve">اصل شماره ۵ </w:t>
      </w:r>
      <w:r>
        <w:rPr>
          <w:sz w:val="32"/>
          <w:szCs w:val="32"/>
          <w:rtl/>
        </w:rPr>
        <w:t>(</w:t>
      </w:r>
      <w:r>
        <w:rPr>
          <w:rFonts w:cs="Times New Roman"/>
          <w:sz w:val="32"/>
          <w:szCs w:val="32"/>
          <w:rtl/>
        </w:rPr>
        <w:t>روند ساماندهی تیم</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۶ </w:t>
      </w:r>
      <w:r>
        <w:rPr>
          <w:sz w:val="32"/>
          <w:szCs w:val="32"/>
          <w:rtl/>
        </w:rPr>
        <w:t>(</w:t>
      </w:r>
      <w:r>
        <w:rPr>
          <w:rFonts w:cs="Times New Roman"/>
          <w:sz w:val="32"/>
          <w:szCs w:val="32"/>
          <w:rtl/>
        </w:rPr>
        <w:t>داوران رسمی</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۷ </w:t>
      </w:r>
      <w:r>
        <w:rPr>
          <w:sz w:val="32"/>
          <w:szCs w:val="32"/>
          <w:rtl/>
        </w:rPr>
        <w:t>(</w:t>
      </w:r>
      <w:r>
        <w:rPr>
          <w:rFonts w:cs="Times New Roman"/>
          <w:sz w:val="32"/>
          <w:szCs w:val="32"/>
          <w:rtl/>
        </w:rPr>
        <w:t>سوءرفتار یا اقدام غیرقانونی</w:t>
      </w:r>
      <w:r>
        <w:rPr>
          <w:sz w:val="32"/>
          <w:szCs w:val="32"/>
          <w:rtl/>
        </w:rPr>
        <w:t>)</w:t>
      </w:r>
    </w:p>
    <w:p w:rsidR="00DF3996" w:rsidRDefault="0018792E">
      <w:pPr>
        <w:bidi/>
        <w:jc w:val="both"/>
        <w:rPr>
          <w:b/>
          <w:sz w:val="32"/>
          <w:szCs w:val="32"/>
        </w:rPr>
      </w:pPr>
      <w:r>
        <w:rPr>
          <w:rFonts w:cs="Times New Roman"/>
          <w:b/>
          <w:sz w:val="32"/>
          <w:szCs w:val="32"/>
          <w:rtl/>
        </w:rPr>
        <w:t>بخش ۳ مشارکت</w:t>
      </w:r>
    </w:p>
    <w:p w:rsidR="00DF3996" w:rsidRDefault="0018792E">
      <w:pPr>
        <w:bidi/>
        <w:spacing w:line="240" w:lineRule="auto"/>
        <w:jc w:val="both"/>
        <w:rPr>
          <w:sz w:val="32"/>
          <w:szCs w:val="32"/>
        </w:rPr>
      </w:pPr>
      <w:r>
        <w:rPr>
          <w:rFonts w:cs="Times New Roman"/>
          <w:sz w:val="32"/>
          <w:szCs w:val="32"/>
          <w:rtl/>
        </w:rPr>
        <w:t xml:space="preserve">اصل شماره ۸ </w:t>
      </w:r>
      <w:r>
        <w:rPr>
          <w:sz w:val="32"/>
          <w:szCs w:val="32"/>
          <w:rtl/>
        </w:rPr>
        <w:t>(</w:t>
      </w:r>
      <w:r>
        <w:rPr>
          <w:rFonts w:cs="Times New Roman"/>
          <w:sz w:val="32"/>
          <w:szCs w:val="32"/>
          <w:rtl/>
        </w:rPr>
        <w:t>درخواست مشارکت</w:t>
      </w:r>
      <w:r>
        <w:rPr>
          <w:sz w:val="32"/>
          <w:szCs w:val="32"/>
          <w:rtl/>
        </w:rPr>
        <w:t>)</w:t>
      </w:r>
    </w:p>
    <w:p w:rsidR="00DF3996" w:rsidRDefault="0018792E" w:rsidP="00CE0061">
      <w:pPr>
        <w:bidi/>
        <w:spacing w:line="240" w:lineRule="auto"/>
        <w:jc w:val="both"/>
        <w:rPr>
          <w:sz w:val="32"/>
          <w:szCs w:val="32"/>
        </w:rPr>
      </w:pPr>
      <w:r>
        <w:rPr>
          <w:rFonts w:cs="Times New Roman"/>
          <w:sz w:val="32"/>
          <w:szCs w:val="32"/>
          <w:rtl/>
        </w:rPr>
        <w:t xml:space="preserve">اصل شماره ۹ </w:t>
      </w:r>
      <w:r>
        <w:rPr>
          <w:sz w:val="32"/>
          <w:szCs w:val="32"/>
          <w:rtl/>
        </w:rPr>
        <w:t>(</w:t>
      </w:r>
      <w:r>
        <w:rPr>
          <w:rFonts w:cs="Times New Roman"/>
          <w:sz w:val="32"/>
          <w:szCs w:val="32"/>
          <w:rtl/>
        </w:rPr>
        <w:t xml:space="preserve">شرکت در </w:t>
      </w:r>
      <w:r w:rsidR="00CE0061">
        <w:rPr>
          <w:rFonts w:cs="Times New Roman" w:hint="cs"/>
          <w:sz w:val="32"/>
          <w:szCs w:val="32"/>
          <w:rtl/>
        </w:rPr>
        <w:t>مسابقات</w:t>
      </w:r>
      <w:r>
        <w:rPr>
          <w:sz w:val="32"/>
          <w:szCs w:val="32"/>
          <w:rtl/>
        </w:rPr>
        <w:t>)</w:t>
      </w:r>
    </w:p>
    <w:p w:rsidR="00DF3996" w:rsidRDefault="0018792E">
      <w:pPr>
        <w:bidi/>
        <w:jc w:val="both"/>
        <w:rPr>
          <w:b/>
          <w:sz w:val="32"/>
          <w:szCs w:val="32"/>
        </w:rPr>
      </w:pPr>
      <w:r>
        <w:rPr>
          <w:rFonts w:cs="Times New Roman"/>
          <w:b/>
          <w:sz w:val="32"/>
          <w:szCs w:val="32"/>
          <w:rtl/>
        </w:rPr>
        <w:t>بخش ۴ عناوین بازی‌ها</w:t>
      </w:r>
    </w:p>
    <w:p w:rsidR="00DF3996" w:rsidRDefault="0018792E">
      <w:pPr>
        <w:bidi/>
        <w:spacing w:line="240" w:lineRule="auto"/>
        <w:jc w:val="both"/>
        <w:rPr>
          <w:sz w:val="32"/>
          <w:szCs w:val="32"/>
        </w:rPr>
      </w:pPr>
      <w:r>
        <w:rPr>
          <w:rFonts w:cs="Times New Roman"/>
          <w:sz w:val="32"/>
          <w:szCs w:val="32"/>
          <w:rtl/>
        </w:rPr>
        <w:t xml:space="preserve">اصل شماره ۱۰ </w:t>
      </w:r>
      <w:r>
        <w:rPr>
          <w:sz w:val="32"/>
          <w:szCs w:val="32"/>
          <w:rtl/>
        </w:rPr>
        <w:t>(</w:t>
      </w:r>
      <w:r>
        <w:rPr>
          <w:rFonts w:cs="Times New Roman"/>
          <w:sz w:val="32"/>
          <w:szCs w:val="32"/>
          <w:rtl/>
        </w:rPr>
        <w:t>عناوین رسمی</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۱۱ </w:t>
      </w:r>
      <w:r>
        <w:rPr>
          <w:sz w:val="32"/>
          <w:szCs w:val="32"/>
          <w:rtl/>
        </w:rPr>
        <w:t>(</w:t>
      </w:r>
      <w:r>
        <w:rPr>
          <w:rFonts w:cs="Times New Roman"/>
          <w:sz w:val="32"/>
          <w:szCs w:val="32"/>
          <w:rtl/>
        </w:rPr>
        <w:t>عناوین نمایشی</w:t>
      </w:r>
      <w:r>
        <w:rPr>
          <w:sz w:val="32"/>
          <w:szCs w:val="32"/>
          <w:rtl/>
        </w:rPr>
        <w:t>)</w:t>
      </w:r>
    </w:p>
    <w:p w:rsidR="00DF3996" w:rsidRDefault="002E59D5">
      <w:pPr>
        <w:bidi/>
        <w:jc w:val="both"/>
        <w:rPr>
          <w:b/>
          <w:sz w:val="32"/>
          <w:szCs w:val="32"/>
        </w:rPr>
      </w:pPr>
      <w:r>
        <w:rPr>
          <w:rFonts w:cs="Times New Roman"/>
          <w:b/>
          <w:sz w:val="32"/>
          <w:szCs w:val="32"/>
          <w:rtl/>
        </w:rPr>
        <w:t>بخش ۵ اداره‌ی مسابقه</w:t>
      </w:r>
    </w:p>
    <w:p w:rsidR="00DF3996" w:rsidRDefault="0018792E">
      <w:pPr>
        <w:bidi/>
        <w:spacing w:line="240" w:lineRule="auto"/>
        <w:jc w:val="both"/>
        <w:rPr>
          <w:sz w:val="32"/>
          <w:szCs w:val="32"/>
        </w:rPr>
      </w:pPr>
      <w:r>
        <w:rPr>
          <w:rFonts w:cs="Times New Roman"/>
          <w:sz w:val="32"/>
          <w:szCs w:val="32"/>
          <w:rtl/>
        </w:rPr>
        <w:t xml:space="preserve">اصل شماره ۱۲ </w:t>
      </w:r>
      <w:r>
        <w:rPr>
          <w:sz w:val="32"/>
          <w:szCs w:val="32"/>
          <w:rtl/>
        </w:rPr>
        <w:t>(</w:t>
      </w:r>
      <w:r>
        <w:rPr>
          <w:rFonts w:cs="Times New Roman"/>
          <w:sz w:val="32"/>
          <w:szCs w:val="32"/>
          <w:rtl/>
        </w:rPr>
        <w:t>اداره‌ی مسابقات</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۱۳ </w:t>
      </w:r>
      <w:r>
        <w:rPr>
          <w:sz w:val="32"/>
          <w:szCs w:val="32"/>
          <w:rtl/>
        </w:rPr>
        <w:t>(</w:t>
      </w:r>
      <w:r>
        <w:rPr>
          <w:rFonts w:cs="Times New Roman"/>
          <w:sz w:val="32"/>
          <w:szCs w:val="32"/>
          <w:rtl/>
        </w:rPr>
        <w:t>شیوه‌ی اداره‌ی مسابقات</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۱۴ </w:t>
      </w:r>
      <w:r>
        <w:rPr>
          <w:sz w:val="32"/>
          <w:szCs w:val="32"/>
          <w:rtl/>
        </w:rPr>
        <w:t>(</w:t>
      </w:r>
      <w:r>
        <w:rPr>
          <w:rFonts w:cs="Times New Roman"/>
          <w:sz w:val="32"/>
          <w:szCs w:val="32"/>
          <w:rtl/>
        </w:rPr>
        <w:t>حضور بازیکن، وقفه‌ها و غیبت‌ها</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۱۵ </w:t>
      </w:r>
      <w:r>
        <w:rPr>
          <w:sz w:val="32"/>
          <w:szCs w:val="32"/>
          <w:rtl/>
        </w:rPr>
        <w:t>(</w:t>
      </w:r>
      <w:r>
        <w:rPr>
          <w:rFonts w:cs="Times New Roman"/>
          <w:sz w:val="32"/>
          <w:szCs w:val="32"/>
          <w:rtl/>
        </w:rPr>
        <w:t>جدول زمان‌بندی و قرعه‌کشی جهت گروه‌بندی</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۱۶ </w:t>
      </w:r>
      <w:r>
        <w:rPr>
          <w:sz w:val="32"/>
          <w:szCs w:val="32"/>
          <w:rtl/>
        </w:rPr>
        <w:t>(</w:t>
      </w:r>
      <w:r>
        <w:rPr>
          <w:rFonts w:cs="Times New Roman"/>
          <w:sz w:val="32"/>
          <w:szCs w:val="32"/>
          <w:rtl/>
        </w:rPr>
        <w:t>داوران</w:t>
      </w:r>
      <w:r>
        <w:rPr>
          <w:sz w:val="32"/>
          <w:szCs w:val="32"/>
          <w:rtl/>
        </w:rPr>
        <w:t>)</w:t>
      </w:r>
    </w:p>
    <w:p w:rsidR="00DF3996" w:rsidRDefault="0018792E">
      <w:pPr>
        <w:bidi/>
        <w:jc w:val="both"/>
        <w:rPr>
          <w:b/>
          <w:sz w:val="32"/>
          <w:szCs w:val="32"/>
        </w:rPr>
      </w:pPr>
      <w:r>
        <w:rPr>
          <w:rFonts w:cs="Times New Roman"/>
          <w:b/>
          <w:sz w:val="32"/>
          <w:szCs w:val="32"/>
          <w:rtl/>
        </w:rPr>
        <w:t>بخش ۶ بازیکنان</w:t>
      </w:r>
    </w:p>
    <w:p w:rsidR="00DF3996" w:rsidRDefault="0018792E" w:rsidP="001B6B59">
      <w:pPr>
        <w:bidi/>
        <w:spacing w:line="240" w:lineRule="auto"/>
        <w:jc w:val="both"/>
        <w:rPr>
          <w:sz w:val="32"/>
          <w:szCs w:val="32"/>
        </w:rPr>
      </w:pPr>
      <w:r>
        <w:rPr>
          <w:rFonts w:cs="Times New Roman"/>
          <w:sz w:val="32"/>
          <w:szCs w:val="32"/>
          <w:rtl/>
        </w:rPr>
        <w:lastRenderedPageBreak/>
        <w:t xml:space="preserve">اصل شماره </w:t>
      </w:r>
      <w:r w:rsidR="001B6B59">
        <w:rPr>
          <w:rFonts w:hint="cs"/>
          <w:sz w:val="32"/>
          <w:szCs w:val="32"/>
          <w:rtl/>
        </w:rPr>
        <w:t>17</w:t>
      </w:r>
      <w:r>
        <w:rPr>
          <w:sz w:val="32"/>
          <w:szCs w:val="32"/>
          <w:rtl/>
        </w:rPr>
        <w:t xml:space="preserve"> (</w:t>
      </w:r>
      <w:r>
        <w:rPr>
          <w:rFonts w:cs="Times New Roman"/>
          <w:sz w:val="32"/>
          <w:szCs w:val="32"/>
          <w:rtl/>
        </w:rPr>
        <w:t>بازیکنان</w:t>
      </w:r>
      <w:r>
        <w:rPr>
          <w:sz w:val="32"/>
          <w:szCs w:val="32"/>
          <w:rtl/>
        </w:rPr>
        <w:t>)</w:t>
      </w:r>
    </w:p>
    <w:p w:rsidR="00DF3996" w:rsidRDefault="0018792E" w:rsidP="001B6B59">
      <w:pPr>
        <w:bidi/>
        <w:spacing w:line="240" w:lineRule="auto"/>
        <w:jc w:val="both"/>
        <w:rPr>
          <w:sz w:val="32"/>
          <w:szCs w:val="32"/>
        </w:rPr>
      </w:pPr>
      <w:r>
        <w:rPr>
          <w:rFonts w:cs="Times New Roman"/>
          <w:sz w:val="32"/>
          <w:szCs w:val="32"/>
          <w:rtl/>
        </w:rPr>
        <w:t xml:space="preserve">اصل شماره </w:t>
      </w:r>
      <w:r w:rsidR="001B6B59">
        <w:rPr>
          <w:rFonts w:hint="cs"/>
          <w:sz w:val="32"/>
          <w:szCs w:val="32"/>
          <w:rtl/>
        </w:rPr>
        <w:t>18</w:t>
      </w:r>
      <w:r>
        <w:rPr>
          <w:sz w:val="32"/>
          <w:szCs w:val="32"/>
          <w:rtl/>
        </w:rPr>
        <w:t xml:space="preserve"> (</w:t>
      </w:r>
      <w:r>
        <w:rPr>
          <w:rFonts w:cs="Times New Roman"/>
          <w:sz w:val="32"/>
          <w:szCs w:val="32"/>
          <w:rtl/>
        </w:rPr>
        <w:t>سن</w:t>
      </w:r>
      <w:r>
        <w:rPr>
          <w:sz w:val="32"/>
          <w:szCs w:val="32"/>
          <w:rtl/>
        </w:rPr>
        <w:t>)</w:t>
      </w:r>
    </w:p>
    <w:p w:rsidR="00DF3996" w:rsidRDefault="0018792E" w:rsidP="002E59D5">
      <w:pPr>
        <w:bidi/>
        <w:jc w:val="both"/>
        <w:rPr>
          <w:b/>
          <w:sz w:val="32"/>
          <w:szCs w:val="32"/>
        </w:rPr>
      </w:pPr>
      <w:r>
        <w:rPr>
          <w:rFonts w:cs="Times New Roman"/>
          <w:b/>
          <w:sz w:val="32"/>
          <w:szCs w:val="32"/>
          <w:rtl/>
        </w:rPr>
        <w:t xml:space="preserve">بخش </w:t>
      </w:r>
      <w:r w:rsidR="002E59D5">
        <w:rPr>
          <w:rFonts w:hint="cs"/>
          <w:b/>
          <w:sz w:val="32"/>
          <w:szCs w:val="32"/>
          <w:rtl/>
        </w:rPr>
        <w:t>7</w:t>
      </w:r>
      <w:r>
        <w:rPr>
          <w:rFonts w:cs="Times New Roman"/>
          <w:b/>
          <w:sz w:val="32"/>
          <w:szCs w:val="32"/>
          <w:rtl/>
        </w:rPr>
        <w:t xml:space="preserve"> اسپانسر</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19</w:t>
      </w:r>
      <w:r>
        <w:rPr>
          <w:sz w:val="32"/>
          <w:szCs w:val="32"/>
          <w:rtl/>
        </w:rPr>
        <w:t xml:space="preserve"> (</w:t>
      </w:r>
      <w:r>
        <w:rPr>
          <w:rFonts w:cs="Times New Roman"/>
          <w:sz w:val="32"/>
          <w:szCs w:val="32"/>
          <w:rtl/>
        </w:rPr>
        <w:t>مقررات اسپانسر</w:t>
      </w:r>
      <w:r>
        <w:rPr>
          <w:sz w:val="32"/>
          <w:szCs w:val="32"/>
          <w:rtl/>
        </w:rPr>
        <w:t>)</w:t>
      </w:r>
    </w:p>
    <w:p w:rsidR="00DF3996" w:rsidRDefault="0018792E" w:rsidP="002E59D5">
      <w:pPr>
        <w:bidi/>
        <w:jc w:val="both"/>
        <w:rPr>
          <w:b/>
          <w:sz w:val="32"/>
          <w:szCs w:val="32"/>
        </w:rPr>
      </w:pPr>
      <w:r>
        <w:rPr>
          <w:rFonts w:cs="Times New Roman"/>
          <w:b/>
          <w:sz w:val="32"/>
          <w:szCs w:val="32"/>
          <w:rtl/>
        </w:rPr>
        <w:t xml:space="preserve">بخش </w:t>
      </w:r>
      <w:r w:rsidR="002E59D5">
        <w:rPr>
          <w:rFonts w:hint="cs"/>
          <w:b/>
          <w:sz w:val="32"/>
          <w:szCs w:val="32"/>
          <w:rtl/>
        </w:rPr>
        <w:t>8</w:t>
      </w:r>
      <w:r>
        <w:rPr>
          <w:rFonts w:cs="Times New Roman"/>
          <w:b/>
          <w:sz w:val="32"/>
          <w:szCs w:val="32"/>
          <w:rtl/>
        </w:rPr>
        <w:t xml:space="preserve"> امتیازدهی و اعطای جایزه</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0</w:t>
      </w:r>
      <w:r>
        <w:rPr>
          <w:sz w:val="32"/>
          <w:szCs w:val="32"/>
          <w:rtl/>
        </w:rPr>
        <w:t xml:space="preserve"> (</w:t>
      </w:r>
      <w:r>
        <w:rPr>
          <w:rFonts w:cs="Times New Roman"/>
          <w:sz w:val="32"/>
          <w:szCs w:val="32"/>
          <w:rtl/>
        </w:rPr>
        <w:t>رنکینگ یا رتبه‌بندی</w:t>
      </w:r>
      <w:r>
        <w:rPr>
          <w:sz w:val="32"/>
          <w:szCs w:val="32"/>
          <w:rtl/>
        </w:rPr>
        <w:t>)</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1</w:t>
      </w:r>
      <w:r>
        <w:rPr>
          <w:sz w:val="32"/>
          <w:szCs w:val="32"/>
          <w:rtl/>
        </w:rPr>
        <w:t xml:space="preserve"> (</w:t>
      </w:r>
      <w:r>
        <w:rPr>
          <w:rFonts w:cs="Times New Roman"/>
          <w:sz w:val="32"/>
          <w:szCs w:val="32"/>
          <w:rtl/>
        </w:rPr>
        <w:t>امتیازدهی</w:t>
      </w:r>
      <w:r>
        <w:rPr>
          <w:sz w:val="32"/>
          <w:szCs w:val="32"/>
          <w:rtl/>
        </w:rPr>
        <w:t>)</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2</w:t>
      </w:r>
      <w:r>
        <w:rPr>
          <w:sz w:val="32"/>
          <w:szCs w:val="32"/>
          <w:rtl/>
        </w:rPr>
        <w:t xml:space="preserve"> (</w:t>
      </w:r>
      <w:r>
        <w:rPr>
          <w:rFonts w:cs="Times New Roman"/>
          <w:sz w:val="32"/>
          <w:szCs w:val="32"/>
          <w:rtl/>
        </w:rPr>
        <w:t>توزیع جوایز</w:t>
      </w:r>
      <w:r>
        <w:rPr>
          <w:sz w:val="32"/>
          <w:szCs w:val="32"/>
          <w:rtl/>
        </w:rPr>
        <w:t>)</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3</w:t>
      </w:r>
      <w:r>
        <w:rPr>
          <w:sz w:val="32"/>
          <w:szCs w:val="32"/>
          <w:rtl/>
        </w:rPr>
        <w:t xml:space="preserve"> (</w:t>
      </w:r>
      <w:r>
        <w:rPr>
          <w:rFonts w:cs="Times New Roman"/>
          <w:sz w:val="32"/>
          <w:szCs w:val="32"/>
          <w:rtl/>
        </w:rPr>
        <w:t>شیوه‌ی اعطای جوایز</w:t>
      </w:r>
      <w:r>
        <w:rPr>
          <w:sz w:val="32"/>
          <w:szCs w:val="32"/>
          <w:rtl/>
        </w:rPr>
        <w:t>)</w:t>
      </w:r>
    </w:p>
    <w:p w:rsidR="00DF3996" w:rsidRDefault="0018792E" w:rsidP="002E59D5">
      <w:pPr>
        <w:bidi/>
        <w:jc w:val="both"/>
        <w:rPr>
          <w:b/>
          <w:sz w:val="32"/>
          <w:szCs w:val="32"/>
        </w:rPr>
      </w:pPr>
      <w:r>
        <w:rPr>
          <w:rFonts w:cs="Times New Roman"/>
          <w:b/>
          <w:sz w:val="32"/>
          <w:szCs w:val="32"/>
          <w:rtl/>
        </w:rPr>
        <w:t xml:space="preserve">بخش </w:t>
      </w:r>
      <w:r w:rsidR="002E59D5">
        <w:rPr>
          <w:rFonts w:hint="cs"/>
          <w:b/>
          <w:sz w:val="32"/>
          <w:szCs w:val="32"/>
          <w:rtl/>
        </w:rPr>
        <w:t>9</w:t>
      </w:r>
      <w:r>
        <w:rPr>
          <w:rFonts w:cs="Times New Roman"/>
          <w:b/>
          <w:sz w:val="32"/>
          <w:szCs w:val="32"/>
          <w:rtl/>
        </w:rPr>
        <w:t xml:space="preserve"> حقوق پخش و تبلیغات</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4</w:t>
      </w:r>
      <w:r>
        <w:rPr>
          <w:sz w:val="32"/>
          <w:szCs w:val="32"/>
          <w:rtl/>
        </w:rPr>
        <w:t xml:space="preserve"> (</w:t>
      </w:r>
      <w:r>
        <w:rPr>
          <w:rFonts w:cs="Times New Roman"/>
          <w:sz w:val="32"/>
          <w:szCs w:val="32"/>
          <w:rtl/>
        </w:rPr>
        <w:t>حقوق پخش و انتشار</w:t>
      </w:r>
      <w:r>
        <w:rPr>
          <w:sz w:val="32"/>
          <w:szCs w:val="32"/>
          <w:rtl/>
        </w:rPr>
        <w:t>)</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5</w:t>
      </w:r>
      <w:r>
        <w:rPr>
          <w:sz w:val="32"/>
          <w:szCs w:val="32"/>
          <w:rtl/>
        </w:rPr>
        <w:t xml:space="preserve"> (</w:t>
      </w:r>
      <w:r>
        <w:rPr>
          <w:rFonts w:cs="Times New Roman"/>
          <w:sz w:val="32"/>
          <w:szCs w:val="32"/>
          <w:rtl/>
        </w:rPr>
        <w:t>شرکت پخش و انتشار میزبان</w:t>
      </w:r>
      <w:r>
        <w:rPr>
          <w:sz w:val="32"/>
          <w:szCs w:val="32"/>
          <w:rtl/>
        </w:rPr>
        <w:t>)</w:t>
      </w:r>
    </w:p>
    <w:p w:rsidR="00DF3996" w:rsidRDefault="0018792E" w:rsidP="002E59D5">
      <w:pPr>
        <w:bidi/>
        <w:jc w:val="both"/>
        <w:rPr>
          <w:b/>
          <w:sz w:val="32"/>
          <w:szCs w:val="32"/>
        </w:rPr>
      </w:pPr>
      <w:r>
        <w:rPr>
          <w:rFonts w:cs="Times New Roman"/>
          <w:b/>
          <w:sz w:val="32"/>
          <w:szCs w:val="32"/>
          <w:rtl/>
        </w:rPr>
        <w:t xml:space="preserve">بخش </w:t>
      </w:r>
      <w:r w:rsidR="002E59D5">
        <w:rPr>
          <w:rFonts w:hint="cs"/>
          <w:b/>
          <w:sz w:val="32"/>
          <w:szCs w:val="32"/>
          <w:rtl/>
        </w:rPr>
        <w:t>10</w:t>
      </w:r>
      <w:r>
        <w:rPr>
          <w:rFonts w:cs="Times New Roman"/>
          <w:b/>
          <w:sz w:val="32"/>
          <w:szCs w:val="32"/>
          <w:rtl/>
        </w:rPr>
        <w:t xml:space="preserve"> اعتراض و رسیدگی</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6</w:t>
      </w:r>
      <w:r>
        <w:rPr>
          <w:sz w:val="32"/>
          <w:szCs w:val="32"/>
          <w:rtl/>
        </w:rPr>
        <w:t xml:space="preserve"> (</w:t>
      </w:r>
      <w:r>
        <w:rPr>
          <w:rFonts w:cs="Times New Roman"/>
          <w:sz w:val="32"/>
          <w:szCs w:val="32"/>
          <w:rtl/>
        </w:rPr>
        <w:t>کمیتۀ بررسی اعتراضات</w:t>
      </w:r>
      <w:r>
        <w:rPr>
          <w:sz w:val="32"/>
          <w:szCs w:val="32"/>
          <w:rtl/>
        </w:rPr>
        <w:t>)</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7</w:t>
      </w:r>
      <w:r>
        <w:rPr>
          <w:sz w:val="32"/>
          <w:szCs w:val="32"/>
          <w:rtl/>
        </w:rPr>
        <w:t xml:space="preserve"> (</w:t>
      </w:r>
      <w:r>
        <w:rPr>
          <w:rFonts w:cs="Times New Roman"/>
          <w:sz w:val="32"/>
          <w:szCs w:val="32"/>
          <w:rtl/>
        </w:rPr>
        <w:t>قبول وظایف</w:t>
      </w:r>
      <w:r>
        <w:rPr>
          <w:sz w:val="32"/>
          <w:szCs w:val="32"/>
          <w:rtl/>
        </w:rPr>
        <w:t>)</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8</w:t>
      </w:r>
      <w:r>
        <w:rPr>
          <w:sz w:val="32"/>
          <w:szCs w:val="32"/>
          <w:rtl/>
        </w:rPr>
        <w:t xml:space="preserve"> (</w:t>
      </w:r>
      <w:r>
        <w:rPr>
          <w:rFonts w:cs="Times New Roman"/>
          <w:sz w:val="32"/>
          <w:szCs w:val="32"/>
          <w:rtl/>
        </w:rPr>
        <w:t>تفسیر</w:t>
      </w:r>
      <w:r>
        <w:rPr>
          <w:sz w:val="32"/>
          <w:szCs w:val="32"/>
          <w:rtl/>
        </w:rPr>
        <w:t>)</w:t>
      </w:r>
    </w:p>
    <w:p w:rsidR="00DF3996" w:rsidRDefault="0018792E" w:rsidP="002E59D5">
      <w:pPr>
        <w:bidi/>
        <w:jc w:val="both"/>
        <w:rPr>
          <w:b/>
          <w:sz w:val="32"/>
          <w:szCs w:val="32"/>
        </w:rPr>
      </w:pPr>
      <w:r>
        <w:rPr>
          <w:rFonts w:cs="Times New Roman"/>
          <w:b/>
          <w:sz w:val="32"/>
          <w:szCs w:val="32"/>
          <w:rtl/>
        </w:rPr>
        <w:t xml:space="preserve">بخش </w:t>
      </w:r>
      <w:r w:rsidR="002E59D5">
        <w:rPr>
          <w:rFonts w:hint="cs"/>
          <w:b/>
          <w:sz w:val="32"/>
          <w:szCs w:val="32"/>
          <w:rtl/>
        </w:rPr>
        <w:t>11</w:t>
      </w:r>
      <w:r>
        <w:rPr>
          <w:rFonts w:cs="Times New Roman"/>
          <w:b/>
          <w:sz w:val="32"/>
          <w:szCs w:val="32"/>
          <w:rtl/>
        </w:rPr>
        <w:t xml:space="preserve"> قوانین ضد دوپینگ</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9</w:t>
      </w:r>
      <w:r>
        <w:rPr>
          <w:sz w:val="32"/>
          <w:szCs w:val="32"/>
          <w:rtl/>
        </w:rPr>
        <w:t xml:space="preserve"> (</w:t>
      </w:r>
      <w:r>
        <w:rPr>
          <w:rFonts w:cs="Times New Roman"/>
          <w:sz w:val="32"/>
          <w:szCs w:val="32"/>
          <w:rtl/>
        </w:rPr>
        <w:t>مقدمه</w:t>
      </w:r>
      <w:r>
        <w:rPr>
          <w:sz w:val="32"/>
          <w:szCs w:val="32"/>
          <w:rtl/>
        </w:rPr>
        <w:t>)</w:t>
      </w:r>
    </w:p>
    <w:p w:rsidR="00DF3996" w:rsidRDefault="0018792E" w:rsidP="002E59D5">
      <w:pPr>
        <w:tabs>
          <w:tab w:val="right" w:pos="1797"/>
        </w:tabs>
        <w:bidi/>
        <w:spacing w:line="240" w:lineRule="auto"/>
        <w:jc w:val="both"/>
        <w:rPr>
          <w:sz w:val="32"/>
          <w:szCs w:val="32"/>
        </w:rPr>
      </w:pPr>
      <w:r>
        <w:rPr>
          <w:rFonts w:cs="Times New Roman"/>
          <w:sz w:val="32"/>
          <w:szCs w:val="32"/>
          <w:rtl/>
        </w:rPr>
        <w:t xml:space="preserve">اصل شماره </w:t>
      </w:r>
      <w:r w:rsidR="002E59D5">
        <w:rPr>
          <w:rFonts w:hint="cs"/>
          <w:sz w:val="32"/>
          <w:szCs w:val="32"/>
          <w:rtl/>
        </w:rPr>
        <w:t>30</w:t>
      </w:r>
      <w:r>
        <w:rPr>
          <w:sz w:val="32"/>
          <w:szCs w:val="32"/>
          <w:rtl/>
        </w:rPr>
        <w:t xml:space="preserve"> (</w:t>
      </w:r>
      <w:r>
        <w:rPr>
          <w:rFonts w:cs="Times New Roman"/>
          <w:sz w:val="32"/>
          <w:szCs w:val="32"/>
          <w:rtl/>
        </w:rPr>
        <w:t>سایر قوانین قابل‌اجرا</w:t>
      </w:r>
      <w:r>
        <w:rPr>
          <w:sz w:val="32"/>
          <w:szCs w:val="32"/>
          <w:rtl/>
        </w:rPr>
        <w:t>)</w:t>
      </w:r>
    </w:p>
    <w:p w:rsidR="00DF3996" w:rsidRDefault="0018792E" w:rsidP="002E59D5">
      <w:pPr>
        <w:tabs>
          <w:tab w:val="right" w:pos="1797"/>
        </w:tabs>
        <w:bidi/>
        <w:spacing w:line="240" w:lineRule="auto"/>
        <w:jc w:val="both"/>
        <w:rPr>
          <w:sz w:val="32"/>
          <w:szCs w:val="32"/>
        </w:rPr>
      </w:pPr>
      <w:r>
        <w:rPr>
          <w:rFonts w:cs="Times New Roman"/>
          <w:sz w:val="32"/>
          <w:szCs w:val="32"/>
          <w:rtl/>
        </w:rPr>
        <w:t xml:space="preserve">اصل شماره </w:t>
      </w:r>
      <w:r w:rsidR="002E59D5">
        <w:rPr>
          <w:rFonts w:hint="cs"/>
          <w:sz w:val="32"/>
          <w:szCs w:val="32"/>
          <w:rtl/>
        </w:rPr>
        <w:t>31</w:t>
      </w:r>
      <w:r>
        <w:rPr>
          <w:sz w:val="32"/>
          <w:szCs w:val="32"/>
          <w:rtl/>
        </w:rPr>
        <w:t xml:space="preserve"> (</w:t>
      </w:r>
      <w:r>
        <w:rPr>
          <w:rFonts w:cs="Times New Roman"/>
          <w:sz w:val="32"/>
          <w:szCs w:val="32"/>
          <w:rtl/>
        </w:rPr>
        <w:t>موادِ ممنوع و روش‌های ممنوع</w:t>
      </w:r>
      <w:r>
        <w:rPr>
          <w:sz w:val="32"/>
          <w:szCs w:val="32"/>
          <w:rtl/>
        </w:rPr>
        <w:t>)</w:t>
      </w:r>
    </w:p>
    <w:p w:rsidR="00DF3996" w:rsidRDefault="0018792E" w:rsidP="002E59D5">
      <w:pPr>
        <w:tabs>
          <w:tab w:val="right" w:pos="1797"/>
        </w:tabs>
        <w:bidi/>
        <w:spacing w:line="240" w:lineRule="auto"/>
        <w:jc w:val="both"/>
        <w:rPr>
          <w:sz w:val="32"/>
          <w:szCs w:val="32"/>
        </w:rPr>
      </w:pPr>
      <w:r>
        <w:rPr>
          <w:rFonts w:cs="Times New Roman"/>
          <w:sz w:val="32"/>
          <w:szCs w:val="32"/>
          <w:rtl/>
        </w:rPr>
        <w:t xml:space="preserve">اصل شماره </w:t>
      </w:r>
      <w:r w:rsidR="002E59D5">
        <w:rPr>
          <w:rFonts w:hint="cs"/>
          <w:sz w:val="32"/>
          <w:szCs w:val="32"/>
          <w:rtl/>
        </w:rPr>
        <w:t>32</w:t>
      </w:r>
      <w:r>
        <w:rPr>
          <w:sz w:val="32"/>
          <w:szCs w:val="32"/>
          <w:rtl/>
        </w:rPr>
        <w:t xml:space="preserve"> (</w:t>
      </w:r>
      <w:r>
        <w:rPr>
          <w:rFonts w:cs="Times New Roman"/>
          <w:sz w:val="32"/>
          <w:szCs w:val="32"/>
          <w:rtl/>
        </w:rPr>
        <w:t>کنترل دوپینگ</w:t>
      </w:r>
      <w:r>
        <w:rPr>
          <w:sz w:val="32"/>
          <w:szCs w:val="32"/>
          <w:rtl/>
        </w:rPr>
        <w:t>)</w:t>
      </w:r>
    </w:p>
    <w:p w:rsidR="00DF3996" w:rsidRDefault="0018792E" w:rsidP="002E59D5">
      <w:pPr>
        <w:tabs>
          <w:tab w:val="left" w:pos="1967"/>
        </w:tabs>
        <w:bidi/>
        <w:spacing w:line="240" w:lineRule="auto"/>
        <w:jc w:val="both"/>
        <w:rPr>
          <w:sz w:val="32"/>
          <w:szCs w:val="32"/>
        </w:rPr>
      </w:pPr>
      <w:r>
        <w:rPr>
          <w:rFonts w:cs="Times New Roman"/>
          <w:sz w:val="32"/>
          <w:szCs w:val="32"/>
          <w:rtl/>
        </w:rPr>
        <w:t xml:space="preserve">اصل شماره </w:t>
      </w:r>
      <w:r w:rsidR="002E59D5">
        <w:rPr>
          <w:rFonts w:hint="cs"/>
          <w:sz w:val="32"/>
          <w:szCs w:val="32"/>
          <w:rtl/>
        </w:rPr>
        <w:t>33</w:t>
      </w:r>
      <w:r>
        <w:rPr>
          <w:sz w:val="32"/>
          <w:szCs w:val="32"/>
          <w:rtl/>
        </w:rPr>
        <w:t xml:space="preserve"> (</w:t>
      </w:r>
      <w:r>
        <w:rPr>
          <w:rFonts w:cs="Times New Roman"/>
          <w:sz w:val="32"/>
          <w:szCs w:val="32"/>
          <w:rtl/>
        </w:rPr>
        <w:t>چگونه وضعیت دارو را بررسی کنیم</w:t>
      </w:r>
      <w:r>
        <w:rPr>
          <w:sz w:val="32"/>
          <w:szCs w:val="32"/>
          <w:rtl/>
        </w:rPr>
        <w:t>)</w:t>
      </w:r>
    </w:p>
    <w:p w:rsidR="00DF3996" w:rsidRDefault="0018792E" w:rsidP="002E59D5">
      <w:pPr>
        <w:tabs>
          <w:tab w:val="left" w:pos="1967"/>
        </w:tabs>
        <w:bidi/>
        <w:spacing w:line="240" w:lineRule="auto"/>
        <w:jc w:val="both"/>
        <w:rPr>
          <w:sz w:val="32"/>
          <w:szCs w:val="32"/>
        </w:rPr>
      </w:pPr>
      <w:r>
        <w:rPr>
          <w:rFonts w:cs="Times New Roman"/>
          <w:sz w:val="32"/>
          <w:szCs w:val="32"/>
          <w:rtl/>
        </w:rPr>
        <w:t xml:space="preserve">اصل شماره </w:t>
      </w:r>
      <w:r w:rsidR="002E59D5">
        <w:rPr>
          <w:rFonts w:hint="cs"/>
          <w:sz w:val="32"/>
          <w:szCs w:val="32"/>
          <w:rtl/>
        </w:rPr>
        <w:t>34</w:t>
      </w:r>
      <w:r>
        <w:rPr>
          <w:sz w:val="32"/>
          <w:szCs w:val="32"/>
          <w:rtl/>
        </w:rPr>
        <w:t xml:space="preserve"> (</w:t>
      </w:r>
      <w:r>
        <w:rPr>
          <w:rFonts w:cs="Times New Roman"/>
          <w:sz w:val="32"/>
          <w:szCs w:val="32"/>
          <w:rtl/>
        </w:rPr>
        <w:t>نقض قانون ضد دوپینگ و مدیریت نتیجه</w:t>
      </w:r>
      <w:r>
        <w:rPr>
          <w:sz w:val="32"/>
          <w:szCs w:val="32"/>
          <w:rtl/>
        </w:rPr>
        <w:t>)</w:t>
      </w:r>
    </w:p>
    <w:p w:rsidR="00DF3996" w:rsidRDefault="0018792E">
      <w:pPr>
        <w:tabs>
          <w:tab w:val="left" w:pos="1967"/>
        </w:tabs>
        <w:bidi/>
        <w:rPr>
          <w:b/>
          <w:sz w:val="32"/>
          <w:szCs w:val="32"/>
        </w:rPr>
      </w:pPr>
      <w:r>
        <w:rPr>
          <w:rFonts w:cs="Times New Roman"/>
          <w:b/>
          <w:sz w:val="32"/>
          <w:szCs w:val="32"/>
          <w:rtl/>
        </w:rPr>
        <w:t>مفاد تکمیلی</w:t>
      </w:r>
    </w:p>
    <w:p w:rsidR="00DF3996" w:rsidRDefault="0018792E">
      <w:pPr>
        <w:tabs>
          <w:tab w:val="left" w:pos="1967"/>
        </w:tabs>
        <w:bidi/>
        <w:rPr>
          <w:b/>
          <w:sz w:val="32"/>
          <w:szCs w:val="32"/>
        </w:rPr>
      </w:pPr>
      <w:r>
        <w:rPr>
          <w:rFonts w:cs="Times New Roman"/>
          <w:b/>
          <w:sz w:val="32"/>
          <w:szCs w:val="32"/>
          <w:rtl/>
        </w:rPr>
        <w:t>پیوست‌ها</w:t>
      </w:r>
    </w:p>
    <w:p w:rsidR="00DF3996" w:rsidRDefault="0018792E" w:rsidP="00CE0061">
      <w:pPr>
        <w:tabs>
          <w:tab w:val="left" w:pos="1967"/>
        </w:tabs>
        <w:bidi/>
        <w:spacing w:line="240" w:lineRule="auto"/>
        <w:rPr>
          <w:sz w:val="32"/>
          <w:szCs w:val="32"/>
        </w:rPr>
      </w:pPr>
      <w:r>
        <w:rPr>
          <w:sz w:val="32"/>
          <w:szCs w:val="32"/>
          <w:rtl/>
        </w:rPr>
        <w:t>[</w:t>
      </w:r>
      <w:r>
        <w:rPr>
          <w:rFonts w:cs="Times New Roman"/>
          <w:sz w:val="32"/>
          <w:szCs w:val="32"/>
          <w:rtl/>
        </w:rPr>
        <w:t>پیوست شماره ۱</w:t>
      </w:r>
      <w:r>
        <w:rPr>
          <w:sz w:val="32"/>
          <w:szCs w:val="32"/>
          <w:rtl/>
        </w:rPr>
        <w:t xml:space="preserve">] </w:t>
      </w:r>
      <w:r>
        <w:rPr>
          <w:rFonts w:cs="Times New Roman"/>
          <w:sz w:val="32"/>
          <w:szCs w:val="32"/>
          <w:rtl/>
        </w:rPr>
        <w:t xml:space="preserve">آیین‌نامۀ اداره‌ی </w:t>
      </w:r>
      <w:r w:rsidR="00CE0061">
        <w:rPr>
          <w:rFonts w:cs="Times New Roman" w:hint="cs"/>
          <w:sz w:val="32"/>
          <w:szCs w:val="32"/>
          <w:rtl/>
        </w:rPr>
        <w:t>مسابقات</w:t>
      </w:r>
    </w:p>
    <w:p w:rsidR="00DF3996" w:rsidRDefault="0018792E" w:rsidP="00CE0061">
      <w:pPr>
        <w:tabs>
          <w:tab w:val="left" w:pos="1967"/>
        </w:tabs>
        <w:bidi/>
        <w:spacing w:line="240" w:lineRule="auto"/>
        <w:rPr>
          <w:sz w:val="32"/>
          <w:szCs w:val="32"/>
        </w:rPr>
      </w:pPr>
      <w:r>
        <w:rPr>
          <w:sz w:val="32"/>
          <w:szCs w:val="32"/>
          <w:rtl/>
        </w:rPr>
        <w:t>[</w:t>
      </w:r>
      <w:r>
        <w:rPr>
          <w:rFonts w:cs="Times New Roman"/>
          <w:sz w:val="32"/>
          <w:szCs w:val="32"/>
          <w:rtl/>
        </w:rPr>
        <w:t>پیوست شماره ۲</w:t>
      </w:r>
      <w:r>
        <w:rPr>
          <w:sz w:val="32"/>
          <w:szCs w:val="32"/>
          <w:rtl/>
        </w:rPr>
        <w:t xml:space="preserve">]  </w:t>
      </w:r>
      <w:r>
        <w:rPr>
          <w:rFonts w:cs="Times New Roman"/>
          <w:sz w:val="32"/>
          <w:szCs w:val="32"/>
          <w:rtl/>
        </w:rPr>
        <w:t xml:space="preserve">مقرراتِ امتیازدهی </w:t>
      </w:r>
      <w:r w:rsidR="00CE0061">
        <w:rPr>
          <w:rFonts w:cs="Times New Roman" w:hint="cs"/>
          <w:sz w:val="32"/>
          <w:szCs w:val="32"/>
          <w:rtl/>
        </w:rPr>
        <w:t>مسابقات</w:t>
      </w:r>
    </w:p>
    <w:p w:rsidR="00DF3996" w:rsidRDefault="0018792E" w:rsidP="002E59D5">
      <w:pPr>
        <w:tabs>
          <w:tab w:val="left" w:pos="1967"/>
        </w:tabs>
        <w:bidi/>
        <w:spacing w:line="240" w:lineRule="auto"/>
        <w:rPr>
          <w:sz w:val="32"/>
          <w:szCs w:val="32"/>
        </w:rPr>
      </w:pPr>
      <w:r>
        <w:rPr>
          <w:sz w:val="32"/>
          <w:szCs w:val="32"/>
          <w:rtl/>
        </w:rPr>
        <w:t>[</w:t>
      </w:r>
      <w:r>
        <w:rPr>
          <w:rFonts w:cs="Times New Roman"/>
          <w:sz w:val="32"/>
          <w:szCs w:val="32"/>
          <w:rtl/>
        </w:rPr>
        <w:t>پیوست شماره ۳</w:t>
      </w:r>
      <w:r>
        <w:rPr>
          <w:sz w:val="32"/>
          <w:szCs w:val="32"/>
          <w:rtl/>
        </w:rPr>
        <w:t xml:space="preserve">] </w:t>
      </w:r>
      <w:r>
        <w:rPr>
          <w:rFonts w:cs="Times New Roman"/>
          <w:sz w:val="32"/>
          <w:szCs w:val="32"/>
          <w:rtl/>
        </w:rPr>
        <w:t>قوانی</w:t>
      </w:r>
      <w:r w:rsidR="002E59D5">
        <w:rPr>
          <w:rFonts w:cs="Times New Roman"/>
          <w:sz w:val="32"/>
          <w:szCs w:val="32"/>
          <w:rtl/>
        </w:rPr>
        <w:t xml:space="preserve">ن مسابقه </w:t>
      </w:r>
      <w:r w:rsidR="002E59D5">
        <w:rPr>
          <w:rFonts w:hint="cs"/>
          <w:sz w:val="32"/>
          <w:szCs w:val="32"/>
          <w:rtl/>
        </w:rPr>
        <w:t>(</w:t>
      </w:r>
      <w:r w:rsidR="002E59D5">
        <w:rPr>
          <w:sz w:val="32"/>
          <w:szCs w:val="32"/>
        </w:rPr>
        <w:t>Rainbow Six</w:t>
      </w:r>
      <w:r>
        <w:rPr>
          <w:sz w:val="32"/>
          <w:szCs w:val="32"/>
          <w:rtl/>
        </w:rPr>
        <w:t>)</w:t>
      </w:r>
    </w:p>
    <w:p w:rsidR="00DF3996" w:rsidRDefault="0018792E" w:rsidP="002E59D5">
      <w:pPr>
        <w:tabs>
          <w:tab w:val="left" w:pos="1967"/>
        </w:tabs>
        <w:bidi/>
        <w:spacing w:line="240" w:lineRule="auto"/>
        <w:rPr>
          <w:sz w:val="32"/>
          <w:szCs w:val="32"/>
        </w:rPr>
      </w:pPr>
      <w:r>
        <w:rPr>
          <w:sz w:val="32"/>
          <w:szCs w:val="32"/>
          <w:rtl/>
        </w:rPr>
        <w:t>[</w:t>
      </w:r>
      <w:r>
        <w:rPr>
          <w:rFonts w:cs="Times New Roman"/>
          <w:sz w:val="32"/>
          <w:szCs w:val="32"/>
          <w:rtl/>
        </w:rPr>
        <w:t>پیوست شماره ۴</w:t>
      </w:r>
      <w:r>
        <w:rPr>
          <w:sz w:val="32"/>
          <w:szCs w:val="32"/>
          <w:rtl/>
        </w:rPr>
        <w:t xml:space="preserve">] </w:t>
      </w:r>
      <w:r>
        <w:rPr>
          <w:rFonts w:cs="Times New Roman"/>
          <w:sz w:val="32"/>
          <w:szCs w:val="32"/>
          <w:rtl/>
        </w:rPr>
        <w:t xml:space="preserve">قوانین مسابقه </w:t>
      </w:r>
      <w:r>
        <w:rPr>
          <w:sz w:val="32"/>
          <w:szCs w:val="32"/>
          <w:rtl/>
        </w:rPr>
        <w:t>(</w:t>
      </w:r>
      <w:r>
        <w:rPr>
          <w:sz w:val="32"/>
          <w:szCs w:val="32"/>
        </w:rPr>
        <w:t>FIFA</w:t>
      </w:r>
      <w:r w:rsidR="002E59D5">
        <w:rPr>
          <w:sz w:val="32"/>
          <w:szCs w:val="32"/>
        </w:rPr>
        <w:t>20</w:t>
      </w:r>
      <w:r>
        <w:rPr>
          <w:sz w:val="32"/>
          <w:szCs w:val="32"/>
          <w:rtl/>
        </w:rPr>
        <w:t>)</w:t>
      </w:r>
    </w:p>
    <w:p w:rsidR="00DF3996" w:rsidRDefault="0018792E" w:rsidP="002E59D5">
      <w:pPr>
        <w:tabs>
          <w:tab w:val="left" w:pos="1967"/>
        </w:tabs>
        <w:bidi/>
        <w:spacing w:line="240" w:lineRule="auto"/>
        <w:rPr>
          <w:sz w:val="32"/>
          <w:szCs w:val="32"/>
        </w:rPr>
      </w:pPr>
      <w:r>
        <w:rPr>
          <w:sz w:val="32"/>
          <w:szCs w:val="32"/>
          <w:rtl/>
        </w:rPr>
        <w:t>[</w:t>
      </w:r>
      <w:r>
        <w:rPr>
          <w:rFonts w:cs="Times New Roman"/>
          <w:sz w:val="32"/>
          <w:szCs w:val="32"/>
          <w:rtl/>
        </w:rPr>
        <w:t>پیوست شماره ۵</w:t>
      </w:r>
      <w:r>
        <w:rPr>
          <w:sz w:val="32"/>
          <w:szCs w:val="32"/>
          <w:rtl/>
        </w:rPr>
        <w:t xml:space="preserve">] </w:t>
      </w:r>
      <w:r>
        <w:rPr>
          <w:rFonts w:cs="Times New Roman"/>
          <w:sz w:val="32"/>
          <w:szCs w:val="32"/>
          <w:rtl/>
        </w:rPr>
        <w:t xml:space="preserve">قوانین مسابقه </w:t>
      </w:r>
      <w:r>
        <w:rPr>
          <w:sz w:val="32"/>
          <w:szCs w:val="32"/>
          <w:rtl/>
        </w:rPr>
        <w:t>(</w:t>
      </w:r>
      <w:r>
        <w:rPr>
          <w:sz w:val="32"/>
          <w:szCs w:val="32"/>
        </w:rPr>
        <w:t>PES</w:t>
      </w:r>
      <w:r w:rsidR="002E59D5">
        <w:rPr>
          <w:sz w:val="32"/>
          <w:szCs w:val="32"/>
        </w:rPr>
        <w:t>2020</w:t>
      </w:r>
      <w:r>
        <w:rPr>
          <w:sz w:val="32"/>
          <w:szCs w:val="32"/>
          <w:rtl/>
        </w:rPr>
        <w:t>)</w:t>
      </w:r>
    </w:p>
    <w:p w:rsidR="00DF3996" w:rsidRDefault="0018792E" w:rsidP="002E59D5">
      <w:pPr>
        <w:tabs>
          <w:tab w:val="left" w:pos="1967"/>
        </w:tabs>
        <w:bidi/>
        <w:spacing w:line="240" w:lineRule="auto"/>
        <w:rPr>
          <w:sz w:val="32"/>
          <w:szCs w:val="32"/>
        </w:rPr>
      </w:pPr>
      <w:r>
        <w:rPr>
          <w:sz w:val="32"/>
          <w:szCs w:val="32"/>
          <w:rtl/>
        </w:rPr>
        <w:t>[</w:t>
      </w:r>
      <w:r>
        <w:rPr>
          <w:rFonts w:cs="Times New Roman"/>
          <w:sz w:val="32"/>
          <w:szCs w:val="32"/>
          <w:rtl/>
        </w:rPr>
        <w:t xml:space="preserve">پیوست شماره </w:t>
      </w:r>
      <w:r w:rsidR="002E59D5">
        <w:rPr>
          <w:rFonts w:hint="cs"/>
          <w:sz w:val="32"/>
          <w:szCs w:val="32"/>
          <w:rtl/>
        </w:rPr>
        <w:t>6</w:t>
      </w:r>
      <w:r>
        <w:rPr>
          <w:sz w:val="32"/>
          <w:szCs w:val="32"/>
          <w:rtl/>
        </w:rPr>
        <w:t xml:space="preserve">] </w:t>
      </w:r>
      <w:r>
        <w:rPr>
          <w:rFonts w:cs="Times New Roman"/>
          <w:sz w:val="32"/>
          <w:szCs w:val="32"/>
          <w:rtl/>
        </w:rPr>
        <w:t xml:space="preserve">قوانین مسابقه </w:t>
      </w:r>
      <w:r>
        <w:rPr>
          <w:sz w:val="32"/>
          <w:szCs w:val="32"/>
          <w:rtl/>
        </w:rPr>
        <w:t>(</w:t>
      </w:r>
      <w:r>
        <w:rPr>
          <w:sz w:val="32"/>
          <w:szCs w:val="32"/>
        </w:rPr>
        <w:t>Clash Royale</w:t>
      </w:r>
      <w:r>
        <w:rPr>
          <w:sz w:val="32"/>
          <w:szCs w:val="32"/>
          <w:rtl/>
        </w:rPr>
        <w:t>)</w:t>
      </w:r>
    </w:p>
    <w:p w:rsidR="00DF3996" w:rsidRDefault="002E59D5" w:rsidP="00843A80">
      <w:pPr>
        <w:tabs>
          <w:tab w:val="left" w:pos="1967"/>
        </w:tabs>
        <w:bidi/>
        <w:spacing w:line="240" w:lineRule="auto"/>
        <w:rPr>
          <w:sz w:val="32"/>
          <w:szCs w:val="32"/>
        </w:rPr>
      </w:pPr>
      <w:r>
        <w:rPr>
          <w:sz w:val="32"/>
          <w:szCs w:val="32"/>
          <w:rtl/>
        </w:rPr>
        <w:t>[</w:t>
      </w:r>
      <w:r>
        <w:rPr>
          <w:rFonts w:cs="Times New Roman"/>
          <w:sz w:val="32"/>
          <w:szCs w:val="32"/>
          <w:rtl/>
        </w:rPr>
        <w:t xml:space="preserve">پیوست شماره </w:t>
      </w:r>
      <w:r w:rsidR="00843A80">
        <w:rPr>
          <w:rFonts w:hint="cs"/>
          <w:sz w:val="32"/>
          <w:szCs w:val="32"/>
          <w:rtl/>
        </w:rPr>
        <w:t>7</w:t>
      </w:r>
      <w:r>
        <w:rPr>
          <w:sz w:val="32"/>
          <w:szCs w:val="32"/>
          <w:rtl/>
        </w:rPr>
        <w:t xml:space="preserve">] </w:t>
      </w:r>
      <w:r>
        <w:rPr>
          <w:rFonts w:cs="Times New Roman"/>
          <w:sz w:val="32"/>
          <w:szCs w:val="32"/>
          <w:rtl/>
        </w:rPr>
        <w:t xml:space="preserve">قوانین مسابقه </w:t>
      </w:r>
      <w:r>
        <w:rPr>
          <w:sz w:val="32"/>
          <w:szCs w:val="32"/>
          <w:rtl/>
        </w:rPr>
        <w:t>(</w:t>
      </w:r>
      <w:r w:rsidR="00843A80">
        <w:rPr>
          <w:sz w:val="32"/>
          <w:szCs w:val="32"/>
        </w:rPr>
        <w:t>Subway Surfers</w:t>
      </w:r>
      <w:r>
        <w:rPr>
          <w:sz w:val="32"/>
          <w:szCs w:val="32"/>
          <w:rtl/>
        </w:rPr>
        <w:t>)</w:t>
      </w:r>
    </w:p>
    <w:p w:rsidR="00843A80" w:rsidRDefault="00843A80" w:rsidP="00843A80">
      <w:pPr>
        <w:tabs>
          <w:tab w:val="left" w:pos="1967"/>
        </w:tabs>
        <w:bidi/>
        <w:spacing w:line="240" w:lineRule="auto"/>
        <w:rPr>
          <w:sz w:val="32"/>
          <w:szCs w:val="32"/>
        </w:rPr>
        <w:sectPr w:rsidR="00843A80">
          <w:pgSz w:w="11907" w:h="16839"/>
          <w:pgMar w:top="2269" w:right="1440" w:bottom="1440" w:left="1440" w:header="720" w:footer="720" w:gutter="0"/>
          <w:cols w:space="720" w:equalWidth="0">
            <w:col w:w="9360"/>
          </w:cols>
        </w:sectPr>
      </w:pPr>
      <w:r>
        <w:rPr>
          <w:sz w:val="32"/>
          <w:szCs w:val="32"/>
          <w:rtl/>
        </w:rPr>
        <w:t>[</w:t>
      </w:r>
      <w:r>
        <w:rPr>
          <w:rFonts w:cs="Times New Roman"/>
          <w:sz w:val="32"/>
          <w:szCs w:val="32"/>
          <w:rtl/>
        </w:rPr>
        <w:t xml:space="preserve">پیوست شماره </w:t>
      </w:r>
      <w:r>
        <w:rPr>
          <w:rFonts w:hint="cs"/>
          <w:sz w:val="32"/>
          <w:szCs w:val="32"/>
          <w:rtl/>
        </w:rPr>
        <w:t>8</w:t>
      </w:r>
      <w:r>
        <w:rPr>
          <w:sz w:val="32"/>
          <w:szCs w:val="32"/>
          <w:rtl/>
        </w:rPr>
        <w:t xml:space="preserve">] </w:t>
      </w:r>
      <w:r>
        <w:rPr>
          <w:rFonts w:cs="Times New Roman"/>
          <w:sz w:val="32"/>
          <w:szCs w:val="32"/>
          <w:rtl/>
        </w:rPr>
        <w:t xml:space="preserve">قوانین مسابقه </w:t>
      </w:r>
      <w:r>
        <w:rPr>
          <w:sz w:val="32"/>
          <w:szCs w:val="32"/>
          <w:rtl/>
        </w:rPr>
        <w:t>(</w:t>
      </w:r>
      <w:r>
        <w:rPr>
          <w:sz w:val="32"/>
          <w:szCs w:val="32"/>
        </w:rPr>
        <w:t>Call of Duty</w:t>
      </w:r>
      <w:r>
        <w:rPr>
          <w:sz w:val="32"/>
          <w:szCs w:val="32"/>
          <w:rtl/>
        </w:rPr>
        <w:t>)</w:t>
      </w:r>
    </w:p>
    <w:p w:rsidR="00DF3996" w:rsidRDefault="00DF3996">
      <w:pPr>
        <w:tabs>
          <w:tab w:val="left" w:pos="1967"/>
        </w:tabs>
        <w:bidi/>
        <w:rPr>
          <w:rFonts w:ascii="Mitr" w:eastAsia="Mitr" w:hAnsi="Mitr" w:cs="Mitr"/>
          <w:sz w:val="24"/>
          <w:szCs w:val="24"/>
        </w:rPr>
      </w:pPr>
    </w:p>
    <w:p w:rsidR="00DF3996" w:rsidRPr="00834C16" w:rsidRDefault="0018792E" w:rsidP="00834C16">
      <w:pPr>
        <w:pStyle w:val="Heading1"/>
        <w:bidi/>
        <w:rPr>
          <w:rFonts w:cs="B Nazanin"/>
          <w:sz w:val="28"/>
          <w:szCs w:val="28"/>
        </w:rPr>
      </w:pPr>
      <w:bookmarkStart w:id="2" w:name="_30j0zll" w:colFirst="0" w:colLast="0"/>
      <w:bookmarkEnd w:id="2"/>
      <w:r w:rsidRPr="00834C16">
        <w:rPr>
          <w:rFonts w:ascii="Jomhuria" w:eastAsia="Jomhuria" w:hAnsi="Jomhuria" w:cs="B Nazanin"/>
          <w:sz w:val="28"/>
          <w:szCs w:val="28"/>
          <w:rtl/>
        </w:rPr>
        <w:t>بخش ۱ - قوانین</w:t>
      </w:r>
      <w:r w:rsidRPr="00834C16">
        <w:rPr>
          <w:rFonts w:cs="B Nazanin"/>
          <w:sz w:val="28"/>
          <w:szCs w:val="28"/>
        </w:rPr>
        <w:t xml:space="preserve"> </w:t>
      </w:r>
      <w:r w:rsidRPr="00834C16">
        <w:rPr>
          <w:rFonts w:ascii="Jomhuria" w:eastAsia="Jomhuria" w:hAnsi="Jomhuria" w:cs="B Nazanin"/>
          <w:sz w:val="28"/>
          <w:szCs w:val="28"/>
          <w:rtl/>
        </w:rPr>
        <w:t>کلی</w:t>
      </w:r>
    </w:p>
    <w:p w:rsidR="00DF3996" w:rsidRPr="00834C16" w:rsidRDefault="00DF3996" w:rsidP="00834C16">
      <w:pPr>
        <w:bidi/>
        <w:rPr>
          <w:rFonts w:cs="B Nazanin"/>
        </w:rPr>
      </w:pPr>
    </w:p>
    <w:p w:rsidR="00DF3996" w:rsidRPr="00834C16" w:rsidRDefault="0018792E" w:rsidP="00834C16">
      <w:pPr>
        <w:pStyle w:val="Heading2"/>
        <w:bidi/>
        <w:jc w:val="both"/>
        <w:rPr>
          <w:rFonts w:cs="B Nazanin"/>
          <w:sz w:val="24"/>
          <w:szCs w:val="24"/>
        </w:rPr>
      </w:pPr>
      <w:bookmarkStart w:id="3" w:name="_1fob9te" w:colFirst="0" w:colLast="0"/>
      <w:bookmarkEnd w:id="3"/>
      <w:r w:rsidRPr="00834C16">
        <w:rPr>
          <w:rFonts w:ascii="Jomhuria" w:eastAsia="Jomhuria" w:hAnsi="Jomhuria" w:cs="B Nazanin"/>
          <w:sz w:val="24"/>
          <w:szCs w:val="24"/>
          <w:rtl/>
        </w:rPr>
        <w:t>اصل ۱ - نام</w:t>
      </w:r>
      <w:r w:rsidRPr="00834C16">
        <w:rPr>
          <w:rFonts w:cs="B Nazanin"/>
          <w:sz w:val="24"/>
          <w:szCs w:val="24"/>
        </w:rPr>
        <w:t xml:space="preserve"> </w:t>
      </w:r>
      <w:r w:rsidRPr="00834C16">
        <w:rPr>
          <w:rFonts w:ascii="Jomhuria" w:eastAsia="Jomhuria" w:hAnsi="Jomhuria" w:cs="B Nazanin"/>
          <w:sz w:val="24"/>
          <w:szCs w:val="24"/>
          <w:rtl/>
        </w:rPr>
        <w:t>رسمی</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عن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رویداد، که</w:t>
      </w:r>
      <w:r w:rsidRPr="00834C16">
        <w:rPr>
          <w:rFonts w:ascii="Mitr" w:eastAsia="Mitr" w:hAnsi="Mitr" w:cs="B Nazanin"/>
          <w:sz w:val="24"/>
          <w:szCs w:val="24"/>
        </w:rPr>
        <w:t xml:space="preserve"> </w:t>
      </w:r>
      <w:r w:rsidRPr="00834C16">
        <w:rPr>
          <w:rFonts w:ascii="Jomhuria" w:eastAsia="Jomhuria" w:hAnsi="Jomhuria" w:cs="B Nazanin"/>
          <w:sz w:val="24"/>
          <w:szCs w:val="24"/>
          <w:rtl/>
        </w:rPr>
        <w:t>مشمولِ 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است؛ </w:t>
      </w:r>
      <w:r w:rsidR="00834C16" w:rsidRPr="00834C16">
        <w:rPr>
          <w:rFonts w:ascii="Jomhuria" w:eastAsia="Jomhuria" w:hAnsi="Jomhuria" w:cs="B Nazanin" w:hint="cs"/>
          <w:sz w:val="24"/>
          <w:szCs w:val="24"/>
          <w:rtl/>
        </w:rPr>
        <w:t>مسابقات ورزش‌های الکترونیک بهار</w:t>
      </w:r>
      <w:r w:rsidRPr="00834C16">
        <w:rPr>
          <w:rFonts w:ascii="Jomhuria" w:eastAsia="Jomhuria" w:hAnsi="Jomhuria" w:cs="B Nazanin"/>
          <w:sz w:val="24"/>
          <w:szCs w:val="24"/>
          <w:rtl/>
        </w:rPr>
        <w:t xml:space="preserve"> ۱۳۹</w:t>
      </w:r>
      <w:r w:rsidR="00CE0061">
        <w:rPr>
          <w:rFonts w:ascii="Jomhuria" w:eastAsia="Jomhuria" w:hAnsi="Jomhuria" w:cs="B Nazanin" w:hint="cs"/>
          <w:sz w:val="24"/>
          <w:szCs w:val="24"/>
          <w:rtl/>
        </w:rPr>
        <w:t>9</w:t>
      </w:r>
      <w:r w:rsidRPr="00834C16">
        <w:rPr>
          <w:rFonts w:ascii="Jomhuria" w:eastAsia="Jomhuria" w:hAnsi="Jomhuria" w:cs="B Nazanin"/>
          <w:sz w:val="24"/>
          <w:szCs w:val="24"/>
          <w:rtl/>
        </w:rPr>
        <w:t xml:space="preserve"> 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CE0061">
      <w:pPr>
        <w:pStyle w:val="Heading2"/>
        <w:bidi/>
        <w:jc w:val="both"/>
        <w:rPr>
          <w:rFonts w:cs="B Nazanin"/>
          <w:sz w:val="24"/>
          <w:szCs w:val="24"/>
        </w:rPr>
      </w:pPr>
      <w:bookmarkStart w:id="4" w:name="_3znysh7" w:colFirst="0" w:colLast="0"/>
      <w:bookmarkEnd w:id="4"/>
      <w:r w:rsidRPr="00834C16">
        <w:rPr>
          <w:rFonts w:cs="B Nazanin"/>
          <w:sz w:val="24"/>
          <w:szCs w:val="24"/>
        </w:rPr>
        <w:br/>
      </w:r>
      <w:r w:rsidRPr="00834C16">
        <w:rPr>
          <w:rFonts w:ascii="Jomhuria" w:eastAsia="Jomhuria" w:hAnsi="Jomhuria" w:cs="B Nazanin"/>
          <w:sz w:val="24"/>
          <w:szCs w:val="24"/>
          <w:rtl/>
        </w:rPr>
        <w:t>اصل ۲ - حقوق</w:t>
      </w:r>
      <w:r w:rsidRPr="00834C16">
        <w:rPr>
          <w:rFonts w:cs="B Nazanin"/>
          <w:sz w:val="24"/>
          <w:szCs w:val="24"/>
        </w:rPr>
        <w:t xml:space="preserve"> </w:t>
      </w:r>
      <w:r w:rsidRPr="00834C16">
        <w:rPr>
          <w:rFonts w:ascii="Jomhuria" w:eastAsia="Jomhuria" w:hAnsi="Jomhuria" w:cs="B Nazanin"/>
          <w:sz w:val="24"/>
          <w:szCs w:val="24"/>
          <w:rtl/>
        </w:rPr>
        <w:t>مربوط</w:t>
      </w:r>
      <w:r w:rsidRPr="00834C16">
        <w:rPr>
          <w:rFonts w:cs="B Nazanin"/>
          <w:sz w:val="24"/>
          <w:szCs w:val="24"/>
        </w:rPr>
        <w:t xml:space="preserve"> </w:t>
      </w:r>
      <w:r w:rsidRPr="00834C16">
        <w:rPr>
          <w:rFonts w:ascii="Jomhuria" w:eastAsia="Jomhuria" w:hAnsi="Jomhuria" w:cs="B Nazanin"/>
          <w:sz w:val="24"/>
          <w:szCs w:val="24"/>
          <w:rtl/>
        </w:rPr>
        <w:t>به</w:t>
      </w:r>
      <w:r w:rsidRPr="00834C16">
        <w:rPr>
          <w:rFonts w:cs="B Nazanin"/>
          <w:sz w:val="24"/>
          <w:szCs w:val="24"/>
        </w:rPr>
        <w:t xml:space="preserve"> </w:t>
      </w:r>
      <w:r w:rsidR="00CE0061">
        <w:rPr>
          <w:rFonts w:ascii="Jomhuria" w:eastAsia="Jomhuria" w:hAnsi="Jomhuria" w:cs="B Nazanin" w:hint="cs"/>
          <w:sz w:val="24"/>
          <w:szCs w:val="24"/>
          <w:rtl/>
        </w:rPr>
        <w:t>مسابقات</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یران</w:t>
      </w:r>
      <w:r w:rsidRPr="00834C16">
        <w:rPr>
          <w:rFonts w:ascii="Mitr" w:eastAsia="Mitr" w:hAnsi="Mitr" w:cs="B Nazanin"/>
          <w:sz w:val="24"/>
          <w:szCs w:val="24"/>
        </w:rPr>
        <w:t xml:space="preserve"> </w:t>
      </w:r>
      <w:r w:rsidR="00834C16">
        <w:rPr>
          <w:rFonts w:ascii="Mitr" w:eastAsia="Mitr" w:hAnsi="Mitr" w:cs="B Nazanin" w:hint="cs"/>
          <w:sz w:val="24"/>
          <w:szCs w:val="24"/>
          <w:rtl/>
        </w:rPr>
        <w:t>(</w:t>
      </w:r>
      <w:r w:rsidRPr="00834C16">
        <w:rPr>
          <w:rFonts w:ascii="Jomhuria" w:eastAsia="Jomhuria" w:hAnsi="Jomhuria" w:cs="B Nazanin"/>
          <w:sz w:val="24"/>
          <w:szCs w:val="24"/>
          <w:rtl/>
        </w:rPr>
        <w:t>زین</w:t>
      </w:r>
      <w:r w:rsidRPr="00834C16">
        <w:rPr>
          <w:rFonts w:ascii="Mitr" w:eastAsia="Mitr" w:hAnsi="Mitr" w:cs="B Nazanin"/>
          <w:sz w:val="24"/>
          <w:szCs w:val="24"/>
        </w:rPr>
        <w:t xml:space="preserve"> </w:t>
      </w: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ختصار</w:t>
      </w:r>
      <w:r w:rsidRPr="00834C16">
        <w:rPr>
          <w:rFonts w:ascii="Mitr" w:eastAsia="Mitr" w:hAnsi="Mitr" w:cs="B Nazanin"/>
          <w:sz w:val="24"/>
          <w:szCs w:val="24"/>
        </w:rPr>
        <w:t xml:space="preserve"> «IRESA» </w:t>
      </w:r>
      <w:r w:rsidRPr="00834C16">
        <w:rPr>
          <w:rFonts w:ascii="Jomhuria" w:eastAsia="Jomhuria" w:hAnsi="Jomhuria" w:cs="B Nazanin"/>
          <w:sz w:val="24"/>
          <w:szCs w:val="24"/>
          <w:rtl/>
        </w:rPr>
        <w:t>نامید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د</w:t>
      </w:r>
      <w:r w:rsidR="00834C16">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نسب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ی</w:t>
      </w:r>
      <w:r w:rsidRPr="00834C16">
        <w:rPr>
          <w:rFonts w:ascii="Mitr" w:eastAsia="Mitr" w:hAnsi="Mitr" w:cs="B Nazanin"/>
          <w:sz w:val="24"/>
          <w:szCs w:val="24"/>
        </w:rPr>
        <w:t xml:space="preserve"> </w:t>
      </w:r>
      <w:r w:rsidRPr="00834C16">
        <w:rPr>
          <w:rFonts w:ascii="Jomhuria" w:eastAsia="Jomhuria" w:hAnsi="Jomhuria" w:cs="B Nazanin"/>
          <w:sz w:val="24"/>
          <w:szCs w:val="24"/>
          <w:rtl/>
        </w:rPr>
        <w:t>امورِ 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سامانده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داره</w:t>
      </w:r>
      <w:r w:rsidRPr="00834C16">
        <w:rPr>
          <w:rFonts w:ascii="Mitr" w:eastAsia="Mitr" w:hAnsi="Mitr" w:cs="B Nazanin"/>
          <w:sz w:val="24"/>
          <w:szCs w:val="24"/>
        </w:rPr>
        <w:t>‌</w:t>
      </w:r>
      <w:r w:rsidRPr="00834C16">
        <w:rPr>
          <w:rFonts w:ascii="Jomhuria" w:eastAsia="Jomhuria" w:hAnsi="Jomhuria" w:cs="B Nazanin"/>
          <w:sz w:val="24"/>
          <w:szCs w:val="24"/>
          <w:rtl/>
        </w:rPr>
        <w:t>ی 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هم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پخش</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شار</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حق</w:t>
      </w:r>
      <w:r w:rsidRPr="00834C16">
        <w:rPr>
          <w:rFonts w:ascii="Mitr" w:eastAsia="Mitr" w:hAnsi="Mitr" w:cs="B Nazanin"/>
          <w:sz w:val="24"/>
          <w:szCs w:val="24"/>
        </w:rPr>
        <w:t xml:space="preserve"> </w:t>
      </w:r>
      <w:r w:rsidRPr="00834C16">
        <w:rPr>
          <w:rFonts w:ascii="Jomhuria" w:eastAsia="Jomhuria" w:hAnsi="Jomhuria" w:cs="B Nazanin"/>
          <w:sz w:val="24"/>
          <w:szCs w:val="24"/>
          <w:rtl/>
        </w:rPr>
        <w:t>انحصاری</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5" w:name="_2et92p0" w:colFirst="0" w:colLast="0"/>
      <w:bookmarkEnd w:id="5"/>
      <w:r w:rsidRPr="00834C16">
        <w:rPr>
          <w:rFonts w:ascii="Jomhuria" w:eastAsia="Jomhuria" w:hAnsi="Jomhuria" w:cs="B Nazanin"/>
          <w:sz w:val="24"/>
          <w:szCs w:val="24"/>
          <w:rtl/>
        </w:rPr>
        <w:t xml:space="preserve">اصل ۳ </w:t>
      </w:r>
      <w:r w:rsidRPr="00834C16">
        <w:rPr>
          <w:rFonts w:cs="B Nazanin"/>
          <w:sz w:val="24"/>
          <w:szCs w:val="24"/>
        </w:rPr>
        <w:t xml:space="preserve">- </w:t>
      </w:r>
      <w:r w:rsidRPr="00834C16">
        <w:rPr>
          <w:rFonts w:ascii="Jomhuria" w:eastAsia="Jomhuria" w:hAnsi="Jomhuria" w:cs="B Nazanin"/>
          <w:sz w:val="24"/>
          <w:szCs w:val="24"/>
          <w:rtl/>
        </w:rPr>
        <w:t>دوره</w:t>
      </w:r>
      <w:r w:rsidRPr="00834C16">
        <w:rPr>
          <w:rFonts w:cs="B Nazanin"/>
          <w:sz w:val="24"/>
          <w:szCs w:val="24"/>
        </w:rPr>
        <w:t xml:space="preserve"> </w:t>
      </w:r>
      <w:r w:rsidRPr="00834C16">
        <w:rPr>
          <w:rFonts w:ascii="Jomhuria" w:eastAsia="Jomhuria" w:hAnsi="Jomhuria" w:cs="B Nazanin"/>
          <w:sz w:val="24"/>
          <w:szCs w:val="24"/>
          <w:rtl/>
        </w:rPr>
        <w:t>زمانی</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محل</w:t>
      </w:r>
      <w:r w:rsidRPr="00834C16">
        <w:rPr>
          <w:rFonts w:cs="B Nazanin"/>
          <w:sz w:val="24"/>
          <w:szCs w:val="24"/>
        </w:rPr>
        <w:t xml:space="preserve"> </w:t>
      </w:r>
      <w:r w:rsidRPr="00834C16">
        <w:rPr>
          <w:rFonts w:ascii="Jomhuria" w:eastAsia="Jomhuria" w:hAnsi="Jomhuria" w:cs="B Nazanin"/>
          <w:sz w:val="24"/>
          <w:szCs w:val="24"/>
          <w:rtl/>
        </w:rPr>
        <w:t>برگزاری</w:t>
      </w:r>
      <w:r w:rsidRPr="00834C16">
        <w:rPr>
          <w:rFonts w:cs="B Nazanin"/>
          <w:sz w:val="24"/>
          <w:szCs w:val="24"/>
        </w:rPr>
        <w:t xml:space="preserve"> </w:t>
      </w:r>
      <w:r w:rsidRPr="00834C16">
        <w:rPr>
          <w:rFonts w:ascii="Jomhuria" w:eastAsia="Jomhuria" w:hAnsi="Jomhuria" w:cs="B Nazanin"/>
          <w:sz w:val="24"/>
          <w:szCs w:val="24"/>
          <w:rtl/>
        </w:rPr>
        <w:t>لیگ</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w:t>
      </w:r>
      <w:r w:rsidRPr="00834C16">
        <w:rPr>
          <w:rFonts w:ascii="Mitr" w:eastAsia="Mitr" w:hAnsi="Mitr" w:cs="B Nazanin"/>
          <w:sz w:val="24"/>
          <w:szCs w:val="24"/>
        </w:rPr>
        <w:t xml:space="preserve">. </w:t>
      </w:r>
      <w:r w:rsidR="00834C16">
        <w:rPr>
          <w:rFonts w:ascii="Jomhuria" w:eastAsia="Jomhuria" w:hAnsi="Jomhuria" w:cs="B Nazanin" w:hint="cs"/>
          <w:sz w:val="24"/>
          <w:szCs w:val="24"/>
          <w:rtl/>
        </w:rPr>
        <w:t>مسابقات کاملا به صورت آنلاین برگزار می شود.</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۲. دوره</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از </w:t>
      </w:r>
      <w:r w:rsidR="00CE0061">
        <w:rPr>
          <w:rFonts w:ascii="Jomhuria" w:eastAsia="Jomhuria" w:hAnsi="Jomhuria" w:cs="B Nazanin" w:hint="cs"/>
          <w:sz w:val="24"/>
          <w:szCs w:val="24"/>
          <w:rtl/>
        </w:rPr>
        <w:t>22</w:t>
      </w:r>
      <w:r w:rsidRPr="00834C16">
        <w:rPr>
          <w:rFonts w:ascii="Jomhuria" w:eastAsia="Jomhuria" w:hAnsi="Jomhuria" w:cs="B Nazanin"/>
          <w:sz w:val="24"/>
          <w:szCs w:val="24"/>
          <w:rtl/>
        </w:rPr>
        <w:t xml:space="preserve"> </w:t>
      </w:r>
      <w:r w:rsidR="00834C16">
        <w:rPr>
          <w:rFonts w:ascii="Jomhuria" w:eastAsia="Jomhuria" w:hAnsi="Jomhuria" w:cs="B Nazanin" w:hint="cs"/>
          <w:sz w:val="24"/>
          <w:szCs w:val="24"/>
          <w:rtl/>
        </w:rPr>
        <w:t>خرداد</w:t>
      </w:r>
      <w:r w:rsidRPr="00834C16">
        <w:rPr>
          <w:rFonts w:ascii="Mitr" w:eastAsia="Mitr" w:hAnsi="Mitr" w:cs="B Nazanin"/>
          <w:sz w:val="24"/>
          <w:szCs w:val="24"/>
        </w:rPr>
        <w:t xml:space="preserve"> </w:t>
      </w:r>
      <w:r w:rsidR="00834C16">
        <w:rPr>
          <w:rFonts w:ascii="Jomhuria" w:eastAsia="Jomhuria" w:hAnsi="Jomhuria" w:cs="B Nazanin"/>
          <w:sz w:val="24"/>
          <w:szCs w:val="24"/>
          <w:rtl/>
        </w:rPr>
        <w:t>ت</w:t>
      </w:r>
      <w:r w:rsidR="00834C16">
        <w:rPr>
          <w:rFonts w:ascii="Jomhuria" w:eastAsia="Jomhuria" w:hAnsi="Jomhuria" w:cs="B Nazanin" w:hint="cs"/>
          <w:sz w:val="24"/>
          <w:szCs w:val="24"/>
          <w:rtl/>
        </w:rPr>
        <w:t xml:space="preserve">ا </w:t>
      </w:r>
      <w:r w:rsidR="00CE0061">
        <w:rPr>
          <w:rFonts w:ascii="Jomhuria" w:eastAsia="Jomhuria" w:hAnsi="Jomhuria" w:cs="B Nazanin" w:hint="cs"/>
          <w:sz w:val="24"/>
          <w:szCs w:val="24"/>
          <w:rtl/>
        </w:rPr>
        <w:t>23</w:t>
      </w:r>
      <w:r w:rsidR="00834C16">
        <w:rPr>
          <w:rFonts w:ascii="Jomhuria" w:eastAsia="Jomhuria" w:hAnsi="Jomhuria" w:cs="B Nazanin" w:hint="cs"/>
          <w:sz w:val="24"/>
          <w:szCs w:val="24"/>
          <w:rtl/>
        </w:rPr>
        <w:t xml:space="preserve"> خرداد 1399</w:t>
      </w:r>
      <w:r w:rsidRPr="00834C16">
        <w:rPr>
          <w:rFonts w:ascii="Jomhuria" w:eastAsia="Jomhuria" w:hAnsi="Jomhuria" w:cs="B Nazanin"/>
          <w:sz w:val="24"/>
          <w:szCs w:val="24"/>
          <w:rtl/>
        </w:rPr>
        <w:t xml:space="preserve"> 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6" w:name="_tyjcwt" w:colFirst="0" w:colLast="0"/>
      <w:bookmarkEnd w:id="6"/>
      <w:r w:rsidRPr="00834C16">
        <w:rPr>
          <w:rFonts w:ascii="Jomhuria" w:eastAsia="Jomhuria" w:hAnsi="Jomhuria" w:cs="B Nazanin"/>
          <w:sz w:val="24"/>
          <w:szCs w:val="24"/>
          <w:rtl/>
        </w:rPr>
        <w:t>اصل ۴ - حقوق</w:t>
      </w:r>
      <w:r w:rsidRPr="00834C16">
        <w:rPr>
          <w:rFonts w:cs="B Nazanin"/>
          <w:sz w:val="24"/>
          <w:szCs w:val="24"/>
        </w:rPr>
        <w:t xml:space="preserve"> </w:t>
      </w:r>
      <w:r w:rsidRPr="00834C16">
        <w:rPr>
          <w:rFonts w:ascii="Jomhuria" w:eastAsia="Jomhuria" w:hAnsi="Jomhuria" w:cs="B Nazanin"/>
          <w:sz w:val="24"/>
          <w:szCs w:val="24"/>
          <w:rtl/>
        </w:rPr>
        <w:t>مربوط</w:t>
      </w:r>
      <w:r w:rsidRPr="00834C16">
        <w:rPr>
          <w:rFonts w:cs="B Nazanin"/>
          <w:sz w:val="24"/>
          <w:szCs w:val="24"/>
        </w:rPr>
        <w:t xml:space="preserve"> </w:t>
      </w:r>
      <w:r w:rsidRPr="00834C16">
        <w:rPr>
          <w:rFonts w:ascii="Jomhuria" w:eastAsia="Jomhuria" w:hAnsi="Jomhuria" w:cs="B Nazanin"/>
          <w:sz w:val="24"/>
          <w:szCs w:val="24"/>
          <w:rtl/>
        </w:rPr>
        <w:t>به</w:t>
      </w:r>
      <w:r w:rsidRPr="00834C16">
        <w:rPr>
          <w:rFonts w:cs="B Nazanin"/>
          <w:sz w:val="24"/>
          <w:szCs w:val="24"/>
        </w:rPr>
        <w:t xml:space="preserve"> </w:t>
      </w:r>
      <w:r w:rsidRPr="00834C16">
        <w:rPr>
          <w:rFonts w:ascii="Jomhuria" w:eastAsia="Jomhuria" w:hAnsi="Jomhuria" w:cs="B Nazanin"/>
          <w:sz w:val="24"/>
          <w:szCs w:val="24"/>
          <w:rtl/>
        </w:rPr>
        <w:t>نام</w:t>
      </w:r>
      <w:r w:rsidRPr="00834C16">
        <w:rPr>
          <w:rFonts w:cs="B Nazanin"/>
          <w:sz w:val="24"/>
          <w:szCs w:val="24"/>
        </w:rPr>
        <w:t xml:space="preserve"> </w:t>
      </w:r>
      <w:r w:rsidRPr="00834C16">
        <w:rPr>
          <w:rFonts w:ascii="Jomhuria" w:eastAsia="Jomhuria" w:hAnsi="Jomhuria" w:cs="B Nazanin"/>
          <w:sz w:val="24"/>
          <w:szCs w:val="24"/>
          <w:rtl/>
        </w:rPr>
        <w:t>رسمی</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سایرین</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ی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حق</w:t>
      </w:r>
      <w:r w:rsidRPr="00834C16">
        <w:rPr>
          <w:rFonts w:ascii="Mitr" w:eastAsia="Mitr" w:hAnsi="Mitr" w:cs="B Nazanin"/>
          <w:sz w:val="24"/>
          <w:szCs w:val="24"/>
        </w:rPr>
        <w:t xml:space="preserve"> </w:t>
      </w:r>
      <w:r w:rsidRPr="00834C16">
        <w:rPr>
          <w:rFonts w:ascii="Jomhuria" w:eastAsia="Jomhuria" w:hAnsi="Jomhuria" w:cs="B Nazanin"/>
          <w:sz w:val="24"/>
          <w:szCs w:val="24"/>
          <w:rtl/>
        </w:rPr>
        <w:t>انحصاری</w:t>
      </w:r>
      <w:r w:rsidRPr="00834C16">
        <w:rPr>
          <w:rFonts w:ascii="Mitr" w:eastAsia="Mitr" w:hAnsi="Mitr" w:cs="B Nazanin"/>
          <w:sz w:val="24"/>
          <w:szCs w:val="24"/>
        </w:rPr>
        <w:t xml:space="preserve"> </w:t>
      </w:r>
      <w:r w:rsidRPr="00834C16">
        <w:rPr>
          <w:rFonts w:ascii="Jomhuria" w:eastAsia="Jomhuria" w:hAnsi="Jomhuria" w:cs="B Nazanin"/>
          <w:sz w:val="24"/>
          <w:szCs w:val="24"/>
          <w:rtl/>
        </w:rPr>
        <w:t>نامگذاریِ 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00834C16">
        <w:rPr>
          <w:rFonts w:ascii="Mitr" w:eastAsia="Mitr" w:hAnsi="Mitr" w:cs="B Nazanin" w:hint="cs"/>
          <w:sz w:val="24"/>
          <w:szCs w:val="24"/>
          <w:rtl/>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حقوق</w:t>
      </w:r>
      <w:r w:rsidRPr="00834C16">
        <w:rPr>
          <w:rFonts w:ascii="Mitr" w:eastAsia="Mitr" w:hAnsi="Mitr" w:cs="B Nazanin"/>
          <w:sz w:val="24"/>
          <w:szCs w:val="24"/>
        </w:rPr>
        <w:t xml:space="preserve"> </w:t>
      </w:r>
      <w:r w:rsidRPr="00834C16">
        <w:rPr>
          <w:rFonts w:ascii="Jomhuria" w:eastAsia="Jomhuria" w:hAnsi="Jomhuria" w:cs="B Nazanin"/>
          <w:sz w:val="24"/>
          <w:szCs w:val="24"/>
          <w:rtl/>
        </w:rPr>
        <w:t>مالکیتِ معنوی</w:t>
      </w:r>
      <w:r w:rsidRPr="00834C16">
        <w:rPr>
          <w:rFonts w:ascii="Mitr" w:eastAsia="Mitr" w:hAnsi="Mitr" w:cs="B Nazanin"/>
          <w:sz w:val="24"/>
          <w:szCs w:val="24"/>
        </w:rPr>
        <w:t xml:space="preserve"> </w:t>
      </w:r>
      <w:r w:rsidRPr="00834C16">
        <w:rPr>
          <w:rFonts w:ascii="Jomhuria" w:eastAsia="Jomhuria" w:hAnsi="Jomhuria" w:cs="B Nazanin"/>
          <w:sz w:val="24"/>
          <w:szCs w:val="24"/>
          <w:rtl/>
        </w:rPr>
        <w:t>وابست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سایر</w:t>
      </w:r>
      <w:r w:rsidRPr="00834C16">
        <w:rPr>
          <w:rFonts w:ascii="Mitr" w:eastAsia="Mitr" w:hAnsi="Mitr" w:cs="B Nazanin"/>
          <w:sz w:val="24"/>
          <w:szCs w:val="24"/>
        </w:rPr>
        <w:t xml:space="preserve"> </w:t>
      </w:r>
      <w:r w:rsidRPr="00834C16">
        <w:rPr>
          <w:rFonts w:ascii="Jomhuria" w:eastAsia="Jomhuria" w:hAnsi="Jomhuria" w:cs="B Nazanin"/>
          <w:sz w:val="24"/>
          <w:szCs w:val="24"/>
          <w:rtl/>
        </w:rPr>
        <w:t>احزاب</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گروه</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قصد</w:t>
      </w:r>
      <w:r w:rsidRPr="00834C16">
        <w:rPr>
          <w:rFonts w:ascii="Mitr" w:eastAsia="Mitr" w:hAnsi="Mitr" w:cs="B Nazanin"/>
          <w:sz w:val="24"/>
          <w:szCs w:val="24"/>
        </w:rPr>
        <w:t xml:space="preserve"> </w:t>
      </w:r>
      <w:r w:rsidRPr="00834C16">
        <w:rPr>
          <w:rFonts w:ascii="Jomhuria" w:eastAsia="Jomhuria" w:hAnsi="Jomhuria" w:cs="B Nazanin"/>
          <w:sz w:val="24"/>
          <w:szCs w:val="24"/>
          <w:rtl/>
        </w:rPr>
        <w:t>استف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 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w:t>
      </w:r>
      <w:r w:rsidRPr="00834C16">
        <w:rPr>
          <w:rFonts w:ascii="Jomhuria" w:eastAsia="Jomhuria" w:hAnsi="Jomhuria" w:cs="B Nazanin"/>
          <w:sz w:val="24"/>
          <w:szCs w:val="24"/>
          <w:rtl/>
        </w:rPr>
        <w:t>تر</w:t>
      </w:r>
      <w:r w:rsidRPr="00834C16">
        <w:rPr>
          <w:rFonts w:ascii="Mitr" w:eastAsia="Mitr" w:hAnsi="Mitr" w:cs="B Nazanin"/>
          <w:sz w:val="24"/>
          <w:szCs w:val="24"/>
        </w:rPr>
        <w:t xml:space="preserve"> </w:t>
      </w:r>
      <w:r w:rsidRPr="00834C16">
        <w:rPr>
          <w:rFonts w:ascii="Jomhuria" w:eastAsia="Jomhuria" w:hAnsi="Jomhuria" w:cs="B Nazanin"/>
          <w:sz w:val="24"/>
          <w:szCs w:val="24"/>
          <w:rtl/>
        </w:rPr>
        <w:t>موافقتِ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ی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کسب</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w:t>
      </w:r>
      <w:r w:rsidRPr="00834C16">
        <w:rPr>
          <w:rFonts w:ascii="Mitr" w:eastAsia="Mitr" w:hAnsi="Mitr" w:cs="B Nazanin"/>
          <w:sz w:val="24"/>
          <w:szCs w:val="24"/>
        </w:rPr>
        <w:t>.</w:t>
      </w:r>
    </w:p>
    <w:p w:rsidR="00DF3996" w:rsidRPr="00834C16" w:rsidRDefault="00DF3996" w:rsidP="00834C16">
      <w:pPr>
        <w:bidi/>
        <w:jc w:val="both"/>
        <w:rPr>
          <w:rFonts w:ascii="Mitr" w:eastAsia="Mitr" w:hAnsi="Mitr" w:cs="B Nazanin"/>
          <w:sz w:val="24"/>
          <w:szCs w:val="24"/>
          <w:lang w:bidi="fa-IR"/>
        </w:rPr>
      </w:pPr>
    </w:p>
    <w:p w:rsidR="00DF3996" w:rsidRPr="00834C16" w:rsidRDefault="00DF3996" w:rsidP="00834C16">
      <w:pPr>
        <w:bidi/>
        <w:jc w:val="both"/>
        <w:rPr>
          <w:rFonts w:ascii="Mitr" w:eastAsia="Mitr" w:hAnsi="Mitr" w:cs="B Nazanin"/>
          <w:sz w:val="24"/>
          <w:szCs w:val="24"/>
        </w:rPr>
      </w:pPr>
    </w:p>
    <w:p w:rsidR="00DF3996" w:rsidRPr="00834C16" w:rsidRDefault="0018792E" w:rsidP="008C0032">
      <w:pPr>
        <w:pStyle w:val="Heading1"/>
        <w:bidi/>
        <w:rPr>
          <w:rFonts w:cs="B Nazanin"/>
          <w:sz w:val="28"/>
          <w:szCs w:val="28"/>
        </w:rPr>
      </w:pPr>
      <w:bookmarkStart w:id="7" w:name="_3dy6vkm" w:colFirst="0" w:colLast="0"/>
      <w:bookmarkEnd w:id="7"/>
      <w:r w:rsidRPr="00834C16">
        <w:rPr>
          <w:rFonts w:ascii="Jomhuria" w:eastAsia="Jomhuria" w:hAnsi="Jomhuria" w:cs="B Nazanin"/>
          <w:sz w:val="28"/>
          <w:szCs w:val="28"/>
          <w:rtl/>
        </w:rPr>
        <w:t>بخش</w:t>
      </w:r>
      <w:r w:rsidRPr="00834C16">
        <w:rPr>
          <w:rFonts w:cs="B Nazanin"/>
          <w:sz w:val="28"/>
          <w:szCs w:val="28"/>
        </w:rPr>
        <w:t xml:space="preserve"> </w:t>
      </w:r>
      <w:r w:rsidR="008C0032">
        <w:rPr>
          <w:rFonts w:cs="B Nazanin" w:hint="cs"/>
          <w:sz w:val="28"/>
          <w:szCs w:val="28"/>
          <w:rtl/>
        </w:rPr>
        <w:t>2</w:t>
      </w:r>
      <w:r w:rsidRPr="00834C16">
        <w:rPr>
          <w:rFonts w:cs="B Nazanin"/>
          <w:sz w:val="28"/>
          <w:szCs w:val="28"/>
        </w:rPr>
        <w:t xml:space="preserve"> </w:t>
      </w:r>
      <w:r w:rsidRPr="00834C16">
        <w:rPr>
          <w:rFonts w:ascii="Jomhuria" w:eastAsia="Jomhuria" w:hAnsi="Jomhuria" w:cs="B Nazanin"/>
          <w:sz w:val="28"/>
          <w:szCs w:val="28"/>
          <w:rtl/>
        </w:rPr>
        <w:t>ساماندهی</w:t>
      </w:r>
      <w:r w:rsidRPr="00834C16">
        <w:rPr>
          <w:rFonts w:cs="B Nazanin"/>
          <w:sz w:val="28"/>
          <w:szCs w:val="28"/>
        </w:rPr>
        <w:t xml:space="preserve"> </w:t>
      </w:r>
      <w:r w:rsidRPr="00834C16">
        <w:rPr>
          <w:rFonts w:ascii="Jomhuria" w:eastAsia="Jomhuria" w:hAnsi="Jomhuria" w:cs="B Nazanin"/>
          <w:sz w:val="28"/>
          <w:szCs w:val="28"/>
          <w:rtl/>
        </w:rPr>
        <w:t>تیم</w:t>
      </w:r>
      <w:r w:rsidRPr="00834C16">
        <w:rPr>
          <w:rFonts w:cs="B Nazanin"/>
          <w:sz w:val="28"/>
          <w:szCs w:val="28"/>
        </w:rPr>
        <w:t>‌</w:t>
      </w:r>
      <w:r w:rsidRPr="00834C16">
        <w:rPr>
          <w:rFonts w:ascii="Jomhuria" w:eastAsia="Jomhuria" w:hAnsi="Jomhuria" w:cs="B Nazanin"/>
          <w:sz w:val="28"/>
          <w:szCs w:val="28"/>
          <w:rtl/>
        </w:rPr>
        <w:t>ها</w:t>
      </w:r>
    </w:p>
    <w:p w:rsidR="00DF3996" w:rsidRPr="00834C16" w:rsidRDefault="00DF3996" w:rsidP="00834C16">
      <w:pPr>
        <w:bidi/>
        <w:rPr>
          <w:rFonts w:cs="B Nazanin"/>
        </w:rPr>
      </w:pPr>
    </w:p>
    <w:p w:rsidR="00DF3996" w:rsidRPr="00834C16" w:rsidRDefault="00DF3996" w:rsidP="00834C16">
      <w:pPr>
        <w:bidi/>
        <w:rPr>
          <w:rFonts w:cs="B Nazanin"/>
        </w:rPr>
      </w:pPr>
    </w:p>
    <w:p w:rsidR="00DF3996" w:rsidRPr="00834C16" w:rsidRDefault="0018792E" w:rsidP="00834C16">
      <w:pPr>
        <w:pStyle w:val="Heading2"/>
        <w:bidi/>
        <w:jc w:val="both"/>
        <w:rPr>
          <w:rFonts w:cs="B Nazanin"/>
          <w:sz w:val="24"/>
          <w:szCs w:val="24"/>
        </w:rPr>
      </w:pPr>
      <w:bookmarkStart w:id="8" w:name="_1t3h5sf" w:colFirst="0" w:colLast="0"/>
      <w:bookmarkEnd w:id="8"/>
      <w:r w:rsidRPr="00834C16">
        <w:rPr>
          <w:rFonts w:ascii="Jomhuria" w:eastAsia="Jomhuria" w:hAnsi="Jomhuria" w:cs="B Nazanin"/>
          <w:sz w:val="24"/>
          <w:szCs w:val="24"/>
          <w:rtl/>
        </w:rPr>
        <w:t>اصل ۵ - روند</w:t>
      </w:r>
      <w:r w:rsidRPr="00834C16">
        <w:rPr>
          <w:rFonts w:cs="B Nazanin"/>
          <w:sz w:val="24"/>
          <w:szCs w:val="24"/>
        </w:rPr>
        <w:t xml:space="preserve"> </w:t>
      </w:r>
      <w:r w:rsidRPr="00834C16">
        <w:rPr>
          <w:rFonts w:ascii="Jomhuria" w:eastAsia="Jomhuria" w:hAnsi="Jomhuria" w:cs="B Nazanin"/>
          <w:sz w:val="24"/>
          <w:szCs w:val="24"/>
          <w:rtl/>
        </w:rPr>
        <w:t>ساماندهی</w:t>
      </w:r>
      <w:r w:rsidRPr="00834C16">
        <w:rPr>
          <w:rFonts w:cs="B Nazanin"/>
          <w:sz w:val="24"/>
          <w:szCs w:val="24"/>
        </w:rPr>
        <w:t xml:space="preserve"> </w:t>
      </w:r>
      <w:r w:rsidRPr="00834C16">
        <w:rPr>
          <w:rFonts w:ascii="Jomhuria" w:eastAsia="Jomhuria" w:hAnsi="Jomhuria" w:cs="B Nazanin"/>
          <w:sz w:val="24"/>
          <w:szCs w:val="24"/>
          <w:rtl/>
        </w:rPr>
        <w:t>تیم</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۱</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00CE0061">
        <w:rPr>
          <w:rFonts w:ascii="Jomhuria" w:eastAsia="Jomhuria" w:hAnsi="Jomhuria" w:cs="B Nazanin" w:hint="cs"/>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ک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هیئت</w:t>
      </w:r>
      <w:r w:rsidRPr="00834C16">
        <w:rPr>
          <w:rFonts w:ascii="Mitr" w:eastAsia="Mitr" w:hAnsi="Mitr" w:cs="B Nazanin"/>
          <w:sz w:val="24"/>
          <w:szCs w:val="24"/>
        </w:rPr>
        <w:t xml:space="preserve"> </w:t>
      </w:r>
      <w:r w:rsidRPr="00834C16">
        <w:rPr>
          <w:rFonts w:ascii="Jomhuria" w:eastAsia="Jomhuria" w:hAnsi="Jomhuria" w:cs="B Nazanin"/>
          <w:sz w:val="24"/>
          <w:szCs w:val="24"/>
          <w:rtl/>
        </w:rPr>
        <w:t>استان</w:t>
      </w:r>
      <w:r w:rsidRPr="00834C16">
        <w:rPr>
          <w:rFonts w:ascii="Mitr" w:eastAsia="Mitr" w:hAnsi="Mitr" w:cs="B Nazanin"/>
          <w:sz w:val="24"/>
          <w:szCs w:val="24"/>
        </w:rPr>
        <w:t xml:space="preserve"> </w:t>
      </w:r>
      <w:r w:rsidRPr="00834C16">
        <w:rPr>
          <w:rFonts w:ascii="Jomhuria" w:eastAsia="Jomhuria" w:hAnsi="Jomhuria" w:cs="B Nazanin"/>
          <w:sz w:val="24"/>
          <w:szCs w:val="24"/>
          <w:rtl/>
        </w:rPr>
        <w:t>سامان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۲. 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ی</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طی</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پروسۀ</w:t>
      </w:r>
      <w:r w:rsidRPr="00834C16">
        <w:rPr>
          <w:rFonts w:ascii="Mitr" w:eastAsia="Mitr" w:hAnsi="Mitr" w:cs="B Nazanin"/>
          <w:sz w:val="24"/>
          <w:szCs w:val="24"/>
        </w:rPr>
        <w:t xml:space="preserve"> </w:t>
      </w:r>
      <w:r w:rsidRPr="00834C16">
        <w:rPr>
          <w:rFonts w:ascii="Jomhuria" w:eastAsia="Jomhuria" w:hAnsi="Jomhuria" w:cs="B Nazanin"/>
          <w:sz w:val="24"/>
          <w:szCs w:val="24"/>
          <w:rtl/>
        </w:rPr>
        <w:t>منطقی؛ 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طریق</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رنکین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تاریخچ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عملکرد</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طریق</w:t>
      </w:r>
      <w:r w:rsidRPr="00834C16">
        <w:rPr>
          <w:rFonts w:ascii="Mitr" w:eastAsia="Mitr" w:hAnsi="Mitr" w:cs="B Nazanin"/>
          <w:sz w:val="24"/>
          <w:szCs w:val="24"/>
        </w:rPr>
        <w:t xml:space="preserve"> </w:t>
      </w:r>
      <w:r w:rsidRPr="00834C16">
        <w:rPr>
          <w:rFonts w:ascii="Jomhuria" w:eastAsia="Jomhuria" w:hAnsi="Jomhuria" w:cs="B Nazanin"/>
          <w:sz w:val="24"/>
          <w:szCs w:val="24"/>
          <w:rtl/>
        </w:rPr>
        <w:t>برگزاری</w:t>
      </w:r>
      <w:r w:rsidRPr="00834C16">
        <w:rPr>
          <w:rFonts w:ascii="Mitr" w:eastAsia="Mitr" w:hAnsi="Mitr" w:cs="B Nazanin"/>
          <w:sz w:val="24"/>
          <w:szCs w:val="24"/>
        </w:rPr>
        <w:t xml:space="preserve"> </w:t>
      </w:r>
      <w:r w:rsidRPr="00834C16">
        <w:rPr>
          <w:rFonts w:ascii="Jomhuria" w:eastAsia="Jomhuria" w:hAnsi="Jomhuria" w:cs="B Nazanin"/>
          <w:sz w:val="24"/>
          <w:szCs w:val="24"/>
          <w:rtl/>
        </w:rPr>
        <w:t>دوره</w:t>
      </w:r>
      <w:r w:rsidRPr="00834C16">
        <w:rPr>
          <w:rFonts w:ascii="Mitr" w:eastAsia="Mitr" w:hAnsi="Mitr" w:cs="B Nazanin"/>
          <w:sz w:val="24"/>
          <w:szCs w:val="24"/>
        </w:rPr>
        <w:t xml:space="preserve"> </w:t>
      </w:r>
      <w:r w:rsidRPr="00834C16">
        <w:rPr>
          <w:rFonts w:ascii="Jomhuria" w:eastAsia="Jomhuria" w:hAnsi="Jomhuria" w:cs="B Nazanin"/>
          <w:sz w:val="24"/>
          <w:szCs w:val="24"/>
          <w:rtl/>
        </w:rPr>
        <w:t>مقدماتی</w:t>
      </w:r>
      <w:r w:rsidRPr="00834C16">
        <w:rPr>
          <w:rFonts w:ascii="Mitr" w:eastAsia="Mitr" w:hAnsi="Mitr" w:cs="B Nazanin"/>
          <w:sz w:val="24"/>
          <w:szCs w:val="24"/>
        </w:rPr>
        <w:t xml:space="preserve"> </w:t>
      </w:r>
      <w:r w:rsidRPr="00834C16">
        <w:rPr>
          <w:rFonts w:ascii="Jomhuria" w:eastAsia="Jomhuria" w:hAnsi="Jomhuria" w:cs="B Nazanin"/>
          <w:sz w:val="24"/>
          <w:szCs w:val="24"/>
          <w:rtl/>
        </w:rPr>
        <w:t>مخصوص</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رخداد</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w:t>
      </w:r>
      <w:r w:rsidRPr="00834C16">
        <w:rPr>
          <w:rFonts w:ascii="Mitr" w:eastAsia="Mitr" w:hAnsi="Mitr" w:cs="B Nazanin"/>
          <w:sz w:val="24"/>
          <w:szCs w:val="24"/>
        </w:rPr>
        <w:t xml:space="preserve"> </w:t>
      </w:r>
      <w:r w:rsidRPr="00834C16">
        <w:rPr>
          <w:rFonts w:ascii="Jomhuria" w:eastAsia="Jomhuria" w:hAnsi="Jomhuria" w:cs="B Nazanin"/>
          <w:sz w:val="24"/>
          <w:szCs w:val="24"/>
          <w:rtl/>
        </w:rPr>
        <w:t>بحث</w:t>
      </w:r>
      <w:r w:rsidRPr="00834C16">
        <w:rPr>
          <w:rFonts w:ascii="Mitr" w:eastAsia="Mitr" w:hAnsi="Mitr" w:cs="B Nazanin"/>
          <w:sz w:val="24"/>
          <w:szCs w:val="24"/>
        </w:rPr>
        <w:t>‌</w:t>
      </w:r>
      <w:r w:rsidRPr="00834C16">
        <w:rPr>
          <w:rFonts w:ascii="Jomhuria" w:eastAsia="Jomhuria" w:hAnsi="Jomhuria" w:cs="B Nazanin"/>
          <w:sz w:val="24"/>
          <w:szCs w:val="24"/>
          <w:rtl/>
        </w:rPr>
        <w:t>برانگیز</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موضوع</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IRESA </w:t>
      </w:r>
      <w:r w:rsidRPr="00834C16">
        <w:rPr>
          <w:rFonts w:ascii="Jomhuria" w:eastAsia="Jomhuria" w:hAnsi="Jomhuria" w:cs="B Nazanin"/>
          <w:sz w:val="24"/>
          <w:szCs w:val="24"/>
          <w:rtl/>
        </w:rPr>
        <w:t>مطرح</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برگزاری</w:t>
      </w:r>
      <w:r w:rsidRPr="00834C16">
        <w:rPr>
          <w:rFonts w:ascii="Mitr" w:eastAsia="Mitr" w:hAnsi="Mitr" w:cs="B Nazanin"/>
          <w:sz w:val="24"/>
          <w:szCs w:val="24"/>
        </w:rPr>
        <w:t xml:space="preserve"> </w:t>
      </w:r>
      <w:r w:rsidRPr="00834C16">
        <w:rPr>
          <w:rFonts w:ascii="Jomhuria" w:eastAsia="Jomhuria" w:hAnsi="Jomhuria" w:cs="B Nazanin"/>
          <w:sz w:val="24"/>
          <w:szCs w:val="24"/>
          <w:rtl/>
        </w:rPr>
        <w:t>دور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قدما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ی</w:t>
      </w:r>
      <w:r w:rsidRPr="00834C16">
        <w:rPr>
          <w:rFonts w:ascii="Mitr" w:eastAsia="Mitr" w:hAnsi="Mitr" w:cs="B Nazanin"/>
          <w:sz w:val="24"/>
          <w:szCs w:val="24"/>
        </w:rPr>
        <w:t>/</w:t>
      </w:r>
      <w:r w:rsidRPr="00834C16">
        <w:rPr>
          <w:rFonts w:ascii="Jomhuria" w:eastAsia="Jomhuria" w:hAnsi="Jomhuria" w:cs="B Nazanin"/>
          <w:sz w:val="24"/>
          <w:szCs w:val="24"/>
          <w:rtl/>
        </w:rPr>
        <w:t>شهر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ی</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قویاً توصی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ک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۳. 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تابعیت</w:t>
      </w:r>
      <w:r w:rsidRPr="00834C16">
        <w:rPr>
          <w:rFonts w:ascii="Mitr" w:eastAsia="Mitr" w:hAnsi="Mitr" w:cs="B Nazanin"/>
          <w:sz w:val="24"/>
          <w:szCs w:val="24"/>
        </w:rPr>
        <w:t xml:space="preserve"> </w:t>
      </w:r>
      <w:r w:rsidRPr="00834C16">
        <w:rPr>
          <w:rFonts w:ascii="Jomhuria" w:eastAsia="Jomhuria" w:hAnsi="Jomhuria" w:cs="B Nazanin"/>
          <w:sz w:val="24"/>
          <w:szCs w:val="24"/>
          <w:rtl/>
        </w:rPr>
        <w:t>ایران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۴. پروسۀ</w:t>
      </w:r>
      <w:r w:rsidRPr="00834C16">
        <w:rPr>
          <w:rFonts w:ascii="Mitr" w:eastAsia="Mitr" w:hAnsi="Mitr" w:cs="B Nazanin"/>
          <w:sz w:val="24"/>
          <w:szCs w:val="24"/>
        </w:rPr>
        <w:t xml:space="preserve"> </w:t>
      </w:r>
      <w:r w:rsidRPr="00834C16">
        <w:rPr>
          <w:rFonts w:ascii="Jomhuria" w:eastAsia="Jomhuria" w:hAnsi="Jomhuria" w:cs="B Nazanin"/>
          <w:sz w:val="24"/>
          <w:szCs w:val="24"/>
          <w:rtl/>
        </w:rPr>
        <w:t>جایگاهِ ورود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زای</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 بازی، 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ورودی</w:t>
      </w:r>
      <w:r w:rsidRPr="00834C16">
        <w:rPr>
          <w:rFonts w:ascii="Mitr" w:eastAsia="Mitr" w:hAnsi="Mitr" w:cs="B Nazanin"/>
          <w:sz w:val="24"/>
          <w:szCs w:val="24"/>
        </w:rPr>
        <w:t xml:space="preserve"> </w:t>
      </w:r>
      <w:r w:rsidRPr="00834C16">
        <w:rPr>
          <w:rFonts w:ascii="Jomhuria" w:eastAsia="Jomhuria" w:hAnsi="Jomhuria" w:cs="B Nazanin"/>
          <w:sz w:val="24"/>
          <w:szCs w:val="24"/>
          <w:rtl/>
        </w:rPr>
        <w:t>ارجاع</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جایگا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شی، 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IRESA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 صلاحیت</w:t>
      </w:r>
      <w:r w:rsidRPr="00834C16">
        <w:rPr>
          <w:rFonts w:ascii="Mitr" w:eastAsia="Mitr" w:hAnsi="Mitr" w:cs="B Nazanin"/>
          <w:sz w:val="24"/>
          <w:szCs w:val="24"/>
        </w:rPr>
        <w:t xml:space="preserve"> </w:t>
      </w:r>
      <w:r w:rsidRPr="00834C16">
        <w:rPr>
          <w:rFonts w:ascii="Jomhuria" w:eastAsia="Jomhuria" w:hAnsi="Jomhuria" w:cs="B Nazanin"/>
          <w:sz w:val="24"/>
          <w:szCs w:val="24"/>
          <w:rtl/>
        </w:rPr>
        <w:t>کر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توسط</w:t>
      </w:r>
      <w:r w:rsidRPr="00834C16">
        <w:rPr>
          <w:rFonts w:ascii="Mitr" w:eastAsia="Mitr" w:hAnsi="Mitr" w:cs="B Nazanin"/>
          <w:sz w:val="24"/>
          <w:szCs w:val="24"/>
        </w:rPr>
        <w:t xml:space="preserve"> IRESA </w:t>
      </w:r>
      <w:r w:rsidRPr="00834C16">
        <w:rPr>
          <w:rFonts w:ascii="Jomhuria" w:eastAsia="Jomhuria" w:hAnsi="Jomhuria" w:cs="B Nazanin"/>
          <w:sz w:val="24"/>
          <w:szCs w:val="24"/>
          <w:rtl/>
        </w:rPr>
        <w:t>اعلام</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۵. بازیکن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دلیلی</w:t>
      </w:r>
      <w:r w:rsidRPr="00834C16">
        <w:rPr>
          <w:rFonts w:ascii="Mitr" w:eastAsia="Mitr" w:hAnsi="Mitr" w:cs="B Nazanin"/>
          <w:sz w:val="24"/>
          <w:szCs w:val="24"/>
        </w:rPr>
        <w:t xml:space="preserve"> </w:t>
      </w:r>
      <w:r w:rsidRPr="00834C16">
        <w:rPr>
          <w:rFonts w:ascii="Jomhuria" w:eastAsia="Jomhuria" w:hAnsi="Jomhuria" w:cs="B Nazanin"/>
          <w:sz w:val="24"/>
          <w:szCs w:val="24"/>
          <w:rtl/>
        </w:rPr>
        <w:t>اجاز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ورو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ندارد، 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حضور</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فهرست</w:t>
      </w:r>
      <w:r w:rsidRPr="00834C16">
        <w:rPr>
          <w:rFonts w:ascii="Mitr" w:eastAsia="Mitr" w:hAnsi="Mitr" w:cs="B Nazanin"/>
          <w:sz w:val="24"/>
          <w:szCs w:val="24"/>
        </w:rPr>
        <w:t xml:space="preserve"> </w:t>
      </w:r>
      <w:r w:rsidRPr="00834C16">
        <w:rPr>
          <w:rFonts w:ascii="Jomhuria" w:eastAsia="Jomhuria" w:hAnsi="Jomhuria" w:cs="B Nazanin"/>
          <w:sz w:val="24"/>
          <w:szCs w:val="24"/>
          <w:rtl/>
        </w:rPr>
        <w:t>اعضا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نیز</w:t>
      </w:r>
      <w:r w:rsidRPr="00834C16">
        <w:rPr>
          <w:rFonts w:ascii="Mitr" w:eastAsia="Mitr" w:hAnsi="Mitr" w:cs="B Nazanin"/>
          <w:sz w:val="24"/>
          <w:szCs w:val="24"/>
        </w:rPr>
        <w:t xml:space="preserve"> </w:t>
      </w:r>
      <w:r w:rsidRPr="00834C16">
        <w:rPr>
          <w:rFonts w:ascii="Jomhuria" w:eastAsia="Jomhuria" w:hAnsi="Jomhuria" w:cs="B Nazanin"/>
          <w:sz w:val="24"/>
          <w:szCs w:val="24"/>
          <w:rtl/>
        </w:rPr>
        <w:t>منع</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حض</w:t>
      </w:r>
      <w:r w:rsidRPr="00834C16">
        <w:rPr>
          <w:rFonts w:ascii="Mitr" w:eastAsia="Mitr" w:hAnsi="Mitr" w:cs="B Nazanin"/>
          <w:sz w:val="24"/>
          <w:szCs w:val="24"/>
        </w:rPr>
        <w:t xml:space="preserve"> </w:t>
      </w:r>
      <w:r w:rsidRPr="00834C16">
        <w:rPr>
          <w:rFonts w:ascii="Jomhuria" w:eastAsia="Jomhuria" w:hAnsi="Jomhuria" w:cs="B Nazanin"/>
          <w:sz w:val="24"/>
          <w:szCs w:val="24"/>
          <w:rtl/>
        </w:rPr>
        <w:t>اینکه</w:t>
      </w:r>
      <w:r w:rsidRPr="00834C16">
        <w:rPr>
          <w:rFonts w:ascii="Mitr" w:eastAsia="Mitr" w:hAnsi="Mitr" w:cs="B Nazanin"/>
          <w:sz w:val="24"/>
          <w:szCs w:val="24"/>
        </w:rPr>
        <w:t xml:space="preserve"> </w:t>
      </w:r>
      <w:r w:rsidRPr="00834C16">
        <w:rPr>
          <w:rFonts w:ascii="Jomhuria" w:eastAsia="Jomhuria" w:hAnsi="Jomhuria" w:cs="B Nazanin"/>
          <w:sz w:val="24"/>
          <w:szCs w:val="24"/>
          <w:rtl/>
        </w:rPr>
        <w:t>فهرست</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 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 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 دیگر</w:t>
      </w:r>
      <w:r w:rsidRPr="00834C16">
        <w:rPr>
          <w:rFonts w:ascii="Mitr" w:eastAsia="Mitr" w:hAnsi="Mitr" w:cs="B Nazanin"/>
          <w:sz w:val="24"/>
          <w:szCs w:val="24"/>
        </w:rPr>
        <w:t xml:space="preserve"> </w:t>
      </w:r>
      <w:r w:rsidRPr="00834C16">
        <w:rPr>
          <w:rFonts w:ascii="Jomhuria" w:eastAsia="Jomhuria" w:hAnsi="Jomhuria" w:cs="B Nazanin"/>
          <w:sz w:val="24"/>
          <w:szCs w:val="24"/>
          <w:rtl/>
        </w:rPr>
        <w:t>قابل</w:t>
      </w:r>
      <w:r w:rsidRPr="00834C16">
        <w:rPr>
          <w:rFonts w:ascii="Mitr" w:eastAsia="Mitr" w:hAnsi="Mitr" w:cs="B Nazanin"/>
          <w:sz w:val="24"/>
          <w:szCs w:val="24"/>
        </w:rPr>
        <w:t xml:space="preserve"> </w:t>
      </w:r>
      <w:r w:rsidRPr="00834C16">
        <w:rPr>
          <w:rFonts w:ascii="Jomhuria" w:eastAsia="Jomhuria" w:hAnsi="Jomhuria" w:cs="B Nazanin"/>
          <w:sz w:val="24"/>
          <w:szCs w:val="24"/>
          <w:rtl/>
        </w:rPr>
        <w:t>تغییر</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 با</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جود، 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وقوع</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پیشامد</w:t>
      </w:r>
      <w:r w:rsidRPr="00834C16">
        <w:rPr>
          <w:rFonts w:ascii="Mitr" w:eastAsia="Mitr" w:hAnsi="Mitr" w:cs="B Nazanin"/>
          <w:sz w:val="24"/>
          <w:szCs w:val="24"/>
        </w:rPr>
        <w:t xml:space="preserve"> </w:t>
      </w:r>
      <w:r w:rsidRPr="00834C16">
        <w:rPr>
          <w:rFonts w:ascii="Jomhuria" w:eastAsia="Jomhuria" w:hAnsi="Jomhuria" w:cs="B Nazanin"/>
          <w:sz w:val="24"/>
          <w:szCs w:val="24"/>
          <w:rtl/>
        </w:rPr>
        <w:t>اجتناب</w:t>
      </w:r>
      <w:r w:rsidRPr="00834C16">
        <w:rPr>
          <w:rFonts w:ascii="Mitr" w:eastAsia="Mitr" w:hAnsi="Mitr" w:cs="B Nazanin"/>
          <w:sz w:val="24"/>
          <w:szCs w:val="24"/>
        </w:rPr>
        <w:t>‌</w:t>
      </w:r>
      <w:r w:rsidRPr="00834C16">
        <w:rPr>
          <w:rFonts w:ascii="Jomhuria" w:eastAsia="Jomhuria" w:hAnsi="Jomhuria" w:cs="B Nazanin"/>
          <w:sz w:val="24"/>
          <w:szCs w:val="24"/>
          <w:rtl/>
        </w:rPr>
        <w:t>ناپذیر، با</w:t>
      </w:r>
      <w:r w:rsidRPr="00834C16">
        <w:rPr>
          <w:rFonts w:ascii="Mitr" w:eastAsia="Mitr" w:hAnsi="Mitr" w:cs="B Nazanin"/>
          <w:sz w:val="24"/>
          <w:szCs w:val="24"/>
        </w:rPr>
        <w:t xml:space="preserve"> </w:t>
      </w:r>
      <w:r w:rsidRPr="00834C16">
        <w:rPr>
          <w:rFonts w:ascii="Jomhuria" w:eastAsia="Jomhuria" w:hAnsi="Jomhuria" w:cs="B Nazanin"/>
          <w:sz w:val="24"/>
          <w:szCs w:val="24"/>
          <w:rtl/>
        </w:rPr>
        <w:t>موافق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w:t>
      </w:r>
      <w:r w:rsidRPr="00834C16">
        <w:rPr>
          <w:rFonts w:ascii="Mitr" w:eastAsia="Mitr" w:hAnsi="Mitr" w:cs="B Nazanin"/>
          <w:sz w:val="24"/>
          <w:szCs w:val="24"/>
        </w:rPr>
        <w:t xml:space="preserve"> </w:t>
      </w:r>
      <w:r w:rsidRPr="00834C16">
        <w:rPr>
          <w:rFonts w:ascii="Jomhuria" w:eastAsia="Jomhuria" w:hAnsi="Jomhuria" w:cs="B Nazanin"/>
          <w:sz w:val="24"/>
          <w:szCs w:val="24"/>
          <w:rtl/>
        </w:rPr>
        <w:t>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عال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امکان</w:t>
      </w:r>
      <w:r w:rsidRPr="00834C16">
        <w:rPr>
          <w:rFonts w:ascii="Mitr" w:eastAsia="Mitr" w:hAnsi="Mitr" w:cs="B Nazanin"/>
          <w:sz w:val="24"/>
          <w:szCs w:val="24"/>
        </w:rPr>
        <w:t xml:space="preserve"> </w:t>
      </w:r>
      <w:r w:rsidRPr="00834C16">
        <w:rPr>
          <w:rFonts w:ascii="Jomhuria" w:eastAsia="Jomhuria" w:hAnsi="Jomhuria" w:cs="B Nazanin"/>
          <w:sz w:val="24"/>
          <w:szCs w:val="24"/>
          <w:rtl/>
        </w:rPr>
        <w:t>اصلاح</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 xml:space="preserve"> </w:t>
      </w:r>
      <w:r w:rsidRPr="00834C16">
        <w:rPr>
          <w:rFonts w:ascii="Jomhuria" w:eastAsia="Jomhuria" w:hAnsi="Jomhuria" w:cs="B Nazanin"/>
          <w:sz w:val="24"/>
          <w:szCs w:val="24"/>
          <w:rtl/>
        </w:rPr>
        <w:t>وجود</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۶. اسامی</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لی</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اسامی</w:t>
      </w:r>
      <w:r w:rsidRPr="00834C16">
        <w:rPr>
          <w:rFonts w:ascii="Mitr" w:eastAsia="Mitr" w:hAnsi="Mitr" w:cs="B Nazanin"/>
          <w:sz w:val="24"/>
          <w:szCs w:val="24"/>
        </w:rPr>
        <w:t xml:space="preserve"> </w:t>
      </w:r>
      <w:r w:rsidRPr="00834C16">
        <w:rPr>
          <w:rFonts w:ascii="Jomhuria" w:eastAsia="Jomhuria" w:hAnsi="Jomhuria" w:cs="B Nazanin"/>
          <w:sz w:val="24"/>
          <w:szCs w:val="24"/>
          <w:rtl/>
        </w:rPr>
        <w:t>ملیت</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DF3996" w:rsidP="00834C16">
      <w:pPr>
        <w:bidi/>
        <w:jc w:val="both"/>
        <w:rPr>
          <w:rFonts w:ascii="Mitr" w:eastAsia="Mitr" w:hAnsi="Mitr" w:cs="B Nazanin"/>
          <w:sz w:val="24"/>
          <w:szCs w:val="24"/>
        </w:rPr>
      </w:pPr>
    </w:p>
    <w:p w:rsidR="00DF3996" w:rsidRPr="00834C16" w:rsidRDefault="0018792E" w:rsidP="00834C16">
      <w:pPr>
        <w:pStyle w:val="Heading2"/>
        <w:bidi/>
        <w:jc w:val="both"/>
        <w:rPr>
          <w:rFonts w:cs="B Nazanin"/>
          <w:sz w:val="24"/>
          <w:szCs w:val="24"/>
        </w:rPr>
      </w:pPr>
      <w:bookmarkStart w:id="9" w:name="_4d34og8" w:colFirst="0" w:colLast="0"/>
      <w:bookmarkEnd w:id="9"/>
      <w:r w:rsidRPr="00834C16">
        <w:rPr>
          <w:rFonts w:ascii="Jomhuria" w:eastAsia="Jomhuria" w:hAnsi="Jomhuria" w:cs="B Nazanin"/>
          <w:sz w:val="24"/>
          <w:szCs w:val="24"/>
          <w:rtl/>
        </w:rPr>
        <w:t>اصل ۶ - داوران</w:t>
      </w:r>
      <w:r w:rsidRPr="00834C16">
        <w:rPr>
          <w:rFonts w:cs="B Nazanin"/>
          <w:sz w:val="24"/>
          <w:szCs w:val="24"/>
        </w:rPr>
        <w:t xml:space="preserve"> </w:t>
      </w:r>
      <w:r w:rsidRPr="00834C16">
        <w:rPr>
          <w:rFonts w:ascii="Jomhuria" w:eastAsia="Jomhuria" w:hAnsi="Jomhuria" w:cs="B Nazanin"/>
          <w:sz w:val="24"/>
          <w:szCs w:val="24"/>
          <w:rtl/>
        </w:rPr>
        <w:t>رسمی</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دستگاه</w:t>
      </w:r>
      <w:r w:rsidRPr="00834C16">
        <w:rPr>
          <w:rFonts w:cs="B Nazanin"/>
          <w:sz w:val="24"/>
          <w:szCs w:val="24"/>
        </w:rPr>
        <w:t xml:space="preserve"> </w:t>
      </w:r>
      <w:r w:rsidRPr="00834C16">
        <w:rPr>
          <w:rFonts w:ascii="Jomhuria" w:eastAsia="Jomhuria" w:hAnsi="Jomhuria" w:cs="B Nazanin"/>
          <w:sz w:val="24"/>
          <w:szCs w:val="24"/>
          <w:rtl/>
        </w:rPr>
        <w:t>ضبط</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w:t>
      </w:r>
      <w:r w:rsidRPr="00834C16">
        <w:rPr>
          <w:rFonts w:ascii="Jomhuria" w:eastAsia="Jomhuria" w:hAnsi="Jomhuria" w:cs="B Nazanin"/>
          <w:sz w:val="24"/>
          <w:szCs w:val="24"/>
          <w:rtl/>
        </w:rPr>
        <w:t>اند، می</w:t>
      </w:r>
      <w:r w:rsidRPr="00834C16">
        <w:rPr>
          <w:rFonts w:ascii="Mitr" w:eastAsia="Mitr" w:hAnsi="Mitr" w:cs="B Nazanin"/>
          <w:sz w:val="24"/>
          <w:szCs w:val="24"/>
        </w:rPr>
        <w:t>‌</w:t>
      </w:r>
      <w:r w:rsidRPr="00834C16">
        <w:rPr>
          <w:rFonts w:ascii="Jomhuria" w:eastAsia="Jomhuria" w:hAnsi="Jomhuria" w:cs="B Nazanin"/>
          <w:sz w:val="24"/>
          <w:szCs w:val="24"/>
          <w:rtl/>
        </w:rPr>
        <w:t>بایست</w:t>
      </w:r>
      <w:r w:rsidRPr="00834C16">
        <w:rPr>
          <w:rFonts w:ascii="Mitr" w:eastAsia="Mitr" w:hAnsi="Mitr" w:cs="B Nazanin"/>
          <w:sz w:val="24"/>
          <w:szCs w:val="24"/>
        </w:rPr>
        <w:t xml:space="preserve"> </w:t>
      </w:r>
      <w:r w:rsidRPr="00834C16">
        <w:rPr>
          <w:rFonts w:ascii="Jomhuria" w:eastAsia="Jomhuria" w:hAnsi="Jomhuria" w:cs="B Nazanin"/>
          <w:sz w:val="24"/>
          <w:szCs w:val="24"/>
          <w:rtl/>
        </w:rPr>
        <w:t>درخصوص</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ی</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w:t>
      </w:r>
      <w:r w:rsidRPr="00834C16">
        <w:rPr>
          <w:rFonts w:ascii="Mitr" w:eastAsia="Mitr" w:hAnsi="Mitr" w:cs="B Nazanin"/>
          <w:sz w:val="24"/>
          <w:szCs w:val="24"/>
        </w:rPr>
        <w:t>‌</w:t>
      </w:r>
      <w:r w:rsidRPr="00834C16">
        <w:rPr>
          <w:rFonts w:ascii="Jomhuria" w:eastAsia="Jomhuria" w:hAnsi="Jomhuria" w:cs="B Nazanin"/>
          <w:sz w:val="24"/>
          <w:szCs w:val="24"/>
          <w:rtl/>
        </w:rPr>
        <w:t>های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رخ</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 xml:space="preserve"> </w:t>
      </w:r>
      <w:r w:rsidRPr="00834C16">
        <w:rPr>
          <w:rFonts w:ascii="Jomhuria" w:eastAsia="Jomhuria" w:hAnsi="Jomhuria" w:cs="B Nazanin"/>
          <w:sz w:val="24"/>
          <w:szCs w:val="24"/>
          <w:rtl/>
        </w:rPr>
        <w:t>دهند، داوری</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w:t>
      </w:r>
      <w:r w:rsidRPr="00834C16">
        <w:rPr>
          <w:rFonts w:ascii="Jomhuria" w:eastAsia="Jomhuria" w:hAnsi="Jomhuria" w:cs="B Nazanin"/>
          <w:sz w:val="24"/>
          <w:szCs w:val="24"/>
          <w:rtl/>
        </w:rPr>
        <w:t>بینی</w:t>
      </w:r>
      <w:r w:rsidRPr="00834C16">
        <w:rPr>
          <w:rFonts w:ascii="Mitr" w:eastAsia="Mitr" w:hAnsi="Mitr" w:cs="B Nazanin"/>
          <w:sz w:val="24"/>
          <w:szCs w:val="24"/>
        </w:rPr>
        <w:t>‌</w:t>
      </w:r>
      <w:r w:rsidRPr="00834C16">
        <w:rPr>
          <w:rFonts w:ascii="Jomhuria" w:eastAsia="Jomhuria" w:hAnsi="Jomhuria" w:cs="B Nazanin"/>
          <w:sz w:val="24"/>
          <w:szCs w:val="24"/>
          <w:rtl/>
        </w:rPr>
        <w:t>نشد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قررات</w:t>
      </w:r>
      <w:r w:rsidRPr="00834C16">
        <w:rPr>
          <w:rFonts w:ascii="Mitr" w:eastAsia="Mitr" w:hAnsi="Mitr" w:cs="B Nazanin"/>
          <w:sz w:val="24"/>
          <w:szCs w:val="24"/>
        </w:rPr>
        <w:t xml:space="preserve"> </w:t>
      </w:r>
      <w:r w:rsidRPr="00834C16">
        <w:rPr>
          <w:rFonts w:ascii="Jomhuria" w:eastAsia="Jomhuria" w:hAnsi="Jomhuria" w:cs="B Nazanin"/>
          <w:sz w:val="24"/>
          <w:szCs w:val="24"/>
          <w:rtl/>
        </w:rPr>
        <w:t>ذکر</w:t>
      </w:r>
      <w:r w:rsidRPr="00834C16">
        <w:rPr>
          <w:rFonts w:ascii="Mitr" w:eastAsia="Mitr" w:hAnsi="Mitr" w:cs="B Nazanin"/>
          <w:sz w:val="24"/>
          <w:szCs w:val="24"/>
        </w:rPr>
        <w:t xml:space="preserve"> </w:t>
      </w:r>
      <w:r w:rsidRPr="00834C16">
        <w:rPr>
          <w:rFonts w:ascii="Jomhuria" w:eastAsia="Jomhuria" w:hAnsi="Jomhuria" w:cs="B Nazanin"/>
          <w:sz w:val="24"/>
          <w:szCs w:val="24"/>
          <w:rtl/>
        </w:rPr>
        <w:t>نشده</w:t>
      </w:r>
      <w:r w:rsidRPr="00834C16">
        <w:rPr>
          <w:rFonts w:ascii="Mitr" w:eastAsia="Mitr" w:hAnsi="Mitr" w:cs="B Nazanin"/>
          <w:sz w:val="24"/>
          <w:szCs w:val="24"/>
        </w:rPr>
        <w:t>‌</w:t>
      </w:r>
      <w:r w:rsidRPr="00834C16">
        <w:rPr>
          <w:rFonts w:ascii="Jomhuria" w:eastAsia="Jomhuria" w:hAnsi="Jomhuria" w:cs="B Nazanin"/>
          <w:sz w:val="24"/>
          <w:szCs w:val="24"/>
          <w:rtl/>
        </w:rPr>
        <w:t>اند، 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له</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یان</w:t>
      </w:r>
      <w:r w:rsidRPr="00834C16">
        <w:rPr>
          <w:rFonts w:ascii="Mitr" w:eastAsia="Mitr" w:hAnsi="Mitr" w:cs="B Nazanin"/>
          <w:sz w:val="24"/>
          <w:szCs w:val="24"/>
        </w:rPr>
        <w:t xml:space="preserve"> </w:t>
      </w:r>
      <w:r w:rsidRPr="00834C16">
        <w:rPr>
          <w:rFonts w:ascii="Jomhuria" w:eastAsia="Jomhuria" w:hAnsi="Jomhuria" w:cs="B Nazanin"/>
          <w:sz w:val="24"/>
          <w:szCs w:val="24"/>
          <w:rtl/>
        </w:rPr>
        <w:t>گذاشت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سپس</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بی</w:t>
      </w:r>
      <w:r w:rsidRPr="00834C16">
        <w:rPr>
          <w:rFonts w:ascii="Mitr" w:eastAsia="Mitr" w:hAnsi="Mitr" w:cs="B Nazanin"/>
          <w:sz w:val="24"/>
          <w:szCs w:val="24"/>
        </w:rPr>
        <w:t>‌</w:t>
      </w:r>
      <w:r w:rsidRPr="00834C16">
        <w:rPr>
          <w:rFonts w:ascii="Jomhuria" w:eastAsia="Jomhuria" w:hAnsi="Jomhuria" w:cs="B Nazanin"/>
          <w:sz w:val="24"/>
          <w:szCs w:val="24"/>
          <w:rtl/>
        </w:rPr>
        <w:t>طرفان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عادلانه</w:t>
      </w:r>
      <w:r w:rsidRPr="00834C16">
        <w:rPr>
          <w:rFonts w:ascii="Mitr" w:eastAsia="Mitr" w:hAnsi="Mitr" w:cs="B Nazanin"/>
          <w:sz w:val="24"/>
          <w:szCs w:val="24"/>
        </w:rPr>
        <w:t xml:space="preserve"> </w:t>
      </w:r>
      <w:r w:rsidRPr="00834C16">
        <w:rPr>
          <w:rFonts w:ascii="Jomhuria" w:eastAsia="Jomhuria" w:hAnsi="Jomhuria" w:cs="B Nazanin"/>
          <w:sz w:val="24"/>
          <w:szCs w:val="24"/>
          <w:rtl/>
        </w:rPr>
        <w:t>بگیر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۲. در</w:t>
      </w:r>
      <w:r w:rsidRPr="00834C16">
        <w:rPr>
          <w:rFonts w:ascii="Mitr" w:eastAsia="Mitr" w:hAnsi="Mitr" w:cs="B Nazanin"/>
          <w:sz w:val="24"/>
          <w:szCs w:val="24"/>
        </w:rPr>
        <w:t xml:space="preserve"> </w:t>
      </w:r>
      <w:r w:rsidRPr="00834C16">
        <w:rPr>
          <w:rFonts w:ascii="Jomhuria" w:eastAsia="Jomhuria" w:hAnsi="Jomhuria" w:cs="B Nazanin"/>
          <w:sz w:val="24"/>
          <w:szCs w:val="24"/>
          <w:rtl/>
        </w:rPr>
        <w:t>نبود</w:t>
      </w:r>
      <w:r w:rsidRPr="00834C16">
        <w:rPr>
          <w:rFonts w:ascii="Mitr" w:eastAsia="Mitr" w:hAnsi="Mitr" w:cs="B Nazanin"/>
          <w:sz w:val="24"/>
          <w:szCs w:val="24"/>
        </w:rPr>
        <w:t xml:space="preserve"> </w:t>
      </w:r>
      <w:r w:rsidRPr="00834C16">
        <w:rPr>
          <w:rFonts w:ascii="Jomhuria" w:eastAsia="Jomhuria" w:hAnsi="Jomhuria" w:cs="B Nazanin"/>
          <w:sz w:val="24"/>
          <w:szCs w:val="24"/>
          <w:rtl/>
        </w:rPr>
        <w:t>دستگاه</w:t>
      </w:r>
      <w:r w:rsidRPr="00834C16">
        <w:rPr>
          <w:rFonts w:ascii="Mitr" w:eastAsia="Mitr" w:hAnsi="Mitr" w:cs="B Nazanin"/>
          <w:sz w:val="24"/>
          <w:szCs w:val="24"/>
        </w:rPr>
        <w:t xml:space="preserve"> </w:t>
      </w:r>
      <w:r w:rsidRPr="00834C16">
        <w:rPr>
          <w:rFonts w:ascii="Jomhuria" w:eastAsia="Jomhuria" w:hAnsi="Jomhuria" w:cs="B Nazanin"/>
          <w:sz w:val="24"/>
          <w:szCs w:val="24"/>
          <w:rtl/>
        </w:rPr>
        <w:t>ضبط،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پخ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حفظ</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گهداری</w:t>
      </w:r>
      <w:r w:rsidRPr="00834C16">
        <w:rPr>
          <w:rFonts w:ascii="Mitr" w:eastAsia="Mitr" w:hAnsi="Mitr" w:cs="B Nazanin"/>
          <w:sz w:val="24"/>
          <w:szCs w:val="24"/>
        </w:rPr>
        <w:t xml:space="preserve"> </w:t>
      </w:r>
      <w:r w:rsidRPr="00834C16">
        <w:rPr>
          <w:rFonts w:ascii="Jomhuria" w:eastAsia="Jomhuria" w:hAnsi="Jomhuria" w:cs="B Nazanin"/>
          <w:sz w:val="24"/>
          <w:szCs w:val="24"/>
          <w:rtl/>
        </w:rPr>
        <w:t>ک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هم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ظیف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قشِ دستگاه</w:t>
      </w:r>
      <w:r w:rsidRPr="00834C16">
        <w:rPr>
          <w:rFonts w:ascii="Mitr" w:eastAsia="Mitr" w:hAnsi="Mitr" w:cs="B Nazanin"/>
          <w:sz w:val="24"/>
          <w:szCs w:val="24"/>
        </w:rPr>
        <w:t xml:space="preserve"> </w:t>
      </w:r>
      <w:r w:rsidRPr="00834C16">
        <w:rPr>
          <w:rFonts w:ascii="Jomhuria" w:eastAsia="Jomhuria" w:hAnsi="Jomhuria" w:cs="B Nazanin"/>
          <w:sz w:val="24"/>
          <w:szCs w:val="24"/>
          <w:rtl/>
        </w:rPr>
        <w:t>ضبط</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نیز</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عهده</w:t>
      </w:r>
      <w:r w:rsidRPr="00834C16">
        <w:rPr>
          <w:rFonts w:ascii="Mitr" w:eastAsia="Mitr" w:hAnsi="Mitr" w:cs="B Nazanin"/>
          <w:sz w:val="24"/>
          <w:szCs w:val="24"/>
        </w:rPr>
        <w:t xml:space="preserve"> </w:t>
      </w:r>
      <w:r w:rsidRPr="00834C16">
        <w:rPr>
          <w:rFonts w:ascii="Jomhuria" w:eastAsia="Jomhuria" w:hAnsi="Jomhuria" w:cs="B Nazanin"/>
          <w:sz w:val="24"/>
          <w:szCs w:val="24"/>
          <w:rtl/>
        </w:rPr>
        <w:t>گیر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10" w:name="_2s8eyo1" w:colFirst="0" w:colLast="0"/>
      <w:bookmarkEnd w:id="10"/>
      <w:r w:rsidRPr="00834C16">
        <w:rPr>
          <w:rFonts w:ascii="Jomhuria" w:eastAsia="Jomhuria" w:hAnsi="Jomhuria" w:cs="B Nazanin"/>
          <w:sz w:val="24"/>
          <w:szCs w:val="24"/>
          <w:rtl/>
        </w:rPr>
        <w:t>اصل ۷ - سوءرفتار</w:t>
      </w:r>
      <w:r w:rsidRPr="00834C16">
        <w:rPr>
          <w:rFonts w:cs="B Nazanin"/>
          <w:sz w:val="24"/>
          <w:szCs w:val="24"/>
        </w:rPr>
        <w:t xml:space="preserve"> </w:t>
      </w:r>
      <w:r w:rsidRPr="00834C16">
        <w:rPr>
          <w:rFonts w:ascii="Jomhuria" w:eastAsia="Jomhuria" w:hAnsi="Jomhuria" w:cs="B Nazanin"/>
          <w:sz w:val="24"/>
          <w:szCs w:val="24"/>
          <w:rtl/>
        </w:rPr>
        <w:t>یا</w:t>
      </w:r>
      <w:r w:rsidRPr="00834C16">
        <w:rPr>
          <w:rFonts w:cs="B Nazanin"/>
          <w:sz w:val="24"/>
          <w:szCs w:val="24"/>
        </w:rPr>
        <w:t xml:space="preserve"> </w:t>
      </w:r>
      <w:r w:rsidRPr="00834C16">
        <w:rPr>
          <w:rFonts w:ascii="Jomhuria" w:eastAsia="Jomhuria" w:hAnsi="Jomhuria" w:cs="B Nazanin"/>
          <w:sz w:val="24"/>
          <w:szCs w:val="24"/>
          <w:rtl/>
        </w:rPr>
        <w:t>اقدام</w:t>
      </w:r>
      <w:r w:rsidRPr="00834C16">
        <w:rPr>
          <w:rFonts w:cs="B Nazanin"/>
          <w:sz w:val="24"/>
          <w:szCs w:val="24"/>
        </w:rPr>
        <w:t xml:space="preserve"> </w:t>
      </w:r>
      <w:r w:rsidRPr="00834C16">
        <w:rPr>
          <w:rFonts w:ascii="Jomhuria" w:eastAsia="Jomhuria" w:hAnsi="Jomhuria" w:cs="B Nazanin"/>
          <w:sz w:val="24"/>
          <w:szCs w:val="24"/>
          <w:rtl/>
        </w:rPr>
        <w:t>غیرقانونی</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ز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مرتکب</w:t>
      </w:r>
      <w:r w:rsidRPr="00834C16">
        <w:rPr>
          <w:rFonts w:ascii="Mitr" w:eastAsia="Mitr" w:hAnsi="Mitr" w:cs="B Nazanin"/>
          <w:sz w:val="24"/>
          <w:szCs w:val="24"/>
        </w:rPr>
        <w:t xml:space="preserve"> </w:t>
      </w:r>
      <w:r w:rsidRPr="00834C16">
        <w:rPr>
          <w:rFonts w:ascii="Jomhuria" w:eastAsia="Jomhuria" w:hAnsi="Jomhuria" w:cs="B Nazanin"/>
          <w:sz w:val="24"/>
          <w:szCs w:val="24"/>
          <w:rtl/>
        </w:rPr>
        <w:t>خطا</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عمالِ ناشایست</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د، 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علی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دس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 انضباطی</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بزنن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شامل</w:t>
      </w:r>
      <w:r w:rsidRPr="00834C16">
        <w:rPr>
          <w:rFonts w:ascii="Mitr" w:eastAsia="Mitr" w:hAnsi="Mitr" w:cs="B Nazanin"/>
          <w:sz w:val="24"/>
          <w:szCs w:val="24"/>
        </w:rPr>
        <w:t xml:space="preserve"> </w:t>
      </w:r>
      <w:r w:rsidRPr="00834C16">
        <w:rPr>
          <w:rFonts w:ascii="Jomhuria" w:eastAsia="Jomhuria" w:hAnsi="Jomhuria" w:cs="B Nazanin"/>
          <w:sz w:val="24"/>
          <w:szCs w:val="24"/>
          <w:rtl/>
        </w:rPr>
        <w:t>اما</w:t>
      </w:r>
      <w:r w:rsidRPr="00834C16">
        <w:rPr>
          <w:rFonts w:ascii="Mitr" w:eastAsia="Mitr" w:hAnsi="Mitr" w:cs="B Nazanin"/>
          <w:sz w:val="24"/>
          <w:szCs w:val="24"/>
        </w:rPr>
        <w:t xml:space="preserve"> </w:t>
      </w:r>
      <w:r w:rsidRPr="00834C16">
        <w:rPr>
          <w:rFonts w:ascii="Jomhuria" w:eastAsia="Jomhuria" w:hAnsi="Jomhuria" w:cs="B Nazanin"/>
          <w:sz w:val="24"/>
          <w:szCs w:val="24"/>
          <w:rtl/>
        </w:rPr>
        <w:t>نه</w:t>
      </w:r>
      <w:r w:rsidRPr="00834C16">
        <w:rPr>
          <w:rFonts w:ascii="Mitr" w:eastAsia="Mitr" w:hAnsi="Mitr" w:cs="B Nazanin"/>
          <w:sz w:val="24"/>
          <w:szCs w:val="24"/>
        </w:rPr>
        <w:t xml:space="preserve"> </w:t>
      </w:r>
      <w:r w:rsidRPr="00834C16">
        <w:rPr>
          <w:rFonts w:ascii="Jomhuria" w:eastAsia="Jomhuria" w:hAnsi="Jomhuria" w:cs="B Nazanin"/>
          <w:sz w:val="24"/>
          <w:szCs w:val="24"/>
          <w:rtl/>
        </w:rPr>
        <w:t>محدو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رد</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Mitr" w:eastAsia="Mitr" w:hAnsi="Mitr" w:cs="B Nazanin"/>
          <w:sz w:val="24"/>
          <w:szCs w:val="24"/>
        </w:rPr>
        <w:t>«</w:t>
      </w:r>
      <w:r w:rsidRPr="00834C16">
        <w:rPr>
          <w:rFonts w:ascii="Jomhuria" w:eastAsia="Jomhuria" w:hAnsi="Jomhuria" w:cs="B Nazanin"/>
          <w:sz w:val="24"/>
          <w:szCs w:val="24"/>
          <w:rtl/>
        </w:rPr>
        <w:t>اخطار، هشدار، جریم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خراج</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۲. ز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اضافی</w:t>
      </w:r>
      <w:r w:rsidRPr="00834C16">
        <w:rPr>
          <w:rFonts w:ascii="Mitr" w:eastAsia="Mitr" w:hAnsi="Mitr" w:cs="B Nazanin"/>
          <w:sz w:val="24"/>
          <w:szCs w:val="24"/>
        </w:rPr>
        <w:t xml:space="preserve"> </w:t>
      </w:r>
      <w:r w:rsidRPr="00834C16">
        <w:rPr>
          <w:rFonts w:ascii="Jomhuria" w:eastAsia="Jomhuria" w:hAnsi="Jomhuria" w:cs="B Nazanin"/>
          <w:sz w:val="24"/>
          <w:szCs w:val="24"/>
          <w:rtl/>
        </w:rPr>
        <w:t>ضر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تکمیل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عمال</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۳. دستورالعمل</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دقیق</w:t>
      </w:r>
      <w:r w:rsidRPr="00834C16">
        <w:rPr>
          <w:rFonts w:ascii="Mitr" w:eastAsia="Mitr" w:hAnsi="Mitr" w:cs="B Nazanin"/>
          <w:sz w:val="24"/>
          <w:szCs w:val="24"/>
        </w:rPr>
        <w:t>‌</w:t>
      </w:r>
      <w:r w:rsidRPr="00834C16">
        <w:rPr>
          <w:rFonts w:ascii="Jomhuria" w:eastAsia="Jomhuria" w:hAnsi="Jomhuria" w:cs="B Nazanin"/>
          <w:sz w:val="24"/>
          <w:szCs w:val="24"/>
          <w:rtl/>
        </w:rPr>
        <w:t>تر</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۷ «تصمیم</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ادا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 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ارجاع</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11" w:name="_17dp8vu" w:colFirst="0" w:colLast="0"/>
      <w:bookmarkEnd w:id="11"/>
      <w:r w:rsidRPr="00834C16">
        <w:rPr>
          <w:rFonts w:ascii="Jomhuria" w:eastAsia="Jomhuria" w:hAnsi="Jomhuria" w:cs="B Nazanin"/>
          <w:sz w:val="28"/>
          <w:szCs w:val="28"/>
          <w:rtl/>
        </w:rPr>
        <w:t>بخش ۳ - مشارکت</w:t>
      </w:r>
    </w:p>
    <w:p w:rsidR="00DF3996" w:rsidRPr="00834C16" w:rsidRDefault="0018792E" w:rsidP="00834C16">
      <w:pPr>
        <w:pStyle w:val="Heading2"/>
        <w:bidi/>
        <w:jc w:val="both"/>
        <w:rPr>
          <w:rFonts w:cs="B Nazanin"/>
          <w:sz w:val="24"/>
          <w:szCs w:val="24"/>
        </w:rPr>
      </w:pPr>
      <w:bookmarkStart w:id="12" w:name="_3rdcrjn" w:colFirst="0" w:colLast="0"/>
      <w:bookmarkEnd w:id="12"/>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۸ -  درخواست</w:t>
      </w:r>
      <w:r w:rsidRPr="00834C16">
        <w:rPr>
          <w:rFonts w:cs="B Nazanin"/>
          <w:sz w:val="24"/>
          <w:szCs w:val="24"/>
        </w:rPr>
        <w:t xml:space="preserve"> </w:t>
      </w:r>
      <w:r w:rsidRPr="00834C16">
        <w:rPr>
          <w:rFonts w:ascii="Jomhuria" w:eastAsia="Jomhuria" w:hAnsi="Jomhuria" w:cs="B Nazanin"/>
          <w:sz w:val="24"/>
          <w:szCs w:val="24"/>
          <w:rtl/>
        </w:rPr>
        <w:t>مشارکت</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طبق</w:t>
      </w:r>
      <w:r w:rsidRPr="00834C16">
        <w:rPr>
          <w:rFonts w:ascii="Mitr" w:eastAsia="Mitr" w:hAnsi="Mitr" w:cs="B Nazanin"/>
          <w:sz w:val="24"/>
          <w:szCs w:val="24"/>
        </w:rPr>
        <w:t xml:space="preserve"> </w:t>
      </w:r>
      <w:r w:rsidR="008C0032">
        <w:rPr>
          <w:rFonts w:ascii="Mitr" w:eastAsia="Mitr" w:hAnsi="Mitr" w:cs="Cambria" w:hint="cs"/>
          <w:sz w:val="24"/>
          <w:szCs w:val="24"/>
          <w:rtl/>
        </w:rPr>
        <w:t>«</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ورودیِ» تعیین</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کلیۀ</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یست</w:t>
      </w:r>
      <w:r w:rsidRPr="00834C16">
        <w:rPr>
          <w:rFonts w:ascii="Mitr" w:eastAsia="Mitr" w:hAnsi="Mitr" w:cs="B Nazanin"/>
          <w:sz w:val="24"/>
          <w:szCs w:val="24"/>
        </w:rPr>
        <w:t xml:space="preserve"> </w:t>
      </w:r>
      <w:r w:rsidRPr="00834C16">
        <w:rPr>
          <w:rFonts w:ascii="Jomhuria" w:eastAsia="Jomhuria" w:hAnsi="Jomhuria" w:cs="B Nazanin"/>
          <w:sz w:val="24"/>
          <w:szCs w:val="24"/>
          <w:rtl/>
        </w:rPr>
        <w:t>اسامی</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w:t>
      </w:r>
      <w:r w:rsidRPr="00834C16">
        <w:rPr>
          <w:rFonts w:ascii="Jomhuria" w:eastAsia="Jomhuria" w:hAnsi="Jomhuria" w:cs="B Nazanin"/>
          <w:sz w:val="24"/>
          <w:szCs w:val="24"/>
          <w:rtl/>
        </w:rPr>
        <w:t>کنندگ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00CE0061">
        <w:rPr>
          <w:rFonts w:ascii="Jomhuria" w:eastAsia="Jomhuria" w:hAnsi="Jomhuria" w:cs="B Nazanin" w:hint="cs"/>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من</w:t>
      </w:r>
      <w:r w:rsidRPr="00834C16">
        <w:rPr>
          <w:rFonts w:ascii="Mitr" w:eastAsia="Mitr" w:hAnsi="Mitr" w:cs="B Nazanin"/>
          <w:sz w:val="24"/>
          <w:szCs w:val="24"/>
        </w:rPr>
        <w:t>‌</w:t>
      </w:r>
      <w:r w:rsidRPr="00834C16">
        <w:rPr>
          <w:rFonts w:ascii="Jomhuria" w:eastAsia="Jomhuria" w:hAnsi="Jomhuria" w:cs="B Nazanin"/>
          <w:sz w:val="24"/>
          <w:szCs w:val="24"/>
          <w:rtl/>
        </w:rPr>
        <w:t>جمله</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ی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 رسانه</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طریق</w:t>
      </w:r>
      <w:r w:rsidRPr="00834C16">
        <w:rPr>
          <w:rFonts w:ascii="Mitr" w:eastAsia="Mitr" w:hAnsi="Mitr" w:cs="B Nazanin"/>
          <w:sz w:val="24"/>
          <w:szCs w:val="24"/>
        </w:rPr>
        <w:t xml:space="preserve"> </w:t>
      </w:r>
      <w:r w:rsidRPr="00834C16">
        <w:rPr>
          <w:rFonts w:ascii="Jomhuria" w:eastAsia="Jomhuria" w:hAnsi="Jomhuria" w:cs="B Nazanin"/>
          <w:sz w:val="24"/>
          <w:szCs w:val="24"/>
          <w:rtl/>
        </w:rPr>
        <w:t>روند</w:t>
      </w:r>
      <w:r w:rsidRPr="00834C16">
        <w:rPr>
          <w:rFonts w:ascii="Mitr" w:eastAsia="Mitr" w:hAnsi="Mitr" w:cs="B Nazanin"/>
          <w:sz w:val="24"/>
          <w:szCs w:val="24"/>
        </w:rPr>
        <w:t xml:space="preserve"> </w:t>
      </w:r>
      <w:r w:rsidRPr="00834C16">
        <w:rPr>
          <w:rFonts w:ascii="Jomhuria" w:eastAsia="Jomhuria" w:hAnsi="Jomhuria" w:cs="B Nazanin"/>
          <w:sz w:val="24"/>
          <w:szCs w:val="24"/>
          <w:rtl/>
        </w:rPr>
        <w:t>نام</w:t>
      </w:r>
      <w:r w:rsidRPr="00834C16">
        <w:rPr>
          <w:rFonts w:ascii="Mitr" w:eastAsia="Mitr" w:hAnsi="Mitr" w:cs="B Nazanin"/>
          <w:sz w:val="24"/>
          <w:szCs w:val="24"/>
        </w:rPr>
        <w:t>‌</w:t>
      </w:r>
      <w:r w:rsidRPr="00834C16">
        <w:rPr>
          <w:rFonts w:ascii="Jomhuria" w:eastAsia="Jomhuria" w:hAnsi="Jomhuria" w:cs="B Nazanin"/>
          <w:sz w:val="24"/>
          <w:szCs w:val="24"/>
          <w:rtl/>
        </w:rPr>
        <w:t>نویسیِ ورودی</w:t>
      </w:r>
      <w:r w:rsidRPr="00834C16">
        <w:rPr>
          <w:rFonts w:ascii="Mitr" w:eastAsia="Mitr" w:hAnsi="Mitr" w:cs="B Nazanin"/>
          <w:sz w:val="24"/>
          <w:szCs w:val="24"/>
        </w:rPr>
        <w:t xml:space="preserve"> </w:t>
      </w:r>
      <w:r w:rsidRPr="00834C16">
        <w:rPr>
          <w:rFonts w:ascii="Jomhuria" w:eastAsia="Jomhuria" w:hAnsi="Jomhuria" w:cs="B Nazanin"/>
          <w:sz w:val="24"/>
          <w:szCs w:val="24"/>
          <w:rtl/>
        </w:rPr>
        <w:t>ثبت</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نامش</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طریق</w:t>
      </w:r>
      <w:r w:rsidRPr="00834C16">
        <w:rPr>
          <w:rFonts w:ascii="Mitr" w:eastAsia="Mitr" w:hAnsi="Mitr" w:cs="B Nazanin"/>
          <w:sz w:val="24"/>
          <w:szCs w:val="24"/>
        </w:rPr>
        <w:t xml:space="preserve"> </w:t>
      </w:r>
      <w:r w:rsidRPr="00834C16">
        <w:rPr>
          <w:rFonts w:ascii="Jomhuria" w:eastAsia="Jomhuria" w:hAnsi="Jomhuria" w:cs="B Nazanin"/>
          <w:sz w:val="24"/>
          <w:szCs w:val="24"/>
          <w:rtl/>
        </w:rPr>
        <w:t>روند</w:t>
      </w:r>
      <w:r w:rsidRPr="00834C16">
        <w:rPr>
          <w:rFonts w:ascii="Mitr" w:eastAsia="Mitr" w:hAnsi="Mitr" w:cs="B Nazanin"/>
          <w:sz w:val="24"/>
          <w:szCs w:val="24"/>
        </w:rPr>
        <w:t xml:space="preserve"> </w:t>
      </w:r>
      <w:r w:rsidRPr="00834C16">
        <w:rPr>
          <w:rFonts w:ascii="Jomhuria" w:eastAsia="Jomhuria" w:hAnsi="Jomhuria" w:cs="B Nazanin"/>
          <w:sz w:val="24"/>
          <w:szCs w:val="24"/>
          <w:rtl/>
        </w:rPr>
        <w:t>نام</w:t>
      </w:r>
      <w:r w:rsidRPr="00834C16">
        <w:rPr>
          <w:rFonts w:ascii="Mitr" w:eastAsia="Mitr" w:hAnsi="Mitr" w:cs="B Nazanin"/>
          <w:sz w:val="24"/>
          <w:szCs w:val="24"/>
        </w:rPr>
        <w:t>‌</w:t>
      </w:r>
      <w:r w:rsidRPr="00834C16">
        <w:rPr>
          <w:rFonts w:ascii="Jomhuria" w:eastAsia="Jomhuria" w:hAnsi="Jomhuria" w:cs="B Nazanin"/>
          <w:sz w:val="24"/>
          <w:szCs w:val="24"/>
          <w:rtl/>
        </w:rPr>
        <w:t>نویسی</w:t>
      </w:r>
      <w:r w:rsidRPr="00834C16">
        <w:rPr>
          <w:rFonts w:ascii="Mitr" w:eastAsia="Mitr" w:hAnsi="Mitr" w:cs="B Nazanin"/>
          <w:sz w:val="24"/>
          <w:szCs w:val="24"/>
        </w:rPr>
        <w:t xml:space="preserve"> </w:t>
      </w:r>
      <w:r w:rsidRPr="00834C16">
        <w:rPr>
          <w:rFonts w:ascii="Jomhuria" w:eastAsia="Jomhuria" w:hAnsi="Jomhuria" w:cs="B Nazanin"/>
          <w:sz w:val="24"/>
          <w:szCs w:val="24"/>
          <w:rtl/>
        </w:rPr>
        <w:t>ورودی</w:t>
      </w:r>
      <w:r w:rsidRPr="00834C16">
        <w:rPr>
          <w:rFonts w:ascii="Mitr" w:eastAsia="Mitr" w:hAnsi="Mitr" w:cs="B Nazanin"/>
          <w:sz w:val="24"/>
          <w:szCs w:val="24"/>
        </w:rPr>
        <w:t xml:space="preserve"> </w:t>
      </w:r>
      <w:r w:rsidRPr="00834C16">
        <w:rPr>
          <w:rFonts w:ascii="Jomhuria" w:eastAsia="Jomhuria" w:hAnsi="Jomhuria" w:cs="B Nazanin"/>
          <w:sz w:val="24"/>
          <w:szCs w:val="24"/>
          <w:rtl/>
        </w:rPr>
        <w:t>ثبت</w:t>
      </w:r>
      <w:r w:rsidRPr="00834C16">
        <w:rPr>
          <w:rFonts w:ascii="Mitr" w:eastAsia="Mitr" w:hAnsi="Mitr" w:cs="B Nazanin"/>
          <w:sz w:val="24"/>
          <w:szCs w:val="24"/>
        </w:rPr>
        <w:t xml:space="preserve"> </w:t>
      </w:r>
      <w:r w:rsidRPr="00834C16">
        <w:rPr>
          <w:rFonts w:ascii="Jomhuria" w:eastAsia="Jomhuria" w:hAnsi="Jomhuria" w:cs="B Nazanin"/>
          <w:sz w:val="24"/>
          <w:szCs w:val="24"/>
          <w:rtl/>
        </w:rPr>
        <w:t>ن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اجاز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00CE0061">
        <w:rPr>
          <w:rFonts w:ascii="Jomhuria" w:eastAsia="Jomhuria" w:hAnsi="Jomhuria" w:cs="B Nazanin" w:hint="cs"/>
          <w:sz w:val="24"/>
          <w:szCs w:val="24"/>
          <w:rtl/>
        </w:rPr>
        <w:t>مسابقه</w:t>
      </w:r>
      <w:r w:rsidR="00CE0061" w:rsidRPr="00834C16">
        <w:rPr>
          <w:rFonts w:ascii="Jomhuria" w:eastAsia="Jomhuria" w:hAnsi="Jomhuria" w:cs="B Nazanin"/>
          <w:sz w:val="24"/>
          <w:szCs w:val="24"/>
          <w:rtl/>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دیرکر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سامی</w:t>
      </w:r>
      <w:r w:rsidRPr="00834C16">
        <w:rPr>
          <w:rFonts w:ascii="Mitr" w:eastAsia="Mitr" w:hAnsi="Mitr" w:cs="B Nazanin"/>
          <w:sz w:val="24"/>
          <w:szCs w:val="24"/>
        </w:rPr>
        <w:t xml:space="preserve"> </w:t>
      </w:r>
      <w:r w:rsidRPr="00834C16">
        <w:rPr>
          <w:rFonts w:ascii="Jomhuria" w:eastAsia="Jomhuria" w:hAnsi="Jomhuria" w:cs="B Nazanin"/>
          <w:sz w:val="24"/>
          <w:szCs w:val="24"/>
          <w:rtl/>
        </w:rPr>
        <w:t>ورود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حساب</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آمد</w:t>
      </w:r>
      <w:r w:rsidRPr="00834C16">
        <w:rPr>
          <w:rFonts w:ascii="Mitr" w:eastAsia="Mitr" w:hAnsi="Mitr" w:cs="B Nazanin"/>
          <w:sz w:val="24"/>
          <w:szCs w:val="24"/>
        </w:rPr>
        <w:t>.</w:t>
      </w:r>
    </w:p>
    <w:p w:rsidR="00DF3996" w:rsidRPr="00834C16" w:rsidRDefault="0018792E" w:rsidP="00CE0061">
      <w:pPr>
        <w:pStyle w:val="Heading2"/>
        <w:bidi/>
        <w:jc w:val="both"/>
        <w:rPr>
          <w:rFonts w:cs="B Nazanin"/>
          <w:sz w:val="24"/>
          <w:szCs w:val="24"/>
        </w:rPr>
      </w:pPr>
      <w:bookmarkStart w:id="13" w:name="_26in1rg" w:colFirst="0" w:colLast="0"/>
      <w:bookmarkEnd w:id="1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۹ - شرکت</w:t>
      </w:r>
      <w:r w:rsidRPr="00834C16">
        <w:rPr>
          <w:rFonts w:cs="B Nazanin"/>
          <w:sz w:val="24"/>
          <w:szCs w:val="24"/>
        </w:rPr>
        <w:t xml:space="preserve"> </w:t>
      </w:r>
      <w:r w:rsidRPr="00834C16">
        <w:rPr>
          <w:rFonts w:ascii="Jomhuria" w:eastAsia="Jomhuria" w:hAnsi="Jomhuria" w:cs="B Nazanin"/>
          <w:sz w:val="24"/>
          <w:szCs w:val="24"/>
          <w:rtl/>
        </w:rPr>
        <w:t>در</w:t>
      </w:r>
      <w:r w:rsidRPr="00834C16">
        <w:rPr>
          <w:rFonts w:cs="B Nazanin"/>
          <w:sz w:val="24"/>
          <w:szCs w:val="24"/>
        </w:rPr>
        <w:t xml:space="preserve"> </w:t>
      </w:r>
      <w:r w:rsidR="00CE0061">
        <w:rPr>
          <w:rFonts w:ascii="Jomhuria" w:eastAsia="Jomhuria" w:hAnsi="Jomhuria" w:cs="B Nazanin" w:hint="cs"/>
          <w:sz w:val="24"/>
          <w:szCs w:val="24"/>
          <w:rtl/>
        </w:rPr>
        <w:t>مسابقه</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افرا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w:t>
      </w:r>
      <w:r w:rsidRPr="00834C16">
        <w:rPr>
          <w:rFonts w:ascii="Jomhuria" w:eastAsia="Jomhuria" w:hAnsi="Jomhuria" w:cs="B Nazanin"/>
          <w:sz w:val="24"/>
          <w:szCs w:val="24"/>
          <w:rtl/>
        </w:rPr>
        <w:t>های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پرون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ورودی</w:t>
      </w:r>
      <w:r w:rsidRPr="00834C16">
        <w:rPr>
          <w:rFonts w:ascii="Mitr" w:eastAsia="Mitr" w:hAnsi="Mitr" w:cs="B Nazanin"/>
          <w:sz w:val="24"/>
          <w:szCs w:val="24"/>
        </w:rPr>
        <w:t>‌</w:t>
      </w:r>
      <w:r w:rsidRPr="00834C16">
        <w:rPr>
          <w:rFonts w:ascii="Jomhuria" w:eastAsia="Jomhuria" w:hAnsi="Jomhuria" w:cs="B Nazanin"/>
          <w:sz w:val="24"/>
          <w:szCs w:val="24"/>
          <w:rtl/>
        </w:rPr>
        <w:t>ش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 xml:space="preserve"> </w:t>
      </w:r>
      <w:r w:rsidRPr="00834C16">
        <w:rPr>
          <w:rFonts w:ascii="Jomhuria" w:eastAsia="Jomhuria" w:hAnsi="Jomhuria" w:cs="B Nazanin"/>
          <w:sz w:val="24"/>
          <w:szCs w:val="24"/>
          <w:rtl/>
        </w:rPr>
        <w:t>کر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در</w:t>
      </w:r>
      <w:r w:rsidRPr="00834C16">
        <w:rPr>
          <w:rFonts w:ascii="Mitr" w:eastAsia="Mitr" w:hAnsi="Mitr" w:cs="B Nazanin"/>
          <w:sz w:val="24"/>
          <w:szCs w:val="24"/>
        </w:rPr>
        <w:t xml:space="preserve"> </w:t>
      </w:r>
      <w:r w:rsidR="00CE0061">
        <w:rPr>
          <w:rFonts w:ascii="Jomhuria" w:eastAsia="Jomhuria" w:hAnsi="Jomhuria" w:cs="B Nazanin" w:hint="cs"/>
          <w:sz w:val="24"/>
          <w:szCs w:val="24"/>
          <w:rtl/>
        </w:rPr>
        <w:t>مسابقه</w:t>
      </w:r>
      <w:r w:rsidR="00CE0061" w:rsidRPr="00834C16">
        <w:rPr>
          <w:rFonts w:ascii="Jomhuria" w:eastAsia="Jomhuria" w:hAnsi="Jomhuria" w:cs="B Nazanin"/>
          <w:sz w:val="24"/>
          <w:szCs w:val="24"/>
          <w:rtl/>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کر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ش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نام</w:t>
      </w:r>
      <w:r w:rsidRPr="00834C16">
        <w:rPr>
          <w:rFonts w:ascii="Mitr" w:eastAsia="Mitr" w:hAnsi="Mitr" w:cs="B Nazanin"/>
          <w:sz w:val="24"/>
          <w:szCs w:val="24"/>
        </w:rPr>
        <w:t>‌</w:t>
      </w:r>
      <w:r w:rsidRPr="00834C16">
        <w:rPr>
          <w:rFonts w:ascii="Jomhuria" w:eastAsia="Jomhuria" w:hAnsi="Jomhuria" w:cs="B Nazanin"/>
          <w:sz w:val="24"/>
          <w:szCs w:val="24"/>
          <w:rtl/>
        </w:rPr>
        <w:t xml:space="preserve">نویسیِ بازیکنِ </w:t>
      </w:r>
      <w:r w:rsidRPr="00834C16">
        <w:rPr>
          <w:rFonts w:ascii="Mitr" w:eastAsia="Mitr" w:hAnsi="Mitr" w:cs="B Nazanin"/>
          <w:sz w:val="24"/>
          <w:szCs w:val="24"/>
        </w:rPr>
        <w:t>IRESA</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مسابقاتِ </w:t>
      </w:r>
      <w:r w:rsidRPr="00834C16">
        <w:rPr>
          <w:rFonts w:ascii="Mitr" w:eastAsia="Mitr" w:hAnsi="Mitr" w:cs="B Nazanin"/>
          <w:sz w:val="24"/>
          <w:szCs w:val="24"/>
        </w:rPr>
        <w:t xml:space="preserve">IRESA»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DF3996" w:rsidP="00834C16">
      <w:pPr>
        <w:pStyle w:val="Heading1"/>
        <w:bidi/>
        <w:rPr>
          <w:rFonts w:cs="B Nazanin"/>
          <w:b w:val="0"/>
          <w:sz w:val="24"/>
          <w:szCs w:val="24"/>
        </w:rPr>
      </w:pPr>
      <w:bookmarkStart w:id="14" w:name="_lnxbz9" w:colFirst="0" w:colLast="0"/>
      <w:bookmarkEnd w:id="14"/>
    </w:p>
    <w:p w:rsidR="00DF3996" w:rsidRPr="00834C16" w:rsidRDefault="0018792E" w:rsidP="00834C16">
      <w:pPr>
        <w:pStyle w:val="Heading1"/>
        <w:bidi/>
        <w:rPr>
          <w:rFonts w:cs="B Nazanin"/>
          <w:sz w:val="28"/>
          <w:szCs w:val="28"/>
        </w:rPr>
      </w:pPr>
      <w:bookmarkStart w:id="15" w:name="_35nkun2" w:colFirst="0" w:colLast="0"/>
      <w:bookmarkEnd w:id="15"/>
      <w:r w:rsidRPr="00834C16">
        <w:rPr>
          <w:rFonts w:ascii="Jomhuria" w:eastAsia="Jomhuria" w:hAnsi="Jomhuria" w:cs="B Nazanin"/>
          <w:sz w:val="28"/>
          <w:szCs w:val="28"/>
          <w:rtl/>
        </w:rPr>
        <w:t>بخش ۴ - عناوین</w:t>
      </w:r>
      <w:r w:rsidRPr="00834C16">
        <w:rPr>
          <w:rFonts w:cs="B Nazanin"/>
          <w:sz w:val="28"/>
          <w:szCs w:val="28"/>
        </w:rPr>
        <w:t xml:space="preserve"> </w:t>
      </w:r>
      <w:r w:rsidRPr="00834C16">
        <w:rPr>
          <w:rFonts w:ascii="Jomhuria" w:eastAsia="Jomhuria" w:hAnsi="Jomhuria" w:cs="B Nazanin"/>
          <w:sz w:val="28"/>
          <w:szCs w:val="28"/>
          <w:rtl/>
        </w:rPr>
        <w:t>بازی</w:t>
      </w:r>
      <w:r w:rsidRPr="00834C16">
        <w:rPr>
          <w:rFonts w:cs="B Nazanin"/>
          <w:sz w:val="28"/>
          <w:szCs w:val="28"/>
        </w:rPr>
        <w:t>‌</w:t>
      </w:r>
      <w:r w:rsidRPr="00834C16">
        <w:rPr>
          <w:rFonts w:ascii="Jomhuria" w:eastAsia="Jomhuria" w:hAnsi="Jomhuria" w:cs="B Nazanin"/>
          <w:sz w:val="28"/>
          <w:szCs w:val="28"/>
          <w:rtl/>
        </w:rPr>
        <w:t>ها</w:t>
      </w:r>
    </w:p>
    <w:p w:rsidR="00DF3996" w:rsidRPr="00834C16" w:rsidRDefault="00DF3996" w:rsidP="00834C16">
      <w:pPr>
        <w:bidi/>
        <w:rPr>
          <w:rFonts w:cs="B Nazanin"/>
        </w:rPr>
      </w:pPr>
    </w:p>
    <w:p w:rsidR="00DF3996" w:rsidRPr="00834C16" w:rsidRDefault="0018792E" w:rsidP="00834C16">
      <w:pPr>
        <w:pStyle w:val="Heading2"/>
        <w:bidi/>
        <w:jc w:val="both"/>
        <w:rPr>
          <w:rFonts w:cs="B Nazanin"/>
          <w:sz w:val="24"/>
          <w:szCs w:val="24"/>
        </w:rPr>
      </w:pPr>
      <w:bookmarkStart w:id="16" w:name="_1ksv4uv" w:colFirst="0" w:colLast="0"/>
      <w:bookmarkEnd w:id="16"/>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۰ - عناوین</w:t>
      </w:r>
      <w:r w:rsidRPr="00834C16">
        <w:rPr>
          <w:rFonts w:cs="B Nazanin"/>
          <w:sz w:val="24"/>
          <w:szCs w:val="24"/>
        </w:rPr>
        <w:t xml:space="preserve"> </w:t>
      </w:r>
      <w:r w:rsidRPr="00834C16">
        <w:rPr>
          <w:rFonts w:ascii="Jomhuria" w:eastAsia="Jomhuria" w:hAnsi="Jomhuria" w:cs="B Nazanin"/>
          <w:sz w:val="24"/>
          <w:szCs w:val="24"/>
          <w:rtl/>
        </w:rPr>
        <w:t>رسمی</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00CE0061" w:rsidRPr="00CE0061">
        <w:rPr>
          <w:rFonts w:ascii="Jomhuria" w:eastAsia="Jomhuria" w:hAnsi="Jomhuria" w:cs="B Nazanin" w:hint="cs"/>
          <w:sz w:val="24"/>
          <w:szCs w:val="24"/>
          <w:rtl/>
        </w:rPr>
        <w:t xml:space="preserve"> </w:t>
      </w:r>
      <w:r w:rsidR="00CE0061">
        <w:rPr>
          <w:rFonts w:ascii="Jomhuria" w:eastAsia="Jomhuria" w:hAnsi="Jomhuria" w:cs="B Nazanin" w:hint="cs"/>
          <w:sz w:val="24"/>
          <w:szCs w:val="24"/>
          <w:rtl/>
        </w:rPr>
        <w:t>مسابقه</w:t>
      </w:r>
      <w:r w:rsidR="00CE0061" w:rsidRPr="00834C16">
        <w:rPr>
          <w:rFonts w:ascii="Mitr" w:eastAsia="Mitr" w:hAnsi="Mitr" w:cs="B Nazanin"/>
          <w:sz w:val="24"/>
          <w:szCs w:val="24"/>
        </w:rPr>
        <w:t xml:space="preserve"> </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است</w:t>
      </w:r>
      <w:r w:rsidRPr="00834C16">
        <w:rPr>
          <w:rFonts w:ascii="Mitr" w:eastAsia="Mitr" w:hAnsi="Mitr" w:cs="B Nazanin"/>
          <w:sz w:val="24"/>
          <w:szCs w:val="24"/>
        </w:rPr>
        <w:t>:</w:t>
      </w:r>
    </w:p>
    <w:p w:rsidR="00DF3996" w:rsidRPr="00834C16" w:rsidRDefault="0018792E" w:rsidP="008C0032">
      <w:p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sz w:val="24"/>
          <w:szCs w:val="24"/>
          <w:rtl/>
        </w:rPr>
        <w:t>۱</w:t>
      </w:r>
      <w:r w:rsidR="008C0032">
        <w:rPr>
          <w:rFonts w:ascii="Jomhuria" w:eastAsia="Jomhuria" w:hAnsi="Jomhuria" w:cs="B Nazanin"/>
          <w:sz w:val="24"/>
          <w:szCs w:val="24"/>
        </w:rPr>
        <w:t>(</w:t>
      </w:r>
      <w:r w:rsidRPr="00834C16">
        <w:rPr>
          <w:rFonts w:ascii="Jomhuria" w:eastAsia="Jomhuria" w:hAnsi="Jomhuria" w:cs="B Nazanin"/>
          <w:color w:val="000000"/>
          <w:sz w:val="24"/>
          <w:szCs w:val="24"/>
          <w:rtl/>
        </w:rPr>
        <w:t>عناو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روهی</w:t>
      </w:r>
    </w:p>
    <w:p w:rsidR="00DF3996" w:rsidRPr="00834C16" w:rsidRDefault="0018792E" w:rsidP="008C0032">
      <w:pPr>
        <w:numPr>
          <w:ilvl w:val="1"/>
          <w:numId w:val="9"/>
        </w:numPr>
        <w:pBdr>
          <w:top w:val="nil"/>
          <w:left w:val="nil"/>
          <w:bottom w:val="nil"/>
          <w:right w:val="nil"/>
          <w:between w:val="nil"/>
        </w:pBdr>
        <w:bidi/>
        <w:spacing w:after="0" w:line="276" w:lineRule="auto"/>
        <w:jc w:val="both"/>
        <w:rPr>
          <w:rFonts w:cs="B Nazanin"/>
          <w:color w:val="000000"/>
          <w:sz w:val="24"/>
          <w:szCs w:val="24"/>
        </w:rPr>
      </w:pPr>
      <w:bookmarkStart w:id="17" w:name="_44sinio" w:colFirst="0" w:colLast="0"/>
      <w:bookmarkEnd w:id="17"/>
      <w:r w:rsidRPr="00834C16">
        <w:rPr>
          <w:rFonts w:ascii="Mitr" w:eastAsia="Mitr" w:hAnsi="Mitr" w:cs="B Nazanin"/>
          <w:sz w:val="24"/>
          <w:szCs w:val="24"/>
        </w:rPr>
        <w:t>Rainbow Six</w:t>
      </w:r>
      <w:r w:rsidRPr="00834C16">
        <w:rPr>
          <w:rFonts w:ascii="Jomhuria" w:eastAsia="Jomhuria" w:hAnsi="Jomhuria" w:cs="B Nazanin"/>
          <w:sz w:val="24"/>
          <w:szCs w:val="24"/>
        </w:rPr>
        <w:t xml:space="preserve"> </w:t>
      </w:r>
    </w:p>
    <w:p w:rsidR="00DF3996" w:rsidRPr="00834C16" w:rsidRDefault="008C0032" w:rsidP="00834C16">
      <w:pPr>
        <w:pBdr>
          <w:top w:val="nil"/>
          <w:left w:val="nil"/>
          <w:bottom w:val="nil"/>
          <w:right w:val="nil"/>
          <w:between w:val="nil"/>
        </w:pBdr>
        <w:bidi/>
        <w:spacing w:after="0" w:line="276" w:lineRule="auto"/>
        <w:jc w:val="both"/>
        <w:rPr>
          <w:rFonts w:ascii="Mitr" w:eastAsia="Mitr" w:hAnsi="Mitr" w:cs="B Nazanin"/>
          <w:color w:val="000000"/>
          <w:sz w:val="24"/>
          <w:szCs w:val="24"/>
        </w:rPr>
      </w:pPr>
      <w:r>
        <w:rPr>
          <w:rFonts w:ascii="Jomhuria" w:eastAsia="Jomhuria" w:hAnsi="Jomhuria" w:cs="B Nazanin" w:hint="cs"/>
          <w:sz w:val="24"/>
          <w:szCs w:val="24"/>
          <w:rtl/>
          <w:lang w:bidi="fa-IR"/>
        </w:rPr>
        <w:t>2)</w:t>
      </w:r>
      <w:r w:rsidR="0018792E" w:rsidRPr="00834C16">
        <w:rPr>
          <w:rFonts w:ascii="Jomhuria" w:eastAsia="Jomhuria" w:hAnsi="Jomhuria" w:cs="B Nazanin"/>
          <w:sz w:val="24"/>
          <w:szCs w:val="24"/>
        </w:rPr>
        <w:t xml:space="preserve"> </w:t>
      </w:r>
      <w:r w:rsidR="0018792E" w:rsidRPr="00834C16">
        <w:rPr>
          <w:rFonts w:ascii="Jomhuria" w:eastAsia="Jomhuria" w:hAnsi="Jomhuria" w:cs="B Nazanin"/>
          <w:color w:val="000000"/>
          <w:sz w:val="24"/>
          <w:szCs w:val="24"/>
          <w:rtl/>
        </w:rPr>
        <w:t>عناوین</w:t>
      </w:r>
      <w:r w:rsidR="0018792E" w:rsidRPr="00834C16">
        <w:rPr>
          <w:rFonts w:ascii="Mitr" w:eastAsia="Mitr" w:hAnsi="Mitr" w:cs="B Nazanin"/>
          <w:color w:val="000000"/>
          <w:sz w:val="24"/>
          <w:szCs w:val="24"/>
        </w:rPr>
        <w:t xml:space="preserve"> </w:t>
      </w:r>
      <w:r w:rsidR="0018792E" w:rsidRPr="00834C16">
        <w:rPr>
          <w:rFonts w:ascii="Jomhuria" w:eastAsia="Jomhuria" w:hAnsi="Jomhuria" w:cs="B Nazanin"/>
          <w:color w:val="000000"/>
          <w:sz w:val="24"/>
          <w:szCs w:val="24"/>
          <w:rtl/>
        </w:rPr>
        <w:t>انفرادی</w:t>
      </w:r>
    </w:p>
    <w:p w:rsidR="00DF3996" w:rsidRPr="00834C16" w:rsidRDefault="0018792E" w:rsidP="008C0032">
      <w:pPr>
        <w:numPr>
          <w:ilvl w:val="1"/>
          <w:numId w:val="10"/>
        </w:numPr>
        <w:pBdr>
          <w:top w:val="nil"/>
          <w:left w:val="nil"/>
          <w:bottom w:val="nil"/>
          <w:right w:val="nil"/>
          <w:between w:val="nil"/>
        </w:pBdr>
        <w:bidi/>
        <w:spacing w:after="0" w:line="276" w:lineRule="auto"/>
        <w:jc w:val="both"/>
        <w:rPr>
          <w:rFonts w:cs="B Nazanin"/>
          <w:color w:val="000000"/>
          <w:sz w:val="24"/>
          <w:szCs w:val="24"/>
        </w:rPr>
      </w:pPr>
      <w:r w:rsidRPr="00834C16">
        <w:rPr>
          <w:rFonts w:ascii="Mitr" w:eastAsia="Mitr" w:hAnsi="Mitr" w:cs="B Nazanin"/>
          <w:sz w:val="24"/>
          <w:szCs w:val="24"/>
        </w:rPr>
        <w:t>Clash Royale</w:t>
      </w:r>
      <w:r w:rsidRPr="00834C16">
        <w:rPr>
          <w:rFonts w:ascii="Jomhuria" w:eastAsia="Jomhuria" w:hAnsi="Jomhuria" w:cs="B Nazanin"/>
          <w:sz w:val="24"/>
          <w:szCs w:val="24"/>
          <w:rtl/>
        </w:rPr>
        <w:t>،</w:t>
      </w:r>
      <w:r w:rsidR="008C0032">
        <w:rPr>
          <w:rFonts w:ascii="Jomhuria" w:eastAsia="Jomhuria" w:hAnsi="Jomhuria" w:cs="B Nazanin"/>
          <w:sz w:val="24"/>
          <w:szCs w:val="24"/>
        </w:rPr>
        <w:t>Subway Surfers, Chess, Call of duty, Quiz of Kings</w:t>
      </w:r>
      <w:r w:rsidRPr="00834C16">
        <w:rPr>
          <w:rFonts w:ascii="Jomhuria" w:eastAsia="Jomhuria" w:hAnsi="Jomhuria" w:cs="B Nazanin"/>
          <w:sz w:val="24"/>
          <w:szCs w:val="24"/>
        </w:rPr>
        <w:t xml:space="preserve"> </w:t>
      </w:r>
      <w:r w:rsidRPr="00834C16">
        <w:rPr>
          <w:rFonts w:ascii="Jomhuria" w:eastAsia="Jomhuria" w:hAnsi="Jomhuria" w:cs="B Nazanin"/>
          <w:sz w:val="24"/>
          <w:szCs w:val="24"/>
          <w:rtl/>
        </w:rPr>
        <w:t>،</w:t>
      </w:r>
      <w:r w:rsidRPr="00834C16">
        <w:rPr>
          <w:rFonts w:ascii="Jomhuria" w:eastAsia="Jomhuria" w:hAnsi="Jomhuria" w:cs="B Nazanin"/>
          <w:sz w:val="24"/>
          <w:szCs w:val="24"/>
        </w:rPr>
        <w:t xml:space="preserve"> </w:t>
      </w:r>
      <w:r w:rsidRPr="00834C16">
        <w:rPr>
          <w:rFonts w:ascii="Mitr" w:eastAsia="Mitr" w:hAnsi="Mitr" w:cs="B Nazanin"/>
          <w:sz w:val="24"/>
          <w:szCs w:val="24"/>
        </w:rPr>
        <w:t>eFootball PES</w:t>
      </w:r>
      <w:r w:rsidRPr="00834C16">
        <w:rPr>
          <w:rFonts w:ascii="Jomhuria" w:eastAsia="Jomhuria" w:hAnsi="Jomhuria" w:cs="B Nazanin"/>
          <w:sz w:val="24"/>
          <w:szCs w:val="24"/>
        </w:rPr>
        <w:t xml:space="preserve"> 2020</w:t>
      </w:r>
      <w:r w:rsidRPr="00834C16">
        <w:rPr>
          <w:rFonts w:ascii="Jomhuria" w:eastAsia="Jomhuria" w:hAnsi="Jomhuria" w:cs="B Nazanin"/>
          <w:sz w:val="24"/>
          <w:szCs w:val="24"/>
          <w:rtl/>
        </w:rPr>
        <w:t>،</w:t>
      </w:r>
      <w:r w:rsidRPr="00834C16">
        <w:rPr>
          <w:rFonts w:ascii="Jomhuria" w:eastAsia="Jomhuria" w:hAnsi="Jomhuria" w:cs="B Nazanin"/>
          <w:sz w:val="24"/>
          <w:szCs w:val="24"/>
        </w:rPr>
        <w:t xml:space="preserve"> </w:t>
      </w:r>
      <w:r w:rsidRPr="00834C16">
        <w:rPr>
          <w:rFonts w:ascii="Mitr" w:eastAsia="Mitr" w:hAnsi="Mitr" w:cs="B Nazanin"/>
          <w:sz w:val="24"/>
          <w:szCs w:val="24"/>
        </w:rPr>
        <w:t>FIFA 20</w:t>
      </w:r>
    </w:p>
    <w:p w:rsidR="00DF3996" w:rsidRPr="00834C16" w:rsidRDefault="00DF3996" w:rsidP="00834C16">
      <w:pPr>
        <w:pBdr>
          <w:top w:val="nil"/>
          <w:left w:val="nil"/>
          <w:bottom w:val="nil"/>
          <w:right w:val="nil"/>
          <w:between w:val="nil"/>
        </w:pBdr>
        <w:bidi/>
        <w:spacing w:after="0" w:line="276" w:lineRule="auto"/>
        <w:jc w:val="both"/>
        <w:rPr>
          <w:rFonts w:ascii="Mitr" w:eastAsia="Mitr" w:hAnsi="Mitr" w:cs="B Nazanin"/>
          <w:color w:val="000000"/>
          <w:sz w:val="24"/>
          <w:szCs w:val="24"/>
        </w:rPr>
      </w:pPr>
    </w:p>
    <w:p w:rsidR="00DF3996" w:rsidRPr="00834C16" w:rsidRDefault="0018792E" w:rsidP="00834C16">
      <w:pPr>
        <w:pStyle w:val="Heading2"/>
        <w:bidi/>
        <w:jc w:val="both"/>
        <w:rPr>
          <w:rFonts w:cs="B Nazanin"/>
          <w:sz w:val="24"/>
          <w:szCs w:val="24"/>
        </w:rPr>
      </w:pPr>
      <w:bookmarkStart w:id="18" w:name="_2jxsxqh" w:colFirst="0" w:colLast="0"/>
      <w:bookmarkEnd w:id="18"/>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۱ - عناوین</w:t>
      </w:r>
      <w:r w:rsidRPr="00834C16">
        <w:rPr>
          <w:rFonts w:cs="B Nazanin"/>
          <w:sz w:val="24"/>
          <w:szCs w:val="24"/>
        </w:rPr>
        <w:t xml:space="preserve"> </w:t>
      </w:r>
      <w:r w:rsidRPr="00834C16">
        <w:rPr>
          <w:rFonts w:ascii="Jomhuria" w:eastAsia="Jomhuria" w:hAnsi="Jomhuria" w:cs="B Nazanin"/>
          <w:sz w:val="24"/>
          <w:szCs w:val="24"/>
          <w:rtl/>
        </w:rPr>
        <w:t>نمایشی</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سایر</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 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صلاحیت</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شا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پیشرفتِ بیشتر</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لازم</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قالبِ 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ش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جرا</w:t>
      </w:r>
      <w:r w:rsidRPr="00834C16">
        <w:rPr>
          <w:rFonts w:ascii="Mitr" w:eastAsia="Mitr" w:hAnsi="Mitr" w:cs="B Nazanin"/>
          <w:sz w:val="24"/>
          <w:szCs w:val="24"/>
        </w:rPr>
        <w:t xml:space="preserve"> </w:t>
      </w:r>
      <w:r w:rsidRPr="00834C16">
        <w:rPr>
          <w:rFonts w:ascii="Jomhuria" w:eastAsia="Jomhuria" w:hAnsi="Jomhuria" w:cs="B Nazanin"/>
          <w:sz w:val="24"/>
          <w:szCs w:val="24"/>
          <w:rtl/>
        </w:rPr>
        <w:t>درآیند، اما</w:t>
      </w:r>
      <w:r w:rsidRPr="00834C16">
        <w:rPr>
          <w:rFonts w:ascii="Mitr" w:eastAsia="Mitr" w:hAnsi="Mitr" w:cs="B Nazanin"/>
          <w:sz w:val="24"/>
          <w:szCs w:val="24"/>
        </w:rPr>
        <w:t xml:space="preserve"> </w:t>
      </w:r>
      <w:r w:rsidRPr="00834C16">
        <w:rPr>
          <w:rFonts w:ascii="Jomhuria" w:eastAsia="Jomhuria" w:hAnsi="Jomhuria" w:cs="B Nazanin"/>
          <w:sz w:val="24"/>
          <w:szCs w:val="24"/>
          <w:rtl/>
        </w:rPr>
        <w:t>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ی</w:t>
      </w:r>
      <w:r w:rsidRPr="00834C16">
        <w:rPr>
          <w:rFonts w:ascii="Mitr" w:eastAsia="Mitr" w:hAnsi="Mitr" w:cs="B Nazanin"/>
          <w:sz w:val="24"/>
          <w:szCs w:val="24"/>
        </w:rPr>
        <w:t xml:space="preserve"> </w:t>
      </w:r>
      <w:r w:rsidRPr="00834C16">
        <w:rPr>
          <w:rFonts w:ascii="Jomhuria" w:eastAsia="Jomhuria" w:hAnsi="Jomhuria" w:cs="B Nazanin"/>
          <w:sz w:val="24"/>
          <w:szCs w:val="24"/>
          <w:rtl/>
        </w:rPr>
        <w:t>مش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بندی</w:t>
      </w:r>
      <w:r w:rsidRPr="00834C16">
        <w:rPr>
          <w:rFonts w:ascii="Mitr" w:eastAsia="Mitr" w:hAnsi="Mitr" w:cs="B Nazanin"/>
          <w:sz w:val="24"/>
          <w:szCs w:val="24"/>
        </w:rPr>
        <w:t xml:space="preserve"> </w:t>
      </w:r>
      <w:r w:rsidRPr="00834C16">
        <w:rPr>
          <w:rFonts w:ascii="Jomhuria" w:eastAsia="Jomhuria" w:hAnsi="Jomhuria" w:cs="B Nazanin"/>
          <w:sz w:val="24"/>
          <w:szCs w:val="24"/>
          <w:rtl/>
        </w:rPr>
        <w:t>ن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 xml:space="preserve"> </w:t>
      </w:r>
      <w:r w:rsidRPr="00834C16">
        <w:rPr>
          <w:rFonts w:ascii="Jomhuria" w:eastAsia="Jomhuria" w:hAnsi="Jomhuria" w:cs="B Nazanin"/>
          <w:sz w:val="24"/>
          <w:szCs w:val="24"/>
          <w:rtl/>
        </w:rPr>
        <w:t>چراکه</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ش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بندی</w:t>
      </w:r>
      <w:r w:rsidRPr="00834C16">
        <w:rPr>
          <w:rFonts w:ascii="Mitr" w:eastAsia="Mitr" w:hAnsi="Mitr" w:cs="B Nazanin"/>
          <w:sz w:val="24"/>
          <w:szCs w:val="24"/>
        </w:rPr>
        <w:t xml:space="preserve"> </w:t>
      </w:r>
      <w:r w:rsidRPr="00834C16">
        <w:rPr>
          <w:rFonts w:ascii="Jomhuria" w:eastAsia="Jomhuria" w:hAnsi="Jomhuria" w:cs="B Nazanin"/>
          <w:sz w:val="24"/>
          <w:szCs w:val="24"/>
          <w:rtl/>
        </w:rPr>
        <w:t>کل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حساب</w:t>
      </w:r>
      <w:r w:rsidRPr="00834C16">
        <w:rPr>
          <w:rFonts w:ascii="Mitr" w:eastAsia="Mitr" w:hAnsi="Mitr" w:cs="B Nazanin"/>
          <w:sz w:val="24"/>
          <w:szCs w:val="24"/>
        </w:rPr>
        <w:t xml:space="preserve"> </w:t>
      </w:r>
      <w:r w:rsidRPr="00834C16">
        <w:rPr>
          <w:rFonts w:ascii="Jomhuria" w:eastAsia="Jomhuria" w:hAnsi="Jomhuria" w:cs="B Nazanin"/>
          <w:sz w:val="24"/>
          <w:szCs w:val="24"/>
          <w:rtl/>
        </w:rPr>
        <w:t>نمی</w:t>
      </w:r>
      <w:r w:rsidRPr="00834C16">
        <w:rPr>
          <w:rFonts w:ascii="Mitr" w:eastAsia="Mitr" w:hAnsi="Mitr" w:cs="B Nazanin"/>
          <w:sz w:val="24"/>
          <w:szCs w:val="24"/>
        </w:rPr>
        <w:t>‌</w:t>
      </w:r>
      <w:r w:rsidRPr="00834C16">
        <w:rPr>
          <w:rFonts w:ascii="Jomhuria" w:eastAsia="Jomhuria" w:hAnsi="Jomhuria" w:cs="B Nazanin"/>
          <w:sz w:val="24"/>
          <w:szCs w:val="24"/>
          <w:rtl/>
        </w:rPr>
        <w:t>آی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19" w:name="_z337ya" w:colFirst="0" w:colLast="0"/>
      <w:bookmarkEnd w:id="19"/>
      <w:r w:rsidRPr="00834C16">
        <w:rPr>
          <w:rFonts w:ascii="Jomhuria" w:eastAsia="Jomhuria" w:hAnsi="Jomhuria" w:cs="B Nazanin"/>
          <w:sz w:val="28"/>
          <w:szCs w:val="28"/>
          <w:rtl/>
        </w:rPr>
        <w:t>بخش ۵ - اداره</w:t>
      </w:r>
      <w:r w:rsidRPr="00834C16">
        <w:rPr>
          <w:rFonts w:cs="B Nazanin"/>
          <w:sz w:val="28"/>
          <w:szCs w:val="28"/>
        </w:rPr>
        <w:t>‌</w:t>
      </w:r>
      <w:r w:rsidRPr="00834C16">
        <w:rPr>
          <w:rFonts w:ascii="Jomhuria" w:eastAsia="Jomhuria" w:hAnsi="Jomhuria" w:cs="B Nazanin"/>
          <w:sz w:val="28"/>
          <w:szCs w:val="28"/>
          <w:rtl/>
        </w:rPr>
        <w:t>ی</w:t>
      </w:r>
      <w:r w:rsidRPr="00834C16">
        <w:rPr>
          <w:rFonts w:cs="B Nazanin"/>
          <w:sz w:val="28"/>
          <w:szCs w:val="28"/>
        </w:rPr>
        <w:t xml:space="preserve"> </w:t>
      </w:r>
      <w:r w:rsidRPr="00834C16">
        <w:rPr>
          <w:rFonts w:ascii="Jomhuria" w:eastAsia="Jomhuria" w:hAnsi="Jomhuria" w:cs="B Nazanin"/>
          <w:sz w:val="28"/>
          <w:szCs w:val="28"/>
          <w:rtl/>
        </w:rPr>
        <w:t>مسابقه</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استادیوم</w:t>
      </w:r>
    </w:p>
    <w:p w:rsidR="00DF3996" w:rsidRPr="00834C16" w:rsidRDefault="0018792E" w:rsidP="00834C16">
      <w:pPr>
        <w:pStyle w:val="Heading2"/>
        <w:bidi/>
        <w:jc w:val="both"/>
        <w:rPr>
          <w:rFonts w:cs="B Nazanin"/>
          <w:sz w:val="24"/>
          <w:szCs w:val="24"/>
        </w:rPr>
      </w:pPr>
      <w:bookmarkStart w:id="20" w:name="_3j2qqm3" w:colFirst="0" w:colLast="0"/>
      <w:bookmarkEnd w:id="20"/>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۲ - اداره</w:t>
      </w:r>
      <w:r w:rsidRPr="00834C16">
        <w:rPr>
          <w:rFonts w:cs="B Nazanin"/>
          <w:sz w:val="24"/>
          <w:szCs w:val="24"/>
        </w:rPr>
        <w:t>‌</w:t>
      </w:r>
      <w:r w:rsidRPr="00834C16">
        <w:rPr>
          <w:rFonts w:ascii="Jomhuria" w:eastAsia="Jomhuria" w:hAnsi="Jomhuria" w:cs="B Nazanin"/>
          <w:sz w:val="24"/>
          <w:szCs w:val="24"/>
          <w:rtl/>
        </w:rPr>
        <w:t>ی</w:t>
      </w:r>
      <w:r w:rsidRPr="00834C16">
        <w:rPr>
          <w:rFonts w:cs="B Nazanin"/>
          <w:sz w:val="24"/>
          <w:szCs w:val="24"/>
        </w:rPr>
        <w:t xml:space="preserve"> </w:t>
      </w:r>
      <w:r w:rsidRPr="00834C16">
        <w:rPr>
          <w:rFonts w:ascii="Jomhuria" w:eastAsia="Jomhuria" w:hAnsi="Jomhuria" w:cs="B Nazanin"/>
          <w:sz w:val="24"/>
          <w:szCs w:val="24"/>
          <w:rtl/>
        </w:rPr>
        <w:t>مسابقات</w:t>
      </w:r>
    </w:p>
    <w:p w:rsidR="00DF3996" w:rsidRPr="00834C16" w:rsidRDefault="0018792E" w:rsidP="008C0032">
      <w:pPr>
        <w:bidi/>
        <w:jc w:val="both"/>
        <w:rPr>
          <w:rFonts w:ascii="Mitr" w:eastAsia="Mitr" w:hAnsi="Mitr" w:cs="B Nazanin"/>
          <w:sz w:val="24"/>
          <w:szCs w:val="24"/>
        </w:rPr>
      </w:pP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مطابق</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008C0032">
        <w:rPr>
          <w:rFonts w:ascii="Mitr" w:eastAsia="Mitr" w:hAnsi="Mitr" w:cs="B Nazanin" w:hint="cs"/>
          <w:sz w:val="24"/>
          <w:szCs w:val="24"/>
          <w:rtl/>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008C0032">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برگزار</w:t>
      </w:r>
      <w:r w:rsidRPr="00834C16">
        <w:rPr>
          <w:rFonts w:ascii="Mitr" w:eastAsia="Mitr" w:hAnsi="Mitr" w:cs="B Nazanin"/>
          <w:sz w:val="24"/>
          <w:szCs w:val="24"/>
        </w:rPr>
        <w:t xml:space="preserve"> </w:t>
      </w:r>
      <w:r w:rsidRPr="00834C16">
        <w:rPr>
          <w:rFonts w:ascii="Jomhuria" w:eastAsia="Jomhuria" w:hAnsi="Jomhuria" w:cs="B Nazanin"/>
          <w:sz w:val="24"/>
          <w:szCs w:val="24"/>
          <w:rtl/>
        </w:rPr>
        <w:t>شون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21" w:name="_1y810tw" w:colFirst="0" w:colLast="0"/>
      <w:bookmarkEnd w:id="21"/>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۳ - شیوه</w:t>
      </w:r>
      <w:r w:rsidRPr="00834C16">
        <w:rPr>
          <w:rFonts w:cs="B Nazanin"/>
          <w:sz w:val="24"/>
          <w:szCs w:val="24"/>
        </w:rPr>
        <w:t>‌</w:t>
      </w:r>
      <w:r w:rsidRPr="00834C16">
        <w:rPr>
          <w:rFonts w:ascii="Jomhuria" w:eastAsia="Jomhuria" w:hAnsi="Jomhuria" w:cs="B Nazanin"/>
          <w:sz w:val="24"/>
          <w:szCs w:val="24"/>
          <w:rtl/>
        </w:rPr>
        <w:t>ی</w:t>
      </w:r>
      <w:r w:rsidRPr="00834C16">
        <w:rPr>
          <w:rFonts w:cs="B Nazanin"/>
          <w:sz w:val="24"/>
          <w:szCs w:val="24"/>
        </w:rPr>
        <w:t xml:space="preserve"> </w:t>
      </w:r>
      <w:r w:rsidRPr="00834C16">
        <w:rPr>
          <w:rFonts w:ascii="Jomhuria" w:eastAsia="Jomhuria" w:hAnsi="Jomhuria" w:cs="B Nazanin"/>
          <w:sz w:val="24"/>
          <w:szCs w:val="24"/>
          <w:rtl/>
        </w:rPr>
        <w:t>اداره</w:t>
      </w:r>
      <w:r w:rsidRPr="00834C16">
        <w:rPr>
          <w:rFonts w:cs="B Nazanin"/>
          <w:sz w:val="24"/>
          <w:szCs w:val="24"/>
        </w:rPr>
        <w:t>‌</w:t>
      </w:r>
      <w:r w:rsidRPr="00834C16">
        <w:rPr>
          <w:rFonts w:ascii="Jomhuria" w:eastAsia="Jomhuria" w:hAnsi="Jomhuria" w:cs="B Nazanin"/>
          <w:sz w:val="24"/>
          <w:szCs w:val="24"/>
          <w:rtl/>
        </w:rPr>
        <w:t>ی</w:t>
      </w:r>
      <w:r w:rsidRPr="00834C16">
        <w:rPr>
          <w:rFonts w:cs="B Nazanin"/>
          <w:sz w:val="24"/>
          <w:szCs w:val="24"/>
        </w:rPr>
        <w:t xml:space="preserve"> </w:t>
      </w:r>
      <w:r w:rsidRPr="00834C16">
        <w:rPr>
          <w:rFonts w:ascii="Jomhuria" w:eastAsia="Jomhuria" w:hAnsi="Jomhuria" w:cs="B Nazanin"/>
          <w:sz w:val="24"/>
          <w:szCs w:val="24"/>
          <w:rtl/>
        </w:rPr>
        <w:t>مسابقات</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بازی</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اصلیِ </w:t>
      </w:r>
      <w:r w:rsidR="00CE0061">
        <w:rPr>
          <w:rFonts w:ascii="Jomhuria" w:eastAsia="Jomhuria" w:hAnsi="Jomhuria" w:cs="B Nazanin" w:hint="cs"/>
          <w:sz w:val="24"/>
          <w:szCs w:val="24"/>
          <w:rtl/>
        </w:rPr>
        <w:t>مسابقه</w:t>
      </w:r>
      <w:r w:rsidR="00CE0061" w:rsidRPr="00834C16">
        <w:rPr>
          <w:rFonts w:ascii="Jomhuria" w:eastAsia="Jomhuria" w:hAnsi="Jomhuria" w:cs="B Nazanin"/>
          <w:sz w:val="24"/>
          <w:szCs w:val="24"/>
          <w:rtl/>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ساس</w:t>
      </w:r>
      <w:r w:rsidRPr="00834C16">
        <w:rPr>
          <w:rFonts w:ascii="Mitr" w:eastAsia="Mitr" w:hAnsi="Mitr" w:cs="B Nazanin"/>
          <w:sz w:val="24"/>
          <w:szCs w:val="24"/>
        </w:rPr>
        <w:t xml:space="preserve"> </w:t>
      </w:r>
      <w:r w:rsidRPr="00834C16">
        <w:rPr>
          <w:rFonts w:ascii="Jomhuria" w:eastAsia="Jomhuria" w:hAnsi="Jomhuria" w:cs="B Nazanin"/>
          <w:sz w:val="24"/>
          <w:szCs w:val="24"/>
          <w:rtl/>
        </w:rPr>
        <w:t>مقررات</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شوند؛ با</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جود، بست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قالب</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فرمت</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 ممکن</w:t>
      </w:r>
      <w:r w:rsidRPr="00834C16">
        <w:rPr>
          <w:rFonts w:ascii="Mitr" w:eastAsia="Mitr" w:hAnsi="Mitr" w:cs="B Nazanin"/>
          <w:sz w:val="24"/>
          <w:szCs w:val="24"/>
        </w:rPr>
        <w:t xml:space="preserve"> </w:t>
      </w:r>
      <w:r w:rsidRPr="00834C16">
        <w:rPr>
          <w:rFonts w:ascii="Jomhuria" w:eastAsia="Jomhuria" w:hAnsi="Jomhuria" w:cs="B Nazanin"/>
          <w:sz w:val="24"/>
          <w:szCs w:val="24"/>
          <w:rtl/>
        </w:rPr>
        <w:t>است</w:t>
      </w:r>
      <w:r w:rsidRPr="00834C16">
        <w:rPr>
          <w:rFonts w:ascii="Mitr" w:eastAsia="Mitr" w:hAnsi="Mitr" w:cs="B Nazanin"/>
          <w:sz w:val="24"/>
          <w:szCs w:val="24"/>
        </w:rPr>
        <w:t xml:space="preserve"> </w:t>
      </w:r>
      <w:r w:rsidRPr="00834C16">
        <w:rPr>
          <w:rFonts w:ascii="Jomhuria" w:eastAsia="Jomhuria" w:hAnsi="Jomhuria" w:cs="B Nazanin"/>
          <w:sz w:val="24"/>
          <w:szCs w:val="24"/>
          <w:rtl/>
        </w:rPr>
        <w:t>شیو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 xml:space="preserve"> </w:t>
      </w:r>
      <w:r w:rsidRPr="00834C16">
        <w:rPr>
          <w:rFonts w:ascii="Jomhuria" w:eastAsia="Jomhuria" w:hAnsi="Jomhuria" w:cs="B Nazanin"/>
          <w:sz w:val="24"/>
          <w:szCs w:val="24"/>
          <w:rtl/>
        </w:rPr>
        <w:t>تغییر</w:t>
      </w:r>
      <w:r w:rsidRPr="00834C16">
        <w:rPr>
          <w:rFonts w:ascii="Mitr" w:eastAsia="Mitr" w:hAnsi="Mitr" w:cs="B Nazanin"/>
          <w:sz w:val="24"/>
          <w:szCs w:val="24"/>
        </w:rPr>
        <w:t xml:space="preserve"> </w:t>
      </w:r>
      <w:r w:rsidRPr="00834C16">
        <w:rPr>
          <w:rFonts w:ascii="Jomhuria" w:eastAsia="Jomhuria" w:hAnsi="Jomhuria" w:cs="B Nazanin"/>
          <w:sz w:val="24"/>
          <w:szCs w:val="24"/>
          <w:rtl/>
        </w:rPr>
        <w:t>کن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22" w:name="_4i7ojhp" w:colFirst="0" w:colLast="0"/>
      <w:bookmarkEnd w:id="22"/>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۴ - حضور</w:t>
      </w:r>
      <w:r w:rsidRPr="00834C16">
        <w:rPr>
          <w:rFonts w:cs="B Nazanin"/>
          <w:sz w:val="24"/>
          <w:szCs w:val="24"/>
        </w:rPr>
        <w:t xml:space="preserve"> </w:t>
      </w:r>
      <w:r w:rsidRPr="00834C16">
        <w:rPr>
          <w:rFonts w:ascii="Jomhuria" w:eastAsia="Jomhuria" w:hAnsi="Jomhuria" w:cs="B Nazanin"/>
          <w:sz w:val="24"/>
          <w:szCs w:val="24"/>
          <w:rtl/>
        </w:rPr>
        <w:t>بازیکن، وقفه</w:t>
      </w:r>
      <w:r w:rsidRPr="00834C16">
        <w:rPr>
          <w:rFonts w:cs="B Nazanin"/>
          <w:sz w:val="24"/>
          <w:szCs w:val="24"/>
        </w:rPr>
        <w:t>‌</w:t>
      </w:r>
      <w:r w:rsidRPr="00834C16">
        <w:rPr>
          <w:rFonts w:ascii="Jomhuria" w:eastAsia="Jomhuria" w:hAnsi="Jomhuria" w:cs="B Nazanin"/>
          <w:sz w:val="24"/>
          <w:szCs w:val="24"/>
          <w:rtl/>
        </w:rPr>
        <w:t>ها</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غیبت</w:t>
      </w:r>
      <w:r w:rsidRPr="00834C16">
        <w:rPr>
          <w:rFonts w:cs="B Nazanin"/>
          <w:sz w:val="24"/>
          <w:szCs w:val="24"/>
        </w:rPr>
        <w:t>‌</w:t>
      </w:r>
      <w:r w:rsidRPr="00834C16">
        <w:rPr>
          <w:rFonts w:ascii="Jomhuria" w:eastAsia="Jomhuria" w:hAnsi="Jomhuria" w:cs="B Nazanin"/>
          <w:sz w:val="24"/>
          <w:szCs w:val="24"/>
          <w:rtl/>
        </w:rPr>
        <w:t>ها</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غیر</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وقف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ین</w:t>
      </w:r>
      <w:r w:rsidRPr="00834C16">
        <w:rPr>
          <w:rFonts w:ascii="Mitr" w:eastAsia="Mitr" w:hAnsi="Mitr" w:cs="B Nazanin"/>
          <w:sz w:val="24"/>
          <w:szCs w:val="24"/>
        </w:rPr>
        <w:t xml:space="preserve"> </w:t>
      </w:r>
      <w:r w:rsidRPr="00834C16">
        <w:rPr>
          <w:rFonts w:ascii="Jomhuria" w:eastAsia="Jomhuria" w:hAnsi="Jomhuria" w:cs="B Nazanin"/>
          <w:sz w:val="24"/>
          <w:szCs w:val="24"/>
          <w:rtl/>
        </w:rPr>
        <w:t>مراحل</w:t>
      </w:r>
      <w:r w:rsidRPr="00834C16">
        <w:rPr>
          <w:rFonts w:ascii="Mitr" w:eastAsia="Mitr" w:hAnsi="Mitr" w:cs="B Nazanin"/>
          <w:sz w:val="24"/>
          <w:szCs w:val="24"/>
        </w:rPr>
        <w:t xml:space="preserve"> </w:t>
      </w:r>
      <w:r w:rsidRPr="00834C16">
        <w:rPr>
          <w:rFonts w:ascii="Jomhuria" w:eastAsia="Jomhuria" w:hAnsi="Jomhuria" w:cs="B Nazanin"/>
          <w:sz w:val="24"/>
          <w:szCs w:val="24"/>
          <w:rtl/>
        </w:rPr>
        <w:t>گروه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راحل</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صرف</w:t>
      </w:r>
      <w:r w:rsidRPr="00834C16">
        <w:rPr>
          <w:rFonts w:ascii="Mitr" w:eastAsia="Mitr" w:hAnsi="Mitr" w:cs="B Nazanin"/>
          <w:sz w:val="24"/>
          <w:szCs w:val="24"/>
        </w:rPr>
        <w:t xml:space="preserve"> </w:t>
      </w:r>
      <w:r w:rsidRPr="00834C16">
        <w:rPr>
          <w:rFonts w:ascii="Jomhuria" w:eastAsia="Jomhuria" w:hAnsi="Jomhuria" w:cs="B Nazanin"/>
          <w:sz w:val="24"/>
          <w:szCs w:val="24"/>
          <w:rtl/>
        </w:rPr>
        <w:t>ناهار، هیچ</w:t>
      </w:r>
      <w:r w:rsidRPr="00834C16">
        <w:rPr>
          <w:rFonts w:ascii="Mitr" w:eastAsia="Mitr" w:hAnsi="Mitr" w:cs="B Nazanin"/>
          <w:sz w:val="24"/>
          <w:szCs w:val="24"/>
        </w:rPr>
        <w:t xml:space="preserve"> </w:t>
      </w:r>
      <w:r w:rsidRPr="00834C16">
        <w:rPr>
          <w:rFonts w:ascii="Jomhuria" w:eastAsia="Jomhuria" w:hAnsi="Jomhuria" w:cs="B Nazanin"/>
          <w:sz w:val="24"/>
          <w:szCs w:val="24"/>
          <w:rtl/>
        </w:rPr>
        <w:t>وقف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دیگر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جریا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وجود</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خواست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حضور</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حوط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اطمی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حاصل</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مدتِ 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 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حاضر</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w:t>
      </w:r>
      <w:r w:rsidRPr="00834C16">
        <w:rPr>
          <w:rFonts w:ascii="Mitr" w:eastAsia="Mitr" w:hAnsi="Mitr" w:cs="B Nazanin"/>
          <w:sz w:val="24"/>
          <w:szCs w:val="24"/>
        </w:rPr>
        <w:t>.</w:t>
      </w:r>
    </w:p>
    <w:p w:rsidR="00DF3996" w:rsidRPr="00834C16" w:rsidRDefault="0018792E" w:rsidP="008C0032">
      <w:pPr>
        <w:bidi/>
        <w:jc w:val="both"/>
        <w:rPr>
          <w:rFonts w:ascii="Mitr" w:eastAsia="Mitr" w:hAnsi="Mitr" w:cs="B Nazanin"/>
          <w:sz w:val="24"/>
          <w:szCs w:val="24"/>
        </w:rPr>
      </w:pPr>
      <w:r w:rsidRPr="00834C16">
        <w:rPr>
          <w:rFonts w:ascii="Jomhuria" w:eastAsia="Jomhuria" w:hAnsi="Jomhuria" w:cs="B Nazanin"/>
          <w:sz w:val="24"/>
          <w:szCs w:val="24"/>
          <w:rtl/>
        </w:rPr>
        <w:t>۲. بازیکنان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هنگام</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ۀ</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داخل</w:t>
      </w:r>
      <w:r w:rsidRPr="00834C16">
        <w:rPr>
          <w:rFonts w:ascii="Mitr" w:eastAsia="Mitr" w:hAnsi="Mitr" w:cs="B Nazanin"/>
          <w:sz w:val="24"/>
          <w:szCs w:val="24"/>
        </w:rPr>
        <w:t xml:space="preserve"> </w:t>
      </w:r>
      <w:r w:rsidR="008C0032">
        <w:rPr>
          <w:rFonts w:ascii="Jomhuria" w:eastAsia="Jomhuria" w:hAnsi="Jomhuria" w:cs="B Nazanin" w:hint="cs"/>
          <w:sz w:val="24"/>
          <w:szCs w:val="24"/>
          <w:rtl/>
        </w:rPr>
        <w:t>لاب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حضور</w:t>
      </w:r>
      <w:r w:rsidRPr="00834C16">
        <w:rPr>
          <w:rFonts w:ascii="Mitr" w:eastAsia="Mitr" w:hAnsi="Mitr" w:cs="B Nazanin"/>
          <w:sz w:val="24"/>
          <w:szCs w:val="24"/>
        </w:rPr>
        <w:t xml:space="preserve"> </w:t>
      </w:r>
      <w:r w:rsidRPr="00834C16">
        <w:rPr>
          <w:rFonts w:ascii="Jomhuria" w:eastAsia="Jomhuria" w:hAnsi="Jomhuria" w:cs="B Nazanin"/>
          <w:sz w:val="24"/>
          <w:szCs w:val="24"/>
          <w:rtl/>
        </w:rPr>
        <w:t>ندارند، با</w:t>
      </w:r>
      <w:r w:rsidRPr="00834C16">
        <w:rPr>
          <w:rFonts w:ascii="Mitr" w:eastAsia="Mitr" w:hAnsi="Mitr" w:cs="B Nazanin"/>
          <w:sz w:val="24"/>
          <w:szCs w:val="24"/>
        </w:rPr>
        <w:t xml:space="preserve"> </w:t>
      </w:r>
      <w:r w:rsidRPr="00834C16">
        <w:rPr>
          <w:rFonts w:ascii="Jomhuria" w:eastAsia="Jomhuria" w:hAnsi="Jomhuria" w:cs="B Nazanin"/>
          <w:sz w:val="24"/>
          <w:szCs w:val="24"/>
          <w:rtl/>
        </w:rPr>
        <w:t>خطر</w:t>
      </w:r>
      <w:r w:rsidRPr="00834C16">
        <w:rPr>
          <w:rFonts w:ascii="Mitr" w:eastAsia="Mitr" w:hAnsi="Mitr" w:cs="B Nazanin"/>
          <w:sz w:val="24"/>
          <w:szCs w:val="24"/>
        </w:rPr>
        <w:t xml:space="preserve"> </w:t>
      </w:r>
      <w:r w:rsidRPr="00834C16">
        <w:rPr>
          <w:rFonts w:ascii="Jomhuria" w:eastAsia="Jomhuria" w:hAnsi="Jomhuria" w:cs="B Nazanin"/>
          <w:sz w:val="24"/>
          <w:szCs w:val="24"/>
          <w:rtl/>
        </w:rPr>
        <w:t>باطل</w:t>
      </w:r>
      <w:r w:rsidRPr="00834C16">
        <w:rPr>
          <w:rFonts w:ascii="Mitr" w:eastAsia="Mitr" w:hAnsi="Mitr" w:cs="B Nazanin"/>
          <w:sz w:val="24"/>
          <w:szCs w:val="24"/>
        </w:rPr>
        <w:t>‌</w:t>
      </w:r>
      <w:r w:rsidRPr="00834C16">
        <w:rPr>
          <w:rFonts w:ascii="Jomhuria" w:eastAsia="Jomhuria" w:hAnsi="Jomhuria" w:cs="B Nazanin"/>
          <w:sz w:val="24"/>
          <w:szCs w:val="24"/>
          <w:rtl/>
        </w:rPr>
        <w:t>شد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نفع</w:t>
      </w:r>
      <w:r w:rsidRPr="00834C16">
        <w:rPr>
          <w:rFonts w:ascii="Mitr" w:eastAsia="Mitr" w:hAnsi="Mitr" w:cs="B Nazanin"/>
          <w:sz w:val="24"/>
          <w:szCs w:val="24"/>
        </w:rPr>
        <w:t xml:space="preserve"> </w:t>
      </w:r>
      <w:r w:rsidRPr="00834C16">
        <w:rPr>
          <w:rFonts w:ascii="Jomhuria" w:eastAsia="Jomhuria" w:hAnsi="Jomhuria" w:cs="B Nazanin"/>
          <w:sz w:val="24"/>
          <w:szCs w:val="24"/>
          <w:rtl/>
        </w:rPr>
        <w:t>رقیب</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ج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حذف</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پیشامد</w:t>
      </w:r>
      <w:r w:rsidRPr="00834C16">
        <w:rPr>
          <w:rFonts w:ascii="Mitr" w:eastAsia="Mitr" w:hAnsi="Mitr" w:cs="B Nazanin"/>
          <w:sz w:val="24"/>
          <w:szCs w:val="24"/>
        </w:rPr>
        <w:t xml:space="preserve"> </w:t>
      </w:r>
      <w:r w:rsidRPr="00834C16">
        <w:rPr>
          <w:rFonts w:ascii="Jomhuria" w:eastAsia="Jomhuria" w:hAnsi="Jomhuria" w:cs="B Nazanin"/>
          <w:sz w:val="24"/>
          <w:szCs w:val="24"/>
          <w:rtl/>
        </w:rPr>
        <w:t>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ی، 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هیچ</w:t>
      </w:r>
      <w:r w:rsidRPr="00834C16">
        <w:rPr>
          <w:rFonts w:ascii="Mitr" w:eastAsia="Mitr" w:hAnsi="Mitr" w:cs="B Nazanin"/>
          <w:sz w:val="24"/>
          <w:szCs w:val="24"/>
        </w:rPr>
        <w:t xml:space="preserve"> </w:t>
      </w:r>
      <w:r w:rsidRPr="00834C16">
        <w:rPr>
          <w:rFonts w:ascii="Jomhuria" w:eastAsia="Jomhuria" w:hAnsi="Jomhuria" w:cs="B Nazanin"/>
          <w:sz w:val="24"/>
          <w:szCs w:val="24"/>
          <w:rtl/>
        </w:rPr>
        <w:t>وظیف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تعهدی</w:t>
      </w:r>
      <w:r w:rsidRPr="00834C16">
        <w:rPr>
          <w:rFonts w:ascii="Mitr" w:eastAsia="Mitr" w:hAnsi="Mitr" w:cs="B Nazanin"/>
          <w:sz w:val="24"/>
          <w:szCs w:val="24"/>
        </w:rPr>
        <w:t xml:space="preserve"> </w:t>
      </w:r>
      <w:r w:rsidRPr="00834C16">
        <w:rPr>
          <w:rFonts w:ascii="Jomhuria" w:eastAsia="Jomhuria" w:hAnsi="Jomhuria" w:cs="B Nazanin"/>
          <w:sz w:val="24"/>
          <w:szCs w:val="24"/>
          <w:rtl/>
        </w:rPr>
        <w:t>نسب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جستجوی</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 غایب</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فعالانه</w:t>
      </w:r>
      <w:r w:rsidRPr="00834C16">
        <w:rPr>
          <w:rFonts w:ascii="Mitr" w:eastAsia="Mitr" w:hAnsi="Mitr" w:cs="B Nazanin"/>
          <w:sz w:val="24"/>
          <w:szCs w:val="24"/>
        </w:rPr>
        <w:t xml:space="preserve"> </w:t>
      </w:r>
      <w:r w:rsidRPr="00834C16">
        <w:rPr>
          <w:rFonts w:ascii="Jomhuria" w:eastAsia="Jomhuria" w:hAnsi="Jomhuria" w:cs="B Nazanin"/>
          <w:sz w:val="24"/>
          <w:szCs w:val="24"/>
          <w:rtl/>
        </w:rPr>
        <w:t>ندارن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23" w:name="_2xcytpi" w:colFirst="0" w:colLast="0"/>
      <w:bookmarkEnd w:id="2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۵ - جدول</w:t>
      </w:r>
      <w:r w:rsidRPr="00834C16">
        <w:rPr>
          <w:rFonts w:cs="B Nazanin"/>
          <w:sz w:val="24"/>
          <w:szCs w:val="24"/>
        </w:rPr>
        <w:t xml:space="preserve"> </w:t>
      </w:r>
      <w:r w:rsidRPr="00834C16">
        <w:rPr>
          <w:rFonts w:ascii="Jomhuria" w:eastAsia="Jomhuria" w:hAnsi="Jomhuria" w:cs="B Nazanin"/>
          <w:sz w:val="24"/>
          <w:szCs w:val="24"/>
          <w:rtl/>
        </w:rPr>
        <w:t>زمان</w:t>
      </w:r>
      <w:r w:rsidRPr="00834C16">
        <w:rPr>
          <w:rFonts w:cs="B Nazanin"/>
          <w:sz w:val="24"/>
          <w:szCs w:val="24"/>
        </w:rPr>
        <w:t>‌</w:t>
      </w:r>
      <w:r w:rsidRPr="00834C16">
        <w:rPr>
          <w:rFonts w:ascii="Jomhuria" w:eastAsia="Jomhuria" w:hAnsi="Jomhuria" w:cs="B Nazanin"/>
          <w:sz w:val="24"/>
          <w:szCs w:val="24"/>
          <w:rtl/>
        </w:rPr>
        <w:t>بندی</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قرعه</w:t>
      </w:r>
      <w:r w:rsidRPr="00834C16">
        <w:rPr>
          <w:rFonts w:cs="B Nazanin"/>
          <w:sz w:val="24"/>
          <w:szCs w:val="24"/>
        </w:rPr>
        <w:t>‌</w:t>
      </w:r>
      <w:r w:rsidRPr="00834C16">
        <w:rPr>
          <w:rFonts w:ascii="Jomhuria" w:eastAsia="Jomhuria" w:hAnsi="Jomhuria" w:cs="B Nazanin"/>
          <w:sz w:val="24"/>
          <w:szCs w:val="24"/>
          <w:rtl/>
        </w:rPr>
        <w:t>کشی</w:t>
      </w:r>
      <w:r w:rsidRPr="00834C16">
        <w:rPr>
          <w:rFonts w:cs="B Nazanin"/>
          <w:sz w:val="24"/>
          <w:szCs w:val="24"/>
        </w:rPr>
        <w:t xml:space="preserve"> </w:t>
      </w:r>
      <w:r w:rsidRPr="00834C16">
        <w:rPr>
          <w:rFonts w:ascii="Jomhuria" w:eastAsia="Jomhuria" w:hAnsi="Jomhuria" w:cs="B Nazanin"/>
          <w:sz w:val="24"/>
          <w:szCs w:val="24"/>
          <w:rtl/>
        </w:rPr>
        <w:t>جهت</w:t>
      </w:r>
      <w:r w:rsidRPr="00834C16">
        <w:rPr>
          <w:rFonts w:cs="B Nazanin"/>
          <w:sz w:val="24"/>
          <w:szCs w:val="24"/>
        </w:rPr>
        <w:t xml:space="preserve"> </w:t>
      </w:r>
      <w:r w:rsidRPr="00834C16">
        <w:rPr>
          <w:rFonts w:ascii="Jomhuria" w:eastAsia="Jomhuria" w:hAnsi="Jomhuria" w:cs="B Nazanin"/>
          <w:sz w:val="24"/>
          <w:szCs w:val="24"/>
          <w:rtl/>
        </w:rPr>
        <w:t>گروه</w:t>
      </w:r>
      <w:r w:rsidRPr="00834C16">
        <w:rPr>
          <w:rFonts w:cs="B Nazanin"/>
          <w:sz w:val="24"/>
          <w:szCs w:val="24"/>
        </w:rPr>
        <w:t>‌</w:t>
      </w:r>
      <w:r w:rsidRPr="00834C16">
        <w:rPr>
          <w:rFonts w:ascii="Jomhuria" w:eastAsia="Jomhuria" w:hAnsi="Jomhuria" w:cs="B Nazanin"/>
          <w:sz w:val="24"/>
          <w:szCs w:val="24"/>
          <w:rtl/>
        </w:rPr>
        <w:t>بندی</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جدول</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w:t>
      </w:r>
      <w:r w:rsidRPr="00834C16">
        <w:rPr>
          <w:rFonts w:ascii="Mitr" w:eastAsia="Mitr" w:hAnsi="Mitr" w:cs="B Nazanin"/>
          <w:sz w:val="24"/>
          <w:szCs w:val="24"/>
        </w:rPr>
        <w:t>‌</w:t>
      </w:r>
      <w:r w:rsidRPr="00834C16">
        <w:rPr>
          <w:rFonts w:ascii="Jomhuria" w:eastAsia="Jomhuria" w:hAnsi="Jomhuria" w:cs="B Nazanin"/>
          <w:sz w:val="24"/>
          <w:szCs w:val="24"/>
          <w:rtl/>
        </w:rPr>
        <w:t>بند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 بازی، می</w:t>
      </w:r>
      <w:r w:rsidRPr="00834C16">
        <w:rPr>
          <w:rFonts w:ascii="Mitr" w:eastAsia="Mitr" w:hAnsi="Mitr" w:cs="B Nazanin"/>
          <w:sz w:val="24"/>
          <w:szCs w:val="24"/>
        </w:rPr>
        <w:t>‌</w:t>
      </w:r>
      <w:r w:rsidRPr="00834C16">
        <w:rPr>
          <w:rFonts w:ascii="Jomhuria" w:eastAsia="Jomhuria" w:hAnsi="Jomhuria" w:cs="B Nazanin"/>
          <w:sz w:val="24"/>
          <w:szCs w:val="24"/>
          <w:rtl/>
        </w:rPr>
        <w:t>بایست</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تنظیم</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C0032">
      <w:pPr>
        <w:bidi/>
        <w:jc w:val="both"/>
        <w:rPr>
          <w:rFonts w:ascii="Mitr" w:eastAsia="Mitr" w:hAnsi="Mitr" w:cs="B Nazanin"/>
          <w:sz w:val="24"/>
          <w:szCs w:val="24"/>
        </w:rPr>
      </w:pPr>
      <w:r w:rsidRPr="00834C16">
        <w:rPr>
          <w:rFonts w:ascii="Jomhuria" w:eastAsia="Jomhuria" w:hAnsi="Jomhuria" w:cs="B Nazanin"/>
          <w:sz w:val="24"/>
          <w:szCs w:val="24"/>
          <w:rtl/>
        </w:rPr>
        <w:t>۲. قرعه</w:t>
      </w:r>
      <w:r w:rsidRPr="00834C16">
        <w:rPr>
          <w:rFonts w:ascii="Mitr" w:eastAsia="Mitr" w:hAnsi="Mitr" w:cs="B Nazanin"/>
          <w:sz w:val="24"/>
          <w:szCs w:val="24"/>
        </w:rPr>
        <w:t>‌</w:t>
      </w:r>
      <w:r w:rsidRPr="00834C16">
        <w:rPr>
          <w:rFonts w:ascii="Jomhuria" w:eastAsia="Jomhuria" w:hAnsi="Jomhuria" w:cs="B Nazanin"/>
          <w:sz w:val="24"/>
          <w:szCs w:val="24"/>
          <w:rtl/>
        </w:rPr>
        <w:t>کشیِ 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حضور</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ست، در</w:t>
      </w:r>
      <w:r w:rsidRPr="00834C16">
        <w:rPr>
          <w:rFonts w:ascii="Mitr" w:eastAsia="Mitr" w:hAnsi="Mitr" w:cs="B Nazanin"/>
          <w:sz w:val="24"/>
          <w:szCs w:val="24"/>
        </w:rPr>
        <w:t xml:space="preserve"> </w:t>
      </w:r>
      <w:r w:rsidRPr="00834C16">
        <w:rPr>
          <w:rFonts w:ascii="Jomhuria" w:eastAsia="Jomhuria" w:hAnsi="Jomhuria" w:cs="B Nazanin"/>
          <w:sz w:val="24"/>
          <w:szCs w:val="24"/>
          <w:rtl/>
        </w:rPr>
        <w:t>شب</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008C0032">
        <w:rPr>
          <w:rFonts w:ascii="Jomhuria" w:eastAsia="Jomhuria" w:hAnsi="Jomhuria" w:cs="B Nazanin" w:hint="cs"/>
          <w:sz w:val="24"/>
          <w:szCs w:val="24"/>
          <w:rtl/>
        </w:rPr>
        <w:t xml:space="preserve">مقدماتی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 xml:space="preserve">. </w:t>
      </w:r>
      <w:r w:rsidRPr="00834C16">
        <w:rPr>
          <w:rFonts w:ascii="Jomhuria" w:eastAsia="Jomhuria" w:hAnsi="Jomhuria" w:cs="B Nazanin"/>
          <w:sz w:val="24"/>
          <w:szCs w:val="24"/>
          <w:rtl/>
        </w:rPr>
        <w:t>تحت</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w:t>
      </w:r>
      <w:r w:rsidRPr="00834C16">
        <w:rPr>
          <w:rFonts w:ascii="Mitr" w:eastAsia="Mitr" w:hAnsi="Mitr" w:cs="B Nazanin"/>
          <w:sz w:val="24"/>
          <w:szCs w:val="24"/>
        </w:rPr>
        <w:t xml:space="preserve"> </w:t>
      </w:r>
      <w:r w:rsidRPr="00834C16">
        <w:rPr>
          <w:rFonts w:ascii="Jomhuria" w:eastAsia="Jomhuria" w:hAnsi="Jomhuria" w:cs="B Nazanin"/>
          <w:sz w:val="24"/>
          <w:szCs w:val="24"/>
          <w:rtl/>
        </w:rPr>
        <w:t>خاص،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گروه</w:t>
      </w:r>
      <w:r w:rsidRPr="00834C16">
        <w:rPr>
          <w:rFonts w:ascii="Mitr" w:eastAsia="Mitr" w:hAnsi="Mitr" w:cs="B Nazanin"/>
          <w:sz w:val="24"/>
          <w:szCs w:val="24"/>
        </w:rPr>
        <w:t>‌</w:t>
      </w:r>
      <w:r w:rsidRPr="00834C16">
        <w:rPr>
          <w:rFonts w:ascii="Jomhuria" w:eastAsia="Jomhuria" w:hAnsi="Jomhuria" w:cs="B Nazanin"/>
          <w:sz w:val="24"/>
          <w:szCs w:val="24"/>
          <w:rtl/>
        </w:rPr>
        <w:t>بند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ده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24" w:name="_1ci93xb" w:colFirst="0" w:colLast="0"/>
      <w:bookmarkEnd w:id="24"/>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۶ - داوران</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هنگام</w:t>
      </w:r>
      <w:r w:rsidRPr="00834C16">
        <w:rPr>
          <w:rFonts w:ascii="Mitr" w:eastAsia="Mitr" w:hAnsi="Mitr" w:cs="B Nazanin"/>
          <w:sz w:val="24"/>
          <w:szCs w:val="24"/>
        </w:rPr>
        <w:t xml:space="preserve"> </w:t>
      </w:r>
      <w:r w:rsidRPr="00834C16">
        <w:rPr>
          <w:rFonts w:ascii="Jomhuria" w:eastAsia="Jomhuria" w:hAnsi="Jomhuria" w:cs="B Nazanin"/>
          <w:sz w:val="24"/>
          <w:szCs w:val="24"/>
          <w:rtl/>
        </w:rPr>
        <w:t>وقوع</w:t>
      </w:r>
      <w:r w:rsidRPr="00834C16">
        <w:rPr>
          <w:rFonts w:ascii="Mitr" w:eastAsia="Mitr" w:hAnsi="Mitr" w:cs="B Nazanin"/>
          <w:sz w:val="24"/>
          <w:szCs w:val="24"/>
        </w:rPr>
        <w:t xml:space="preserve"> </w:t>
      </w:r>
      <w:r w:rsidRPr="00834C16">
        <w:rPr>
          <w:rFonts w:ascii="Jomhuria" w:eastAsia="Jomhuria" w:hAnsi="Jomhuria" w:cs="B Nazanin"/>
          <w:sz w:val="24"/>
          <w:szCs w:val="24"/>
          <w:rtl/>
        </w:rPr>
        <w:t>در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حی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 داورانِ 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حل</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خش</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۲. 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 هر</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ج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 ابتدا</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انِ 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هنوز</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ناراض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 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راه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حل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بعدی</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ات</w:t>
      </w:r>
      <w:r w:rsidRPr="00834C16">
        <w:rPr>
          <w:rFonts w:ascii="Mitr" w:eastAsia="Mitr" w:hAnsi="Mitr" w:cs="B Nazanin"/>
          <w:sz w:val="24"/>
          <w:szCs w:val="24"/>
        </w:rPr>
        <w:t xml:space="preserve"> </w:t>
      </w:r>
      <w:r w:rsidRPr="00834C16">
        <w:rPr>
          <w:rFonts w:ascii="Jomhuria" w:eastAsia="Jomhuria" w:hAnsi="Jomhuria" w:cs="B Nazanin"/>
          <w:sz w:val="24"/>
          <w:szCs w:val="24"/>
          <w:rtl/>
        </w:rPr>
        <w:t>شو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۳. کمیت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ا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رسیدگ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وضوع</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فرد</w:t>
      </w:r>
      <w:r w:rsidRPr="00834C16">
        <w:rPr>
          <w:rFonts w:ascii="Mitr" w:eastAsia="Mitr" w:hAnsi="Mitr" w:cs="B Nazanin"/>
          <w:sz w:val="24"/>
          <w:szCs w:val="24"/>
        </w:rPr>
        <w:t xml:space="preserve"> </w:t>
      </w:r>
      <w:r w:rsidRPr="00834C16">
        <w:rPr>
          <w:rFonts w:ascii="Jomhuria" w:eastAsia="Jomhuria" w:hAnsi="Jomhuria" w:cs="B Nazanin"/>
          <w:sz w:val="24"/>
          <w:szCs w:val="24"/>
          <w:rtl/>
        </w:rPr>
        <w:t>معترض</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همچ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نتیجۀ</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ناراض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راه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حله</w:t>
      </w:r>
      <w:r w:rsidRPr="00834C16">
        <w:rPr>
          <w:rFonts w:ascii="Mitr" w:eastAsia="Mitr" w:hAnsi="Mitr" w:cs="B Nazanin"/>
          <w:sz w:val="24"/>
          <w:szCs w:val="24"/>
        </w:rPr>
        <w:t xml:space="preserve"> </w:t>
      </w:r>
      <w:r w:rsidRPr="00834C16">
        <w:rPr>
          <w:rFonts w:ascii="Jomhuria" w:eastAsia="Jomhuria" w:hAnsi="Jomhuria" w:cs="B Nazanin"/>
          <w:sz w:val="24"/>
          <w:szCs w:val="24"/>
          <w:rtl/>
        </w:rPr>
        <w:t>بعد</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۴. 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درخواست</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ظهار</w:t>
      </w:r>
      <w:r w:rsidRPr="00834C16">
        <w:rPr>
          <w:rFonts w:ascii="Mitr" w:eastAsia="Mitr" w:hAnsi="Mitr" w:cs="B Nazanin"/>
          <w:sz w:val="24"/>
          <w:szCs w:val="24"/>
        </w:rPr>
        <w:t xml:space="preserve"> </w:t>
      </w:r>
      <w:r w:rsidRPr="00834C16">
        <w:rPr>
          <w:rFonts w:ascii="Jomhuria" w:eastAsia="Jomhuria" w:hAnsi="Jomhuria" w:cs="B Nazanin"/>
          <w:sz w:val="24"/>
          <w:szCs w:val="24"/>
          <w:rtl/>
        </w:rPr>
        <w:t>نظر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خلاف</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 کمیت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 اعتراضات</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خلافِ یک</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ی</w:t>
      </w:r>
      <w:r w:rsidRPr="00834C16">
        <w:rPr>
          <w:rFonts w:ascii="Mitr" w:eastAsia="Mitr" w:hAnsi="Mitr" w:cs="B Nazanin"/>
          <w:sz w:val="24"/>
          <w:szCs w:val="24"/>
        </w:rPr>
        <w:t xml:space="preserve"> </w:t>
      </w:r>
      <w:r w:rsidRPr="00834C16">
        <w:rPr>
          <w:rFonts w:ascii="Jomhuria" w:eastAsia="Jomhuria" w:hAnsi="Jomhuria" w:cs="B Nazanin"/>
          <w:sz w:val="24"/>
          <w:szCs w:val="24"/>
          <w:rtl/>
        </w:rPr>
        <w:t>حل</w:t>
      </w:r>
      <w:r w:rsidRPr="00834C16">
        <w:rPr>
          <w:rFonts w:ascii="Mitr" w:eastAsia="Mitr" w:hAnsi="Mitr" w:cs="B Nazanin"/>
          <w:sz w:val="24"/>
          <w:szCs w:val="24"/>
        </w:rPr>
        <w:t>‌</w:t>
      </w:r>
      <w:r w:rsidRPr="00834C16">
        <w:rPr>
          <w:rFonts w:ascii="Jomhuria" w:eastAsia="Jomhuria" w:hAnsi="Jomhuria" w:cs="B Nazanin"/>
          <w:sz w:val="24"/>
          <w:szCs w:val="24"/>
          <w:rtl/>
        </w:rPr>
        <w:t>ن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عالیِ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25" w:name="_3whwml4" w:colFirst="0" w:colLast="0"/>
      <w:bookmarkStart w:id="26" w:name="_qsh70q" w:colFirst="0" w:colLast="0"/>
      <w:bookmarkEnd w:id="25"/>
      <w:bookmarkEnd w:id="26"/>
      <w:r w:rsidRPr="00834C16">
        <w:rPr>
          <w:rFonts w:ascii="Jomhuria" w:eastAsia="Jomhuria" w:hAnsi="Jomhuria" w:cs="B Nazanin"/>
          <w:sz w:val="28"/>
          <w:szCs w:val="28"/>
          <w:rtl/>
        </w:rPr>
        <w:t>بخش ۶ - بازیکنان</w:t>
      </w:r>
    </w:p>
    <w:p w:rsidR="00DF3996" w:rsidRPr="00834C16" w:rsidRDefault="0018792E" w:rsidP="008C0032">
      <w:pPr>
        <w:pStyle w:val="Heading2"/>
        <w:bidi/>
        <w:jc w:val="both"/>
        <w:rPr>
          <w:rFonts w:cs="B Nazanin"/>
          <w:sz w:val="24"/>
          <w:szCs w:val="24"/>
        </w:rPr>
      </w:pPr>
      <w:bookmarkStart w:id="27" w:name="_3as4poj" w:colFirst="0" w:colLast="0"/>
      <w:bookmarkEnd w:id="27"/>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w:t>
      </w:r>
      <w:r w:rsidR="008C0032">
        <w:rPr>
          <w:rFonts w:ascii="Jomhuria" w:eastAsia="Jomhuria" w:hAnsi="Jomhuria" w:cs="B Nazanin" w:hint="cs"/>
          <w:sz w:val="24"/>
          <w:szCs w:val="24"/>
          <w:rtl/>
        </w:rPr>
        <w:t>7</w:t>
      </w:r>
      <w:r w:rsidRPr="00834C16">
        <w:rPr>
          <w:rFonts w:ascii="Jomhuria" w:eastAsia="Jomhuria" w:hAnsi="Jomhuria" w:cs="B Nazanin"/>
          <w:sz w:val="24"/>
          <w:szCs w:val="24"/>
          <w:rtl/>
        </w:rPr>
        <w:t xml:space="preserve"> - بازیکنان</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روحی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جوانمردان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دون</w:t>
      </w:r>
      <w:r w:rsidRPr="00834C16">
        <w:rPr>
          <w:rFonts w:ascii="Mitr" w:eastAsia="Mitr" w:hAnsi="Mitr" w:cs="B Nazanin"/>
          <w:sz w:val="24"/>
          <w:szCs w:val="24"/>
        </w:rPr>
        <w:t xml:space="preserve"> </w:t>
      </w:r>
      <w:r w:rsidRPr="00834C16">
        <w:rPr>
          <w:rFonts w:ascii="Jomhuria" w:eastAsia="Jomhuria" w:hAnsi="Jomhuria" w:cs="B Nazanin"/>
          <w:sz w:val="24"/>
          <w:szCs w:val="24"/>
          <w:rtl/>
        </w:rPr>
        <w:t>خشونت</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حفظ</w:t>
      </w:r>
      <w:r w:rsidRPr="00834C16">
        <w:rPr>
          <w:rFonts w:ascii="Mitr" w:eastAsia="Mitr" w:hAnsi="Mitr" w:cs="B Nazanin"/>
          <w:sz w:val="24"/>
          <w:szCs w:val="24"/>
        </w:rPr>
        <w:t xml:space="preserve"> </w:t>
      </w:r>
      <w:r w:rsidRPr="00834C16">
        <w:rPr>
          <w:rFonts w:ascii="Jomhuria" w:eastAsia="Jomhuria" w:hAnsi="Jomhuria" w:cs="B Nazanin"/>
          <w:sz w:val="24"/>
          <w:szCs w:val="24"/>
          <w:rtl/>
        </w:rPr>
        <w:t>کرده، عملکردی</w:t>
      </w:r>
      <w:r w:rsidRPr="00834C16">
        <w:rPr>
          <w:rFonts w:ascii="Mitr" w:eastAsia="Mitr" w:hAnsi="Mitr" w:cs="B Nazanin"/>
          <w:sz w:val="24"/>
          <w:szCs w:val="24"/>
        </w:rPr>
        <w:t xml:space="preserve"> </w:t>
      </w:r>
      <w:r w:rsidRPr="00834C16">
        <w:rPr>
          <w:rFonts w:ascii="Jomhuria" w:eastAsia="Jomhuria" w:hAnsi="Jomhuria" w:cs="B Nazanin"/>
          <w:sz w:val="24"/>
          <w:szCs w:val="24"/>
          <w:rtl/>
        </w:rPr>
        <w:t>حرف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دستور</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پیروی</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۲. 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توهین</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تهدیدی</w:t>
      </w:r>
      <w:r w:rsidRPr="00834C16">
        <w:rPr>
          <w:rFonts w:ascii="Mitr" w:eastAsia="Mitr" w:hAnsi="Mitr" w:cs="B Nazanin"/>
          <w:sz w:val="24"/>
          <w:szCs w:val="24"/>
        </w:rPr>
        <w:t xml:space="preserve"> </w:t>
      </w:r>
      <w:r w:rsidRPr="00834C16">
        <w:rPr>
          <w:rFonts w:ascii="Jomhuria" w:eastAsia="Jomhuria" w:hAnsi="Jomhuria" w:cs="B Nazanin"/>
          <w:sz w:val="24"/>
          <w:szCs w:val="24"/>
          <w:rtl/>
        </w:rPr>
        <w:t>علیه</w:t>
      </w:r>
      <w:r w:rsidRPr="00834C16">
        <w:rPr>
          <w:rFonts w:ascii="Mitr" w:eastAsia="Mitr" w:hAnsi="Mitr" w:cs="B Nazanin"/>
          <w:sz w:val="24"/>
          <w:szCs w:val="24"/>
        </w:rPr>
        <w:t xml:space="preserve"> </w:t>
      </w:r>
      <w:r w:rsidRPr="00834C16">
        <w:rPr>
          <w:rFonts w:ascii="Jomhuria" w:eastAsia="Jomhuria" w:hAnsi="Jomhuria" w:cs="B Nazanin"/>
          <w:sz w:val="24"/>
          <w:szCs w:val="24"/>
          <w:rtl/>
        </w:rPr>
        <w:t>سایر</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چ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مجاز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چ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مجازی</w:t>
      </w:r>
      <w:r w:rsidRPr="00834C16">
        <w:rPr>
          <w:rFonts w:ascii="Mitr" w:eastAsia="Mitr" w:hAnsi="Mitr" w:cs="B Nazanin"/>
          <w:sz w:val="24"/>
          <w:szCs w:val="24"/>
        </w:rPr>
        <w:t xml:space="preserve"> </w:t>
      </w:r>
      <w:r w:rsidRPr="00834C16">
        <w:rPr>
          <w:rFonts w:ascii="Jomhuria" w:eastAsia="Jomhuria" w:hAnsi="Jomhuria" w:cs="B Nazanin"/>
          <w:sz w:val="24"/>
          <w:szCs w:val="24"/>
          <w:rtl/>
        </w:rPr>
        <w:t>ممنوع</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18792E" w:rsidP="008C0032">
      <w:pPr>
        <w:bidi/>
        <w:jc w:val="both"/>
        <w:rPr>
          <w:rFonts w:ascii="Mitr" w:eastAsia="Mitr" w:hAnsi="Mitr" w:cs="B Nazanin"/>
          <w:sz w:val="24"/>
          <w:szCs w:val="24"/>
        </w:rPr>
      </w:pPr>
      <w:r w:rsidRPr="00834C16">
        <w:rPr>
          <w:rFonts w:ascii="Jomhuria" w:eastAsia="Jomhuria" w:hAnsi="Jomhuria" w:cs="B Nazanin"/>
          <w:sz w:val="24"/>
          <w:szCs w:val="24"/>
          <w:rtl/>
        </w:rPr>
        <w:t>۳. 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جه</w:t>
      </w:r>
      <w:r w:rsidRPr="00834C16">
        <w:rPr>
          <w:rFonts w:ascii="Mitr" w:eastAsia="Mitr" w:hAnsi="Mitr" w:cs="B Nazanin"/>
          <w:sz w:val="24"/>
          <w:szCs w:val="24"/>
        </w:rPr>
        <w:t xml:space="preserve"> </w:t>
      </w:r>
      <w:r w:rsidRPr="00834C16">
        <w:rPr>
          <w:rFonts w:ascii="Jomhuria" w:eastAsia="Jomhuria" w:hAnsi="Jomhuria" w:cs="B Nazanin"/>
          <w:sz w:val="24"/>
          <w:szCs w:val="24"/>
          <w:rtl/>
        </w:rPr>
        <w:t>شوند، 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008C0032">
        <w:rPr>
          <w:rFonts w:ascii="Jomhuria" w:eastAsia="Jomhuria" w:hAnsi="Jomhuria" w:cs="B Nazanin" w:hint="cs"/>
          <w:sz w:val="24"/>
          <w:szCs w:val="24"/>
          <w:rtl/>
        </w:rPr>
        <w:t xml:space="preserve">درخواست کمک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کمک</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کر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۴. 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امکان</w:t>
      </w:r>
      <w:r w:rsidRPr="00834C16">
        <w:rPr>
          <w:rFonts w:ascii="Mitr" w:eastAsia="Mitr" w:hAnsi="Mitr" w:cs="B Nazanin"/>
          <w:sz w:val="24"/>
          <w:szCs w:val="24"/>
        </w:rPr>
        <w:t xml:space="preserve"> </w:t>
      </w:r>
      <w:r w:rsidRPr="00834C16">
        <w:rPr>
          <w:rFonts w:ascii="Jomhuria" w:eastAsia="Jomhuria" w:hAnsi="Jomhuria" w:cs="B Nazanin"/>
          <w:sz w:val="24"/>
          <w:szCs w:val="24"/>
          <w:rtl/>
        </w:rPr>
        <w:t>ذخیره</w:t>
      </w:r>
      <w:r w:rsidRPr="00834C16">
        <w:rPr>
          <w:rFonts w:ascii="Mitr" w:eastAsia="Mitr" w:hAnsi="Mitr" w:cs="B Nazanin"/>
          <w:sz w:val="24"/>
          <w:szCs w:val="24"/>
        </w:rPr>
        <w:t>‌</w:t>
      </w:r>
      <w:r w:rsidRPr="00834C16">
        <w:rPr>
          <w:rFonts w:ascii="Jomhuria" w:eastAsia="Jomhuria" w:hAnsi="Jomhuria" w:cs="B Nazanin"/>
          <w:sz w:val="24"/>
          <w:szCs w:val="24"/>
          <w:rtl/>
        </w:rPr>
        <w:t>سازیِ بازپخش</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مهیا</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بازپخ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ذخیره</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w:t>
      </w:r>
    </w:p>
    <w:p w:rsidR="00DF3996" w:rsidRPr="00834C16" w:rsidRDefault="0018792E" w:rsidP="008C0032">
      <w:pPr>
        <w:pStyle w:val="Heading2"/>
        <w:bidi/>
        <w:jc w:val="both"/>
        <w:rPr>
          <w:rFonts w:cs="B Nazanin"/>
          <w:b w:val="0"/>
          <w:sz w:val="24"/>
          <w:szCs w:val="24"/>
        </w:rPr>
      </w:pPr>
      <w:bookmarkStart w:id="28" w:name="_1pxezwc" w:colFirst="0" w:colLast="0"/>
      <w:bookmarkEnd w:id="28"/>
      <w:r w:rsidRPr="00834C16">
        <w:rPr>
          <w:rFonts w:ascii="Jomhuria" w:eastAsia="Jomhuria" w:hAnsi="Jomhuria" w:cs="B Nazanin"/>
          <w:b w:val="0"/>
          <w:sz w:val="24"/>
          <w:szCs w:val="24"/>
          <w:rtl/>
        </w:rPr>
        <w:t>اصل</w:t>
      </w:r>
      <w:r w:rsidRPr="00834C16">
        <w:rPr>
          <w:rFonts w:cs="B Nazanin"/>
          <w:b w:val="0"/>
          <w:sz w:val="24"/>
          <w:szCs w:val="24"/>
        </w:rPr>
        <w:t xml:space="preserve"> </w:t>
      </w:r>
      <w:r w:rsidRPr="00834C16">
        <w:rPr>
          <w:rFonts w:ascii="Jomhuria" w:eastAsia="Jomhuria" w:hAnsi="Jomhuria" w:cs="B Nazanin"/>
          <w:b w:val="0"/>
          <w:sz w:val="24"/>
          <w:szCs w:val="24"/>
          <w:rtl/>
        </w:rPr>
        <w:t xml:space="preserve">شماره </w:t>
      </w:r>
      <w:r w:rsidR="008C0032">
        <w:rPr>
          <w:rFonts w:ascii="Jomhuria" w:eastAsia="Jomhuria" w:hAnsi="Jomhuria" w:cs="B Nazanin" w:hint="cs"/>
          <w:b w:val="0"/>
          <w:sz w:val="24"/>
          <w:szCs w:val="24"/>
          <w:rtl/>
        </w:rPr>
        <w:t>18</w:t>
      </w:r>
      <w:r w:rsidRPr="00834C16">
        <w:rPr>
          <w:rFonts w:ascii="Jomhuria" w:eastAsia="Jomhuria" w:hAnsi="Jomhuria" w:cs="B Nazanin"/>
          <w:b w:val="0"/>
          <w:sz w:val="24"/>
          <w:szCs w:val="24"/>
          <w:rtl/>
        </w:rPr>
        <w:t xml:space="preserve"> - سن</w:t>
      </w:r>
    </w:p>
    <w:p w:rsidR="00DF3996" w:rsidRPr="00834C16" w:rsidRDefault="008C0032" w:rsidP="008C0032">
      <w:pPr>
        <w:bidi/>
        <w:jc w:val="both"/>
        <w:rPr>
          <w:rFonts w:ascii="Mitr" w:eastAsia="Mitr" w:hAnsi="Mitr" w:cs="B Nazanin"/>
          <w:sz w:val="24"/>
          <w:szCs w:val="24"/>
        </w:rPr>
      </w:pPr>
      <w:r>
        <w:rPr>
          <w:rFonts w:ascii="Mitr" w:eastAsia="Mitr" w:hAnsi="Mitr" w:cs="B Nazanin" w:hint="cs"/>
          <w:sz w:val="24"/>
          <w:szCs w:val="24"/>
          <w:rtl/>
        </w:rPr>
        <w:t xml:space="preserve">1. </w:t>
      </w:r>
      <w:r w:rsidR="0018792E" w:rsidRPr="00834C16">
        <w:rPr>
          <w:rFonts w:ascii="Jomhuria" w:eastAsia="Jomhuria" w:hAnsi="Jomhuria" w:cs="B Nazanin"/>
          <w:sz w:val="24"/>
          <w:szCs w:val="24"/>
          <w:rtl/>
        </w:rPr>
        <w:t>س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بازیکنا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برای</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هر</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عنوانِ بازی</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براساس</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وانی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بازی</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موجو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در</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پیوست</w:t>
      </w:r>
      <w:r>
        <w:rPr>
          <w:rFonts w:ascii="Mitr" w:eastAsia="Mitr" w:hAnsi="Mitr" w:cs="B Nazanin" w:hint="cs"/>
          <w:sz w:val="24"/>
          <w:szCs w:val="24"/>
          <w:rtl/>
        </w:rPr>
        <w:t xml:space="preserve"> ت</w:t>
      </w:r>
      <w:r w:rsidR="0018792E" w:rsidRPr="00834C16">
        <w:rPr>
          <w:rFonts w:ascii="Jomhuria" w:eastAsia="Jomhuria" w:hAnsi="Jomhuria" w:cs="B Nazanin"/>
          <w:sz w:val="24"/>
          <w:szCs w:val="24"/>
          <w:rtl/>
        </w:rPr>
        <w:t>عیی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می</w:t>
      </w:r>
      <w:r w:rsidR="0018792E" w:rsidRPr="00834C16">
        <w:rPr>
          <w:rFonts w:ascii="Mitr" w:eastAsia="Mitr" w:hAnsi="Mitr" w:cs="B Nazanin"/>
          <w:sz w:val="24"/>
          <w:szCs w:val="24"/>
        </w:rPr>
        <w:t>‌</w:t>
      </w:r>
      <w:r w:rsidR="0018792E" w:rsidRPr="00834C16">
        <w:rPr>
          <w:rFonts w:ascii="Jomhuria" w:eastAsia="Jomhuria" w:hAnsi="Jomhuria" w:cs="B Nazanin"/>
          <w:sz w:val="24"/>
          <w:szCs w:val="24"/>
          <w:rtl/>
        </w:rPr>
        <w:t>شود</w:t>
      </w:r>
      <w:r w:rsidR="0018792E" w:rsidRPr="00834C16">
        <w:rPr>
          <w:rFonts w:ascii="Mitr" w:eastAsia="Mitr" w:hAnsi="Mitr" w:cs="B Nazanin"/>
          <w:sz w:val="24"/>
          <w:szCs w:val="24"/>
        </w:rPr>
        <w:t>.</w:t>
      </w:r>
    </w:p>
    <w:p w:rsidR="00DF3996" w:rsidRPr="00834C16" w:rsidRDefault="0018792E" w:rsidP="008C0032">
      <w:pPr>
        <w:pStyle w:val="Heading1"/>
        <w:bidi/>
        <w:rPr>
          <w:rFonts w:cs="B Nazanin"/>
          <w:sz w:val="28"/>
          <w:szCs w:val="28"/>
        </w:rPr>
      </w:pPr>
      <w:bookmarkStart w:id="29" w:name="_49x2ik5" w:colFirst="0" w:colLast="0"/>
      <w:bookmarkStart w:id="30" w:name="_147n2zr" w:colFirst="0" w:colLast="0"/>
      <w:bookmarkEnd w:id="29"/>
      <w:bookmarkEnd w:id="30"/>
      <w:r w:rsidRPr="00834C16">
        <w:rPr>
          <w:rFonts w:ascii="Jomhuria" w:eastAsia="Jomhuria" w:hAnsi="Jomhuria" w:cs="B Nazanin"/>
          <w:sz w:val="28"/>
          <w:szCs w:val="28"/>
          <w:rtl/>
        </w:rPr>
        <w:t xml:space="preserve">بخش </w:t>
      </w:r>
      <w:r w:rsidR="008C0032">
        <w:rPr>
          <w:rFonts w:ascii="Jomhuria" w:eastAsia="Jomhuria" w:hAnsi="Jomhuria" w:cs="B Nazanin" w:hint="cs"/>
          <w:sz w:val="28"/>
          <w:szCs w:val="28"/>
          <w:rtl/>
        </w:rPr>
        <w:t>7</w:t>
      </w:r>
      <w:r w:rsidRPr="00834C16">
        <w:rPr>
          <w:rFonts w:ascii="Jomhuria" w:eastAsia="Jomhuria" w:hAnsi="Jomhuria" w:cs="B Nazanin"/>
          <w:sz w:val="28"/>
          <w:szCs w:val="28"/>
          <w:rtl/>
        </w:rPr>
        <w:t xml:space="preserve"> - اسپانسر</w:t>
      </w:r>
    </w:p>
    <w:p w:rsidR="00DF3996" w:rsidRPr="00834C16" w:rsidRDefault="0018792E" w:rsidP="008C0032">
      <w:pPr>
        <w:pStyle w:val="Heading2"/>
        <w:bidi/>
        <w:jc w:val="both"/>
        <w:rPr>
          <w:rFonts w:cs="B Nazanin"/>
          <w:sz w:val="24"/>
          <w:szCs w:val="24"/>
        </w:rPr>
      </w:pPr>
      <w:bookmarkStart w:id="31" w:name="_3o7alnk" w:colFirst="0" w:colLast="0"/>
      <w:bookmarkEnd w:id="31"/>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8C0032">
        <w:rPr>
          <w:rFonts w:ascii="Jomhuria" w:eastAsia="Jomhuria" w:hAnsi="Jomhuria" w:cs="B Nazanin" w:hint="cs"/>
          <w:sz w:val="24"/>
          <w:szCs w:val="24"/>
          <w:rtl/>
        </w:rPr>
        <w:t>19</w:t>
      </w:r>
      <w:r w:rsidRPr="00834C16">
        <w:rPr>
          <w:rFonts w:ascii="Jomhuria" w:eastAsia="Jomhuria" w:hAnsi="Jomhuria" w:cs="B Nazanin"/>
          <w:sz w:val="24"/>
          <w:szCs w:val="24"/>
          <w:rtl/>
        </w:rPr>
        <w:t xml:space="preserve"> - مقررات</w:t>
      </w:r>
      <w:r w:rsidRPr="00834C16">
        <w:rPr>
          <w:rFonts w:cs="B Nazanin"/>
          <w:sz w:val="24"/>
          <w:szCs w:val="24"/>
        </w:rPr>
        <w:t xml:space="preserve"> </w:t>
      </w:r>
      <w:r w:rsidRPr="00834C16">
        <w:rPr>
          <w:rFonts w:ascii="Jomhuria" w:eastAsia="Jomhuria" w:hAnsi="Jomhuria" w:cs="B Nazanin"/>
          <w:sz w:val="24"/>
          <w:szCs w:val="24"/>
          <w:rtl/>
        </w:rPr>
        <w:t>اسپانسر</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تحت</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ی، از</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رد</w:t>
      </w:r>
      <w:r w:rsidRPr="00834C16">
        <w:rPr>
          <w:rFonts w:ascii="Mitr" w:eastAsia="Mitr" w:hAnsi="Mitr" w:cs="B Nazanin"/>
          <w:sz w:val="24"/>
          <w:szCs w:val="24"/>
        </w:rPr>
        <w:t xml:space="preserve"> </w:t>
      </w:r>
      <w:r w:rsidRPr="00834C16">
        <w:rPr>
          <w:rFonts w:ascii="Jomhuria" w:eastAsia="Jomhuria" w:hAnsi="Jomhuria" w:cs="B Nazanin"/>
          <w:sz w:val="24"/>
          <w:szCs w:val="24"/>
          <w:rtl/>
        </w:rPr>
        <w:t>لیست</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کاملاً اجتناب</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C0032">
      <w:pPr>
        <w:numPr>
          <w:ilvl w:val="0"/>
          <w:numId w:val="26"/>
        </w:num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پورنوگراف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یازمند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فراط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زرگسالانه</w:t>
      </w:r>
    </w:p>
    <w:p w:rsidR="00DF3996" w:rsidRPr="00834C16" w:rsidRDefault="0018792E" w:rsidP="00834C16">
      <w:pPr>
        <w:numPr>
          <w:ilvl w:val="0"/>
          <w:numId w:val="26"/>
        </w:num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الکل</w:t>
      </w:r>
    </w:p>
    <w:p w:rsidR="00DF3996" w:rsidRPr="00834C16" w:rsidRDefault="0018792E" w:rsidP="00834C16">
      <w:pPr>
        <w:numPr>
          <w:ilvl w:val="0"/>
          <w:numId w:val="26"/>
        </w:num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دخانیات</w:t>
      </w:r>
    </w:p>
    <w:p w:rsidR="00DF3996" w:rsidRPr="00834C16" w:rsidRDefault="0018792E" w:rsidP="00834C16">
      <w:pPr>
        <w:numPr>
          <w:ilvl w:val="0"/>
          <w:numId w:val="26"/>
        </w:num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سلاح</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رم</w:t>
      </w:r>
    </w:p>
    <w:p w:rsidR="00DF3996" w:rsidRPr="00834C16" w:rsidRDefault="0018792E" w:rsidP="00834C16">
      <w:pPr>
        <w:numPr>
          <w:ilvl w:val="0"/>
          <w:numId w:val="26"/>
        </w:numPr>
        <w:pBdr>
          <w:top w:val="nil"/>
          <w:left w:val="nil"/>
          <w:bottom w:val="nil"/>
          <w:right w:val="nil"/>
          <w:between w:val="nil"/>
        </w:pBdr>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سای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مار</w:t>
      </w:r>
    </w:p>
    <w:p w:rsidR="00DF3996" w:rsidRPr="00834C16" w:rsidRDefault="0018792E" w:rsidP="008C0032">
      <w:pPr>
        <w:pStyle w:val="Heading1"/>
        <w:bidi/>
        <w:rPr>
          <w:rFonts w:cs="B Nazanin"/>
          <w:sz w:val="28"/>
          <w:szCs w:val="28"/>
        </w:rPr>
      </w:pPr>
      <w:bookmarkStart w:id="32" w:name="_23ckvvd" w:colFirst="0" w:colLast="0"/>
      <w:bookmarkEnd w:id="32"/>
      <w:r w:rsidRPr="00834C16">
        <w:rPr>
          <w:rFonts w:ascii="Jomhuria" w:eastAsia="Jomhuria" w:hAnsi="Jomhuria" w:cs="B Nazanin"/>
          <w:sz w:val="28"/>
          <w:szCs w:val="28"/>
          <w:rtl/>
        </w:rPr>
        <w:t xml:space="preserve">بخش </w:t>
      </w:r>
      <w:r w:rsidR="008C0032">
        <w:rPr>
          <w:rFonts w:ascii="Jomhuria" w:eastAsia="Jomhuria" w:hAnsi="Jomhuria" w:cs="B Nazanin" w:hint="cs"/>
          <w:sz w:val="28"/>
          <w:szCs w:val="28"/>
          <w:rtl/>
        </w:rPr>
        <w:t>8</w:t>
      </w:r>
      <w:r w:rsidRPr="00834C16">
        <w:rPr>
          <w:rFonts w:ascii="Jomhuria" w:eastAsia="Jomhuria" w:hAnsi="Jomhuria" w:cs="B Nazanin"/>
          <w:sz w:val="28"/>
          <w:szCs w:val="28"/>
          <w:rtl/>
        </w:rPr>
        <w:t xml:space="preserve"> - امتیازدهی</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اعطای</w:t>
      </w:r>
      <w:r w:rsidRPr="00834C16">
        <w:rPr>
          <w:rFonts w:cs="B Nazanin"/>
          <w:sz w:val="28"/>
          <w:szCs w:val="28"/>
        </w:rPr>
        <w:t xml:space="preserve"> </w:t>
      </w:r>
      <w:r w:rsidRPr="00834C16">
        <w:rPr>
          <w:rFonts w:ascii="Jomhuria" w:eastAsia="Jomhuria" w:hAnsi="Jomhuria" w:cs="B Nazanin"/>
          <w:sz w:val="28"/>
          <w:szCs w:val="28"/>
          <w:rtl/>
        </w:rPr>
        <w:t>جایزه</w:t>
      </w:r>
    </w:p>
    <w:p w:rsidR="00DF3996" w:rsidRPr="00834C16" w:rsidRDefault="0018792E" w:rsidP="008C0032">
      <w:pPr>
        <w:pStyle w:val="Heading2"/>
        <w:bidi/>
        <w:jc w:val="both"/>
        <w:rPr>
          <w:rFonts w:cs="B Nazanin"/>
          <w:sz w:val="24"/>
          <w:szCs w:val="24"/>
        </w:rPr>
      </w:pPr>
      <w:bookmarkStart w:id="33" w:name="_ihv636" w:colFirst="0" w:colLast="0"/>
      <w:bookmarkEnd w:id="3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8C0032">
        <w:rPr>
          <w:rFonts w:ascii="Jomhuria" w:eastAsia="Jomhuria" w:hAnsi="Jomhuria" w:cs="B Nazanin" w:hint="cs"/>
          <w:sz w:val="24"/>
          <w:szCs w:val="24"/>
          <w:rtl/>
        </w:rPr>
        <w:t>20</w:t>
      </w:r>
      <w:r w:rsidRPr="00834C16">
        <w:rPr>
          <w:rFonts w:ascii="Jomhuria" w:eastAsia="Jomhuria" w:hAnsi="Jomhuria" w:cs="B Nazanin"/>
          <w:sz w:val="24"/>
          <w:szCs w:val="24"/>
          <w:rtl/>
        </w:rPr>
        <w:t xml:space="preserve"> - رنکینگ</w:t>
      </w:r>
      <w:r w:rsidRPr="00834C16">
        <w:rPr>
          <w:rFonts w:cs="B Nazanin"/>
          <w:sz w:val="24"/>
          <w:szCs w:val="24"/>
        </w:rPr>
        <w:t xml:space="preserve"> </w:t>
      </w:r>
      <w:r w:rsidRPr="00834C16">
        <w:rPr>
          <w:rFonts w:ascii="Jomhuria" w:eastAsia="Jomhuria" w:hAnsi="Jomhuria" w:cs="B Nazanin"/>
          <w:sz w:val="24"/>
          <w:szCs w:val="24"/>
          <w:rtl/>
        </w:rPr>
        <w:t>یا</w:t>
      </w:r>
      <w:r w:rsidRPr="00834C16">
        <w:rPr>
          <w:rFonts w:cs="B Nazanin"/>
          <w:sz w:val="24"/>
          <w:szCs w:val="24"/>
        </w:rPr>
        <w:t xml:space="preserve"> </w:t>
      </w:r>
      <w:r w:rsidRPr="00834C16">
        <w:rPr>
          <w:rFonts w:ascii="Jomhuria" w:eastAsia="Jomhuria" w:hAnsi="Jomhuria" w:cs="B Nazanin"/>
          <w:sz w:val="24"/>
          <w:szCs w:val="24"/>
          <w:rtl/>
        </w:rPr>
        <w:t>رتبه</w:t>
      </w:r>
      <w:r w:rsidRPr="00834C16">
        <w:rPr>
          <w:rFonts w:cs="B Nazanin"/>
          <w:sz w:val="24"/>
          <w:szCs w:val="24"/>
        </w:rPr>
        <w:t>‌</w:t>
      </w:r>
      <w:r w:rsidRPr="00834C16">
        <w:rPr>
          <w:rFonts w:ascii="Jomhuria" w:eastAsia="Jomhuria" w:hAnsi="Jomhuria" w:cs="B Nazanin"/>
          <w:sz w:val="24"/>
          <w:szCs w:val="24"/>
          <w:rtl/>
        </w:rPr>
        <w:t>بندی</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رتب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عضای</w:t>
      </w:r>
      <w:r w:rsidRPr="00834C16">
        <w:rPr>
          <w:rFonts w:ascii="Mitr" w:eastAsia="Mitr" w:hAnsi="Mitr" w:cs="B Nazanin"/>
          <w:sz w:val="24"/>
          <w:szCs w:val="24"/>
        </w:rPr>
        <w:t xml:space="preserve"> </w:t>
      </w:r>
      <w:r w:rsidRPr="00834C16">
        <w:rPr>
          <w:rFonts w:ascii="Jomhuria" w:eastAsia="Jomhuria" w:hAnsi="Jomhuria" w:cs="B Nazanin"/>
          <w:sz w:val="24"/>
          <w:szCs w:val="24"/>
          <w:rtl/>
        </w:rPr>
        <w:t>کشور</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ساس</w:t>
      </w:r>
      <w:r w:rsidRPr="00834C16">
        <w:rPr>
          <w:rFonts w:ascii="Mitr" w:eastAsia="Mitr" w:hAnsi="Mitr" w:cs="B Nazanin"/>
          <w:sz w:val="24"/>
          <w:szCs w:val="24"/>
        </w:rPr>
        <w:t xml:space="preserve"> </w:t>
      </w:r>
      <w:r w:rsidR="008C0032">
        <w:rPr>
          <w:rFonts w:ascii="Mitr" w:eastAsia="Mitr" w:hAnsi="Mitr" w:cs="B Nazanin" w:hint="cs"/>
          <w:sz w:val="24"/>
          <w:szCs w:val="24"/>
          <w:rtl/>
        </w:rPr>
        <w:t>«</w:t>
      </w:r>
      <w:r w:rsidRPr="00834C16">
        <w:rPr>
          <w:rFonts w:ascii="Jomhuria" w:eastAsia="Jomhuria" w:hAnsi="Jomhuria" w:cs="B Nazanin"/>
          <w:sz w:val="24"/>
          <w:szCs w:val="24"/>
          <w:rtl/>
        </w:rPr>
        <w:t>مقرر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008C0032">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C0032">
      <w:pPr>
        <w:pStyle w:val="Heading2"/>
        <w:bidi/>
        <w:jc w:val="both"/>
        <w:rPr>
          <w:rFonts w:cs="B Nazanin"/>
          <w:sz w:val="24"/>
          <w:szCs w:val="24"/>
        </w:rPr>
      </w:pPr>
      <w:bookmarkStart w:id="34" w:name="_32hioqz" w:colFirst="0" w:colLast="0"/>
      <w:bookmarkEnd w:id="34"/>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۲</w:t>
      </w:r>
      <w:r w:rsidR="008C0032">
        <w:rPr>
          <w:rFonts w:ascii="Jomhuria" w:eastAsia="Jomhuria" w:hAnsi="Jomhuria" w:cs="B Nazanin" w:hint="cs"/>
          <w:sz w:val="24"/>
          <w:szCs w:val="24"/>
          <w:rtl/>
        </w:rPr>
        <w:t>1</w:t>
      </w:r>
      <w:r w:rsidRPr="00834C16">
        <w:rPr>
          <w:rFonts w:ascii="Jomhuria" w:eastAsia="Jomhuria" w:hAnsi="Jomhuria" w:cs="B Nazanin"/>
          <w:sz w:val="24"/>
          <w:szCs w:val="24"/>
          <w:rtl/>
        </w:rPr>
        <w:t xml:space="preserve"> - امتیازدهی</w:t>
      </w:r>
    </w:p>
    <w:p w:rsidR="00DF3996" w:rsidRPr="00834C16" w:rsidRDefault="0018792E" w:rsidP="008C0032">
      <w:pPr>
        <w:bidi/>
        <w:jc w:val="both"/>
        <w:rPr>
          <w:rFonts w:ascii="Mitr" w:eastAsia="Mitr" w:hAnsi="Mitr" w:cs="B Nazanin"/>
          <w:sz w:val="24"/>
          <w:szCs w:val="24"/>
        </w:rPr>
      </w:pPr>
      <w:r w:rsidRPr="00834C16">
        <w:rPr>
          <w:rFonts w:ascii="Jomhuria" w:eastAsia="Jomhuria" w:hAnsi="Jomhuria" w:cs="B Nazanin"/>
          <w:sz w:val="24"/>
          <w:szCs w:val="24"/>
          <w:rtl/>
        </w:rPr>
        <w:t>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ی</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ساس</w:t>
      </w:r>
      <w:r w:rsidRPr="00834C16">
        <w:rPr>
          <w:rFonts w:ascii="Mitr" w:eastAsia="Mitr" w:hAnsi="Mitr" w:cs="B Nazanin"/>
          <w:sz w:val="24"/>
          <w:szCs w:val="24"/>
        </w:rPr>
        <w:t xml:space="preserve"> </w:t>
      </w:r>
      <w:r w:rsidR="008C0032">
        <w:rPr>
          <w:rFonts w:ascii="Mitr" w:eastAsia="Mitr" w:hAnsi="Mitr" w:cs="B Nazanin" w:hint="cs"/>
          <w:sz w:val="24"/>
          <w:szCs w:val="24"/>
          <w:rtl/>
        </w:rPr>
        <w:t>«</w:t>
      </w:r>
      <w:r w:rsidRPr="00834C16">
        <w:rPr>
          <w:rFonts w:ascii="Jomhuria" w:eastAsia="Jomhuria" w:hAnsi="Jomhuria" w:cs="B Nazanin"/>
          <w:sz w:val="24"/>
          <w:szCs w:val="24"/>
          <w:rtl/>
        </w:rPr>
        <w:t>مقرر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008C0032">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18792E" w:rsidP="008C0032">
      <w:pPr>
        <w:pStyle w:val="Heading2"/>
        <w:bidi/>
        <w:jc w:val="both"/>
        <w:rPr>
          <w:rFonts w:cs="B Nazanin"/>
          <w:sz w:val="24"/>
          <w:szCs w:val="24"/>
        </w:rPr>
      </w:pPr>
      <w:bookmarkStart w:id="35" w:name="_1hmsyys" w:colFirst="0" w:colLast="0"/>
      <w:bookmarkEnd w:id="35"/>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۲</w:t>
      </w:r>
      <w:r w:rsidR="008C0032">
        <w:rPr>
          <w:rFonts w:ascii="Jomhuria" w:eastAsia="Jomhuria" w:hAnsi="Jomhuria" w:cs="B Nazanin" w:hint="cs"/>
          <w:sz w:val="24"/>
          <w:szCs w:val="24"/>
          <w:rtl/>
        </w:rPr>
        <w:t>2</w:t>
      </w:r>
      <w:r w:rsidRPr="00834C16">
        <w:rPr>
          <w:rFonts w:ascii="Jomhuria" w:eastAsia="Jomhuria" w:hAnsi="Jomhuria" w:cs="B Nazanin"/>
          <w:sz w:val="24"/>
          <w:szCs w:val="24"/>
          <w:rtl/>
        </w:rPr>
        <w:t xml:space="preserve"> - توزیع</w:t>
      </w:r>
      <w:r w:rsidRPr="00834C16">
        <w:rPr>
          <w:rFonts w:cs="B Nazanin"/>
          <w:sz w:val="24"/>
          <w:szCs w:val="24"/>
        </w:rPr>
        <w:t xml:space="preserve"> </w:t>
      </w:r>
      <w:r w:rsidRPr="00834C16">
        <w:rPr>
          <w:rFonts w:ascii="Jomhuria" w:eastAsia="Jomhuria" w:hAnsi="Jomhuria" w:cs="B Nazanin"/>
          <w:sz w:val="24"/>
          <w:szCs w:val="24"/>
          <w:rtl/>
        </w:rPr>
        <w:t>جوایز</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جوایز</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 xml:space="preserve"> </w:t>
      </w:r>
      <w:r w:rsidRPr="00834C16">
        <w:rPr>
          <w:rFonts w:ascii="Jomhuria" w:eastAsia="Jomhuria" w:hAnsi="Jomhuria" w:cs="B Nazanin"/>
          <w:sz w:val="24"/>
          <w:szCs w:val="24"/>
          <w:rtl/>
        </w:rPr>
        <w:t>کرده</w:t>
      </w:r>
      <w:r w:rsidRPr="00834C16">
        <w:rPr>
          <w:rFonts w:ascii="Mitr" w:eastAsia="Mitr" w:hAnsi="Mitr" w:cs="B Nazanin"/>
          <w:sz w:val="24"/>
          <w:szCs w:val="24"/>
        </w:rPr>
        <w:t>‌</w:t>
      </w:r>
      <w:r w:rsidRPr="00834C16">
        <w:rPr>
          <w:rFonts w:ascii="Jomhuria" w:eastAsia="Jomhuria" w:hAnsi="Jomhuria" w:cs="B Nazanin"/>
          <w:sz w:val="24"/>
          <w:szCs w:val="24"/>
          <w:rtl/>
        </w:rPr>
        <w:t>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توزیع</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C0032">
      <w:pPr>
        <w:numPr>
          <w:ilvl w:val="0"/>
          <w:numId w:val="35"/>
        </w:num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جوای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ربو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ت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ملکرد</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sz w:val="24"/>
          <w:szCs w:val="24"/>
        </w:rPr>
        <w:t>/</w:t>
      </w:r>
      <w:r w:rsidRPr="00834C16">
        <w:rPr>
          <w:rFonts w:ascii="Jomhuria" w:eastAsia="Jomhuria" w:hAnsi="Jomhuria" w:cs="B Nazanin"/>
          <w:sz w:val="24"/>
          <w:szCs w:val="24"/>
          <w:rtl/>
        </w:rPr>
        <w:t>شهر</w:t>
      </w:r>
      <w:r w:rsidRPr="00834C16">
        <w:rPr>
          <w:rFonts w:ascii="Mitr" w:eastAsia="Mitr" w:hAnsi="Mitr" w:cs="B Nazanin"/>
          <w:sz w:val="24"/>
          <w:szCs w:val="24"/>
        </w:rPr>
        <w:t xml:space="preserve"> </w:t>
      </w:r>
      <w:r w:rsidR="008C0032">
        <w:rPr>
          <w:rFonts w:ascii="Mitr" w:eastAsia="Mitr" w:hAnsi="Mitr" w:cs="B Nazanin" w:hint="cs"/>
          <w:color w:val="000000"/>
          <w:sz w:val="24"/>
          <w:szCs w:val="24"/>
          <w:rtl/>
        </w:rPr>
        <w:t>(</w:t>
      </w:r>
      <w:r w:rsidRPr="00834C16">
        <w:rPr>
          <w:rFonts w:ascii="Jomhuria" w:eastAsia="Jomhuria" w:hAnsi="Jomhuria" w:cs="B Nazanin"/>
          <w:color w:val="000000"/>
          <w:sz w:val="24"/>
          <w:szCs w:val="24"/>
          <w:rtl/>
        </w:rPr>
        <w:t>قهر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جموع</w:t>
      </w:r>
      <w:r w:rsidR="008C0032">
        <w:rPr>
          <w:rFonts w:ascii="Mitr" w:eastAsia="Mitr" w:hAnsi="Mitr" w:cs="B Nazanin" w:hint="cs"/>
          <w:color w:val="000000"/>
          <w:sz w:val="24"/>
          <w:szCs w:val="24"/>
          <w:rtl/>
        </w:rPr>
        <w:t>)</w:t>
      </w:r>
    </w:p>
    <w:p w:rsidR="00DF3996" w:rsidRPr="00834C16" w:rsidRDefault="0018792E" w:rsidP="008C0032">
      <w:pPr>
        <w:numPr>
          <w:ilvl w:val="0"/>
          <w:numId w:val="35"/>
        </w:numPr>
        <w:pBdr>
          <w:top w:val="nil"/>
          <w:left w:val="nil"/>
          <w:bottom w:val="nil"/>
          <w:right w:val="nil"/>
          <w:between w:val="nil"/>
        </w:pBdr>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جوای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ربو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نو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008C0032">
        <w:rPr>
          <w:rFonts w:ascii="Mitr" w:eastAsia="Mitr" w:hAnsi="Mitr" w:cs="B Nazanin" w:hint="cs"/>
          <w:color w:val="000000"/>
          <w:sz w:val="24"/>
          <w:szCs w:val="24"/>
          <w:rtl/>
        </w:rPr>
        <w:t>(</w:t>
      </w:r>
      <w:r w:rsidRPr="00834C16">
        <w:rPr>
          <w:rFonts w:ascii="Jomhuria" w:eastAsia="Jomhuria" w:hAnsi="Jomhuria" w:cs="B Nazanin"/>
          <w:color w:val="000000"/>
          <w:sz w:val="24"/>
          <w:szCs w:val="24"/>
          <w:rtl/>
        </w:rPr>
        <w:t>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ول، 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م، 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وم</w:t>
      </w:r>
      <w:r w:rsidR="008C0032">
        <w:rPr>
          <w:rFonts w:ascii="Mitr" w:eastAsia="Mitr" w:hAnsi="Mitr" w:cs="B Nazanin" w:hint="cs"/>
          <w:color w:val="000000"/>
          <w:sz w:val="24"/>
          <w:szCs w:val="24"/>
          <w:rtl/>
        </w:rPr>
        <w:t>)</w:t>
      </w:r>
    </w:p>
    <w:p w:rsidR="00DF3996" w:rsidRPr="00834C16" w:rsidRDefault="0018792E" w:rsidP="008C0032">
      <w:pPr>
        <w:pStyle w:val="Heading2"/>
        <w:bidi/>
        <w:jc w:val="both"/>
        <w:rPr>
          <w:rFonts w:cs="B Nazanin"/>
          <w:sz w:val="24"/>
          <w:szCs w:val="24"/>
        </w:rPr>
      </w:pPr>
      <w:bookmarkStart w:id="36" w:name="_41mghml" w:colFirst="0" w:colLast="0"/>
      <w:bookmarkEnd w:id="36"/>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۲</w:t>
      </w:r>
      <w:r w:rsidR="008C0032">
        <w:rPr>
          <w:rFonts w:ascii="Jomhuria" w:eastAsia="Jomhuria" w:hAnsi="Jomhuria" w:cs="B Nazanin" w:hint="cs"/>
          <w:sz w:val="24"/>
          <w:szCs w:val="24"/>
          <w:rtl/>
        </w:rPr>
        <w:t>3</w:t>
      </w:r>
      <w:r w:rsidRPr="00834C16">
        <w:rPr>
          <w:rFonts w:ascii="Jomhuria" w:eastAsia="Jomhuria" w:hAnsi="Jomhuria" w:cs="B Nazanin"/>
          <w:sz w:val="24"/>
          <w:szCs w:val="24"/>
          <w:rtl/>
        </w:rPr>
        <w:t xml:space="preserve"> - شیوه</w:t>
      </w:r>
      <w:r w:rsidRPr="00834C16">
        <w:rPr>
          <w:rFonts w:cs="B Nazanin"/>
          <w:sz w:val="24"/>
          <w:szCs w:val="24"/>
        </w:rPr>
        <w:t>‌</w:t>
      </w:r>
      <w:r w:rsidRPr="00834C16">
        <w:rPr>
          <w:rFonts w:ascii="Jomhuria" w:eastAsia="Jomhuria" w:hAnsi="Jomhuria" w:cs="B Nazanin"/>
          <w:sz w:val="24"/>
          <w:szCs w:val="24"/>
          <w:rtl/>
        </w:rPr>
        <w:t>ی</w:t>
      </w:r>
      <w:r w:rsidRPr="00834C16">
        <w:rPr>
          <w:rFonts w:cs="B Nazanin"/>
          <w:sz w:val="24"/>
          <w:szCs w:val="24"/>
        </w:rPr>
        <w:t xml:space="preserve"> </w:t>
      </w:r>
      <w:r w:rsidRPr="00834C16">
        <w:rPr>
          <w:rFonts w:ascii="Jomhuria" w:eastAsia="Jomhuria" w:hAnsi="Jomhuria" w:cs="B Nazanin"/>
          <w:sz w:val="24"/>
          <w:szCs w:val="24"/>
          <w:rtl/>
        </w:rPr>
        <w:t>اعطای</w:t>
      </w:r>
      <w:r w:rsidRPr="00834C16">
        <w:rPr>
          <w:rFonts w:cs="B Nazanin"/>
          <w:sz w:val="24"/>
          <w:szCs w:val="24"/>
        </w:rPr>
        <w:t xml:space="preserve"> </w:t>
      </w:r>
      <w:r w:rsidRPr="00834C16">
        <w:rPr>
          <w:rFonts w:ascii="Jomhuria" w:eastAsia="Jomhuria" w:hAnsi="Jomhuria" w:cs="B Nazanin"/>
          <w:sz w:val="24"/>
          <w:szCs w:val="24"/>
          <w:rtl/>
        </w:rPr>
        <w:t>جوایز</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جوایز</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834C16">
      <w:pPr>
        <w:numPr>
          <w:ilvl w:val="0"/>
          <w:numId w:val="1"/>
        </w:num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شخص</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زئیات، جایز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ق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صور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داگا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عل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w:t>
      </w:r>
      <w:r w:rsidRPr="00834C16">
        <w:rPr>
          <w:rFonts w:ascii="Mitr" w:eastAsia="Mitr" w:hAnsi="Mitr" w:cs="B Nazanin"/>
          <w:color w:val="000000"/>
          <w:sz w:val="24"/>
          <w:szCs w:val="24"/>
        </w:rPr>
        <w:t>.</w:t>
      </w:r>
    </w:p>
    <w:p w:rsidR="00DF3996" w:rsidRPr="00834C16" w:rsidRDefault="0018792E" w:rsidP="00834C16">
      <w:pPr>
        <w:numPr>
          <w:ilvl w:val="0"/>
          <w:numId w:val="1"/>
        </w:numPr>
        <w:pBdr>
          <w:top w:val="nil"/>
          <w:left w:val="nil"/>
          <w:bottom w:val="nil"/>
          <w:right w:val="nil"/>
          <w:between w:val="nil"/>
        </w:pBdr>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تم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ایز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ق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ابس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عط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w:t>
      </w:r>
      <w:r w:rsidRPr="00834C16">
        <w:rPr>
          <w:rFonts w:ascii="Mitr" w:eastAsia="Mitr" w:hAnsi="Mitr" w:cs="B Nazanin"/>
          <w:color w:val="000000"/>
          <w:sz w:val="24"/>
          <w:szCs w:val="24"/>
        </w:rPr>
        <w:t>.</w:t>
      </w:r>
    </w:p>
    <w:p w:rsidR="00DF3996" w:rsidRPr="00834C16" w:rsidRDefault="0018792E" w:rsidP="001B6B59">
      <w:pPr>
        <w:pStyle w:val="Heading1"/>
        <w:bidi/>
        <w:rPr>
          <w:rFonts w:cs="B Nazanin"/>
          <w:sz w:val="28"/>
          <w:szCs w:val="28"/>
        </w:rPr>
      </w:pPr>
      <w:bookmarkStart w:id="37" w:name="_2grqrue" w:colFirst="0" w:colLast="0"/>
      <w:bookmarkStart w:id="38" w:name="_4f1mdlm" w:colFirst="0" w:colLast="0"/>
      <w:bookmarkEnd w:id="37"/>
      <w:bookmarkEnd w:id="38"/>
      <w:r w:rsidRPr="00834C16">
        <w:rPr>
          <w:rFonts w:ascii="Jomhuria" w:eastAsia="Jomhuria" w:hAnsi="Jomhuria" w:cs="B Nazanin"/>
          <w:sz w:val="28"/>
          <w:szCs w:val="28"/>
          <w:rtl/>
        </w:rPr>
        <w:t xml:space="preserve">بخش </w:t>
      </w:r>
      <w:r w:rsidR="001B6B59">
        <w:rPr>
          <w:rFonts w:ascii="Jomhuria" w:eastAsia="Jomhuria" w:hAnsi="Jomhuria" w:cs="B Nazanin" w:hint="cs"/>
          <w:sz w:val="28"/>
          <w:szCs w:val="28"/>
          <w:rtl/>
        </w:rPr>
        <w:t>9</w:t>
      </w:r>
      <w:r w:rsidRPr="00834C16">
        <w:rPr>
          <w:rFonts w:ascii="Jomhuria" w:eastAsia="Jomhuria" w:hAnsi="Jomhuria" w:cs="B Nazanin"/>
          <w:sz w:val="28"/>
          <w:szCs w:val="28"/>
          <w:rtl/>
        </w:rPr>
        <w:t xml:space="preserve"> - حقوق</w:t>
      </w:r>
      <w:r w:rsidRPr="00834C16">
        <w:rPr>
          <w:rFonts w:cs="B Nazanin"/>
          <w:sz w:val="28"/>
          <w:szCs w:val="28"/>
        </w:rPr>
        <w:t xml:space="preserve"> </w:t>
      </w:r>
      <w:r w:rsidRPr="00834C16">
        <w:rPr>
          <w:rFonts w:ascii="Jomhuria" w:eastAsia="Jomhuria" w:hAnsi="Jomhuria" w:cs="B Nazanin"/>
          <w:sz w:val="28"/>
          <w:szCs w:val="28"/>
          <w:rtl/>
        </w:rPr>
        <w:t>پخش</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تبلیغات</w:t>
      </w:r>
    </w:p>
    <w:p w:rsidR="00DF3996" w:rsidRPr="00834C16" w:rsidRDefault="0018792E" w:rsidP="001B6B59">
      <w:pPr>
        <w:pStyle w:val="Heading2"/>
        <w:bidi/>
        <w:jc w:val="both"/>
        <w:rPr>
          <w:rFonts w:cs="B Nazanin"/>
          <w:sz w:val="24"/>
          <w:szCs w:val="24"/>
        </w:rPr>
      </w:pPr>
      <w:bookmarkStart w:id="39" w:name="_2u6wntf" w:colFirst="0" w:colLast="0"/>
      <w:bookmarkEnd w:id="39"/>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24</w:t>
      </w:r>
      <w:r w:rsidRPr="00834C16">
        <w:rPr>
          <w:rFonts w:ascii="Jomhuria" w:eastAsia="Jomhuria" w:hAnsi="Jomhuria" w:cs="B Nazanin"/>
          <w:sz w:val="24"/>
          <w:szCs w:val="24"/>
          <w:rtl/>
        </w:rPr>
        <w:t xml:space="preserve"> - حقوق</w:t>
      </w:r>
      <w:r w:rsidRPr="00834C16">
        <w:rPr>
          <w:rFonts w:cs="B Nazanin"/>
          <w:sz w:val="24"/>
          <w:szCs w:val="24"/>
        </w:rPr>
        <w:t xml:space="preserve"> </w:t>
      </w:r>
      <w:r w:rsidRPr="00834C16">
        <w:rPr>
          <w:rFonts w:ascii="Jomhuria" w:eastAsia="Jomhuria" w:hAnsi="Jomhuria" w:cs="B Nazanin"/>
          <w:sz w:val="24"/>
          <w:szCs w:val="24"/>
          <w:rtl/>
        </w:rPr>
        <w:t>پخش</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انتشار</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پخشِ زند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پخشِ ضبط</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اسم</w:t>
      </w:r>
      <w:r w:rsidRPr="00834C16">
        <w:rPr>
          <w:rFonts w:ascii="Mitr" w:eastAsia="Mitr" w:hAnsi="Mitr" w:cs="B Nazanin"/>
          <w:sz w:val="24"/>
          <w:szCs w:val="24"/>
        </w:rPr>
        <w:t xml:space="preserve"> </w:t>
      </w:r>
      <w:r w:rsidRPr="00834C16">
        <w:rPr>
          <w:rFonts w:ascii="Jomhuria" w:eastAsia="Jomhuria" w:hAnsi="Jomhuria" w:cs="B Nazanin"/>
          <w:sz w:val="24"/>
          <w:szCs w:val="24"/>
          <w:rtl/>
        </w:rPr>
        <w:t>افتتاحی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ختتامیه، تمام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ی</w:t>
      </w:r>
      <w:r w:rsidRPr="00834C16">
        <w:rPr>
          <w:rFonts w:ascii="Mitr" w:eastAsia="Mitr" w:hAnsi="Mitr" w:cs="B Nazanin"/>
          <w:sz w:val="24"/>
          <w:szCs w:val="24"/>
        </w:rPr>
        <w:t xml:space="preserve"> </w:t>
      </w:r>
      <w:r w:rsidRPr="00834C16">
        <w:rPr>
          <w:rFonts w:ascii="Jomhuria" w:eastAsia="Jomhuria" w:hAnsi="Jomhuria" w:cs="B Nazanin"/>
          <w:sz w:val="24"/>
          <w:szCs w:val="24"/>
          <w:rtl/>
        </w:rPr>
        <w:t>محصولات</w:t>
      </w:r>
      <w:r w:rsidRPr="00834C16">
        <w:rPr>
          <w:rFonts w:ascii="Mitr" w:eastAsia="Mitr" w:hAnsi="Mitr" w:cs="B Nazanin"/>
          <w:sz w:val="24"/>
          <w:szCs w:val="24"/>
        </w:rPr>
        <w:t xml:space="preserve"> </w:t>
      </w:r>
      <w:r w:rsidRPr="00834C16">
        <w:rPr>
          <w:rFonts w:ascii="Jomhuria" w:eastAsia="Jomhuria" w:hAnsi="Jomhuria" w:cs="B Nazanin"/>
          <w:sz w:val="24"/>
          <w:szCs w:val="24"/>
          <w:rtl/>
        </w:rPr>
        <w:t>ویدئویی</w:t>
      </w:r>
      <w:r w:rsidRPr="00834C16">
        <w:rPr>
          <w:rFonts w:ascii="Mitr" w:eastAsia="Mitr" w:hAnsi="Mitr" w:cs="B Nazanin"/>
          <w:sz w:val="24"/>
          <w:szCs w:val="24"/>
        </w:rPr>
        <w:t xml:space="preserve"> </w:t>
      </w:r>
      <w:r w:rsidRPr="00834C16">
        <w:rPr>
          <w:rFonts w:ascii="Jomhuria" w:eastAsia="Jomhuria" w:hAnsi="Jomhuria" w:cs="B Nazanin"/>
          <w:sz w:val="24"/>
          <w:szCs w:val="24"/>
          <w:rtl/>
        </w:rPr>
        <w:t>فرعی</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حقوق</w:t>
      </w:r>
      <w:r w:rsidRPr="00834C16">
        <w:rPr>
          <w:rFonts w:ascii="Mitr" w:eastAsia="Mitr" w:hAnsi="Mitr" w:cs="B Nazanin"/>
          <w:sz w:val="24"/>
          <w:szCs w:val="24"/>
        </w:rPr>
        <w:t xml:space="preserve"> </w:t>
      </w:r>
      <w:r w:rsidRPr="00834C16">
        <w:rPr>
          <w:rFonts w:ascii="Jomhuria" w:eastAsia="Jomhuria" w:hAnsi="Jomhuria" w:cs="B Nazanin"/>
          <w:sz w:val="24"/>
          <w:szCs w:val="24"/>
          <w:rtl/>
        </w:rPr>
        <w:t>انحصاری</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1B6B59">
      <w:pPr>
        <w:pStyle w:val="Heading2"/>
        <w:bidi/>
        <w:jc w:val="both"/>
        <w:rPr>
          <w:rFonts w:cs="B Nazanin"/>
          <w:sz w:val="24"/>
          <w:szCs w:val="24"/>
        </w:rPr>
      </w:pPr>
      <w:bookmarkStart w:id="40" w:name="_19c6y18" w:colFirst="0" w:colLast="0"/>
      <w:bookmarkEnd w:id="40"/>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25</w:t>
      </w:r>
      <w:r w:rsidRPr="00834C16">
        <w:rPr>
          <w:rFonts w:ascii="Jomhuria" w:eastAsia="Jomhuria" w:hAnsi="Jomhuria" w:cs="B Nazanin"/>
          <w:sz w:val="24"/>
          <w:szCs w:val="24"/>
          <w:rtl/>
        </w:rPr>
        <w:t xml:space="preserve"> - شرکت</w:t>
      </w:r>
      <w:r w:rsidRPr="00834C16">
        <w:rPr>
          <w:rFonts w:cs="B Nazanin"/>
          <w:sz w:val="24"/>
          <w:szCs w:val="24"/>
        </w:rPr>
        <w:t xml:space="preserve"> </w:t>
      </w:r>
      <w:r w:rsidRPr="00834C16">
        <w:rPr>
          <w:rFonts w:ascii="Jomhuria" w:eastAsia="Jomhuria" w:hAnsi="Jomhuria" w:cs="B Nazanin"/>
          <w:sz w:val="24"/>
          <w:szCs w:val="24"/>
          <w:rtl/>
        </w:rPr>
        <w:t>پخش</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انتشار</w:t>
      </w:r>
      <w:r w:rsidRPr="00834C16">
        <w:rPr>
          <w:rFonts w:cs="B Nazanin"/>
          <w:sz w:val="24"/>
          <w:szCs w:val="24"/>
        </w:rPr>
        <w:t xml:space="preserve"> </w:t>
      </w:r>
      <w:r w:rsidRPr="00834C16">
        <w:rPr>
          <w:rFonts w:ascii="Jomhuria" w:eastAsia="Jomhuria" w:hAnsi="Jomhuria" w:cs="B Nazanin"/>
          <w:sz w:val="24"/>
          <w:szCs w:val="24"/>
          <w:rtl/>
        </w:rPr>
        <w:t>میزبان</w:t>
      </w:r>
    </w:p>
    <w:p w:rsidR="00DF3996" w:rsidRPr="001B6B59" w:rsidRDefault="0018792E" w:rsidP="00AC5835">
      <w:pPr>
        <w:bidi/>
        <w:jc w:val="both"/>
        <w:rPr>
          <w:rFonts w:ascii="Mitr" w:eastAsia="Mitr" w:hAnsi="Mitr" w:cs="B Nazanin"/>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یک</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 xml:space="preserve"> </w:t>
      </w:r>
      <w:r w:rsidRPr="00834C16">
        <w:rPr>
          <w:rFonts w:ascii="Jomhuria" w:eastAsia="Jomhuria" w:hAnsi="Jomhuria" w:cs="B Nazanin"/>
          <w:sz w:val="24"/>
          <w:szCs w:val="24"/>
          <w:rtl/>
        </w:rPr>
        <w:t>پخش</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کن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حقوق</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ی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عین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خصوصِ حق</w:t>
      </w:r>
      <w:r w:rsidRPr="00834C16">
        <w:rPr>
          <w:rFonts w:ascii="Mitr" w:eastAsia="Mitr" w:hAnsi="Mitr" w:cs="B Nazanin"/>
          <w:sz w:val="24"/>
          <w:szCs w:val="24"/>
        </w:rPr>
        <w:t xml:space="preserve"> </w:t>
      </w:r>
      <w:r w:rsidRPr="00834C16">
        <w:rPr>
          <w:rFonts w:ascii="Jomhuria" w:eastAsia="Jomhuria" w:hAnsi="Jomhuria" w:cs="B Nazanin"/>
          <w:sz w:val="24"/>
          <w:szCs w:val="24"/>
          <w:rtl/>
        </w:rPr>
        <w:t>پخش</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رویداد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00AC5835" w:rsidRPr="00AC5835">
        <w:rPr>
          <w:rFonts w:ascii="Jomhuria" w:eastAsia="Jomhuria" w:hAnsi="Jomhuria" w:cs="B Nazanin" w:hint="cs"/>
          <w:sz w:val="24"/>
          <w:szCs w:val="24"/>
          <w:rtl/>
        </w:rPr>
        <w:t xml:space="preserve"> </w:t>
      </w:r>
      <w:r w:rsidR="00AC5835">
        <w:rPr>
          <w:rFonts w:ascii="Jomhuria" w:eastAsia="Jomhuria" w:hAnsi="Jomhuria" w:cs="B Nazanin" w:hint="cs"/>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من</w:t>
      </w:r>
      <w:r w:rsidRPr="00834C16">
        <w:rPr>
          <w:rFonts w:ascii="Mitr" w:eastAsia="Mitr" w:hAnsi="Mitr" w:cs="B Nazanin"/>
          <w:sz w:val="24"/>
          <w:szCs w:val="24"/>
        </w:rPr>
        <w:t>‌</w:t>
      </w:r>
      <w:r w:rsidRPr="00834C16">
        <w:rPr>
          <w:rFonts w:ascii="Jomhuria" w:eastAsia="Jomhuria" w:hAnsi="Jomhuria" w:cs="B Nazanin"/>
          <w:sz w:val="24"/>
          <w:szCs w:val="24"/>
          <w:rtl/>
        </w:rPr>
        <w:t>جمله</w:t>
      </w:r>
      <w:r w:rsidRPr="00834C16">
        <w:rPr>
          <w:rFonts w:ascii="Mitr" w:eastAsia="Mitr" w:hAnsi="Mitr" w:cs="B Nazanin"/>
          <w:sz w:val="24"/>
          <w:szCs w:val="24"/>
        </w:rPr>
        <w:t xml:space="preserve"> </w:t>
      </w:r>
      <w:r w:rsidRPr="00834C16">
        <w:rPr>
          <w:rFonts w:ascii="Jomhuria" w:eastAsia="Jomhuria" w:hAnsi="Jomhuria" w:cs="B Nazanin"/>
          <w:sz w:val="24"/>
          <w:szCs w:val="24"/>
          <w:rtl/>
        </w:rPr>
        <w:t>مراسم</w:t>
      </w:r>
      <w:r w:rsidRPr="00834C16">
        <w:rPr>
          <w:rFonts w:ascii="Mitr" w:eastAsia="Mitr" w:hAnsi="Mitr" w:cs="B Nazanin"/>
          <w:sz w:val="24"/>
          <w:szCs w:val="24"/>
        </w:rPr>
        <w:t xml:space="preserve"> </w:t>
      </w:r>
      <w:r w:rsidRPr="00834C16">
        <w:rPr>
          <w:rFonts w:ascii="Jomhuria" w:eastAsia="Jomhuria" w:hAnsi="Jomhuria" w:cs="B Nazanin"/>
          <w:sz w:val="24"/>
          <w:szCs w:val="24"/>
          <w:rtl/>
        </w:rPr>
        <w:t>افتتاحی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ختتامی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bookmarkStart w:id="41" w:name="_3tbugp1" w:colFirst="0" w:colLast="0"/>
      <w:bookmarkStart w:id="42" w:name="_28h4qwu" w:colFirst="0" w:colLast="0"/>
      <w:bookmarkEnd w:id="41"/>
      <w:bookmarkEnd w:id="42"/>
    </w:p>
    <w:p w:rsidR="00DF3996" w:rsidRPr="00834C16" w:rsidRDefault="0018792E" w:rsidP="001B6B59">
      <w:pPr>
        <w:pStyle w:val="Heading1"/>
        <w:bidi/>
        <w:rPr>
          <w:rFonts w:cs="B Nazanin"/>
          <w:sz w:val="28"/>
          <w:szCs w:val="28"/>
        </w:rPr>
      </w:pPr>
      <w:bookmarkStart w:id="43" w:name="_nmf14n" w:colFirst="0" w:colLast="0"/>
      <w:bookmarkEnd w:id="43"/>
      <w:r w:rsidRPr="00834C16">
        <w:rPr>
          <w:rFonts w:ascii="Jomhuria" w:eastAsia="Jomhuria" w:hAnsi="Jomhuria" w:cs="B Nazanin"/>
          <w:sz w:val="28"/>
          <w:szCs w:val="28"/>
          <w:rtl/>
        </w:rPr>
        <w:t xml:space="preserve">بخش </w:t>
      </w:r>
      <w:r w:rsidR="001B6B59">
        <w:rPr>
          <w:rFonts w:ascii="Jomhuria" w:eastAsia="Jomhuria" w:hAnsi="Jomhuria" w:cs="B Nazanin" w:hint="cs"/>
          <w:sz w:val="28"/>
          <w:szCs w:val="28"/>
          <w:rtl/>
        </w:rPr>
        <w:t>10</w:t>
      </w:r>
      <w:r w:rsidRPr="00834C16">
        <w:rPr>
          <w:rFonts w:ascii="Jomhuria" w:eastAsia="Jomhuria" w:hAnsi="Jomhuria" w:cs="B Nazanin"/>
          <w:sz w:val="28"/>
          <w:szCs w:val="28"/>
          <w:rtl/>
        </w:rPr>
        <w:t xml:space="preserve"> - اعتراض</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رسیدگی</w:t>
      </w:r>
    </w:p>
    <w:p w:rsidR="00DF3996" w:rsidRPr="00834C16" w:rsidRDefault="00DF3996" w:rsidP="00834C16">
      <w:pPr>
        <w:bidi/>
        <w:rPr>
          <w:rFonts w:cs="B Nazanin"/>
        </w:rPr>
      </w:pPr>
    </w:p>
    <w:p w:rsidR="00DF3996" w:rsidRPr="00834C16" w:rsidRDefault="0018792E" w:rsidP="001B6B59">
      <w:pPr>
        <w:pStyle w:val="Heading2"/>
        <w:bidi/>
        <w:jc w:val="both"/>
        <w:rPr>
          <w:rFonts w:cs="B Nazanin"/>
          <w:sz w:val="24"/>
          <w:szCs w:val="24"/>
        </w:rPr>
      </w:pPr>
      <w:bookmarkStart w:id="44" w:name="_37m2jsg" w:colFirst="0" w:colLast="0"/>
      <w:bookmarkEnd w:id="44"/>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26</w:t>
      </w:r>
      <w:r w:rsidRPr="00834C16">
        <w:rPr>
          <w:rFonts w:ascii="Jomhuria" w:eastAsia="Jomhuria" w:hAnsi="Jomhuria" w:cs="B Nazanin"/>
          <w:sz w:val="24"/>
          <w:szCs w:val="24"/>
          <w:rtl/>
        </w:rPr>
        <w:t xml:space="preserve"> - کمیتۀ</w:t>
      </w:r>
      <w:r w:rsidRPr="00834C16">
        <w:rPr>
          <w:rFonts w:cs="B Nazanin"/>
          <w:sz w:val="24"/>
          <w:szCs w:val="24"/>
        </w:rPr>
        <w:t xml:space="preserve"> </w:t>
      </w:r>
      <w:r w:rsidRPr="00834C16">
        <w:rPr>
          <w:rFonts w:ascii="Jomhuria" w:eastAsia="Jomhuria" w:hAnsi="Jomhuria" w:cs="B Nazanin"/>
          <w:sz w:val="24"/>
          <w:szCs w:val="24"/>
          <w:rtl/>
        </w:rPr>
        <w:t>بررسی</w:t>
      </w:r>
      <w:r w:rsidRPr="00834C16">
        <w:rPr>
          <w:rFonts w:cs="B Nazanin"/>
          <w:sz w:val="24"/>
          <w:szCs w:val="24"/>
        </w:rPr>
        <w:t xml:space="preserve"> </w:t>
      </w:r>
      <w:r w:rsidRPr="00834C16">
        <w:rPr>
          <w:rFonts w:ascii="Jomhuria" w:eastAsia="Jomhuria" w:hAnsi="Jomhuria" w:cs="B Nazanin"/>
          <w:sz w:val="24"/>
          <w:szCs w:val="24"/>
          <w:rtl/>
        </w:rPr>
        <w:t>اعتراضات</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وجب</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قانونی، سوء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ناش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گیر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درخواستِ اعتراض</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مخالفت،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حل</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ات</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دهد</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ات</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دست</w:t>
      </w:r>
      <w:r w:rsidRPr="00834C16">
        <w:rPr>
          <w:rFonts w:ascii="Mitr" w:eastAsia="Mitr" w:hAnsi="Mitr" w:cs="B Nazanin"/>
          <w:sz w:val="24"/>
          <w:szCs w:val="24"/>
        </w:rPr>
        <w:t>‌</w:t>
      </w:r>
      <w:r w:rsidRPr="00834C16">
        <w:rPr>
          <w:rFonts w:ascii="Jomhuria" w:eastAsia="Jomhuria" w:hAnsi="Jomhuria" w:cs="B Nazanin"/>
          <w:sz w:val="24"/>
          <w:szCs w:val="24"/>
          <w:rtl/>
        </w:rPr>
        <w:t>کم</w:t>
      </w:r>
      <w:r w:rsidRPr="00834C16">
        <w:rPr>
          <w:rFonts w:ascii="Mitr" w:eastAsia="Mitr" w:hAnsi="Mitr" w:cs="B Nazanin"/>
          <w:sz w:val="24"/>
          <w:szCs w:val="24"/>
        </w:rPr>
        <w:t xml:space="preserve"> </w:t>
      </w:r>
      <w:r w:rsidRPr="00834C16">
        <w:rPr>
          <w:rFonts w:ascii="Jomhuria" w:eastAsia="Jomhuria" w:hAnsi="Jomhuria" w:cs="B Nazanin"/>
          <w:sz w:val="24"/>
          <w:szCs w:val="24"/>
          <w:rtl/>
        </w:rPr>
        <w:t>شامل</w:t>
      </w:r>
      <w:r w:rsidRPr="00834C16">
        <w:rPr>
          <w:rFonts w:ascii="Mitr" w:eastAsia="Mitr" w:hAnsi="Mitr" w:cs="B Nazanin"/>
          <w:sz w:val="24"/>
          <w:szCs w:val="24"/>
        </w:rPr>
        <w:t xml:space="preserve"> </w:t>
      </w:r>
      <w:r w:rsidRPr="00834C16">
        <w:rPr>
          <w:rFonts w:ascii="Jomhuria" w:eastAsia="Jomhuria" w:hAnsi="Jomhuria" w:cs="B Nazanin"/>
          <w:sz w:val="24"/>
          <w:szCs w:val="24"/>
          <w:rtl/>
        </w:rPr>
        <w:t>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ان، نماین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فن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عضو</w:t>
      </w:r>
      <w:r w:rsidRPr="00834C16">
        <w:rPr>
          <w:rFonts w:ascii="Mitr" w:eastAsia="Mitr" w:hAnsi="Mitr" w:cs="B Nazanin"/>
          <w:sz w:val="24"/>
          <w:szCs w:val="24"/>
        </w:rPr>
        <w:t xml:space="preserve"> </w:t>
      </w:r>
      <w:r w:rsidRPr="00834C16">
        <w:rPr>
          <w:rFonts w:ascii="Jomhuria" w:eastAsia="Jomhuria" w:hAnsi="Jomhuria" w:cs="B Nazanin"/>
          <w:sz w:val="24"/>
          <w:szCs w:val="24"/>
          <w:rtl/>
        </w:rPr>
        <w:t>منتخبِ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سو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پرسنل</w:t>
      </w:r>
      <w:r w:rsidRPr="00834C16">
        <w:rPr>
          <w:rFonts w:ascii="Mitr" w:eastAsia="Mitr" w:hAnsi="Mitr" w:cs="B Nazanin"/>
          <w:sz w:val="24"/>
          <w:szCs w:val="24"/>
        </w:rPr>
        <w:t xml:space="preserve"> </w:t>
      </w:r>
      <w:r w:rsidRPr="00834C16">
        <w:rPr>
          <w:rFonts w:ascii="Jomhuria" w:eastAsia="Jomhuria" w:hAnsi="Jomhuria" w:cs="B Nazanin"/>
          <w:sz w:val="24"/>
          <w:szCs w:val="24"/>
          <w:rtl/>
        </w:rPr>
        <w:t>تکمیلیِ باصلاحیت، 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واجد</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 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w:t>
      </w:r>
      <w:r w:rsidRPr="00834C16">
        <w:rPr>
          <w:rFonts w:ascii="Mitr" w:eastAsia="Mitr" w:hAnsi="Mitr" w:cs="B Nazanin"/>
          <w:sz w:val="24"/>
          <w:szCs w:val="24"/>
        </w:rPr>
        <w:t xml:space="preserve"> </w:t>
      </w:r>
      <w:r w:rsidRPr="00834C16">
        <w:rPr>
          <w:rFonts w:ascii="Jomhuria" w:eastAsia="Jomhuria" w:hAnsi="Jomhuria" w:cs="B Nazanin"/>
          <w:sz w:val="24"/>
          <w:szCs w:val="24"/>
          <w:rtl/>
        </w:rPr>
        <w:t>اضافه</w:t>
      </w:r>
      <w:r w:rsidRPr="00834C16">
        <w:rPr>
          <w:rFonts w:ascii="Mitr" w:eastAsia="Mitr" w:hAnsi="Mitr" w:cs="B Nazanin"/>
          <w:sz w:val="24"/>
          <w:szCs w:val="24"/>
        </w:rPr>
        <w:t xml:space="preserve"> </w:t>
      </w:r>
      <w:r w:rsidRPr="00834C16">
        <w:rPr>
          <w:rFonts w:ascii="Jomhuria" w:eastAsia="Jomhuria" w:hAnsi="Jomhuria" w:cs="B Nazanin"/>
          <w:sz w:val="24"/>
          <w:szCs w:val="24"/>
          <w:rtl/>
        </w:rPr>
        <w:t>شوند</w:t>
      </w:r>
      <w:r w:rsidRPr="00834C16">
        <w:rPr>
          <w:rFonts w:ascii="Mitr" w:eastAsia="Mitr" w:hAnsi="Mitr" w:cs="B Nazanin"/>
          <w:sz w:val="24"/>
          <w:szCs w:val="24"/>
        </w:rPr>
        <w:t>.</w:t>
      </w:r>
    </w:p>
    <w:p w:rsidR="00DF3996" w:rsidRPr="00834C16" w:rsidRDefault="0018792E" w:rsidP="001B6B59">
      <w:pPr>
        <w:pStyle w:val="Heading2"/>
        <w:bidi/>
        <w:jc w:val="both"/>
        <w:rPr>
          <w:rFonts w:cs="B Nazanin"/>
          <w:sz w:val="24"/>
          <w:szCs w:val="24"/>
        </w:rPr>
      </w:pPr>
      <w:bookmarkStart w:id="45" w:name="_1mrcu09" w:colFirst="0" w:colLast="0"/>
      <w:bookmarkEnd w:id="45"/>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27</w:t>
      </w:r>
      <w:r w:rsidRPr="00834C16">
        <w:rPr>
          <w:rFonts w:ascii="Jomhuria" w:eastAsia="Jomhuria" w:hAnsi="Jomhuria" w:cs="B Nazanin"/>
          <w:sz w:val="24"/>
          <w:szCs w:val="24"/>
          <w:rtl/>
        </w:rPr>
        <w:t xml:space="preserve"> - قبول</w:t>
      </w:r>
      <w:r w:rsidRPr="00834C16">
        <w:rPr>
          <w:rFonts w:cs="B Nazanin"/>
          <w:sz w:val="24"/>
          <w:szCs w:val="24"/>
        </w:rPr>
        <w:t xml:space="preserve"> </w:t>
      </w:r>
      <w:r w:rsidRPr="00834C16">
        <w:rPr>
          <w:rFonts w:ascii="Jomhuria" w:eastAsia="Jomhuria" w:hAnsi="Jomhuria" w:cs="B Nazanin"/>
          <w:sz w:val="24"/>
          <w:szCs w:val="24"/>
          <w:rtl/>
        </w:rPr>
        <w:t>وظایف</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کلیۀ</w:t>
      </w:r>
      <w:r w:rsidRPr="00834C16">
        <w:rPr>
          <w:rFonts w:ascii="Mitr" w:eastAsia="Mitr" w:hAnsi="Mitr" w:cs="B Nazanin"/>
          <w:sz w:val="24"/>
          <w:szCs w:val="24"/>
        </w:rPr>
        <w:t xml:space="preserve"> </w:t>
      </w:r>
      <w:r w:rsidRPr="00834C16">
        <w:rPr>
          <w:rFonts w:ascii="Jomhuria" w:eastAsia="Jomhuria" w:hAnsi="Jomhuria" w:cs="B Nazanin"/>
          <w:sz w:val="24"/>
          <w:szCs w:val="24"/>
          <w:rtl/>
        </w:rPr>
        <w:t>سازمان</w:t>
      </w:r>
      <w:r w:rsidRPr="00834C16">
        <w:rPr>
          <w:rFonts w:ascii="Mitr" w:eastAsia="Mitr" w:hAnsi="Mitr" w:cs="B Nazanin"/>
          <w:sz w:val="24"/>
          <w:szCs w:val="24"/>
        </w:rPr>
        <w:t>‌</w:t>
      </w:r>
      <w:r w:rsidRPr="00834C16">
        <w:rPr>
          <w:rFonts w:ascii="Jomhuria" w:eastAsia="Jomhuria" w:hAnsi="Jomhuria" w:cs="B Nazanin"/>
          <w:sz w:val="24"/>
          <w:szCs w:val="24"/>
          <w:rtl/>
        </w:rPr>
        <w:t>های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جهت</w:t>
      </w:r>
      <w:r w:rsidRPr="00834C16">
        <w:rPr>
          <w:rFonts w:ascii="Mitr" w:eastAsia="Mitr" w:hAnsi="Mitr" w:cs="B Nazanin"/>
          <w:sz w:val="24"/>
          <w:szCs w:val="24"/>
        </w:rPr>
        <w:t xml:space="preserve"> </w:t>
      </w:r>
      <w:r w:rsidRPr="00834C16">
        <w:rPr>
          <w:rFonts w:ascii="Jomhuria" w:eastAsia="Jomhuria" w:hAnsi="Jomhuria" w:cs="B Nazanin"/>
          <w:sz w:val="24"/>
          <w:szCs w:val="24"/>
          <w:rtl/>
        </w:rPr>
        <w:t>آماده</w:t>
      </w:r>
      <w:r w:rsidRPr="00834C16">
        <w:rPr>
          <w:rFonts w:ascii="Mitr" w:eastAsia="Mitr" w:hAnsi="Mitr" w:cs="B Nazanin"/>
          <w:sz w:val="24"/>
          <w:szCs w:val="24"/>
        </w:rPr>
        <w:t>‌</w:t>
      </w:r>
      <w:r w:rsidRPr="00834C16">
        <w:rPr>
          <w:rFonts w:ascii="Jomhuria" w:eastAsia="Jomhuria" w:hAnsi="Jomhuria" w:cs="B Nazanin"/>
          <w:sz w:val="24"/>
          <w:szCs w:val="24"/>
          <w:rtl/>
        </w:rPr>
        <w:t>ساز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کار</w:t>
      </w:r>
      <w:r w:rsidRPr="00834C16">
        <w:rPr>
          <w:rFonts w:ascii="Mitr" w:eastAsia="Mitr" w:hAnsi="Mitr" w:cs="B Nazanin"/>
          <w:sz w:val="24"/>
          <w:szCs w:val="24"/>
        </w:rPr>
        <w:t xml:space="preserve"> </w:t>
      </w:r>
      <w:r w:rsidRPr="00834C16">
        <w:rPr>
          <w:rFonts w:ascii="Jomhuria" w:eastAsia="Jomhuria" w:hAnsi="Jomhuria" w:cs="B Nazanin"/>
          <w:sz w:val="24"/>
          <w:szCs w:val="24"/>
          <w:rtl/>
        </w:rPr>
        <w:t>گرفت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 xml:space="preserve"> </w:t>
      </w:r>
      <w:r w:rsidRPr="00834C16">
        <w:rPr>
          <w:rFonts w:ascii="Jomhuria" w:eastAsia="Jomhuria" w:hAnsi="Jomhuria" w:cs="B Nazanin"/>
          <w:sz w:val="24"/>
          <w:szCs w:val="24"/>
          <w:rtl/>
        </w:rPr>
        <w:t>من</w:t>
      </w:r>
      <w:r w:rsidRPr="00834C16">
        <w:rPr>
          <w:rFonts w:ascii="Mitr" w:eastAsia="Mitr" w:hAnsi="Mitr" w:cs="B Nazanin"/>
          <w:sz w:val="24"/>
          <w:szCs w:val="24"/>
        </w:rPr>
        <w:t>‌</w:t>
      </w:r>
      <w:r w:rsidRPr="00834C16">
        <w:rPr>
          <w:rFonts w:ascii="Jomhuria" w:eastAsia="Jomhuria" w:hAnsi="Jomhuria" w:cs="B Nazanin"/>
          <w:sz w:val="24"/>
          <w:szCs w:val="24"/>
          <w:rtl/>
        </w:rPr>
        <w:t>جمله</w:t>
      </w:r>
      <w:r w:rsidRPr="00834C16">
        <w:rPr>
          <w:rFonts w:ascii="Mitr" w:eastAsia="Mitr" w:hAnsi="Mitr" w:cs="B Nazanin"/>
          <w:sz w:val="24"/>
          <w:szCs w:val="24"/>
        </w:rPr>
        <w:t xml:space="preserve"> </w:t>
      </w:r>
      <w:r w:rsidRPr="00834C16">
        <w:rPr>
          <w:rFonts w:ascii="Jomhuria" w:eastAsia="Jomhuria" w:hAnsi="Jomhuria" w:cs="B Nazanin"/>
          <w:sz w:val="24"/>
          <w:szCs w:val="24"/>
          <w:rtl/>
        </w:rPr>
        <w:t>اعضا، 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حسن</w:t>
      </w:r>
      <w:r w:rsidRPr="00834C16">
        <w:rPr>
          <w:rFonts w:ascii="Mitr" w:eastAsia="Mitr" w:hAnsi="Mitr" w:cs="B Nazanin"/>
          <w:sz w:val="24"/>
          <w:szCs w:val="24"/>
        </w:rPr>
        <w:t xml:space="preserve"> </w:t>
      </w:r>
      <w:r w:rsidRPr="00834C16">
        <w:rPr>
          <w:rFonts w:ascii="Jomhuria" w:eastAsia="Jomhuria" w:hAnsi="Jomhuria" w:cs="B Nazanin"/>
          <w:sz w:val="24"/>
          <w:szCs w:val="24"/>
          <w:rtl/>
        </w:rPr>
        <w:t>نیت</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پیروی</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۲. 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ساز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اطاعت</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قصور</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د، دستورالعمل</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تکمیل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طرف</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پیاده</w:t>
      </w:r>
      <w:r w:rsidRPr="00834C16">
        <w:rPr>
          <w:rFonts w:ascii="Mitr" w:eastAsia="Mitr" w:hAnsi="Mitr" w:cs="B Nazanin"/>
          <w:sz w:val="24"/>
          <w:szCs w:val="24"/>
        </w:rPr>
        <w:t>‌</w:t>
      </w:r>
      <w:r w:rsidRPr="00834C16">
        <w:rPr>
          <w:rFonts w:ascii="Jomhuria" w:eastAsia="Jomhuria" w:hAnsi="Jomhuria" w:cs="B Nazanin"/>
          <w:sz w:val="24"/>
          <w:szCs w:val="24"/>
          <w:rtl/>
        </w:rPr>
        <w:t>ساز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1B6B59">
      <w:pPr>
        <w:pStyle w:val="Heading2"/>
        <w:bidi/>
        <w:jc w:val="both"/>
        <w:rPr>
          <w:rFonts w:cs="B Nazanin"/>
          <w:sz w:val="24"/>
          <w:szCs w:val="24"/>
        </w:rPr>
      </w:pPr>
      <w:bookmarkStart w:id="46" w:name="_46r0co2" w:colFirst="0" w:colLast="0"/>
      <w:bookmarkEnd w:id="46"/>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28</w:t>
      </w:r>
      <w:r w:rsidRPr="00834C16">
        <w:rPr>
          <w:rFonts w:ascii="Jomhuria" w:eastAsia="Jomhuria" w:hAnsi="Jomhuria" w:cs="B Nazanin"/>
          <w:sz w:val="24"/>
          <w:szCs w:val="24"/>
          <w:rtl/>
        </w:rPr>
        <w:t xml:space="preserve"> - تفسیر</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بروز</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اختلاف</w:t>
      </w:r>
      <w:r w:rsidRPr="00834C16">
        <w:rPr>
          <w:rFonts w:ascii="Mitr" w:eastAsia="Mitr" w:hAnsi="Mitr" w:cs="B Nazanin"/>
          <w:sz w:val="24"/>
          <w:szCs w:val="24"/>
        </w:rPr>
        <w:t xml:space="preserve"> </w:t>
      </w:r>
      <w:r w:rsidRPr="00834C16">
        <w:rPr>
          <w:rFonts w:ascii="Jomhuria" w:eastAsia="Jomhuria" w:hAnsi="Jomhuria" w:cs="B Nazanin"/>
          <w:sz w:val="24"/>
          <w:szCs w:val="24"/>
          <w:rtl/>
        </w:rPr>
        <w:t>نظر</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رابطه</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تفسیر</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قانون، یا</w:t>
      </w:r>
      <w:r w:rsidRPr="00834C16">
        <w:rPr>
          <w:rFonts w:ascii="Mitr" w:eastAsia="Mitr" w:hAnsi="Mitr" w:cs="B Nazanin"/>
          <w:sz w:val="24"/>
          <w:szCs w:val="24"/>
        </w:rPr>
        <w:t xml:space="preserve"> </w:t>
      </w:r>
      <w:r w:rsidRPr="00834C16">
        <w:rPr>
          <w:rFonts w:ascii="Jomhuria" w:eastAsia="Jomhuria" w:hAnsi="Jomhuria" w:cs="B Nazanin"/>
          <w:sz w:val="24"/>
          <w:szCs w:val="24"/>
          <w:rtl/>
        </w:rPr>
        <w:t>نبود</w:t>
      </w:r>
      <w:r w:rsidRPr="00834C16">
        <w:rPr>
          <w:rFonts w:ascii="Mitr" w:eastAsia="Mitr" w:hAnsi="Mitr" w:cs="B Nazanin"/>
          <w:sz w:val="24"/>
          <w:szCs w:val="24"/>
        </w:rPr>
        <w:t xml:space="preserve"> </w:t>
      </w:r>
      <w:r w:rsidRPr="00834C16">
        <w:rPr>
          <w:rFonts w:ascii="Jomhuria" w:eastAsia="Jomhuria" w:hAnsi="Jomhuria" w:cs="B Nazanin"/>
          <w:sz w:val="24"/>
          <w:szCs w:val="24"/>
          <w:rtl/>
        </w:rPr>
        <w:t>قانون</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ه، 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عال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آخرین</w:t>
      </w:r>
      <w:r w:rsidRPr="00834C16">
        <w:rPr>
          <w:rFonts w:ascii="Mitr" w:eastAsia="Mitr" w:hAnsi="Mitr" w:cs="B Nazanin"/>
          <w:sz w:val="24"/>
          <w:szCs w:val="24"/>
        </w:rPr>
        <w:t xml:space="preserve"> </w:t>
      </w:r>
      <w:r w:rsidRPr="00834C16">
        <w:rPr>
          <w:rFonts w:ascii="Jomhuria" w:eastAsia="Jomhuria" w:hAnsi="Jomhuria" w:cs="B Nazanin"/>
          <w:sz w:val="24"/>
          <w:szCs w:val="24"/>
          <w:rtl/>
        </w:rPr>
        <w:t>نهاد</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18792E" w:rsidP="001B6B59">
      <w:pPr>
        <w:pStyle w:val="Heading1"/>
        <w:bidi/>
        <w:rPr>
          <w:rFonts w:cs="B Nazanin"/>
          <w:sz w:val="28"/>
          <w:szCs w:val="28"/>
        </w:rPr>
      </w:pPr>
      <w:bookmarkStart w:id="47" w:name="_2lwamvv" w:colFirst="0" w:colLast="0"/>
      <w:bookmarkEnd w:id="47"/>
      <w:r w:rsidRPr="00834C16">
        <w:rPr>
          <w:rFonts w:ascii="Jomhuria" w:eastAsia="Jomhuria" w:hAnsi="Jomhuria" w:cs="B Nazanin"/>
          <w:sz w:val="28"/>
          <w:szCs w:val="28"/>
          <w:rtl/>
        </w:rPr>
        <w:t xml:space="preserve">بخش </w:t>
      </w:r>
      <w:r w:rsidR="001B6B59">
        <w:rPr>
          <w:rFonts w:ascii="Jomhuria" w:eastAsia="Jomhuria" w:hAnsi="Jomhuria" w:cs="B Nazanin" w:hint="cs"/>
          <w:sz w:val="28"/>
          <w:szCs w:val="28"/>
          <w:rtl/>
        </w:rPr>
        <w:t>11</w:t>
      </w:r>
      <w:r w:rsidRPr="00834C16">
        <w:rPr>
          <w:rFonts w:ascii="Jomhuria" w:eastAsia="Jomhuria" w:hAnsi="Jomhuria" w:cs="B Nazanin"/>
          <w:sz w:val="28"/>
          <w:szCs w:val="28"/>
          <w:rtl/>
        </w:rPr>
        <w:t xml:space="preserve"> - قوانین</w:t>
      </w:r>
      <w:r w:rsidRPr="00834C16">
        <w:rPr>
          <w:rFonts w:cs="B Nazanin"/>
          <w:sz w:val="28"/>
          <w:szCs w:val="28"/>
        </w:rPr>
        <w:t xml:space="preserve"> </w:t>
      </w:r>
      <w:r w:rsidRPr="00834C16">
        <w:rPr>
          <w:rFonts w:ascii="Jomhuria" w:eastAsia="Jomhuria" w:hAnsi="Jomhuria" w:cs="B Nazanin"/>
          <w:sz w:val="28"/>
          <w:szCs w:val="28"/>
          <w:rtl/>
        </w:rPr>
        <w:t>ضد</w:t>
      </w:r>
      <w:r w:rsidRPr="00834C16">
        <w:rPr>
          <w:rFonts w:cs="B Nazanin"/>
          <w:sz w:val="28"/>
          <w:szCs w:val="28"/>
        </w:rPr>
        <w:t xml:space="preserve"> </w:t>
      </w:r>
      <w:r w:rsidRPr="00834C16">
        <w:rPr>
          <w:rFonts w:ascii="Jomhuria" w:eastAsia="Jomhuria" w:hAnsi="Jomhuria" w:cs="B Nazanin"/>
          <w:sz w:val="28"/>
          <w:szCs w:val="28"/>
          <w:rtl/>
        </w:rPr>
        <w:t>دوپینگ</w:t>
      </w:r>
    </w:p>
    <w:p w:rsidR="00DF3996" w:rsidRPr="00834C16" w:rsidRDefault="0018792E" w:rsidP="001B6B59">
      <w:pPr>
        <w:pStyle w:val="Heading2"/>
        <w:bidi/>
        <w:jc w:val="both"/>
        <w:rPr>
          <w:rFonts w:cs="B Nazanin"/>
          <w:sz w:val="24"/>
          <w:szCs w:val="24"/>
        </w:rPr>
      </w:pPr>
      <w:bookmarkStart w:id="48" w:name="_111kx3o" w:colFirst="0" w:colLast="0"/>
      <w:bookmarkEnd w:id="48"/>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29</w:t>
      </w:r>
      <w:r w:rsidRPr="00834C16">
        <w:rPr>
          <w:rFonts w:ascii="Jomhuria" w:eastAsia="Jomhuria" w:hAnsi="Jomhuria" w:cs="B Nazanin"/>
          <w:sz w:val="24"/>
          <w:szCs w:val="24"/>
          <w:rtl/>
        </w:rPr>
        <w:t xml:space="preserve"> - مقدمه</w:t>
      </w:r>
    </w:p>
    <w:p w:rsidR="00DF3996" w:rsidRPr="00834C16" w:rsidRDefault="0018792E" w:rsidP="00834C16">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 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t>
      </w:r>
      <w:r w:rsidRPr="00834C16">
        <w:rPr>
          <w:rFonts w:ascii="Jomhuria" w:eastAsia="Jomhuria" w:hAnsi="Jomhuria" w:cs="B Nazanin"/>
          <w:sz w:val="24"/>
          <w:szCs w:val="24"/>
          <w:rtl/>
        </w:rPr>
        <w:t>بناب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ی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 مطابق</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سازمان</w:t>
      </w:r>
      <w:r w:rsidRPr="00834C16">
        <w:rPr>
          <w:rFonts w:ascii="Mitr" w:eastAsia="Mitr" w:hAnsi="Mitr" w:cs="B Nazanin"/>
          <w:sz w:val="24"/>
          <w:szCs w:val="24"/>
        </w:rPr>
        <w:t xml:space="preserve"> </w:t>
      </w:r>
      <w:r w:rsidRPr="00834C16">
        <w:rPr>
          <w:rFonts w:ascii="Jomhuria" w:eastAsia="Jomhuria" w:hAnsi="Jomhuria" w:cs="B Nazanin"/>
          <w:sz w:val="24"/>
          <w:szCs w:val="24"/>
          <w:rtl/>
        </w:rPr>
        <w:t>جهانیِ مبارزه</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ADA</w:t>
      </w:r>
      <w:r w:rsidRPr="00834C16">
        <w:rPr>
          <w:rFonts w:ascii="Jomhuria" w:eastAsia="Jomhuria" w:hAnsi="Jomhuria" w:cs="B Nazanin"/>
          <w:sz w:val="24"/>
          <w:szCs w:val="24"/>
          <w:rtl/>
        </w:rPr>
        <w:t>) ، 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IESF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فترچۀ</w:t>
      </w:r>
      <w:r w:rsidRPr="00834C16">
        <w:rPr>
          <w:rFonts w:ascii="Mitr" w:eastAsia="Mitr" w:hAnsi="Mitr" w:cs="B Nazanin"/>
          <w:sz w:val="24"/>
          <w:szCs w:val="24"/>
        </w:rPr>
        <w:t xml:space="preserve"> </w:t>
      </w:r>
      <w:r w:rsidRPr="00834C16">
        <w:rPr>
          <w:rFonts w:ascii="Jomhuria" w:eastAsia="Jomhuria" w:hAnsi="Jomhuria" w:cs="B Nazanin"/>
          <w:sz w:val="24"/>
          <w:szCs w:val="24"/>
          <w:rtl/>
        </w:rPr>
        <w:t>راهنمای</w:t>
      </w:r>
      <w:r w:rsidRPr="00834C16">
        <w:rPr>
          <w:rFonts w:ascii="Mitr" w:eastAsia="Mitr" w:hAnsi="Mitr" w:cs="B Nazanin"/>
          <w:sz w:val="24"/>
          <w:szCs w:val="24"/>
        </w:rPr>
        <w:t xml:space="preserve"> </w:t>
      </w:r>
      <w:r w:rsidRPr="00834C16">
        <w:rPr>
          <w:rFonts w:ascii="Jomhuria" w:eastAsia="Jomhuria" w:hAnsi="Jomhuria" w:cs="B Nazanin"/>
          <w:sz w:val="24"/>
          <w:szCs w:val="24"/>
          <w:rtl/>
        </w:rPr>
        <w:t>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دوپینگِ </w:t>
      </w:r>
      <w:r w:rsidRPr="00834C16">
        <w:rPr>
          <w:rFonts w:ascii="Mitr" w:eastAsia="Mitr" w:hAnsi="Mitr" w:cs="B Nazanin"/>
          <w:sz w:val="24"/>
          <w:szCs w:val="24"/>
        </w:rPr>
        <w:t xml:space="preserve">IESF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لا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مداومِ </w:t>
      </w:r>
      <w:r w:rsidRPr="00834C16">
        <w:rPr>
          <w:rFonts w:ascii="Mitr" w:eastAsia="Mitr" w:hAnsi="Mitr" w:cs="B Nazanin"/>
          <w:sz w:val="24"/>
          <w:szCs w:val="24"/>
        </w:rPr>
        <w:t xml:space="preserve">IESF </w:t>
      </w:r>
      <w:r w:rsidRPr="00834C16">
        <w:rPr>
          <w:rFonts w:ascii="Jomhuria" w:eastAsia="Jomhuria" w:hAnsi="Jomhuria" w:cs="B Nazanin"/>
          <w:sz w:val="24"/>
          <w:szCs w:val="24"/>
          <w:rtl/>
        </w:rPr>
        <w:t>جهت</w:t>
      </w:r>
      <w:r w:rsidRPr="00834C16">
        <w:rPr>
          <w:rFonts w:ascii="Mitr" w:eastAsia="Mitr" w:hAnsi="Mitr" w:cs="B Nazanin"/>
          <w:sz w:val="24"/>
          <w:szCs w:val="24"/>
        </w:rPr>
        <w:t xml:space="preserve"> </w:t>
      </w:r>
      <w:r w:rsidRPr="00834C16">
        <w:rPr>
          <w:rFonts w:ascii="Jomhuria" w:eastAsia="Jomhuria" w:hAnsi="Jomhuria" w:cs="B Nazanin"/>
          <w:sz w:val="24"/>
          <w:szCs w:val="24"/>
          <w:rtl/>
        </w:rPr>
        <w:t>کمک</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ریشه</w:t>
      </w:r>
      <w:r w:rsidRPr="00834C16">
        <w:rPr>
          <w:rFonts w:ascii="Mitr" w:eastAsia="Mitr" w:hAnsi="Mitr" w:cs="B Nazanin"/>
          <w:sz w:val="24"/>
          <w:szCs w:val="24"/>
        </w:rPr>
        <w:t>‌</w:t>
      </w:r>
      <w:r w:rsidRPr="00834C16">
        <w:rPr>
          <w:rFonts w:ascii="Jomhuria" w:eastAsia="Jomhuria" w:hAnsi="Jomhuria" w:cs="B Nazanin"/>
          <w:sz w:val="24"/>
          <w:szCs w:val="24"/>
          <w:rtl/>
        </w:rPr>
        <w:t>کن</w:t>
      </w:r>
      <w:r w:rsidRPr="00834C16">
        <w:rPr>
          <w:rFonts w:ascii="Mitr" w:eastAsia="Mitr" w:hAnsi="Mitr" w:cs="B Nazanin"/>
          <w:sz w:val="24"/>
          <w:szCs w:val="24"/>
        </w:rPr>
        <w:t>‌</w:t>
      </w:r>
      <w:r w:rsidRPr="00834C16">
        <w:rPr>
          <w:rFonts w:ascii="Jomhuria" w:eastAsia="Jomhuria" w:hAnsi="Jomhuria" w:cs="B Nazanin"/>
          <w:sz w:val="24"/>
          <w:szCs w:val="24"/>
          <w:rtl/>
        </w:rPr>
        <w:t>کردن</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اتخاذ</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جرا</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t>
      </w:r>
      <w:r w:rsidRPr="00834C16">
        <w:rPr>
          <w:rFonts w:ascii="Jomhuria" w:eastAsia="Jomhuria" w:hAnsi="Jomhuria" w:cs="B Nazanin"/>
          <w:sz w:val="24"/>
          <w:szCs w:val="24"/>
          <w:rtl/>
        </w:rPr>
        <w:t>درواقع</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ی</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هستن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ی</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پردازن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ی</w:t>
      </w:r>
      <w:r w:rsidRPr="00834C16">
        <w:rPr>
          <w:rFonts w:ascii="Mitr" w:eastAsia="Mitr" w:hAnsi="Mitr" w:cs="B Nazanin"/>
          <w:sz w:val="24"/>
          <w:szCs w:val="24"/>
        </w:rPr>
        <w:t xml:space="preserve"> </w:t>
      </w:r>
      <w:r w:rsidRPr="00834C16">
        <w:rPr>
          <w:rFonts w:ascii="Jomhuria" w:eastAsia="Jomhuria" w:hAnsi="Jomhuria" w:cs="B Nazanin"/>
          <w:sz w:val="24"/>
          <w:szCs w:val="24"/>
          <w:rtl/>
        </w:rPr>
        <w:t>تحت</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اهیت</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مدنی</w:t>
      </w:r>
      <w:r w:rsidRPr="00834C16">
        <w:rPr>
          <w:rFonts w:ascii="Mitr" w:eastAsia="Mitr" w:hAnsi="Mitr" w:cs="B Nazanin"/>
          <w:sz w:val="24"/>
          <w:szCs w:val="24"/>
        </w:rPr>
        <w:t xml:space="preserve"> </w:t>
      </w:r>
      <w:r w:rsidRPr="00834C16">
        <w:rPr>
          <w:rFonts w:ascii="Jomhuria" w:eastAsia="Jomhuria" w:hAnsi="Jomhuria" w:cs="B Nazanin"/>
          <w:sz w:val="24"/>
          <w:szCs w:val="24"/>
          <w:rtl/>
        </w:rPr>
        <w:t>تفاوت</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د</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جهت</w:t>
      </w:r>
      <w:r w:rsidRPr="00834C16">
        <w:rPr>
          <w:rFonts w:ascii="Mitr" w:eastAsia="Mitr" w:hAnsi="Mitr" w:cs="B Nazanin"/>
          <w:sz w:val="24"/>
          <w:szCs w:val="24"/>
        </w:rPr>
        <w:t xml:space="preserve"> </w:t>
      </w:r>
      <w:r w:rsidRPr="00834C16">
        <w:rPr>
          <w:rFonts w:ascii="Jomhuria" w:eastAsia="Jomhuria" w:hAnsi="Jomhuria" w:cs="B Nazanin"/>
          <w:sz w:val="24"/>
          <w:szCs w:val="24"/>
          <w:rtl/>
        </w:rPr>
        <w:t>حفظ</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ضمینِ 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صحیح</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نصفانه</w:t>
      </w:r>
      <w:r w:rsidRPr="00834C16">
        <w:rPr>
          <w:rFonts w:ascii="Mitr" w:eastAsia="Mitr" w:hAnsi="Mitr" w:cs="B Nazanin"/>
          <w:sz w:val="24"/>
          <w:szCs w:val="24"/>
        </w:rPr>
        <w:t xml:space="preserve"> </w:t>
      </w:r>
      <w:r w:rsidRPr="00834C16">
        <w:rPr>
          <w:rFonts w:ascii="Jomhuria" w:eastAsia="Jomhuria" w:hAnsi="Jomhuria" w:cs="B Nazanin"/>
          <w:sz w:val="24"/>
          <w:szCs w:val="24"/>
          <w:rtl/>
        </w:rPr>
        <w:t>ضروری</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ند</w:t>
      </w:r>
      <w:r w:rsidRPr="00834C16">
        <w:rPr>
          <w:rFonts w:ascii="Mitr" w:eastAsia="Mitr" w:hAnsi="Mitr" w:cs="B Nazanin"/>
          <w:sz w:val="24"/>
          <w:szCs w:val="24"/>
        </w:rPr>
        <w:t>.</w:t>
      </w:r>
    </w:p>
    <w:p w:rsidR="00DF3996" w:rsidRPr="00834C16" w:rsidRDefault="0018792E" w:rsidP="001B6B59">
      <w:pPr>
        <w:pStyle w:val="Heading2"/>
        <w:bidi/>
        <w:jc w:val="both"/>
        <w:rPr>
          <w:rFonts w:cs="B Nazanin"/>
          <w:sz w:val="24"/>
          <w:szCs w:val="24"/>
        </w:rPr>
      </w:pPr>
      <w:bookmarkStart w:id="49" w:name="_3l18frh" w:colFirst="0" w:colLast="0"/>
      <w:bookmarkEnd w:id="49"/>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30</w:t>
      </w:r>
      <w:r w:rsidRPr="00834C16">
        <w:rPr>
          <w:rFonts w:ascii="Jomhuria" w:eastAsia="Jomhuria" w:hAnsi="Jomhuria" w:cs="B Nazanin"/>
          <w:sz w:val="24"/>
          <w:szCs w:val="24"/>
          <w:rtl/>
        </w:rPr>
        <w:t xml:space="preserve"> - سایر</w:t>
      </w:r>
      <w:r w:rsidRPr="00834C16">
        <w:rPr>
          <w:rFonts w:cs="B Nazanin"/>
          <w:sz w:val="24"/>
          <w:szCs w:val="24"/>
        </w:rPr>
        <w:t xml:space="preserve"> </w:t>
      </w:r>
      <w:r w:rsidRPr="00834C16">
        <w:rPr>
          <w:rFonts w:ascii="Jomhuria" w:eastAsia="Jomhuria" w:hAnsi="Jomhuria" w:cs="B Nazanin"/>
          <w:sz w:val="24"/>
          <w:szCs w:val="24"/>
          <w:rtl/>
        </w:rPr>
        <w:t>قوانین</w:t>
      </w:r>
      <w:r w:rsidRPr="00834C16">
        <w:rPr>
          <w:rFonts w:cs="B Nazanin"/>
          <w:sz w:val="24"/>
          <w:szCs w:val="24"/>
        </w:rPr>
        <w:t xml:space="preserve"> </w:t>
      </w:r>
      <w:r w:rsidRPr="00834C16">
        <w:rPr>
          <w:rFonts w:ascii="Jomhuria" w:eastAsia="Jomhuria" w:hAnsi="Jomhuria" w:cs="B Nazanin"/>
          <w:sz w:val="24"/>
          <w:szCs w:val="24"/>
          <w:rtl/>
        </w:rPr>
        <w:t>قابل</w:t>
      </w:r>
      <w:r w:rsidRPr="00834C16">
        <w:rPr>
          <w:rFonts w:cs="B Nazanin"/>
          <w:sz w:val="24"/>
          <w:szCs w:val="24"/>
        </w:rPr>
        <w:t>‌</w:t>
      </w:r>
      <w:r w:rsidRPr="00834C16">
        <w:rPr>
          <w:rFonts w:ascii="Jomhuria" w:eastAsia="Jomhuria" w:hAnsi="Jomhuria" w:cs="B Nazanin"/>
          <w:sz w:val="24"/>
          <w:szCs w:val="24"/>
          <w:rtl/>
        </w:rPr>
        <w:t>اجرا</w:t>
      </w:r>
    </w:p>
    <w:p w:rsidR="00DF3996" w:rsidRPr="00834C16" w:rsidRDefault="0018792E" w:rsidP="00834C16">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۱. قوای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t>
      </w:r>
      <w:r w:rsidRPr="00834C16">
        <w:rPr>
          <w:rFonts w:ascii="Jomhuria" w:eastAsia="Jomhuria" w:hAnsi="Jomhuria" w:cs="B Nazanin"/>
          <w:sz w:val="24"/>
          <w:szCs w:val="24"/>
          <w:rtl/>
        </w:rPr>
        <w:t>فدراسیون</w:t>
      </w:r>
      <w:r w:rsidRPr="00834C16">
        <w:rPr>
          <w:rFonts w:ascii="Mitr" w:eastAsia="Mitr" w:hAnsi="Mitr" w:cs="B Nazanin"/>
          <w:sz w:val="24"/>
          <w:szCs w:val="24"/>
        </w:rPr>
        <w:t xml:space="preserve"> </w:t>
      </w:r>
      <w:r w:rsidRPr="00834C16">
        <w:rPr>
          <w:rFonts w:ascii="Jomhuria" w:eastAsia="Jomhuria" w:hAnsi="Jomhuria" w:cs="B Nazanin"/>
          <w:sz w:val="24"/>
          <w:szCs w:val="24"/>
          <w:rtl/>
        </w:rPr>
        <w:t>بین</w:t>
      </w:r>
      <w:r w:rsidRPr="00834C16">
        <w:rPr>
          <w:rFonts w:ascii="Mitr" w:eastAsia="Mitr" w:hAnsi="Mitr" w:cs="B Nazanin"/>
          <w:sz w:val="24"/>
          <w:szCs w:val="24"/>
        </w:rPr>
        <w:t>‌</w:t>
      </w:r>
      <w:r w:rsidRPr="00834C16">
        <w:rPr>
          <w:rFonts w:ascii="Jomhuria" w:eastAsia="Jomhuria" w:hAnsi="Jomhuria" w:cs="B Nazanin"/>
          <w:sz w:val="24"/>
          <w:szCs w:val="24"/>
          <w:rtl/>
        </w:rPr>
        <w:t>المللی</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IESF)</w:t>
      </w:r>
    </w:p>
    <w:p w:rsidR="00DF3996" w:rsidRPr="00834C16" w:rsidRDefault="0018792E" w:rsidP="00834C16">
      <w:pPr>
        <w:tabs>
          <w:tab w:val="right" w:pos="1797"/>
        </w:tabs>
        <w:bidi/>
        <w:jc w:val="both"/>
        <w:rPr>
          <w:rFonts w:ascii="Mitr" w:eastAsia="Mitr" w:hAnsi="Mitr" w:cs="B Nazanin"/>
          <w:sz w:val="24"/>
          <w:szCs w:val="24"/>
        </w:rPr>
      </w:pPr>
      <w:r w:rsidRPr="00834C16">
        <w:rPr>
          <w:rFonts w:ascii="Mitr" w:eastAsia="Mitr" w:hAnsi="Mitr" w:cs="B Nazanin"/>
          <w:sz w:val="24"/>
          <w:szCs w:val="24"/>
        </w:rPr>
        <w:t xml:space="preserve">-  </w:t>
      </w:r>
      <w:r w:rsidRPr="00834C16">
        <w:rPr>
          <w:rFonts w:ascii="Jomhuria" w:eastAsia="Jomhuria" w:hAnsi="Jomhuria" w:cs="B Nazanin"/>
          <w:sz w:val="24"/>
          <w:szCs w:val="24"/>
          <w:rtl/>
        </w:rPr>
        <w:t>فدراسیون</w:t>
      </w:r>
      <w:r w:rsidRPr="00834C16">
        <w:rPr>
          <w:rFonts w:ascii="Mitr" w:eastAsia="Mitr" w:hAnsi="Mitr" w:cs="B Nazanin"/>
          <w:sz w:val="24"/>
          <w:szCs w:val="24"/>
        </w:rPr>
        <w:t xml:space="preserve"> </w:t>
      </w:r>
      <w:r w:rsidRPr="00834C16">
        <w:rPr>
          <w:rFonts w:ascii="Jomhuria" w:eastAsia="Jomhuria" w:hAnsi="Jomhuria" w:cs="B Nazanin"/>
          <w:sz w:val="24"/>
          <w:szCs w:val="24"/>
          <w:rtl/>
        </w:rPr>
        <w:t>بین</w:t>
      </w:r>
      <w:r w:rsidRPr="00834C16">
        <w:rPr>
          <w:rFonts w:ascii="Mitr" w:eastAsia="Mitr" w:hAnsi="Mitr" w:cs="B Nazanin"/>
          <w:sz w:val="24"/>
          <w:szCs w:val="24"/>
        </w:rPr>
        <w:t>‌</w:t>
      </w:r>
      <w:r w:rsidRPr="00834C16">
        <w:rPr>
          <w:rFonts w:ascii="Jomhuria" w:eastAsia="Jomhuria" w:hAnsi="Jomhuria" w:cs="B Nazanin"/>
          <w:sz w:val="24"/>
          <w:szCs w:val="24"/>
          <w:rtl/>
        </w:rPr>
        <w:t>المللی</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IESF</w:t>
      </w:r>
      <w:r w:rsidRPr="00834C16">
        <w:rPr>
          <w:rFonts w:ascii="Jomhuria" w:eastAsia="Jomhuria" w:hAnsi="Jomhuria" w:cs="B Nazanin"/>
          <w:sz w:val="24"/>
          <w:szCs w:val="24"/>
          <w:rtl/>
        </w:rPr>
        <w:t>) ، 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دوپینگِ </w:t>
      </w:r>
      <w:r w:rsidRPr="00834C16">
        <w:rPr>
          <w:rFonts w:ascii="Mitr" w:eastAsia="Mitr" w:hAnsi="Mitr" w:cs="B Nazanin"/>
          <w:sz w:val="24"/>
          <w:szCs w:val="24"/>
        </w:rPr>
        <w:t xml:space="preserve">IESF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مطابق</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ADA </w:t>
      </w:r>
      <w:r w:rsidRPr="00834C16">
        <w:rPr>
          <w:rFonts w:ascii="Jomhuria" w:eastAsia="Jomhuria" w:hAnsi="Jomhuria" w:cs="B Nazanin"/>
          <w:sz w:val="24"/>
          <w:szCs w:val="24"/>
          <w:rtl/>
        </w:rPr>
        <w:t>وضع</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صویب</w:t>
      </w:r>
      <w:r w:rsidRPr="00834C16">
        <w:rPr>
          <w:rFonts w:ascii="Mitr" w:eastAsia="Mitr" w:hAnsi="Mitr" w:cs="B Nazanin"/>
          <w:sz w:val="24"/>
          <w:szCs w:val="24"/>
        </w:rPr>
        <w:t xml:space="preserve"> </w:t>
      </w:r>
      <w:r w:rsidRPr="00834C16">
        <w:rPr>
          <w:rFonts w:ascii="Jomhuria" w:eastAsia="Jomhuria" w:hAnsi="Jomhuria" w:cs="B Nazanin"/>
          <w:sz w:val="24"/>
          <w:szCs w:val="24"/>
          <w:rtl/>
        </w:rPr>
        <w:t>کر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ست</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 به</w:t>
      </w:r>
      <w:r w:rsidRPr="00834C16">
        <w:rPr>
          <w:rFonts w:ascii="Mitr" w:eastAsia="Mitr" w:hAnsi="Mitr" w:cs="B Nazanin"/>
          <w:sz w:val="24"/>
          <w:szCs w:val="24"/>
        </w:rPr>
        <w:t>‌</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حمای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پشتیبان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کارکرد</w:t>
      </w:r>
      <w:r w:rsidRPr="00834C16">
        <w:rPr>
          <w:rFonts w:ascii="Mitr" w:eastAsia="Mitr" w:hAnsi="Mitr" w:cs="B Nazanin"/>
          <w:sz w:val="24"/>
          <w:szCs w:val="24"/>
        </w:rPr>
        <w:t xml:space="preserve"> </w:t>
      </w:r>
      <w:r w:rsidRPr="00834C16">
        <w:rPr>
          <w:rFonts w:ascii="Jomhuria" w:eastAsia="Jomhuria" w:hAnsi="Jomhuria" w:cs="B Nazanin"/>
          <w:sz w:val="24"/>
          <w:szCs w:val="24"/>
          <w:rtl/>
        </w:rPr>
        <w:t>دقیقِ 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 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دو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قهر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جهان</w:t>
      </w:r>
      <w:r w:rsidRPr="00834C16">
        <w:rPr>
          <w:rFonts w:ascii="Mitr" w:eastAsia="Mitr" w:hAnsi="Mitr" w:cs="B Nazanin"/>
          <w:sz w:val="24"/>
          <w:szCs w:val="24"/>
        </w:rPr>
        <w:t xml:space="preserve"> </w:t>
      </w:r>
      <w:r w:rsidRPr="00834C16">
        <w:rPr>
          <w:rFonts w:ascii="Jomhuria" w:eastAsia="Jomhuria" w:hAnsi="Jomhuria" w:cs="B Nazanin"/>
          <w:sz w:val="24"/>
          <w:szCs w:val="24"/>
          <w:rtl/>
        </w:rPr>
        <w:t>قابل</w:t>
      </w:r>
      <w:r w:rsidRPr="00834C16">
        <w:rPr>
          <w:rFonts w:ascii="Mitr" w:eastAsia="Mitr" w:hAnsi="Mitr" w:cs="B Nazanin"/>
          <w:sz w:val="24"/>
          <w:szCs w:val="24"/>
        </w:rPr>
        <w:t>‌</w:t>
      </w:r>
      <w:r w:rsidRPr="00834C16">
        <w:rPr>
          <w:rFonts w:ascii="Jomhuria" w:eastAsia="Jomhuria" w:hAnsi="Jomhuria" w:cs="B Nazanin"/>
          <w:sz w:val="24"/>
          <w:szCs w:val="24"/>
          <w:rtl/>
        </w:rPr>
        <w:t>اجرا</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ند</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IESF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لینک</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دانلود</w:t>
      </w:r>
      <w:r w:rsidRPr="00834C16">
        <w:rPr>
          <w:rFonts w:ascii="Mitr" w:eastAsia="Mitr" w:hAnsi="Mitr" w:cs="B Nazanin"/>
          <w:sz w:val="24"/>
          <w:szCs w:val="24"/>
        </w:rPr>
        <w:t xml:space="preserve"> </w:t>
      </w:r>
      <w:r w:rsidRPr="00834C16">
        <w:rPr>
          <w:rFonts w:ascii="Jomhuria" w:eastAsia="Jomhuria" w:hAnsi="Jomhuria" w:cs="B Nazanin"/>
          <w:sz w:val="24"/>
          <w:szCs w:val="24"/>
          <w:rtl/>
        </w:rPr>
        <w:t>نمود</w:t>
      </w:r>
      <w:r w:rsidRPr="00834C16">
        <w:rPr>
          <w:rFonts w:ascii="Mitr" w:eastAsia="Mitr" w:hAnsi="Mitr" w:cs="B Nazanin"/>
          <w:sz w:val="24"/>
          <w:szCs w:val="24"/>
        </w:rPr>
        <w:t>:</w:t>
      </w:r>
    </w:p>
    <w:p w:rsidR="00DF3996" w:rsidRPr="00834C16" w:rsidRDefault="0018792E" w:rsidP="00834C16">
      <w:pPr>
        <w:bidi/>
        <w:spacing w:after="0" w:line="240" w:lineRule="auto"/>
        <w:jc w:val="both"/>
        <w:rPr>
          <w:rFonts w:ascii="Mitr" w:eastAsia="Mitr" w:hAnsi="Mitr" w:cs="B Nazanin"/>
          <w:color w:val="0563C2"/>
          <w:sz w:val="24"/>
          <w:szCs w:val="24"/>
        </w:rPr>
      </w:pPr>
      <w:r w:rsidRPr="00834C16">
        <w:rPr>
          <w:rFonts w:ascii="Mitr" w:eastAsia="Mitr" w:hAnsi="Mitr" w:cs="B Nazanin"/>
          <w:color w:val="0563C2"/>
          <w:sz w:val="24"/>
          <w:szCs w:val="24"/>
        </w:rPr>
        <w:t>https://www.iesf.org/images/9j6q2plki25i/6ig9E5cUrSIyGKmwM6MQ4o/d60e87d2a0df00cd91f99cd7a220f855/IeSF_AntiDoping_Rules__As_of_July_2014_.pdf</w:t>
      </w:r>
    </w:p>
    <w:p w:rsidR="00DF3996" w:rsidRPr="00834C16" w:rsidRDefault="0018792E" w:rsidP="00834C16">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۲. 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عال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سیاست</w:t>
      </w:r>
      <w:r w:rsidRPr="00834C16">
        <w:rPr>
          <w:rFonts w:ascii="Mitr" w:eastAsia="Mitr" w:hAnsi="Mitr" w:cs="B Nazanin"/>
          <w:sz w:val="24"/>
          <w:szCs w:val="24"/>
        </w:rPr>
        <w:t>‌</w:t>
      </w:r>
      <w:r w:rsidRPr="00834C16">
        <w:rPr>
          <w:rFonts w:ascii="Jomhuria" w:eastAsia="Jomhuria" w:hAnsi="Jomhuria" w:cs="B Nazanin"/>
          <w:sz w:val="24"/>
          <w:szCs w:val="24"/>
          <w:rtl/>
        </w:rPr>
        <w:t>ها، دستورالعمل</w:t>
      </w:r>
      <w:r w:rsidRPr="00834C16">
        <w:rPr>
          <w:rFonts w:ascii="Mitr" w:eastAsia="Mitr" w:hAnsi="Mitr" w:cs="B Nazanin"/>
          <w:sz w:val="24"/>
          <w:szCs w:val="24"/>
        </w:rPr>
        <w:t>‌</w:t>
      </w:r>
      <w:r w:rsidRPr="00834C16">
        <w:rPr>
          <w:rFonts w:ascii="Jomhuria" w:eastAsia="Jomhuria" w:hAnsi="Jomhuria" w:cs="B Nazanin"/>
          <w:sz w:val="24"/>
          <w:szCs w:val="24"/>
          <w:rtl/>
        </w:rPr>
        <w:t>ها، آیی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رویه</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حمایت</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مبارزه</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 که</w:t>
      </w:r>
      <w:r w:rsidRPr="00834C16">
        <w:rPr>
          <w:rFonts w:ascii="Mitr" w:eastAsia="Mitr" w:hAnsi="Mitr" w:cs="B Nazanin"/>
          <w:sz w:val="24"/>
          <w:szCs w:val="24"/>
        </w:rPr>
        <w:t xml:space="preserve"> </w:t>
      </w:r>
      <w:r w:rsidRPr="00834C16">
        <w:rPr>
          <w:rFonts w:ascii="Jomhuria" w:eastAsia="Jomhuria" w:hAnsi="Jomhuria" w:cs="B Nazanin"/>
          <w:sz w:val="24"/>
          <w:szCs w:val="24"/>
          <w:rtl/>
        </w:rPr>
        <w:t>شامل</w:t>
      </w:r>
      <w:r w:rsidRPr="00834C16">
        <w:rPr>
          <w:rFonts w:ascii="Mitr" w:eastAsia="Mitr" w:hAnsi="Mitr" w:cs="B Nazanin"/>
          <w:sz w:val="24"/>
          <w:szCs w:val="24"/>
        </w:rPr>
        <w:t xml:space="preserve"> </w:t>
      </w:r>
      <w:r w:rsidRPr="00834C16">
        <w:rPr>
          <w:rFonts w:ascii="Jomhuria" w:eastAsia="Jomhuria" w:hAnsi="Jomhuria" w:cs="B Nazanin"/>
          <w:sz w:val="24"/>
          <w:szCs w:val="24"/>
          <w:rtl/>
        </w:rPr>
        <w:t>مدیری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کنترلِ نتایج</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قض</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IESF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1B6B59">
      <w:pPr>
        <w:pStyle w:val="Heading2"/>
        <w:bidi/>
        <w:jc w:val="both"/>
        <w:rPr>
          <w:rFonts w:cs="B Nazanin"/>
          <w:sz w:val="24"/>
          <w:szCs w:val="24"/>
        </w:rPr>
      </w:pPr>
      <w:bookmarkStart w:id="50" w:name="_206ipza" w:colFirst="0" w:colLast="0"/>
      <w:bookmarkEnd w:id="50"/>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31</w:t>
      </w:r>
      <w:r w:rsidRPr="00834C16">
        <w:rPr>
          <w:rFonts w:ascii="Jomhuria" w:eastAsia="Jomhuria" w:hAnsi="Jomhuria" w:cs="B Nazanin"/>
          <w:sz w:val="24"/>
          <w:szCs w:val="24"/>
          <w:rtl/>
        </w:rPr>
        <w:t xml:space="preserve"> - مواد</w:t>
      </w:r>
      <w:r w:rsidRPr="00834C16">
        <w:rPr>
          <w:rFonts w:cs="B Nazanin"/>
          <w:sz w:val="24"/>
          <w:szCs w:val="24"/>
        </w:rPr>
        <w:t xml:space="preserve"> </w:t>
      </w:r>
      <w:r w:rsidRPr="00834C16">
        <w:rPr>
          <w:rFonts w:ascii="Jomhuria" w:eastAsia="Jomhuria" w:hAnsi="Jomhuria" w:cs="B Nazanin"/>
          <w:sz w:val="24"/>
          <w:szCs w:val="24"/>
          <w:rtl/>
        </w:rPr>
        <w:t>ممنوع</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روش</w:t>
      </w:r>
      <w:r w:rsidRPr="00834C16">
        <w:rPr>
          <w:rFonts w:cs="B Nazanin"/>
          <w:sz w:val="24"/>
          <w:szCs w:val="24"/>
        </w:rPr>
        <w:t>‌</w:t>
      </w:r>
      <w:r w:rsidRPr="00834C16">
        <w:rPr>
          <w:rFonts w:ascii="Jomhuria" w:eastAsia="Jomhuria" w:hAnsi="Jomhuria" w:cs="B Nazanin"/>
          <w:sz w:val="24"/>
          <w:szCs w:val="24"/>
          <w:rtl/>
        </w:rPr>
        <w:t>های</w:t>
      </w:r>
      <w:r w:rsidRPr="00834C16">
        <w:rPr>
          <w:rFonts w:cs="B Nazanin"/>
          <w:sz w:val="24"/>
          <w:szCs w:val="24"/>
        </w:rPr>
        <w:t xml:space="preserve"> </w:t>
      </w:r>
      <w:r w:rsidRPr="00834C16">
        <w:rPr>
          <w:rFonts w:ascii="Jomhuria" w:eastAsia="Jomhuria" w:hAnsi="Jomhuria" w:cs="B Nazanin"/>
          <w:sz w:val="24"/>
          <w:szCs w:val="24"/>
          <w:rtl/>
        </w:rPr>
        <w:t>ممنوع</w:t>
      </w:r>
    </w:p>
    <w:p w:rsidR="00DF3996" w:rsidRPr="00834C16" w:rsidRDefault="0018792E" w:rsidP="00AC5835">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۱. لیست</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د</w:t>
      </w:r>
      <w:r w:rsidRPr="00834C16">
        <w:rPr>
          <w:rFonts w:ascii="Mitr" w:eastAsia="Mitr" w:hAnsi="Mitr" w:cs="B Nazanin"/>
          <w:sz w:val="24"/>
          <w:szCs w:val="24"/>
        </w:rPr>
        <w:t xml:space="preserve"> </w:t>
      </w:r>
      <w:r w:rsidRPr="00834C16">
        <w:rPr>
          <w:rFonts w:ascii="Jomhuria" w:eastAsia="Jomhuria" w:hAnsi="Jomhuria" w:cs="B Nazanin"/>
          <w:sz w:val="24"/>
          <w:szCs w:val="24"/>
          <w:rtl/>
        </w:rPr>
        <w:t>ممنوعِ «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استاندارد</w:t>
      </w:r>
      <w:r w:rsidRPr="00834C16">
        <w:rPr>
          <w:rFonts w:ascii="Mitr" w:eastAsia="Mitr" w:hAnsi="Mitr" w:cs="B Nazanin"/>
          <w:sz w:val="24"/>
          <w:szCs w:val="24"/>
        </w:rPr>
        <w:t xml:space="preserve"> </w:t>
      </w:r>
      <w:r w:rsidRPr="00834C16">
        <w:rPr>
          <w:rFonts w:ascii="Jomhuria" w:eastAsia="Jomhuria" w:hAnsi="Jomhuria" w:cs="B Nazanin"/>
          <w:sz w:val="24"/>
          <w:szCs w:val="24"/>
          <w:rtl/>
        </w:rPr>
        <w:t>بین</w:t>
      </w:r>
      <w:r w:rsidRPr="00834C16">
        <w:rPr>
          <w:rFonts w:ascii="Mitr" w:eastAsia="Mitr" w:hAnsi="Mitr" w:cs="B Nazanin"/>
          <w:sz w:val="24"/>
          <w:szCs w:val="24"/>
        </w:rPr>
        <w:t>‌</w:t>
      </w:r>
      <w:r w:rsidRPr="00834C16">
        <w:rPr>
          <w:rFonts w:ascii="Jomhuria" w:eastAsia="Jomhuria" w:hAnsi="Jomhuria" w:cs="B Nazanin"/>
          <w:sz w:val="24"/>
          <w:szCs w:val="24"/>
          <w:rtl/>
        </w:rPr>
        <w:t>المللی</w:t>
      </w:r>
      <w:r w:rsidRPr="00834C16">
        <w:rPr>
          <w:rFonts w:ascii="Mitr" w:eastAsia="Mitr" w:hAnsi="Mitr" w:cs="B Nazanin"/>
          <w:sz w:val="24"/>
          <w:szCs w:val="24"/>
        </w:rPr>
        <w:t xml:space="preserve"> WADA</w:t>
      </w:r>
      <w:r w:rsidRPr="00834C16">
        <w:rPr>
          <w:rFonts w:ascii="Jomhuria" w:eastAsia="Jomhuria" w:hAnsi="Jomhuria" w:cs="B Nazanin"/>
          <w:sz w:val="24"/>
          <w:szCs w:val="24"/>
          <w:rtl/>
        </w:rPr>
        <w:t xml:space="preserve"> » ، مشمول</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رو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منوعِ مؤک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 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لینک</w:t>
      </w:r>
      <w:r w:rsidRPr="00834C16">
        <w:rPr>
          <w:rFonts w:ascii="Mitr" w:eastAsia="Mitr" w:hAnsi="Mitr" w:cs="B Nazanin"/>
          <w:sz w:val="24"/>
          <w:szCs w:val="24"/>
        </w:rPr>
        <w:t xml:space="preserve">: </w:t>
      </w:r>
      <w:hyperlink r:id="rId8">
        <w:r w:rsidRPr="00834C16">
          <w:rPr>
            <w:rFonts w:ascii="Mitr" w:eastAsia="Mitr" w:hAnsi="Mitr" w:cs="B Nazanin"/>
            <w:color w:val="0563C1"/>
            <w:sz w:val="24"/>
            <w:szCs w:val="24"/>
            <w:u w:val="single"/>
          </w:rPr>
          <w:t>https://www.wada‐ama.org/sites/default/files/wada_2019_english_prohibited_list.pdf</w:t>
        </w:r>
      </w:hyperlink>
    </w:p>
    <w:p w:rsidR="00DF3996" w:rsidRPr="00834C16" w:rsidRDefault="00DF3996" w:rsidP="00834C16">
      <w:pPr>
        <w:tabs>
          <w:tab w:val="right" w:pos="1797"/>
        </w:tabs>
        <w:bidi/>
        <w:jc w:val="both"/>
        <w:rPr>
          <w:rFonts w:ascii="Mitr" w:eastAsia="Mitr" w:hAnsi="Mitr" w:cs="B Nazanin"/>
          <w:color w:val="000000"/>
          <w:sz w:val="24"/>
          <w:szCs w:val="24"/>
        </w:rPr>
      </w:pPr>
    </w:p>
    <w:p w:rsidR="00DF3996" w:rsidRPr="00834C16" w:rsidRDefault="0018792E" w:rsidP="001B6B59">
      <w:pPr>
        <w:pStyle w:val="Heading2"/>
        <w:bidi/>
        <w:jc w:val="both"/>
        <w:rPr>
          <w:rFonts w:cs="B Nazanin"/>
          <w:sz w:val="24"/>
          <w:szCs w:val="24"/>
        </w:rPr>
      </w:pPr>
      <w:bookmarkStart w:id="51" w:name="_4k668n3" w:colFirst="0" w:colLast="0"/>
      <w:bookmarkEnd w:id="51"/>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32</w:t>
      </w:r>
      <w:r w:rsidRPr="00834C16">
        <w:rPr>
          <w:rFonts w:ascii="Jomhuria" w:eastAsia="Jomhuria" w:hAnsi="Jomhuria" w:cs="B Nazanin"/>
          <w:sz w:val="24"/>
          <w:szCs w:val="24"/>
          <w:rtl/>
        </w:rPr>
        <w:t xml:space="preserve"> - کنترل</w:t>
      </w:r>
      <w:r w:rsidRPr="00834C16">
        <w:rPr>
          <w:rFonts w:cs="B Nazanin"/>
          <w:sz w:val="24"/>
          <w:szCs w:val="24"/>
        </w:rPr>
        <w:t xml:space="preserve"> </w:t>
      </w:r>
      <w:r w:rsidRPr="00834C16">
        <w:rPr>
          <w:rFonts w:ascii="Jomhuria" w:eastAsia="Jomhuria" w:hAnsi="Jomhuria" w:cs="B Nazanin"/>
          <w:sz w:val="24"/>
          <w:szCs w:val="24"/>
          <w:rtl/>
        </w:rPr>
        <w:t>دوپینگ</w:t>
      </w:r>
    </w:p>
    <w:p w:rsidR="00DF3996" w:rsidRPr="00834C16" w:rsidRDefault="0018792E" w:rsidP="001B6B59">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۱.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دو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اختیا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حقِ مدیریتِ «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001B6B59">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آزمایشا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حق</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نیابت</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خود، سازمان</w:t>
      </w:r>
      <w:r w:rsidRPr="00834C16">
        <w:rPr>
          <w:rFonts w:ascii="Mitr" w:eastAsia="Mitr" w:hAnsi="Mitr" w:cs="B Nazanin"/>
          <w:sz w:val="24"/>
          <w:szCs w:val="24"/>
        </w:rPr>
        <w:t xml:space="preserve"> </w:t>
      </w:r>
      <w:r w:rsidRPr="00834C16">
        <w:rPr>
          <w:rFonts w:ascii="Jomhuria" w:eastAsia="Jomhuria" w:hAnsi="Jomhuria" w:cs="B Nazanin"/>
          <w:sz w:val="24"/>
          <w:szCs w:val="24"/>
          <w:rtl/>
        </w:rPr>
        <w:t>ملی</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 مسئول</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آزمایشات</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w:t>
      </w:r>
    </w:p>
    <w:p w:rsidR="00DF3996" w:rsidRPr="00834C16" w:rsidRDefault="0018792E" w:rsidP="00834C16">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۲. نوع</w:t>
      </w:r>
      <w:r w:rsidRPr="00834C16">
        <w:rPr>
          <w:rFonts w:ascii="Mitr" w:eastAsia="Mitr" w:hAnsi="Mitr" w:cs="B Nazanin"/>
          <w:sz w:val="24"/>
          <w:szCs w:val="24"/>
        </w:rPr>
        <w:t xml:space="preserve"> </w:t>
      </w:r>
      <w:r w:rsidRPr="00834C16">
        <w:rPr>
          <w:rFonts w:ascii="Jomhuria" w:eastAsia="Jomhuria" w:hAnsi="Jomhuria" w:cs="B Nazanin"/>
          <w:sz w:val="24"/>
          <w:szCs w:val="24"/>
          <w:rtl/>
        </w:rPr>
        <w:t>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p>
    <w:tbl>
      <w:tblPr>
        <w:tblStyle w:val="a0"/>
        <w:bidiVisual/>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89"/>
        <w:gridCol w:w="7054"/>
      </w:tblGrid>
      <w:tr w:rsidR="00DF3996" w:rsidRPr="00834C16">
        <w:tc>
          <w:tcPr>
            <w:tcW w:w="2189" w:type="dxa"/>
            <w:shd w:val="clear" w:color="auto" w:fill="BFBFBF"/>
            <w:vAlign w:val="center"/>
          </w:tcPr>
          <w:p w:rsidR="00DF3996" w:rsidRPr="00834C16" w:rsidRDefault="0018792E" w:rsidP="00834C16">
            <w:pPr>
              <w:tabs>
                <w:tab w:val="right" w:pos="1797"/>
              </w:tabs>
              <w:bidi/>
              <w:jc w:val="center"/>
              <w:rPr>
                <w:rFonts w:ascii="Mitr" w:eastAsia="Mitr" w:hAnsi="Mitr" w:cs="B Nazanin"/>
                <w:sz w:val="24"/>
                <w:szCs w:val="24"/>
              </w:rPr>
            </w:pPr>
            <w:r w:rsidRPr="00834C16">
              <w:rPr>
                <w:rFonts w:ascii="Jomhuria" w:eastAsia="Jomhuria" w:hAnsi="Jomhuria" w:cs="B Nazanin"/>
                <w:sz w:val="24"/>
                <w:szCs w:val="24"/>
                <w:rtl/>
              </w:rPr>
              <w:t>نوع</w:t>
            </w:r>
          </w:p>
        </w:tc>
        <w:tc>
          <w:tcPr>
            <w:tcW w:w="7054" w:type="dxa"/>
            <w:shd w:val="clear" w:color="auto" w:fill="BFBFBF"/>
            <w:vAlign w:val="center"/>
          </w:tcPr>
          <w:p w:rsidR="00DF3996" w:rsidRPr="00834C16" w:rsidRDefault="0018792E" w:rsidP="00834C16">
            <w:pPr>
              <w:tabs>
                <w:tab w:val="right" w:pos="1797"/>
              </w:tabs>
              <w:bidi/>
              <w:jc w:val="center"/>
              <w:rPr>
                <w:rFonts w:ascii="Mitr" w:eastAsia="Mitr" w:hAnsi="Mitr" w:cs="B Nazanin"/>
                <w:sz w:val="24"/>
                <w:szCs w:val="24"/>
              </w:rPr>
            </w:pPr>
            <w:r w:rsidRPr="00834C16">
              <w:rPr>
                <w:rFonts w:ascii="Jomhuria" w:eastAsia="Jomhuria" w:hAnsi="Jomhuria" w:cs="B Nazanin"/>
                <w:sz w:val="24"/>
                <w:szCs w:val="24"/>
                <w:rtl/>
              </w:rPr>
              <w:t>روش</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نمونه</w:t>
            </w:r>
          </w:p>
        </w:tc>
      </w:tr>
      <w:tr w:rsidR="00DF3996" w:rsidRPr="00834C16">
        <w:tc>
          <w:tcPr>
            <w:tcW w:w="2189" w:type="dxa"/>
            <w:vAlign w:val="center"/>
          </w:tcPr>
          <w:p w:rsidR="00DF3996" w:rsidRPr="00834C16" w:rsidRDefault="0018792E" w:rsidP="00834C16">
            <w:pPr>
              <w:tabs>
                <w:tab w:val="right" w:pos="1797"/>
              </w:tabs>
              <w:bidi/>
              <w:jc w:val="center"/>
              <w:rPr>
                <w:rFonts w:ascii="Mitr" w:eastAsia="Mitr" w:hAnsi="Mitr" w:cs="B Nazanin"/>
                <w:sz w:val="24"/>
                <w:szCs w:val="24"/>
              </w:rPr>
            </w:pPr>
            <w:r w:rsidRPr="00834C16">
              <w:rPr>
                <w:rFonts w:ascii="Jomhuria" w:eastAsia="Jomhuria" w:hAnsi="Jomhuria" w:cs="B Nazanin"/>
                <w:sz w:val="24"/>
                <w:szCs w:val="24"/>
                <w:rtl/>
              </w:rPr>
              <w:t>داخل</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p>
        </w:tc>
        <w:tc>
          <w:tcPr>
            <w:tcW w:w="7054" w:type="dxa"/>
            <w:vAlign w:val="center"/>
          </w:tcPr>
          <w:p w:rsidR="00DF3996" w:rsidRPr="00834C16" w:rsidRDefault="0018792E" w:rsidP="00834C16">
            <w:pPr>
              <w:keepNext/>
              <w:tabs>
                <w:tab w:val="right" w:pos="1797"/>
              </w:tabs>
              <w:bidi/>
              <w:rPr>
                <w:rFonts w:ascii="Mitr" w:eastAsia="Mitr" w:hAnsi="Mitr" w:cs="B Nazanin"/>
                <w:sz w:val="24"/>
                <w:szCs w:val="24"/>
              </w:rPr>
            </w:pP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تصادفی</w:t>
            </w:r>
            <w:r w:rsidR="001B6B59">
              <w:rPr>
                <w:rFonts w:ascii="Mitr" w:eastAsia="Mitr" w:hAnsi="Mitr" w:cs="B Nazanin" w:hint="cs"/>
                <w:sz w:val="24"/>
                <w:szCs w:val="24"/>
                <w:rtl/>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بین</w:t>
            </w:r>
            <w:r w:rsidRPr="00834C16">
              <w:rPr>
                <w:rFonts w:ascii="Mitr" w:eastAsia="Mitr" w:hAnsi="Mitr" w:cs="B Nazanin"/>
                <w:sz w:val="24"/>
                <w:szCs w:val="24"/>
              </w:rPr>
              <w:t xml:space="preserve"> </w:t>
            </w:r>
            <w:r w:rsidRPr="00834C16">
              <w:rPr>
                <w:rFonts w:ascii="Jomhuria" w:eastAsia="Jomhuria" w:hAnsi="Jomhuria" w:cs="B Nazanin"/>
                <w:sz w:val="24"/>
                <w:szCs w:val="24"/>
                <w:rtl/>
              </w:rPr>
              <w:t>یک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سه</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برتر</w:t>
            </w:r>
            <w:r w:rsidR="001B6B59">
              <w:rPr>
                <w:rFonts w:ascii="Mitr" w:eastAsia="Mitr" w:hAnsi="Mitr" w:cs="B Nazanin" w:hint="cs"/>
                <w:sz w:val="24"/>
                <w:szCs w:val="24"/>
                <w:rtl/>
              </w:rPr>
              <w:t>)</w:t>
            </w:r>
          </w:p>
          <w:p w:rsidR="00DF3996" w:rsidRPr="00834C16" w:rsidRDefault="0018792E" w:rsidP="001B6B59">
            <w:pPr>
              <w:keepNext/>
              <w:tabs>
                <w:tab w:val="right" w:pos="1797"/>
              </w:tabs>
              <w:bidi/>
              <w:rPr>
                <w:rFonts w:ascii="Mitr" w:eastAsia="Mitr" w:hAnsi="Mitr" w:cs="B Nazanin"/>
                <w:sz w:val="24"/>
                <w:szCs w:val="24"/>
              </w:rPr>
            </w:pP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001B6B59">
              <w:rPr>
                <w:rFonts w:ascii="Jomhuria" w:eastAsia="Jomhuria" w:hAnsi="Jomhuria" w:cs="B Nazanin"/>
                <w:sz w:val="24"/>
                <w:szCs w:val="24"/>
                <w:rtl/>
              </w:rPr>
              <w:t>هدفد</w:t>
            </w:r>
            <w:r w:rsidR="001B6B59">
              <w:rPr>
                <w:rFonts w:ascii="Jomhuria" w:eastAsia="Jomhuria" w:hAnsi="Jomhuria" w:cs="B Nazanin" w:hint="cs"/>
                <w:sz w:val="24"/>
                <w:szCs w:val="24"/>
                <w:rtl/>
              </w:rPr>
              <w:t>ار (</w:t>
            </w:r>
            <w:r w:rsidRPr="00834C16">
              <w:rPr>
                <w:rFonts w:ascii="Jomhuria" w:eastAsia="Jomhuria" w:hAnsi="Jomhuria" w:cs="B Nazanin"/>
                <w:sz w:val="24"/>
                <w:szCs w:val="24"/>
                <w:rtl/>
              </w:rPr>
              <w:t>متخلف</w:t>
            </w:r>
            <w:r w:rsidRPr="00834C16">
              <w:rPr>
                <w:rFonts w:ascii="Mitr" w:eastAsia="Mitr" w:hAnsi="Mitr" w:cs="B Nazanin"/>
                <w:sz w:val="24"/>
                <w:szCs w:val="24"/>
              </w:rPr>
              <w:t xml:space="preserve"> </w:t>
            </w:r>
            <w:r w:rsidRPr="00834C16">
              <w:rPr>
                <w:rFonts w:ascii="Jomhuria" w:eastAsia="Jomhuria" w:hAnsi="Jomhuria" w:cs="B Nazanin"/>
                <w:sz w:val="24"/>
                <w:szCs w:val="24"/>
                <w:rtl/>
              </w:rPr>
              <w:t>پیشین</w:t>
            </w:r>
            <w:r w:rsidRPr="00834C16">
              <w:rPr>
                <w:rFonts w:ascii="Mitr" w:eastAsia="Mitr" w:hAnsi="Mitr" w:cs="B Nazanin"/>
                <w:sz w:val="24"/>
                <w:szCs w:val="24"/>
              </w:rPr>
              <w:t>/</w:t>
            </w:r>
            <w:r w:rsidRPr="00834C16">
              <w:rPr>
                <w:rFonts w:ascii="Jomhuria" w:eastAsia="Jomhuria" w:hAnsi="Jomhuria" w:cs="B Nazanin"/>
                <w:sz w:val="24"/>
                <w:szCs w:val="24"/>
                <w:rtl/>
              </w:rPr>
              <w:t>مشکوک</w:t>
            </w:r>
            <w:r w:rsidR="001B6B59">
              <w:rPr>
                <w:rFonts w:ascii="Mitr" w:eastAsia="Mitr" w:hAnsi="Mitr" w:cs="B Nazanin" w:hint="cs"/>
                <w:sz w:val="24"/>
                <w:szCs w:val="24"/>
                <w:rtl/>
              </w:rPr>
              <w:t>)</w:t>
            </w:r>
          </w:p>
        </w:tc>
      </w:tr>
    </w:tbl>
    <w:p w:rsidR="00DF3996" w:rsidRPr="00834C16" w:rsidRDefault="00DF3996" w:rsidP="00834C16">
      <w:pPr>
        <w:pBdr>
          <w:top w:val="nil"/>
          <w:left w:val="nil"/>
          <w:bottom w:val="nil"/>
          <w:right w:val="nil"/>
          <w:between w:val="nil"/>
        </w:pBdr>
        <w:bidi/>
        <w:spacing w:after="200" w:line="240" w:lineRule="auto"/>
        <w:jc w:val="both"/>
        <w:rPr>
          <w:rFonts w:ascii="Mitr" w:eastAsia="Mitr" w:hAnsi="Mitr" w:cs="B Nazanin"/>
          <w:color w:val="5B9BD5"/>
          <w:sz w:val="24"/>
          <w:szCs w:val="24"/>
        </w:rPr>
      </w:pP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۳</w:t>
      </w:r>
      <w:r w:rsidRPr="00834C16">
        <w:rPr>
          <w:rFonts w:ascii="Mitr" w:eastAsia="Mitr" w:hAnsi="Mitr" w:cs="B Nazanin"/>
          <w:sz w:val="24"/>
          <w:szCs w:val="24"/>
        </w:rPr>
        <w:t xml:space="preserve">. </w:t>
      </w:r>
      <w:r w:rsidRPr="00834C16">
        <w:rPr>
          <w:rFonts w:ascii="Jomhuria" w:eastAsia="Jomhuria" w:hAnsi="Jomhuria" w:cs="B Nazanin"/>
          <w:sz w:val="24"/>
          <w:szCs w:val="24"/>
          <w:rtl/>
        </w:rPr>
        <w:t>نوع</w:t>
      </w:r>
      <w:r w:rsidRPr="00834C16">
        <w:rPr>
          <w:rFonts w:ascii="Mitr" w:eastAsia="Mitr" w:hAnsi="Mitr" w:cs="B Nazanin"/>
          <w:sz w:val="24"/>
          <w:szCs w:val="24"/>
        </w:rPr>
        <w:t xml:space="preserve"> </w:t>
      </w:r>
      <w:r w:rsidRPr="00834C16">
        <w:rPr>
          <w:rFonts w:ascii="Jomhuria" w:eastAsia="Jomhuria" w:hAnsi="Jomhuria" w:cs="B Nazanin"/>
          <w:sz w:val="24"/>
          <w:szCs w:val="24"/>
          <w:rtl/>
        </w:rPr>
        <w:t>آزمایش</w:t>
      </w:r>
    </w:p>
    <w:p w:rsidR="00DF3996" w:rsidRPr="00834C16" w:rsidRDefault="0018792E" w:rsidP="00834C16">
      <w:pPr>
        <w:numPr>
          <w:ilvl w:val="0"/>
          <w:numId w:val="20"/>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color w:val="000000"/>
          <w:sz w:val="24"/>
          <w:szCs w:val="24"/>
          <w:rtl/>
        </w:rPr>
        <w:t>آزمای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درار</w:t>
      </w:r>
      <w:r w:rsidRPr="00834C16">
        <w:rPr>
          <w:rFonts w:cs="B Nazanin"/>
        </w:rPr>
        <w:br w:type="page"/>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۴. آنالیز</w:t>
      </w:r>
      <w:r w:rsidRPr="00834C16">
        <w:rPr>
          <w:rFonts w:ascii="Mitr" w:eastAsia="Mitr" w:hAnsi="Mitr" w:cs="B Nazanin"/>
          <w:sz w:val="24"/>
          <w:szCs w:val="24"/>
        </w:rPr>
        <w:t xml:space="preserve"> </w:t>
      </w:r>
      <w:r w:rsidRPr="00834C16">
        <w:rPr>
          <w:rFonts w:ascii="Jomhuria" w:eastAsia="Jomhuria" w:hAnsi="Jomhuria" w:cs="B Nazanin"/>
          <w:sz w:val="24"/>
          <w:szCs w:val="24"/>
          <w:rtl/>
        </w:rPr>
        <w:t>نمونه</w:t>
      </w:r>
    </w:p>
    <w:p w:rsidR="00DF3996" w:rsidRPr="00834C16" w:rsidRDefault="0018792E" w:rsidP="00834C16">
      <w:pPr>
        <w:numPr>
          <w:ilvl w:val="0"/>
          <w:numId w:val="2"/>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ه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الی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ونه، 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زمایشگاهِ 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زمایشگا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معت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تخا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از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از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ل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ربوط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ی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فتگ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اید</w:t>
      </w:r>
      <w:r w:rsidRPr="00834C16">
        <w:rPr>
          <w:rFonts w:ascii="Mitr" w:eastAsia="Mitr" w:hAnsi="Mitr" w:cs="B Nazanin"/>
          <w:color w:val="000000"/>
          <w:sz w:val="24"/>
          <w:szCs w:val="24"/>
        </w:rPr>
        <w:t>.</w:t>
      </w:r>
    </w:p>
    <w:p w:rsidR="00DF3996" w:rsidRPr="00834C16" w:rsidRDefault="0018792E" w:rsidP="001B6B59">
      <w:pPr>
        <w:pStyle w:val="Heading2"/>
        <w:bidi/>
        <w:jc w:val="both"/>
        <w:rPr>
          <w:rFonts w:cs="B Nazanin"/>
          <w:sz w:val="24"/>
          <w:szCs w:val="24"/>
        </w:rPr>
      </w:pPr>
      <w:bookmarkStart w:id="52" w:name="_2zbgiuw" w:colFirst="0" w:colLast="0"/>
      <w:bookmarkEnd w:id="52"/>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33</w:t>
      </w:r>
      <w:r w:rsidRPr="00834C16">
        <w:rPr>
          <w:rFonts w:ascii="Jomhuria" w:eastAsia="Jomhuria" w:hAnsi="Jomhuria" w:cs="B Nazanin"/>
          <w:sz w:val="24"/>
          <w:szCs w:val="24"/>
          <w:rtl/>
        </w:rPr>
        <w:t xml:space="preserve"> - چگونه</w:t>
      </w:r>
      <w:r w:rsidRPr="00834C16">
        <w:rPr>
          <w:rFonts w:cs="B Nazanin"/>
          <w:sz w:val="24"/>
          <w:szCs w:val="24"/>
        </w:rPr>
        <w:t xml:space="preserve"> </w:t>
      </w:r>
      <w:r w:rsidRPr="00834C16">
        <w:rPr>
          <w:rFonts w:ascii="Jomhuria" w:eastAsia="Jomhuria" w:hAnsi="Jomhuria" w:cs="B Nazanin"/>
          <w:sz w:val="24"/>
          <w:szCs w:val="24"/>
          <w:rtl/>
        </w:rPr>
        <w:t>وضعیت</w:t>
      </w:r>
      <w:r w:rsidRPr="00834C16">
        <w:rPr>
          <w:rFonts w:cs="B Nazanin"/>
          <w:sz w:val="24"/>
          <w:szCs w:val="24"/>
        </w:rPr>
        <w:t xml:space="preserve"> </w:t>
      </w:r>
      <w:r w:rsidRPr="00834C16">
        <w:rPr>
          <w:rFonts w:ascii="Jomhuria" w:eastAsia="Jomhuria" w:hAnsi="Jomhuria" w:cs="B Nazanin"/>
          <w:sz w:val="24"/>
          <w:szCs w:val="24"/>
          <w:rtl/>
        </w:rPr>
        <w:t>دارو</w:t>
      </w:r>
      <w:r w:rsidRPr="00834C16">
        <w:rPr>
          <w:rFonts w:cs="B Nazanin"/>
          <w:sz w:val="24"/>
          <w:szCs w:val="24"/>
        </w:rPr>
        <w:t xml:space="preserve"> </w:t>
      </w:r>
      <w:r w:rsidRPr="00834C16">
        <w:rPr>
          <w:rFonts w:ascii="Jomhuria" w:eastAsia="Jomhuria" w:hAnsi="Jomhuria" w:cs="B Nazanin"/>
          <w:sz w:val="24"/>
          <w:szCs w:val="24"/>
          <w:rtl/>
        </w:rPr>
        <w:t>را</w:t>
      </w:r>
      <w:r w:rsidRPr="00834C16">
        <w:rPr>
          <w:rFonts w:cs="B Nazanin"/>
          <w:sz w:val="24"/>
          <w:szCs w:val="24"/>
        </w:rPr>
        <w:t xml:space="preserve"> </w:t>
      </w:r>
      <w:r w:rsidRPr="00834C16">
        <w:rPr>
          <w:rFonts w:ascii="Jomhuria" w:eastAsia="Jomhuria" w:hAnsi="Jomhuria" w:cs="B Nazanin"/>
          <w:sz w:val="24"/>
          <w:szCs w:val="24"/>
          <w:rtl/>
        </w:rPr>
        <w:t>بررسی</w:t>
      </w:r>
      <w:r w:rsidRPr="00834C16">
        <w:rPr>
          <w:rFonts w:cs="B Nazanin"/>
          <w:sz w:val="24"/>
          <w:szCs w:val="24"/>
        </w:rPr>
        <w:t xml:space="preserve"> </w:t>
      </w:r>
      <w:r w:rsidRPr="00834C16">
        <w:rPr>
          <w:rFonts w:ascii="Jomhuria" w:eastAsia="Jomhuria" w:hAnsi="Jomhuria" w:cs="B Nazanin"/>
          <w:sz w:val="24"/>
          <w:szCs w:val="24"/>
          <w:rtl/>
        </w:rPr>
        <w:t>کنیم</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 توصی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p>
    <w:p w:rsidR="00DF3996" w:rsidRPr="00834C16" w:rsidRDefault="0018792E" w:rsidP="009B592E">
      <w:pPr>
        <w:numPr>
          <w:ilvl w:val="0"/>
          <w:numId w:val="12"/>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ا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ظیف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خ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دا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د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هدا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پزشک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نظ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رف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 ممنو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پی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ط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 شدیداً 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وصی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ضع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روی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ص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رند، 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طریق</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ب</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سای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رس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ایند</w:t>
      </w:r>
      <w:r w:rsidRPr="00834C16">
        <w:rPr>
          <w:rFonts w:ascii="Mitr" w:eastAsia="Mitr" w:hAnsi="Mitr" w:cs="B Nazanin"/>
          <w:color w:val="000000"/>
          <w:sz w:val="24"/>
          <w:szCs w:val="24"/>
        </w:rPr>
        <w:t>:</w:t>
      </w:r>
    </w:p>
    <w:p w:rsidR="00DF3996" w:rsidRPr="00834C16" w:rsidRDefault="0018792E" w:rsidP="00834C16">
      <w:pPr>
        <w:numPr>
          <w:ilvl w:val="0"/>
          <w:numId w:val="39"/>
        </w:numPr>
        <w:pBdr>
          <w:top w:val="nil"/>
          <w:left w:val="nil"/>
          <w:bottom w:val="nil"/>
          <w:right w:val="nil"/>
          <w:between w:val="nil"/>
        </w:pBdr>
        <w:tabs>
          <w:tab w:val="left" w:pos="1967"/>
        </w:tabs>
        <w:bidi/>
        <w:spacing w:after="0" w:line="276" w:lineRule="auto"/>
        <w:jc w:val="both"/>
        <w:rPr>
          <w:rFonts w:ascii="Mitr" w:eastAsia="Mitr" w:hAnsi="Mitr" w:cs="B Nazanin"/>
          <w:sz w:val="24"/>
          <w:szCs w:val="24"/>
        </w:rPr>
      </w:pPr>
      <w:r w:rsidRPr="00834C16">
        <w:rPr>
          <w:rFonts w:ascii="Jomhuria" w:eastAsia="Jomhuria" w:hAnsi="Jomhuria" w:cs="B Nazanin"/>
          <w:color w:val="000000"/>
          <w:sz w:val="24"/>
          <w:szCs w:val="24"/>
          <w:rtl/>
        </w:rPr>
        <w:t>وب</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سایت</w:t>
      </w:r>
      <w:r w:rsidRPr="00834C16">
        <w:rPr>
          <w:rFonts w:ascii="Mitr" w:eastAsia="Mitr" w:hAnsi="Mitr" w:cs="B Nazanin"/>
          <w:color w:val="000000"/>
          <w:sz w:val="24"/>
          <w:szCs w:val="24"/>
        </w:rPr>
        <w:t xml:space="preserve"> WADA : </w:t>
      </w:r>
      <w:hyperlink r:id="rId9">
        <w:r w:rsidRPr="00834C16">
          <w:rPr>
            <w:rFonts w:ascii="Mitr" w:eastAsia="Mitr" w:hAnsi="Mitr" w:cs="B Nazanin"/>
            <w:color w:val="0563C1"/>
            <w:sz w:val="24"/>
            <w:szCs w:val="24"/>
            <w:u w:val="single"/>
          </w:rPr>
          <w:t>http://list.wada-ama.org/</w:t>
        </w:r>
      </w:hyperlink>
      <w:r w:rsidRPr="00834C16">
        <w:rPr>
          <w:rFonts w:ascii="Mitr" w:eastAsia="Mitr" w:hAnsi="Mitr" w:cs="B Nazanin"/>
          <w:color w:val="000000"/>
          <w:sz w:val="24"/>
          <w:szCs w:val="24"/>
        </w:rPr>
        <w:t xml:space="preserve"> </w:t>
      </w:r>
    </w:p>
    <w:p w:rsidR="00DF3996" w:rsidRPr="00834C16" w:rsidRDefault="0018792E" w:rsidP="00834C16">
      <w:pPr>
        <w:numPr>
          <w:ilvl w:val="0"/>
          <w:numId w:val="39"/>
        </w:numPr>
        <w:pBdr>
          <w:top w:val="nil"/>
          <w:left w:val="nil"/>
          <w:bottom w:val="nil"/>
          <w:right w:val="nil"/>
          <w:between w:val="nil"/>
        </w:pBdr>
        <w:tabs>
          <w:tab w:val="left" w:pos="1967"/>
        </w:tabs>
        <w:bidi/>
        <w:spacing w:after="0" w:line="276" w:lineRule="auto"/>
        <w:jc w:val="both"/>
        <w:rPr>
          <w:rFonts w:ascii="Mitr" w:eastAsia="Mitr" w:hAnsi="Mitr" w:cs="B Nazanin"/>
          <w:sz w:val="24"/>
          <w:szCs w:val="24"/>
        </w:rPr>
      </w:pPr>
      <w:r w:rsidRPr="00834C16">
        <w:rPr>
          <w:rFonts w:ascii="Jomhuria" w:eastAsia="Jomhuria" w:hAnsi="Jomhuria" w:cs="B Nazanin"/>
          <w:color w:val="000000"/>
          <w:sz w:val="24"/>
          <w:szCs w:val="24"/>
          <w:rtl/>
        </w:rPr>
        <w:t>رفرنس</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لا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لوبا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اگ</w:t>
      </w:r>
      <w:r w:rsidRPr="00834C16">
        <w:rPr>
          <w:rFonts w:ascii="Mitr" w:eastAsia="Mitr" w:hAnsi="Mitr" w:cs="B Nazanin"/>
          <w:color w:val="000000"/>
          <w:sz w:val="24"/>
          <w:szCs w:val="24"/>
        </w:rPr>
        <w:t xml:space="preserve">: </w:t>
      </w:r>
      <w:hyperlink r:id="rId10">
        <w:r w:rsidRPr="00834C16">
          <w:rPr>
            <w:rFonts w:ascii="Mitr" w:eastAsia="Mitr" w:hAnsi="Mitr" w:cs="B Nazanin"/>
            <w:color w:val="0563C1"/>
            <w:sz w:val="24"/>
            <w:szCs w:val="24"/>
            <w:u w:val="single"/>
          </w:rPr>
          <w:t>http://www.globaldro.com</w:t>
        </w:r>
      </w:hyperlink>
      <w:r w:rsidRPr="00834C16">
        <w:rPr>
          <w:rFonts w:ascii="Mitr" w:eastAsia="Mitr" w:hAnsi="Mitr" w:cs="B Nazanin"/>
          <w:color w:val="000000"/>
          <w:sz w:val="24"/>
          <w:szCs w:val="24"/>
        </w:rPr>
        <w:t xml:space="preserve"> </w:t>
      </w:r>
    </w:p>
    <w:p w:rsidR="00DF3996" w:rsidRPr="00834C16" w:rsidRDefault="0018792E" w:rsidP="00834C16">
      <w:pPr>
        <w:numPr>
          <w:ilvl w:val="0"/>
          <w:numId w:val="39"/>
        </w:numPr>
        <w:pBdr>
          <w:top w:val="nil"/>
          <w:left w:val="nil"/>
          <w:bottom w:val="nil"/>
          <w:right w:val="nil"/>
          <w:between w:val="nil"/>
        </w:pBdr>
        <w:tabs>
          <w:tab w:val="left" w:pos="1967"/>
        </w:tabs>
        <w:bidi/>
        <w:spacing w:after="200" w:line="276" w:lineRule="auto"/>
        <w:jc w:val="both"/>
        <w:rPr>
          <w:rFonts w:ascii="Mitr" w:eastAsia="Mitr" w:hAnsi="Mitr" w:cs="B Nazanin"/>
          <w:sz w:val="24"/>
          <w:szCs w:val="24"/>
        </w:rPr>
      </w:pPr>
      <w:r w:rsidRPr="00834C16">
        <w:rPr>
          <w:rFonts w:ascii="Jomhuria" w:eastAsia="Jomhuria" w:hAnsi="Jomhuria" w:cs="B Nazanin"/>
          <w:color w:val="000000"/>
          <w:sz w:val="24"/>
          <w:szCs w:val="24"/>
          <w:rtl/>
        </w:rPr>
        <w:t>وب</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سایت</w:t>
      </w:r>
      <w:r w:rsidRPr="00834C16">
        <w:rPr>
          <w:rFonts w:ascii="Mitr" w:eastAsia="Mitr" w:hAnsi="Mitr" w:cs="B Nazanin"/>
          <w:color w:val="000000"/>
          <w:sz w:val="24"/>
          <w:szCs w:val="24"/>
        </w:rPr>
        <w:t xml:space="preserve"> ASADA : </w:t>
      </w:r>
      <w:hyperlink r:id="rId11">
        <w:r w:rsidRPr="00834C16">
          <w:rPr>
            <w:rFonts w:ascii="Mitr" w:eastAsia="Mitr" w:hAnsi="Mitr" w:cs="B Nazanin"/>
            <w:color w:val="0563C1"/>
            <w:sz w:val="24"/>
            <w:szCs w:val="24"/>
            <w:u w:val="single"/>
          </w:rPr>
          <w:t>http://checksubstances.asada.gov.au/</w:t>
        </w:r>
      </w:hyperlink>
      <w:r w:rsidRPr="00834C16">
        <w:rPr>
          <w:rFonts w:ascii="Mitr" w:eastAsia="Mitr" w:hAnsi="Mitr" w:cs="B Nazanin"/>
          <w:color w:val="000000"/>
          <w:sz w:val="24"/>
          <w:szCs w:val="24"/>
        </w:rPr>
        <w:t xml:space="preserve"> </w:t>
      </w:r>
    </w:p>
    <w:p w:rsidR="00DF3996" w:rsidRPr="00834C16" w:rsidRDefault="001B6B59" w:rsidP="00834C16">
      <w:pPr>
        <w:tabs>
          <w:tab w:val="left" w:pos="1967"/>
        </w:tabs>
        <w:bidi/>
        <w:jc w:val="both"/>
        <w:rPr>
          <w:rFonts w:ascii="Mitr" w:eastAsia="Mitr" w:hAnsi="Mitr" w:cs="B Nazanin"/>
          <w:sz w:val="24"/>
          <w:szCs w:val="24"/>
        </w:rPr>
      </w:pPr>
      <w:r>
        <w:rPr>
          <w:rFonts w:ascii="Mitr" w:eastAsia="Mitr" w:hAnsi="Mitr" w:cs="B Nazanin" w:hint="cs"/>
          <w:sz w:val="24"/>
          <w:szCs w:val="24"/>
          <w:rtl/>
        </w:rPr>
        <w:t xml:space="preserve">2. </w:t>
      </w:r>
      <w:r w:rsidR="0018792E" w:rsidRPr="00834C16">
        <w:rPr>
          <w:rFonts w:ascii="Jomhuria" w:eastAsia="Jomhuria" w:hAnsi="Jomhuria" w:cs="B Nazanin"/>
          <w:sz w:val="24"/>
          <w:szCs w:val="24"/>
          <w:rtl/>
        </w:rPr>
        <w:t>معافی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مصرف</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درمانی</w:t>
      </w:r>
      <w:r w:rsidR="0018792E" w:rsidRPr="00834C16">
        <w:rPr>
          <w:rFonts w:ascii="Mitr" w:eastAsia="Mitr" w:hAnsi="Mitr" w:cs="B Nazanin"/>
          <w:sz w:val="24"/>
          <w:szCs w:val="24"/>
        </w:rPr>
        <w:t xml:space="preserve"> (TUE)</w:t>
      </w:r>
    </w:p>
    <w:p w:rsidR="00DF3996" w:rsidRPr="00834C16" w:rsidRDefault="0018792E" w:rsidP="009B592E">
      <w:pPr>
        <w:numPr>
          <w:ilvl w:val="0"/>
          <w:numId w:val="21"/>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چنان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شخ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د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منو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د، 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ی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م</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۱۰</w:t>
      </w:r>
      <w:r w:rsidRPr="00834C16">
        <w:rPr>
          <w:rFonts w:ascii="Jomhuria" w:eastAsia="Jomhuria" w:hAnsi="Jomhuria" w:cs="B Nazanin"/>
          <w:color w:val="000000"/>
          <w:sz w:val="24"/>
          <w:szCs w:val="24"/>
          <w:rtl/>
        </w:rPr>
        <w:t>رو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پی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غ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بیرخانۀ</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Jomhuria" w:eastAsia="Jomhuria" w:hAnsi="Jomhuria" w:cs="B Nazanin"/>
          <w:color w:val="000000"/>
          <w:sz w:val="24"/>
          <w:szCs w:val="24"/>
          <w:rtl/>
        </w:rPr>
        <w:t>، درخوا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عاف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مانی</w:t>
      </w:r>
      <w:r w:rsidRPr="00834C16">
        <w:rPr>
          <w:rFonts w:ascii="Mitr" w:eastAsia="Mitr" w:hAnsi="Mitr" w:cs="B Nazanin"/>
          <w:color w:val="000000"/>
          <w:sz w:val="24"/>
          <w:szCs w:val="24"/>
        </w:rPr>
        <w:t xml:space="preserve"> (TUE) </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صور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فاف</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س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شت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ی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 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بیرخانۀ</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هماه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w:t>
      </w:r>
    </w:p>
    <w:p w:rsidR="00DF3996" w:rsidRPr="00834C16" w:rsidRDefault="0018792E" w:rsidP="00834C16">
      <w:pPr>
        <w:numPr>
          <w:ilvl w:val="0"/>
          <w:numId w:val="21"/>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درصور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عافیتِ 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م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ادر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از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ل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ش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 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محض</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سی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حض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00E51E2D">
        <w:rPr>
          <w:rFonts w:ascii="Jomhuria" w:eastAsia="Jomhuria" w:hAnsi="Jomhuria" w:cs="B Nazanin"/>
          <w:sz w:val="24"/>
          <w:szCs w:val="24"/>
          <w:rtl/>
        </w:rPr>
        <w:t>جام رمضان</w:t>
      </w:r>
      <w:r w:rsidRPr="00834C16">
        <w:rPr>
          <w:rFonts w:ascii="Jomhuria" w:eastAsia="Jomhuria" w:hAnsi="Jomhuria" w:cs="B Nazanin"/>
          <w:color w:val="000000"/>
          <w:sz w:val="24"/>
          <w:szCs w:val="24"/>
          <w:rtl/>
        </w:rPr>
        <w:t>، نسخ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چاپ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عاف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مانیِ مذک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بیرخانۀ</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ارائ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w:t>
      </w:r>
    </w:p>
    <w:p w:rsidR="00DF3996" w:rsidRPr="00834C16" w:rsidRDefault="0018792E" w:rsidP="00834C16">
      <w:pPr>
        <w:numPr>
          <w:ilvl w:val="0"/>
          <w:numId w:val="4"/>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دبیرخانۀ</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یو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اب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رس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د</w:t>
      </w:r>
      <w:r w:rsidRPr="00834C16">
        <w:rPr>
          <w:rFonts w:ascii="Mitr" w:eastAsia="Mitr" w:hAnsi="Mitr" w:cs="B Nazanin"/>
          <w:color w:val="000000"/>
          <w:sz w:val="24"/>
          <w:szCs w:val="24"/>
        </w:rPr>
        <w:t>:</w:t>
      </w:r>
    </w:p>
    <w:p w:rsidR="00DF3996" w:rsidRPr="00834C16" w:rsidRDefault="00DF3996" w:rsidP="00834C16">
      <w:pPr>
        <w:numPr>
          <w:ilvl w:val="1"/>
          <w:numId w:val="6"/>
        </w:numPr>
        <w:pBdr>
          <w:top w:val="nil"/>
          <w:left w:val="nil"/>
          <w:bottom w:val="nil"/>
          <w:right w:val="nil"/>
          <w:between w:val="nil"/>
        </w:pBdr>
        <w:tabs>
          <w:tab w:val="left" w:pos="1967"/>
        </w:tabs>
        <w:bidi/>
        <w:spacing w:after="0" w:line="276" w:lineRule="auto"/>
        <w:jc w:val="both"/>
        <w:rPr>
          <w:rFonts w:cs="B Nazanin"/>
          <w:color w:val="000000"/>
          <w:sz w:val="24"/>
          <w:szCs w:val="24"/>
        </w:rPr>
      </w:pPr>
    </w:p>
    <w:p w:rsidR="00DF3996" w:rsidRPr="00834C16" w:rsidRDefault="0018792E" w:rsidP="001B6B59">
      <w:pPr>
        <w:numPr>
          <w:ilvl w:val="1"/>
          <w:numId w:val="6"/>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پ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لکترونیکی</w:t>
      </w:r>
      <w:r w:rsidRPr="00834C16">
        <w:rPr>
          <w:rFonts w:ascii="Mitr" w:eastAsia="Mitr" w:hAnsi="Mitr" w:cs="B Nazanin"/>
          <w:color w:val="000000"/>
          <w:sz w:val="24"/>
          <w:szCs w:val="24"/>
        </w:rPr>
        <w:t xml:space="preserve"> info@iresa.ir</w:t>
      </w:r>
    </w:p>
    <w:p w:rsidR="00DF3996" w:rsidRPr="00834C16" w:rsidRDefault="0018792E" w:rsidP="00834C16">
      <w:pPr>
        <w:numPr>
          <w:ilvl w:val="1"/>
          <w:numId w:val="6"/>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sz w:val="24"/>
          <w:szCs w:val="24"/>
          <w:rtl/>
        </w:rPr>
        <w:t>تلفن</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۰۲۱۴۴۰۱۶۴۱۱</w:t>
      </w:r>
      <w:r w:rsidRPr="00834C16">
        <w:rPr>
          <w:rFonts w:ascii="Mitr" w:eastAsia="Mitr" w:hAnsi="Mitr" w:cs="B Nazanin"/>
          <w:color w:val="000000"/>
          <w:sz w:val="24"/>
          <w:szCs w:val="24"/>
        </w:rPr>
        <w:t xml:space="preserve"> </w:t>
      </w:r>
    </w:p>
    <w:p w:rsidR="00DF3996" w:rsidRPr="00834C16" w:rsidRDefault="0018792E" w:rsidP="00834C16">
      <w:pPr>
        <w:numPr>
          <w:ilvl w:val="1"/>
          <w:numId w:val="6"/>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sz w:val="24"/>
          <w:szCs w:val="24"/>
          <w:rtl/>
        </w:rPr>
        <w:t>آدرس</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پستی</w:t>
      </w:r>
      <w:r w:rsidRPr="00834C16">
        <w:rPr>
          <w:rFonts w:ascii="Mitr" w:eastAsia="Mitr" w:hAnsi="Mitr" w:cs="B Nazanin"/>
          <w:color w:val="000000"/>
          <w:sz w:val="24"/>
          <w:szCs w:val="24"/>
        </w:rPr>
        <w:t xml:space="preserve">: </w:t>
      </w:r>
      <w:r w:rsidRPr="00834C16">
        <w:rPr>
          <w:rFonts w:ascii="Jomhuria" w:eastAsia="Jomhuria" w:hAnsi="Jomhuria" w:cs="B Nazanin"/>
          <w:color w:val="00000A"/>
          <w:sz w:val="24"/>
          <w:szCs w:val="24"/>
          <w:rtl/>
        </w:rPr>
        <w:t>تهران، بلوار</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آیت</w:t>
      </w:r>
      <w:r w:rsidRPr="00834C16">
        <w:rPr>
          <w:rFonts w:ascii="Mitr" w:eastAsia="Mitr" w:hAnsi="Mitr" w:cs="B Nazanin"/>
          <w:color w:val="00000A"/>
          <w:sz w:val="24"/>
          <w:szCs w:val="24"/>
        </w:rPr>
        <w:t>‌</w:t>
      </w:r>
      <w:r w:rsidRPr="00834C16">
        <w:rPr>
          <w:rFonts w:ascii="Jomhuria" w:eastAsia="Jomhuria" w:hAnsi="Jomhuria" w:cs="B Nazanin"/>
          <w:color w:val="00000A"/>
          <w:sz w:val="24"/>
          <w:szCs w:val="24"/>
          <w:rtl/>
        </w:rPr>
        <w:t>الله</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کاشانی، بلوار</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فردوس</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شرق، وفاآذر</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شمالی، کوچه</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پانیذ، صندوق</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حمایت</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از</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قهرمانان</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و</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ورزش</w:t>
      </w:r>
      <w:r w:rsidRPr="00834C16">
        <w:rPr>
          <w:rFonts w:ascii="Mitr" w:eastAsia="Mitr" w:hAnsi="Mitr" w:cs="B Nazanin"/>
          <w:color w:val="00000A"/>
          <w:sz w:val="24"/>
          <w:szCs w:val="24"/>
        </w:rPr>
        <w:t>‌</w:t>
      </w:r>
      <w:r w:rsidRPr="00834C16">
        <w:rPr>
          <w:rFonts w:ascii="Jomhuria" w:eastAsia="Jomhuria" w:hAnsi="Jomhuria" w:cs="B Nazanin"/>
          <w:color w:val="00000A"/>
          <w:sz w:val="24"/>
          <w:szCs w:val="24"/>
          <w:rtl/>
        </w:rPr>
        <w:t>کاران</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کشور، ط۴، واحد ۲۵</w:t>
      </w:r>
    </w:p>
    <w:p w:rsidR="00DF3996" w:rsidRPr="00834C16" w:rsidRDefault="0018792E" w:rsidP="001B6B59">
      <w:pPr>
        <w:pStyle w:val="Heading2"/>
        <w:bidi/>
        <w:jc w:val="both"/>
        <w:rPr>
          <w:rFonts w:cs="B Nazanin"/>
          <w:sz w:val="24"/>
          <w:szCs w:val="24"/>
        </w:rPr>
      </w:pPr>
      <w:bookmarkStart w:id="53" w:name="_1egqt2p" w:colFirst="0" w:colLast="0"/>
      <w:bookmarkEnd w:id="5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34</w:t>
      </w:r>
      <w:r w:rsidRPr="00834C16">
        <w:rPr>
          <w:rFonts w:ascii="Jomhuria" w:eastAsia="Jomhuria" w:hAnsi="Jomhuria" w:cs="B Nazanin"/>
          <w:sz w:val="24"/>
          <w:szCs w:val="24"/>
          <w:rtl/>
        </w:rPr>
        <w:t xml:space="preserve"> - نقض</w:t>
      </w:r>
      <w:r w:rsidRPr="00834C16">
        <w:rPr>
          <w:rFonts w:cs="B Nazanin"/>
          <w:sz w:val="24"/>
          <w:szCs w:val="24"/>
        </w:rPr>
        <w:t xml:space="preserve"> </w:t>
      </w:r>
      <w:r w:rsidRPr="00834C16">
        <w:rPr>
          <w:rFonts w:ascii="Jomhuria" w:eastAsia="Jomhuria" w:hAnsi="Jomhuria" w:cs="B Nazanin"/>
          <w:sz w:val="24"/>
          <w:szCs w:val="24"/>
          <w:rtl/>
        </w:rPr>
        <w:t>قانون</w:t>
      </w:r>
      <w:r w:rsidRPr="00834C16">
        <w:rPr>
          <w:rFonts w:cs="B Nazanin"/>
          <w:sz w:val="24"/>
          <w:szCs w:val="24"/>
        </w:rPr>
        <w:t xml:space="preserve"> </w:t>
      </w:r>
      <w:r w:rsidRPr="00834C16">
        <w:rPr>
          <w:rFonts w:ascii="Jomhuria" w:eastAsia="Jomhuria" w:hAnsi="Jomhuria" w:cs="B Nazanin"/>
          <w:sz w:val="24"/>
          <w:szCs w:val="24"/>
          <w:rtl/>
        </w:rPr>
        <w:t>ضد</w:t>
      </w:r>
      <w:r w:rsidRPr="00834C16">
        <w:rPr>
          <w:rFonts w:cs="B Nazanin"/>
          <w:sz w:val="24"/>
          <w:szCs w:val="24"/>
        </w:rPr>
        <w:t xml:space="preserve"> </w:t>
      </w:r>
      <w:r w:rsidRPr="00834C16">
        <w:rPr>
          <w:rFonts w:ascii="Jomhuria" w:eastAsia="Jomhuria" w:hAnsi="Jomhuria" w:cs="B Nazanin"/>
          <w:sz w:val="24"/>
          <w:szCs w:val="24"/>
          <w:rtl/>
        </w:rPr>
        <w:t>دوپینگ</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مدیریت</w:t>
      </w:r>
      <w:r w:rsidRPr="00834C16">
        <w:rPr>
          <w:rFonts w:cs="B Nazanin"/>
          <w:sz w:val="24"/>
          <w:szCs w:val="24"/>
        </w:rPr>
        <w:t xml:space="preserve"> </w:t>
      </w:r>
      <w:r w:rsidRPr="00834C16">
        <w:rPr>
          <w:rFonts w:ascii="Jomhuria" w:eastAsia="Jomhuria" w:hAnsi="Jomhuria" w:cs="B Nazanin"/>
          <w:sz w:val="24"/>
          <w:szCs w:val="24"/>
          <w:rtl/>
        </w:rPr>
        <w:t>نتیجه</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 نقض</w:t>
      </w:r>
      <w:r w:rsidRPr="00834C16">
        <w:rPr>
          <w:rFonts w:ascii="Mitr" w:eastAsia="Mitr" w:hAnsi="Mitr" w:cs="B Nazanin"/>
          <w:sz w:val="24"/>
          <w:szCs w:val="24"/>
        </w:rPr>
        <w:t xml:space="preserve"> </w:t>
      </w:r>
      <w:r w:rsidRPr="00834C16">
        <w:rPr>
          <w:rFonts w:ascii="Jomhuria" w:eastAsia="Jomhuria" w:hAnsi="Jomhuria" w:cs="B Nazanin"/>
          <w:sz w:val="24"/>
          <w:szCs w:val="24"/>
          <w:rtl/>
        </w:rPr>
        <w:t>قانو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p>
    <w:p w:rsidR="00DF3996" w:rsidRPr="00834C16" w:rsidRDefault="0018792E" w:rsidP="00834C16">
      <w:pPr>
        <w:numPr>
          <w:ilvl w:val="0"/>
          <w:numId w:val="13"/>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ا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وانین، هرگ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خدادِ 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ا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شت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فعالی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وشت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 معاد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قض</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انو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نظ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گیرند</w:t>
      </w:r>
      <w:r w:rsidRPr="00834C16">
        <w:rPr>
          <w:rFonts w:ascii="Mitr" w:eastAsia="Mitr" w:hAnsi="Mitr" w:cs="B Nazanin"/>
          <w:color w:val="000000"/>
          <w:sz w:val="24"/>
          <w:szCs w:val="24"/>
        </w:rPr>
        <w:t>:</w:t>
      </w:r>
    </w:p>
    <w:p w:rsidR="00DF3996" w:rsidRPr="00834C16" w:rsidRDefault="0018792E" w:rsidP="00834C16">
      <w:pPr>
        <w:numPr>
          <w:ilvl w:val="0"/>
          <w:numId w:val="15"/>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وج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د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منو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تابولی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شانگر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 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در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p>
    <w:p w:rsidR="00DF3996" w:rsidRPr="00834C16" w:rsidRDefault="0018792E" w:rsidP="00834C16">
      <w:pPr>
        <w:numPr>
          <w:ilvl w:val="0"/>
          <w:numId w:val="15"/>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ص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منوع</w:t>
      </w:r>
    </w:p>
    <w:p w:rsidR="00DF3996" w:rsidRPr="00834C16" w:rsidRDefault="0018792E" w:rsidP="00834C16">
      <w:pPr>
        <w:numPr>
          <w:ilvl w:val="0"/>
          <w:numId w:val="15"/>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امتنا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طفر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رفت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مع</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آو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ط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زمایش</w:t>
      </w:r>
    </w:p>
    <w:p w:rsidR="00DF3996" w:rsidRPr="00834C16" w:rsidRDefault="0018792E" w:rsidP="00834C16">
      <w:pPr>
        <w:numPr>
          <w:ilvl w:val="0"/>
          <w:numId w:val="15"/>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رشو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دا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ص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شو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دا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عض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نتر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p>
    <w:p w:rsidR="00DF3996" w:rsidRPr="00834C16" w:rsidRDefault="0018792E" w:rsidP="00834C16">
      <w:pPr>
        <w:numPr>
          <w:ilvl w:val="0"/>
          <w:numId w:val="15"/>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ختیارداشت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ش</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منوع</w:t>
      </w:r>
    </w:p>
    <w:p w:rsidR="00DF3996" w:rsidRPr="00834C16" w:rsidRDefault="0018792E" w:rsidP="00834C16">
      <w:pPr>
        <w:numPr>
          <w:ilvl w:val="0"/>
          <w:numId w:val="15"/>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خر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فرو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ش</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منوع</w:t>
      </w:r>
    </w:p>
    <w:p w:rsidR="00DF3996" w:rsidRPr="00834C16" w:rsidRDefault="001B6B59" w:rsidP="00834C16">
      <w:pPr>
        <w:tabs>
          <w:tab w:val="left" w:pos="1967"/>
        </w:tabs>
        <w:bidi/>
        <w:jc w:val="both"/>
        <w:rPr>
          <w:rFonts w:ascii="Mitr" w:eastAsia="Mitr" w:hAnsi="Mitr" w:cs="B Nazanin"/>
          <w:sz w:val="24"/>
          <w:szCs w:val="24"/>
        </w:rPr>
      </w:pPr>
      <w:r>
        <w:rPr>
          <w:rFonts w:ascii="Mitr" w:eastAsia="Mitr" w:hAnsi="Mitr" w:cs="B Nazanin" w:hint="cs"/>
          <w:sz w:val="24"/>
          <w:szCs w:val="24"/>
          <w:rtl/>
        </w:rPr>
        <w:t xml:space="preserve">2. </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حق</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جلسۀ</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رسیدگی</w:t>
      </w:r>
    </w:p>
    <w:p w:rsidR="00DF3996" w:rsidRPr="00834C16" w:rsidRDefault="0018792E" w:rsidP="00834C16">
      <w:pPr>
        <w:numPr>
          <w:ilvl w:val="0"/>
          <w:numId w:val="16"/>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color w:val="000000"/>
          <w:sz w:val="24"/>
          <w:szCs w:val="24"/>
          <w:rtl/>
        </w:rPr>
        <w:t>زم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انو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قض</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ر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 اخطاری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رسا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د، 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حق</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خوا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لس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سیدگیِ عادلا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ش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اعض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یأ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سید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جه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سید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عی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پای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لس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سیدگی، اعض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یأتِ رسید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 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صمیمِ کتب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ام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لی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لای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ربو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صمی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د، صا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ایند</w:t>
      </w:r>
      <w:r w:rsidRPr="00834C16">
        <w:rPr>
          <w:rFonts w:ascii="Mitr" w:eastAsia="Mitr" w:hAnsi="Mitr" w:cs="B Nazanin"/>
          <w:color w:val="000000"/>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۳</w:t>
      </w:r>
      <w:r w:rsidRPr="00834C16">
        <w:rPr>
          <w:rFonts w:ascii="Mitr" w:eastAsia="Mitr" w:hAnsi="Mitr" w:cs="B Nazanin"/>
          <w:sz w:val="24"/>
          <w:szCs w:val="24"/>
        </w:rPr>
        <w:t xml:space="preserve">. </w:t>
      </w:r>
      <w:r w:rsidRPr="00834C16">
        <w:rPr>
          <w:rFonts w:ascii="Jomhuria" w:eastAsia="Jomhuria" w:hAnsi="Jomhuria" w:cs="B Nazanin"/>
          <w:sz w:val="24"/>
          <w:szCs w:val="24"/>
          <w:rtl/>
        </w:rPr>
        <w:t>رد</w:t>
      </w:r>
      <w:r w:rsidRPr="00834C16">
        <w:rPr>
          <w:rFonts w:ascii="Mitr" w:eastAsia="Mitr" w:hAnsi="Mitr" w:cs="B Nazanin"/>
          <w:sz w:val="24"/>
          <w:szCs w:val="24"/>
        </w:rPr>
        <w:t xml:space="preserve"> </w:t>
      </w:r>
      <w:r w:rsidRPr="00834C16">
        <w:rPr>
          <w:rFonts w:ascii="Jomhuria" w:eastAsia="Jomhuria" w:hAnsi="Jomhuria" w:cs="B Nazanin"/>
          <w:sz w:val="24"/>
          <w:szCs w:val="24"/>
          <w:rtl/>
        </w:rPr>
        <w:t>صلاحیتِ نتایج</w:t>
      </w:r>
      <w:r w:rsidRPr="00834C16">
        <w:rPr>
          <w:rFonts w:ascii="Mitr" w:eastAsia="Mitr" w:hAnsi="Mitr" w:cs="B Nazanin"/>
          <w:sz w:val="24"/>
          <w:szCs w:val="24"/>
        </w:rPr>
        <w:t xml:space="preserve"> </w:t>
      </w:r>
      <w:r w:rsidRPr="00834C16">
        <w:rPr>
          <w:rFonts w:ascii="Jomhuria" w:eastAsia="Jomhuria" w:hAnsi="Jomhuria" w:cs="B Nazanin"/>
          <w:sz w:val="24"/>
          <w:szCs w:val="24"/>
          <w:rtl/>
        </w:rPr>
        <w:t>فرد</w:t>
      </w:r>
    </w:p>
    <w:p w:rsidR="00DF3996" w:rsidRPr="00834C16" w:rsidRDefault="0018792E" w:rsidP="00834C16">
      <w:pPr>
        <w:numPr>
          <w:ilvl w:val="0"/>
          <w:numId w:val="37"/>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color w:val="000000"/>
          <w:sz w:val="24"/>
          <w:szCs w:val="24"/>
          <w:rtl/>
        </w:rPr>
        <w:t>هنگام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قض</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انو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ثب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 نتیج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دس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آم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وس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ی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ید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رزشی، 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صور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دک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لاح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 م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جمل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دس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دا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گ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دال، امتی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ایزه</w:t>
      </w:r>
      <w:r w:rsidRPr="00834C16">
        <w:rPr>
          <w:rFonts w:ascii="Mitr" w:eastAsia="Mitr" w:hAnsi="Mitr" w:cs="B Nazanin"/>
          <w:color w:val="000000"/>
          <w:sz w:val="24"/>
          <w:szCs w:val="24"/>
        </w:rPr>
        <w:t>.</w:t>
      </w:r>
    </w:p>
    <w:p w:rsidR="00DF3996" w:rsidRPr="00834C16" w:rsidRDefault="001B6B59" w:rsidP="00834C16">
      <w:pPr>
        <w:tabs>
          <w:tab w:val="left" w:pos="1967"/>
        </w:tabs>
        <w:bidi/>
        <w:jc w:val="both"/>
        <w:rPr>
          <w:rFonts w:ascii="Mitr" w:eastAsia="Mitr" w:hAnsi="Mitr" w:cs="B Nazanin"/>
          <w:sz w:val="24"/>
          <w:szCs w:val="24"/>
        </w:rPr>
      </w:pPr>
      <w:r>
        <w:rPr>
          <w:rFonts w:ascii="Mitr" w:eastAsia="Mitr" w:hAnsi="Mitr" w:cs="B Nazanin" w:hint="cs"/>
          <w:sz w:val="24"/>
          <w:szCs w:val="24"/>
          <w:rtl/>
        </w:rPr>
        <w:t xml:space="preserve">4. </w:t>
      </w:r>
      <w:r w:rsidR="0018792E" w:rsidRPr="00834C16">
        <w:rPr>
          <w:rFonts w:ascii="Jomhuria" w:eastAsia="Jomhuria" w:hAnsi="Jomhuria" w:cs="B Nazanin"/>
          <w:sz w:val="24"/>
          <w:szCs w:val="24"/>
          <w:rtl/>
        </w:rPr>
        <w:t>مجازا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فرد</w:t>
      </w:r>
    </w:p>
    <w:p w:rsidR="00DF3996" w:rsidRPr="00834C16" w:rsidRDefault="0018792E" w:rsidP="00834C16">
      <w:pPr>
        <w:numPr>
          <w:ilvl w:val="0"/>
          <w:numId w:val="40"/>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توا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خصو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د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حروم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گ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ید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رزش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ینده، 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خل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انو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ش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 تصمی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یرد</w:t>
      </w:r>
      <w:r w:rsidRPr="00834C16">
        <w:rPr>
          <w:rFonts w:ascii="Mitr" w:eastAsia="Mitr" w:hAnsi="Mitr" w:cs="B Nazanin"/>
          <w:color w:val="000000"/>
          <w:sz w:val="24"/>
          <w:szCs w:val="24"/>
        </w:rPr>
        <w:t>.</w:t>
      </w:r>
    </w:p>
    <w:p w:rsidR="00DF3996" w:rsidRPr="00834C16" w:rsidRDefault="00DF3996" w:rsidP="00834C16">
      <w:pPr>
        <w:pBdr>
          <w:top w:val="nil"/>
          <w:left w:val="nil"/>
          <w:bottom w:val="nil"/>
          <w:right w:val="nil"/>
          <w:between w:val="nil"/>
        </w:pBdr>
        <w:tabs>
          <w:tab w:val="left" w:pos="1967"/>
        </w:tabs>
        <w:bidi/>
        <w:spacing w:after="200" w:line="276" w:lineRule="auto"/>
        <w:jc w:val="both"/>
        <w:rPr>
          <w:rFonts w:ascii="Mitr" w:eastAsia="Mitr" w:hAnsi="Mitr" w:cs="B Nazanin"/>
          <w:sz w:val="24"/>
          <w:szCs w:val="24"/>
        </w:rPr>
      </w:pPr>
    </w:p>
    <w:p w:rsidR="00DF3996" w:rsidRPr="00834C16" w:rsidRDefault="00DF3996" w:rsidP="00834C16">
      <w:pPr>
        <w:pBdr>
          <w:top w:val="nil"/>
          <w:left w:val="nil"/>
          <w:bottom w:val="nil"/>
          <w:right w:val="nil"/>
          <w:between w:val="nil"/>
        </w:pBdr>
        <w:tabs>
          <w:tab w:val="left" w:pos="1967"/>
        </w:tabs>
        <w:bidi/>
        <w:spacing w:after="200" w:line="276" w:lineRule="auto"/>
        <w:jc w:val="both"/>
        <w:rPr>
          <w:rFonts w:ascii="Mitr" w:eastAsia="Mitr" w:hAnsi="Mitr" w:cs="B Nazanin"/>
          <w:sz w:val="24"/>
          <w:szCs w:val="24"/>
        </w:rPr>
      </w:pPr>
    </w:p>
    <w:p w:rsidR="00DF3996" w:rsidRPr="00834C16" w:rsidRDefault="0018792E" w:rsidP="00834C16">
      <w:pPr>
        <w:pStyle w:val="Heading1"/>
        <w:bidi/>
        <w:rPr>
          <w:rFonts w:cs="B Nazanin"/>
          <w:sz w:val="28"/>
          <w:szCs w:val="28"/>
        </w:rPr>
      </w:pPr>
      <w:bookmarkStart w:id="54" w:name="_3ygebqi" w:colFirst="0" w:colLast="0"/>
      <w:bookmarkEnd w:id="54"/>
      <w:r w:rsidRPr="00834C16">
        <w:rPr>
          <w:rFonts w:ascii="Jomhuria" w:eastAsia="Jomhuria" w:hAnsi="Jomhuria" w:cs="B Nazanin"/>
          <w:sz w:val="28"/>
          <w:szCs w:val="28"/>
          <w:rtl/>
        </w:rPr>
        <w:t>مفاد</w:t>
      </w:r>
      <w:r w:rsidRPr="00834C16">
        <w:rPr>
          <w:rFonts w:cs="B Nazanin"/>
          <w:sz w:val="28"/>
          <w:szCs w:val="28"/>
        </w:rPr>
        <w:t xml:space="preserve"> </w:t>
      </w:r>
      <w:r w:rsidRPr="00834C16">
        <w:rPr>
          <w:rFonts w:ascii="Jomhuria" w:eastAsia="Jomhuria" w:hAnsi="Jomhuria" w:cs="B Nazanin"/>
          <w:sz w:val="28"/>
          <w:szCs w:val="28"/>
          <w:rtl/>
        </w:rPr>
        <w:t>تکمیلی</w:t>
      </w:r>
    </w:p>
    <w:p w:rsidR="00DF3996" w:rsidRPr="00834C16" w:rsidRDefault="00DF3996" w:rsidP="00834C16">
      <w:pPr>
        <w:bidi/>
        <w:rPr>
          <w:rFonts w:cs="B Nazanin"/>
        </w:rPr>
      </w:pPr>
    </w:p>
    <w:p w:rsidR="00DF3996" w:rsidRPr="00834C16" w:rsidRDefault="001B6B59" w:rsidP="001B6B59">
      <w:pPr>
        <w:tabs>
          <w:tab w:val="left" w:pos="1967"/>
        </w:tabs>
        <w:bidi/>
        <w:ind w:left="360"/>
        <w:jc w:val="both"/>
        <w:rPr>
          <w:rFonts w:ascii="Mitr" w:eastAsia="Mitr" w:hAnsi="Mitr" w:cs="B Nazanin"/>
          <w:sz w:val="24"/>
          <w:szCs w:val="24"/>
        </w:rPr>
      </w:pPr>
      <w:r>
        <w:rPr>
          <w:rFonts w:ascii="Mitr" w:eastAsia="Mitr" w:hAnsi="Mitr" w:cs="B Nazanin" w:hint="cs"/>
          <w:sz w:val="24"/>
          <w:szCs w:val="24"/>
          <w:rtl/>
        </w:rPr>
        <w:t xml:space="preserve">1. </w:t>
      </w:r>
      <w:r w:rsidR="0018792E" w:rsidRPr="00834C16">
        <w:rPr>
          <w:rFonts w:ascii="Jomhuria" w:eastAsia="Jomhuria" w:hAnsi="Jomhuria" w:cs="B Nazanin"/>
          <w:sz w:val="24"/>
          <w:szCs w:val="24"/>
          <w:rtl/>
        </w:rPr>
        <w:t>ای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وانی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ز</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بتدای</w:t>
      </w:r>
      <w:r>
        <w:rPr>
          <w:rFonts w:ascii="Mitr" w:eastAsia="Mitr" w:hAnsi="Mitr" w:cs="B Nazanin" w:hint="cs"/>
          <w:sz w:val="24"/>
          <w:szCs w:val="24"/>
          <w:rtl/>
        </w:rPr>
        <w:t>اردیبهش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ماه ۱۳۹</w:t>
      </w:r>
      <w:r>
        <w:rPr>
          <w:rFonts w:ascii="Jomhuria" w:eastAsia="Jomhuria" w:hAnsi="Jomhuria" w:cs="B Nazanin" w:hint="cs"/>
          <w:sz w:val="24"/>
          <w:szCs w:val="24"/>
          <w:rtl/>
        </w:rPr>
        <w:t>9</w:t>
      </w:r>
      <w:r w:rsidR="0018792E" w:rsidRPr="00834C16">
        <w:rPr>
          <w:rFonts w:ascii="Jomhuria" w:eastAsia="Jomhuria" w:hAnsi="Jomhuria" w:cs="B Nazanin"/>
          <w:sz w:val="24"/>
          <w:szCs w:val="24"/>
          <w:rtl/>
        </w:rPr>
        <w:t xml:space="preserve"> معتبر</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و</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ابل</w:t>
      </w:r>
      <w:r w:rsidR="0018792E" w:rsidRPr="00834C16">
        <w:rPr>
          <w:rFonts w:ascii="Mitr" w:eastAsia="Mitr" w:hAnsi="Mitr" w:cs="B Nazanin"/>
          <w:sz w:val="24"/>
          <w:szCs w:val="24"/>
        </w:rPr>
        <w:t>‌</w:t>
      </w:r>
      <w:r w:rsidR="0018792E" w:rsidRPr="00834C16">
        <w:rPr>
          <w:rFonts w:ascii="Jomhuria" w:eastAsia="Jomhuria" w:hAnsi="Jomhuria" w:cs="B Nazanin"/>
          <w:sz w:val="24"/>
          <w:szCs w:val="24"/>
          <w:rtl/>
        </w:rPr>
        <w:t>اجرا</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خواهن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بود</w:t>
      </w:r>
      <w:r w:rsidR="0018792E" w:rsidRPr="00834C16">
        <w:rPr>
          <w:rFonts w:ascii="Mitr" w:eastAsia="Mitr" w:hAnsi="Mitr" w:cs="B Nazanin"/>
          <w:sz w:val="24"/>
          <w:szCs w:val="24"/>
        </w:rPr>
        <w:t>.</w:t>
      </w:r>
    </w:p>
    <w:p w:rsidR="00DF3996" w:rsidRPr="00834C16" w:rsidRDefault="001B6B59" w:rsidP="00834C16">
      <w:pPr>
        <w:tabs>
          <w:tab w:val="left" w:pos="1967"/>
        </w:tabs>
        <w:bidi/>
        <w:ind w:left="360"/>
        <w:jc w:val="both"/>
        <w:rPr>
          <w:rFonts w:ascii="Mitr" w:eastAsia="Mitr" w:hAnsi="Mitr" w:cs="B Nazanin"/>
          <w:sz w:val="24"/>
          <w:szCs w:val="24"/>
        </w:rPr>
      </w:pPr>
      <w:r>
        <w:rPr>
          <w:rFonts w:ascii="Mitr" w:eastAsia="Mitr" w:hAnsi="Mitr" w:cs="B Nazanin" w:hint="cs"/>
          <w:sz w:val="24"/>
          <w:szCs w:val="24"/>
          <w:rtl/>
        </w:rPr>
        <w:t xml:space="preserve">2. </w:t>
      </w:r>
      <w:r w:rsidR="0018792E" w:rsidRPr="00834C16">
        <w:rPr>
          <w:rFonts w:ascii="Jomhuria" w:eastAsia="Jomhuria" w:hAnsi="Jomhuria" w:cs="B Nazanin"/>
          <w:sz w:val="24"/>
          <w:szCs w:val="24"/>
          <w:rtl/>
        </w:rPr>
        <w:t>هرگونه</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صلاحیه</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درخصوص</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وانین، با</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موافق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و</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تأیی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نجم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ورزش</w:t>
      </w:r>
      <w:r w:rsidR="0018792E" w:rsidRPr="00834C16">
        <w:rPr>
          <w:rFonts w:ascii="Mitr" w:eastAsia="Mitr" w:hAnsi="Mitr" w:cs="B Nazanin"/>
          <w:sz w:val="24"/>
          <w:szCs w:val="24"/>
        </w:rPr>
        <w:t>‌</w:t>
      </w:r>
      <w:r w:rsidR="0018792E" w:rsidRPr="00834C16">
        <w:rPr>
          <w:rFonts w:ascii="Jomhuria" w:eastAsia="Jomhuria" w:hAnsi="Jomhuria" w:cs="B Nazanin"/>
          <w:sz w:val="24"/>
          <w:szCs w:val="24"/>
          <w:rtl/>
        </w:rPr>
        <w:t>های</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لکترونیک</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صور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خواه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گرفت</w:t>
      </w:r>
      <w:r w:rsidR="0018792E" w:rsidRPr="00834C16">
        <w:rPr>
          <w:rFonts w:ascii="Mitr" w:eastAsia="Mitr" w:hAnsi="Mitr" w:cs="B Nazanin"/>
          <w:sz w:val="24"/>
          <w:szCs w:val="24"/>
        </w:rPr>
        <w:t xml:space="preserve">. </w:t>
      </w:r>
    </w:p>
    <w:p w:rsidR="00DF3996" w:rsidRPr="00834C16" w:rsidRDefault="00DF3996" w:rsidP="00834C16">
      <w:pPr>
        <w:tabs>
          <w:tab w:val="left" w:pos="1967"/>
        </w:tabs>
        <w:bidi/>
        <w:jc w:val="both"/>
        <w:rPr>
          <w:rFonts w:ascii="Mitr" w:eastAsia="Mitr" w:hAnsi="Mitr" w:cs="B Nazanin"/>
          <w:sz w:val="24"/>
          <w:szCs w:val="24"/>
        </w:rPr>
        <w:sectPr w:rsidR="00DF3996" w:rsidRPr="00834C16">
          <w:pgSz w:w="11907" w:h="16839"/>
          <w:pgMar w:top="2269" w:right="1440" w:bottom="1440" w:left="1440" w:header="720" w:footer="720" w:gutter="0"/>
          <w:cols w:space="720" w:equalWidth="0">
            <w:col w:w="9360"/>
          </w:cols>
        </w:sectPr>
      </w:pPr>
    </w:p>
    <w:p w:rsidR="00DF3996" w:rsidRPr="00834C16" w:rsidRDefault="00DF3996" w:rsidP="00834C16">
      <w:pPr>
        <w:tabs>
          <w:tab w:val="left" w:pos="1967"/>
        </w:tabs>
        <w:bidi/>
        <w:rPr>
          <w:rFonts w:ascii="Mitr" w:eastAsia="Mitr" w:hAnsi="Mitr" w:cs="B Nazanin"/>
          <w:sz w:val="24"/>
          <w:szCs w:val="24"/>
        </w:rPr>
      </w:pPr>
    </w:p>
    <w:p w:rsidR="00DF3996" w:rsidRPr="00834C16" w:rsidRDefault="0018792E" w:rsidP="00834C16">
      <w:pPr>
        <w:pStyle w:val="Heading1"/>
        <w:bidi/>
        <w:jc w:val="left"/>
        <w:rPr>
          <w:rFonts w:cs="B Nazanin"/>
          <w:b w:val="0"/>
          <w:sz w:val="24"/>
          <w:szCs w:val="24"/>
        </w:rPr>
      </w:pPr>
      <w:bookmarkStart w:id="55" w:name="_2dlolyb" w:colFirst="0" w:colLast="0"/>
      <w:bookmarkEnd w:id="55"/>
      <w:r w:rsidRPr="00834C16">
        <w:rPr>
          <w:rFonts w:ascii="Jomhuria" w:eastAsia="Jomhuria" w:hAnsi="Jomhuria" w:cs="B Nazanin"/>
          <w:b w:val="0"/>
          <w:sz w:val="24"/>
          <w:szCs w:val="24"/>
          <w:rtl/>
        </w:rPr>
        <w:t>پیوست</w:t>
      </w:r>
      <w:r w:rsidRPr="00834C16">
        <w:rPr>
          <w:rFonts w:cs="B Nazanin"/>
          <w:b w:val="0"/>
          <w:sz w:val="24"/>
          <w:szCs w:val="24"/>
        </w:rPr>
        <w:t xml:space="preserve"> </w:t>
      </w:r>
      <w:r w:rsidRPr="00834C16">
        <w:rPr>
          <w:rFonts w:ascii="Jomhuria" w:eastAsia="Jomhuria" w:hAnsi="Jomhuria" w:cs="B Nazanin"/>
          <w:b w:val="0"/>
          <w:sz w:val="24"/>
          <w:szCs w:val="24"/>
          <w:rtl/>
        </w:rPr>
        <w:t>شماره ۱</w:t>
      </w:r>
    </w:p>
    <w:p w:rsidR="00DF3996" w:rsidRPr="00834C16" w:rsidRDefault="00DF3996" w:rsidP="00834C16">
      <w:pPr>
        <w:bidi/>
        <w:rPr>
          <w:rFonts w:ascii="Mitr" w:eastAsia="Mitr" w:hAnsi="Mitr" w:cs="B Nazanin"/>
          <w:sz w:val="24"/>
          <w:szCs w:val="24"/>
        </w:rPr>
      </w:pPr>
    </w:p>
    <w:p w:rsidR="00DF3996" w:rsidRPr="00834C16" w:rsidRDefault="0018792E" w:rsidP="009B592E">
      <w:pPr>
        <w:tabs>
          <w:tab w:val="left" w:pos="1967"/>
        </w:tabs>
        <w:bidi/>
        <w:jc w:val="center"/>
        <w:rPr>
          <w:rFonts w:ascii="Mitr" w:eastAsia="Mitr" w:hAnsi="Mitr" w:cs="B Nazanin"/>
          <w:sz w:val="24"/>
          <w:szCs w:val="24"/>
        </w:rPr>
        <w:sectPr w:rsidR="00DF3996" w:rsidRPr="00834C16">
          <w:pgSz w:w="11907" w:h="16839"/>
          <w:pgMar w:top="4820" w:right="1440" w:bottom="1440" w:left="1440" w:header="720" w:footer="720" w:gutter="0"/>
          <w:cols w:space="720" w:equalWidth="0">
            <w:col w:w="9360"/>
          </w:cols>
        </w:sectPr>
      </w:pP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ادا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009B592E">
        <w:rPr>
          <w:rFonts w:ascii="Jomhuria" w:eastAsia="Jomhuria" w:hAnsi="Jomhuria" w:cs="B Nazanin" w:hint="cs"/>
          <w:sz w:val="24"/>
          <w:szCs w:val="24"/>
          <w:rtl/>
        </w:rPr>
        <w:t>مسابقات</w:t>
      </w:r>
    </w:p>
    <w:p w:rsidR="00DF3996" w:rsidRPr="00834C16" w:rsidRDefault="0018792E" w:rsidP="00834C16">
      <w:pPr>
        <w:tabs>
          <w:tab w:val="left" w:pos="1967"/>
        </w:tabs>
        <w:bidi/>
        <w:jc w:val="center"/>
        <w:rPr>
          <w:rFonts w:ascii="Mitr" w:eastAsia="Mitr" w:hAnsi="Mitr" w:cs="B Nazanin"/>
          <w:sz w:val="24"/>
          <w:szCs w:val="24"/>
        </w:rPr>
      </w:pPr>
      <w:bookmarkStart w:id="56" w:name="_sqyw64" w:colFirst="0" w:colLast="0"/>
      <w:bookmarkEnd w:id="56"/>
      <w:r w:rsidRPr="00834C16">
        <w:rPr>
          <w:rFonts w:ascii="Jomhuria" w:eastAsia="Jomhuria" w:hAnsi="Jomhuria" w:cs="B Nazanin"/>
          <w:sz w:val="24"/>
          <w:szCs w:val="24"/>
          <w:rtl/>
        </w:rPr>
        <w:t>فهرست</w:t>
      </w:r>
      <w:r w:rsidRPr="00834C16">
        <w:rPr>
          <w:rFonts w:ascii="Mitr" w:eastAsia="Mitr" w:hAnsi="Mitr" w:cs="B Nazanin"/>
          <w:sz w:val="24"/>
          <w:szCs w:val="24"/>
        </w:rPr>
        <w:t xml:space="preserve"> </w:t>
      </w:r>
      <w:r w:rsidRPr="00834C16">
        <w:rPr>
          <w:rFonts w:ascii="Jomhuria" w:eastAsia="Jomhuria" w:hAnsi="Jomhuria" w:cs="B Nazanin"/>
          <w:sz w:val="24"/>
          <w:szCs w:val="24"/>
          <w:rtl/>
        </w:rPr>
        <w:t>مندرجات</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۱ 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کلی</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 (هدف</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۲ ادا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۲ (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۳ (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۴ (جدول</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۳ شیو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داره</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۵ (شیو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دا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001B6B59">
        <w:rPr>
          <w:rFonts w:ascii="Mitr" w:eastAsia="Mitr" w:hAnsi="Mitr" w:cs="B Nazanin" w:hint="cs"/>
          <w:sz w:val="24"/>
          <w:szCs w:val="24"/>
          <w:rtl/>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۶ (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برد</w:t>
      </w:r>
      <w:r w:rsidRPr="00834C16">
        <w:rPr>
          <w:rFonts w:ascii="Mitr" w:eastAsia="Mitr" w:hAnsi="Mitr" w:cs="B Nazanin"/>
          <w:sz w:val="24"/>
          <w:szCs w:val="24"/>
        </w:rPr>
        <w:t>/</w:t>
      </w:r>
      <w:r w:rsidRPr="00834C16">
        <w:rPr>
          <w:rFonts w:ascii="Jomhuria" w:eastAsia="Jomhuria" w:hAnsi="Jomhuria" w:cs="B Nazanin"/>
          <w:sz w:val="24"/>
          <w:szCs w:val="24"/>
          <w:rtl/>
        </w:rPr>
        <w:t>باخت</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۴ تجهیزا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نظیماتِ شخصی</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۷ (تجهیزات</w:t>
      </w:r>
      <w:r w:rsidRPr="00834C16">
        <w:rPr>
          <w:rFonts w:ascii="Mitr" w:eastAsia="Mitr" w:hAnsi="Mitr" w:cs="B Nazanin"/>
          <w:sz w:val="24"/>
          <w:szCs w:val="24"/>
        </w:rPr>
        <w:t xml:space="preserve"> </w:t>
      </w:r>
      <w:r w:rsidRPr="00834C16">
        <w:rPr>
          <w:rFonts w:ascii="Jomhuria" w:eastAsia="Jomhuria" w:hAnsi="Jomhuria" w:cs="B Nazanin"/>
          <w:sz w:val="24"/>
          <w:szCs w:val="24"/>
          <w:rtl/>
        </w:rPr>
        <w:t>شخص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صب</w:t>
      </w:r>
      <w:r w:rsidRPr="00834C16">
        <w:rPr>
          <w:rFonts w:ascii="Mitr" w:eastAsia="Mitr" w:hAnsi="Mitr" w:cs="B Nazanin"/>
          <w:sz w:val="24"/>
          <w:szCs w:val="24"/>
        </w:rPr>
        <w:t xml:space="preserve"> </w:t>
      </w:r>
      <w:r w:rsidRPr="00834C16">
        <w:rPr>
          <w:rFonts w:ascii="Jomhuria" w:eastAsia="Jomhuria" w:hAnsi="Jomhuria" w:cs="B Nazanin"/>
          <w:sz w:val="24"/>
          <w:szCs w:val="24"/>
          <w:rtl/>
        </w:rPr>
        <w:t>نرم</w:t>
      </w:r>
      <w:r w:rsidRPr="00834C16">
        <w:rPr>
          <w:rFonts w:ascii="Mitr" w:eastAsia="Mitr" w:hAnsi="Mitr" w:cs="B Nazanin"/>
          <w:sz w:val="24"/>
          <w:szCs w:val="24"/>
        </w:rPr>
        <w:t>‌</w:t>
      </w:r>
      <w:r w:rsidRPr="00834C16">
        <w:rPr>
          <w:rFonts w:ascii="Jomhuria" w:eastAsia="Jomhuria" w:hAnsi="Jomhuria" w:cs="B Nazanin"/>
          <w:sz w:val="24"/>
          <w:szCs w:val="24"/>
          <w:rtl/>
        </w:rPr>
        <w:t>افزار</w:t>
      </w:r>
      <w:r w:rsidR="001B6B59">
        <w:rPr>
          <w:rFonts w:ascii="Mitr" w:eastAsia="Mitr" w:hAnsi="Mitr" w:cs="B Nazanin" w:hint="cs"/>
          <w:sz w:val="24"/>
          <w:szCs w:val="24"/>
          <w:rtl/>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۸ (تنظیمات</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۵ مدیریت</w:t>
      </w:r>
      <w:r w:rsidRPr="00834C16">
        <w:rPr>
          <w:rFonts w:ascii="Mitr" w:eastAsia="Mitr" w:hAnsi="Mitr" w:cs="B Nazanin"/>
          <w:sz w:val="24"/>
          <w:szCs w:val="24"/>
        </w:rPr>
        <w:t xml:space="preserve"> </w:t>
      </w:r>
      <w:r w:rsidRPr="00834C16">
        <w:rPr>
          <w:rFonts w:ascii="Jomhuria" w:eastAsia="Jomhuria" w:hAnsi="Jomhuria" w:cs="B Nazanin"/>
          <w:sz w:val="24"/>
          <w:szCs w:val="24"/>
          <w:rtl/>
        </w:rPr>
        <w:t>بایگان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۹ (گزارش</w:t>
      </w:r>
      <w:r w:rsidRPr="00834C16">
        <w:rPr>
          <w:rFonts w:ascii="Mitr" w:eastAsia="Mitr" w:hAnsi="Mitr" w:cs="B Nazanin"/>
          <w:sz w:val="24"/>
          <w:szCs w:val="24"/>
        </w:rPr>
        <w:t xml:space="preserve"> </w:t>
      </w:r>
      <w:r w:rsidRPr="00834C16">
        <w:rPr>
          <w:rFonts w:ascii="Jomhuria" w:eastAsia="Jomhuria" w:hAnsi="Jomhuria" w:cs="B Nazanin"/>
          <w:sz w:val="24"/>
          <w:szCs w:val="24"/>
          <w:rtl/>
        </w:rPr>
        <w:t>بایگان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۶ (سوء</w:t>
      </w:r>
      <w:r w:rsidRPr="00834C16">
        <w:rPr>
          <w:rFonts w:ascii="Mitr" w:eastAsia="Mitr" w:hAnsi="Mitr" w:cs="B Nazanin"/>
          <w:sz w:val="24"/>
          <w:szCs w:val="24"/>
        </w:rPr>
        <w:t xml:space="preserve"> </w:t>
      </w:r>
      <w:r w:rsidRPr="00834C16">
        <w:rPr>
          <w:rFonts w:ascii="Jomhuria" w:eastAsia="Jomhuria" w:hAnsi="Jomhuria" w:cs="B Nazanin"/>
          <w:sz w:val="24"/>
          <w:szCs w:val="24"/>
          <w:rtl/>
        </w:rPr>
        <w:t>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قانونی</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۰ (سوء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قانونی</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۷ (تصمی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۱ (تصمی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۲ (انصراف</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۳ (اقدام</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۴ (اخطار</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۵ (هشدارها</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۶ (جریمه</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۷ (اخراج</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۸(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۸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۹ (داور</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۲۰ (اعتراض</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۲۱ (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درخصوص</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sectPr w:rsidR="00DF3996" w:rsidRPr="00834C16">
          <w:pgSz w:w="11907" w:h="16839"/>
          <w:pgMar w:top="1440" w:right="1440" w:bottom="1440" w:left="1440" w:header="720" w:footer="720" w:gutter="0"/>
          <w:cols w:space="720" w:equalWidth="0">
            <w:col w:w="9360"/>
          </w:cols>
        </w:sectPr>
      </w:pPr>
      <w:r w:rsidRPr="00834C16">
        <w:rPr>
          <w:rFonts w:ascii="Jomhuria" w:eastAsia="Jomhuria" w:hAnsi="Jomhuria" w:cs="B Nazanin"/>
          <w:sz w:val="24"/>
          <w:szCs w:val="24"/>
          <w:rtl/>
        </w:rPr>
        <w:t>مفاد</w:t>
      </w:r>
      <w:r w:rsidRPr="00834C16">
        <w:rPr>
          <w:rFonts w:ascii="Mitr" w:eastAsia="Mitr" w:hAnsi="Mitr" w:cs="B Nazanin"/>
          <w:sz w:val="24"/>
          <w:szCs w:val="24"/>
        </w:rPr>
        <w:t xml:space="preserve"> </w:t>
      </w:r>
      <w:r w:rsidRPr="00834C16">
        <w:rPr>
          <w:rFonts w:ascii="Jomhuria" w:eastAsia="Jomhuria" w:hAnsi="Jomhuria" w:cs="B Nazanin"/>
          <w:sz w:val="24"/>
          <w:szCs w:val="24"/>
          <w:rtl/>
        </w:rPr>
        <w:t>تکمیلی</w:t>
      </w:r>
    </w:p>
    <w:p w:rsidR="00DF3996" w:rsidRPr="00834C16" w:rsidRDefault="00DF3996" w:rsidP="00834C16">
      <w:pPr>
        <w:tabs>
          <w:tab w:val="left" w:pos="1967"/>
        </w:tabs>
        <w:bidi/>
        <w:rPr>
          <w:rFonts w:ascii="Mitr" w:eastAsia="Mitr" w:hAnsi="Mitr" w:cs="B Nazanin"/>
          <w:sz w:val="24"/>
          <w:szCs w:val="24"/>
        </w:rPr>
      </w:pPr>
    </w:p>
    <w:p w:rsidR="00DF3996" w:rsidRPr="00834C16" w:rsidRDefault="0018792E" w:rsidP="00834C16">
      <w:pPr>
        <w:pStyle w:val="Heading1"/>
        <w:bidi/>
        <w:rPr>
          <w:rFonts w:cs="B Nazanin"/>
          <w:sz w:val="28"/>
          <w:szCs w:val="28"/>
        </w:rPr>
      </w:pPr>
      <w:r w:rsidRPr="00834C16">
        <w:rPr>
          <w:rFonts w:ascii="Jomhuria" w:eastAsia="Jomhuria" w:hAnsi="Jomhuria" w:cs="B Nazanin"/>
          <w:sz w:val="28"/>
          <w:szCs w:val="28"/>
          <w:rtl/>
        </w:rPr>
        <w:t>بخش ۱ - قوانین</w:t>
      </w:r>
      <w:r w:rsidRPr="00834C16">
        <w:rPr>
          <w:rFonts w:cs="B Nazanin"/>
          <w:sz w:val="28"/>
          <w:szCs w:val="28"/>
        </w:rPr>
        <w:t xml:space="preserve"> </w:t>
      </w:r>
      <w:r w:rsidRPr="00834C16">
        <w:rPr>
          <w:rFonts w:ascii="Jomhuria" w:eastAsia="Jomhuria" w:hAnsi="Jomhuria" w:cs="B Nazanin"/>
          <w:sz w:val="28"/>
          <w:szCs w:val="28"/>
          <w:rtl/>
        </w:rPr>
        <w:t>کلی</w:t>
      </w:r>
    </w:p>
    <w:p w:rsidR="00DF3996" w:rsidRPr="00834C16" w:rsidRDefault="0018792E" w:rsidP="00834C16">
      <w:pPr>
        <w:pStyle w:val="Heading2"/>
        <w:bidi/>
        <w:jc w:val="both"/>
        <w:rPr>
          <w:rFonts w:cs="B Nazanin"/>
          <w:sz w:val="24"/>
          <w:szCs w:val="24"/>
        </w:rPr>
      </w:pPr>
      <w:bookmarkStart w:id="57" w:name="_3cqmetx" w:colFirst="0" w:colLast="0"/>
      <w:bookmarkEnd w:id="57"/>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 - هدف</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هدف</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ه</w:t>
      </w:r>
      <w:r w:rsidRPr="00834C16">
        <w:rPr>
          <w:rFonts w:ascii="Mitr" w:eastAsia="Mitr" w:hAnsi="Mitr" w:cs="B Nazanin"/>
          <w:sz w:val="24"/>
          <w:szCs w:val="24"/>
        </w:rPr>
        <w:t xml:space="preserve"> </w:t>
      </w:r>
      <w:r w:rsidRPr="00834C16">
        <w:rPr>
          <w:rFonts w:ascii="Jomhuria" w:eastAsia="Jomhuria" w:hAnsi="Jomhuria" w:cs="B Nazanin"/>
          <w:sz w:val="24"/>
          <w:szCs w:val="24"/>
          <w:rtl/>
        </w:rPr>
        <w:t>کمک</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دا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ؤث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صول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است</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58" w:name="_1rvwp1q" w:colFirst="0" w:colLast="0"/>
      <w:bookmarkEnd w:id="58"/>
      <w:r w:rsidRPr="00834C16">
        <w:rPr>
          <w:rFonts w:ascii="Jomhuria" w:eastAsia="Jomhuria" w:hAnsi="Jomhuria" w:cs="B Nazanin"/>
          <w:sz w:val="28"/>
          <w:szCs w:val="28"/>
          <w:rtl/>
        </w:rPr>
        <w:t>بخش ۲ - اداره</w:t>
      </w:r>
      <w:r w:rsidRPr="00834C16">
        <w:rPr>
          <w:rFonts w:cs="B Nazanin"/>
          <w:sz w:val="28"/>
          <w:szCs w:val="28"/>
        </w:rPr>
        <w:t>‌</w:t>
      </w:r>
      <w:r w:rsidRPr="00834C16">
        <w:rPr>
          <w:rFonts w:ascii="Jomhuria" w:eastAsia="Jomhuria" w:hAnsi="Jomhuria" w:cs="B Nazanin"/>
          <w:sz w:val="28"/>
          <w:szCs w:val="28"/>
          <w:rtl/>
        </w:rPr>
        <w:t>ی</w:t>
      </w:r>
      <w:r w:rsidRPr="00834C16">
        <w:rPr>
          <w:rFonts w:cs="B Nazanin"/>
          <w:sz w:val="28"/>
          <w:szCs w:val="28"/>
        </w:rPr>
        <w:t xml:space="preserve"> </w:t>
      </w:r>
      <w:r w:rsidRPr="00834C16">
        <w:rPr>
          <w:rFonts w:ascii="Jomhuria" w:eastAsia="Jomhuria" w:hAnsi="Jomhuria" w:cs="B Nazanin"/>
          <w:sz w:val="28"/>
          <w:szCs w:val="28"/>
          <w:rtl/>
        </w:rPr>
        <w:t>مسابقات</w:t>
      </w:r>
    </w:p>
    <w:p w:rsidR="00DF3996" w:rsidRPr="00834C16" w:rsidRDefault="0018792E" w:rsidP="00834C16">
      <w:pPr>
        <w:pStyle w:val="Heading2"/>
        <w:bidi/>
        <w:jc w:val="both"/>
        <w:rPr>
          <w:rFonts w:cs="B Nazanin"/>
          <w:sz w:val="24"/>
          <w:szCs w:val="24"/>
        </w:rPr>
      </w:pPr>
      <w:bookmarkStart w:id="59" w:name="_4bvk7pj" w:colFirst="0" w:colLast="0"/>
      <w:bookmarkEnd w:id="59"/>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۲ - اقدامات</w:t>
      </w:r>
      <w:r w:rsidRPr="00834C16">
        <w:rPr>
          <w:rFonts w:cs="B Nazanin"/>
          <w:sz w:val="24"/>
          <w:szCs w:val="24"/>
        </w:rPr>
        <w:t xml:space="preserve"> </w:t>
      </w:r>
      <w:r w:rsidRPr="00834C16">
        <w:rPr>
          <w:rFonts w:ascii="Jomhuria" w:eastAsia="Jomhuria" w:hAnsi="Jomhuria" w:cs="B Nazanin"/>
          <w:sz w:val="24"/>
          <w:szCs w:val="24"/>
          <w:rtl/>
        </w:rPr>
        <w:t>مسابقه</w:t>
      </w:r>
    </w:p>
    <w:p w:rsidR="00DF3996" w:rsidRPr="00834C16" w:rsidRDefault="0018792E" w:rsidP="009B592E">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سو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IRESA) </w:t>
      </w:r>
      <w:r w:rsidRPr="00834C16">
        <w:rPr>
          <w:rFonts w:ascii="Jomhuria" w:eastAsia="Jomhuria" w:hAnsi="Jomhuria" w:cs="B Nazanin"/>
          <w:sz w:val="24"/>
          <w:szCs w:val="24"/>
          <w:rtl/>
        </w:rPr>
        <w:t>نظار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ادامۀ</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 به</w:t>
      </w:r>
      <w:r w:rsidRPr="00834C16">
        <w:rPr>
          <w:rFonts w:ascii="Mitr" w:eastAsia="Mitr" w:hAnsi="Mitr" w:cs="B Nazanin"/>
          <w:sz w:val="24"/>
          <w:szCs w:val="24"/>
        </w:rPr>
        <w:t>‌</w:t>
      </w:r>
      <w:r w:rsidRPr="00834C16">
        <w:rPr>
          <w:rFonts w:ascii="Jomhuria" w:eastAsia="Jomhuria" w:hAnsi="Jomhuria" w:cs="B Nazanin"/>
          <w:sz w:val="24"/>
          <w:szCs w:val="24"/>
          <w:rtl/>
        </w:rPr>
        <w:t>علت</w:t>
      </w:r>
      <w:r w:rsidRPr="00834C16">
        <w:rPr>
          <w:rFonts w:ascii="Mitr" w:eastAsia="Mitr" w:hAnsi="Mitr" w:cs="B Nazanin"/>
          <w:sz w:val="24"/>
          <w:szCs w:val="24"/>
        </w:rPr>
        <w:t xml:space="preserve"> </w:t>
      </w:r>
      <w:r w:rsidRPr="00834C16">
        <w:rPr>
          <w:rFonts w:ascii="Jomhuria" w:eastAsia="Jomhuria" w:hAnsi="Jomhuria" w:cs="B Nazanin"/>
          <w:sz w:val="24"/>
          <w:szCs w:val="24"/>
          <w:rtl/>
        </w:rPr>
        <w:t>اختلاف</w:t>
      </w:r>
      <w:r w:rsidRPr="00834C16">
        <w:rPr>
          <w:rFonts w:ascii="Mitr" w:eastAsia="Mitr" w:hAnsi="Mitr" w:cs="B Nazanin"/>
          <w:sz w:val="24"/>
          <w:szCs w:val="24"/>
        </w:rPr>
        <w:t xml:space="preserve"> </w:t>
      </w:r>
      <w:r w:rsidRPr="00834C16">
        <w:rPr>
          <w:rFonts w:ascii="Jomhuria" w:eastAsia="Jomhuria" w:hAnsi="Jomhuria" w:cs="B Nazanin"/>
          <w:sz w:val="24"/>
          <w:szCs w:val="24"/>
          <w:rtl/>
        </w:rPr>
        <w:t>نظر</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سر</w:t>
      </w:r>
      <w:r w:rsidRPr="00834C16">
        <w:rPr>
          <w:rFonts w:ascii="Mitr" w:eastAsia="Mitr" w:hAnsi="Mitr" w:cs="B Nazanin"/>
          <w:sz w:val="24"/>
          <w:szCs w:val="24"/>
        </w:rPr>
        <w:t xml:space="preserve"> </w:t>
      </w:r>
      <w:r w:rsidRPr="00834C16">
        <w:rPr>
          <w:rFonts w:ascii="Jomhuria" w:eastAsia="Jomhuria" w:hAnsi="Jomhuria" w:cs="B Nazanin"/>
          <w:sz w:val="24"/>
          <w:szCs w:val="24"/>
          <w:rtl/>
        </w:rPr>
        <w:t>سوءمدیریتِ یک</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یجاد</w:t>
      </w:r>
      <w:r w:rsidRPr="00834C16">
        <w:rPr>
          <w:rFonts w:ascii="Mitr" w:eastAsia="Mitr" w:hAnsi="Mitr" w:cs="B Nazanin"/>
          <w:sz w:val="24"/>
          <w:szCs w:val="24"/>
        </w:rPr>
        <w:t xml:space="preserve"> </w:t>
      </w:r>
      <w:r w:rsidRPr="00834C16">
        <w:rPr>
          <w:rFonts w:ascii="Jomhuria" w:eastAsia="Jomhuria" w:hAnsi="Jomhuria" w:cs="B Nazanin"/>
          <w:sz w:val="24"/>
          <w:szCs w:val="24"/>
          <w:rtl/>
        </w:rPr>
        <w:t>بی</w:t>
      </w:r>
      <w:r w:rsidRPr="00834C16">
        <w:rPr>
          <w:rFonts w:ascii="Mitr" w:eastAsia="Mitr" w:hAnsi="Mitr" w:cs="B Nazanin"/>
          <w:sz w:val="24"/>
          <w:szCs w:val="24"/>
        </w:rPr>
        <w:t>‌</w:t>
      </w:r>
      <w:r w:rsidRPr="00834C16">
        <w:rPr>
          <w:rFonts w:ascii="Jomhuria" w:eastAsia="Jomhuria" w:hAnsi="Jomhuria" w:cs="B Nazanin"/>
          <w:sz w:val="24"/>
          <w:szCs w:val="24"/>
          <w:rtl/>
        </w:rPr>
        <w:t>نظم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استادیوم</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w:t>
      </w:r>
      <w:r w:rsidRPr="00834C16">
        <w:rPr>
          <w:rFonts w:ascii="Jomhuria" w:eastAsia="Jomhuria" w:hAnsi="Jomhuria" w:cs="B Nazanin"/>
          <w:sz w:val="24"/>
          <w:szCs w:val="24"/>
          <w:rtl/>
        </w:rPr>
        <w:t>کنندگانِ مسابقه، بسیار</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اممک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کلی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برنامه</w:t>
      </w:r>
      <w:r w:rsidRPr="00834C16">
        <w:rPr>
          <w:rFonts w:ascii="Mitr" w:eastAsia="Mitr" w:hAnsi="Mitr" w:cs="B Nazanin"/>
          <w:sz w:val="24"/>
          <w:szCs w:val="24"/>
        </w:rPr>
        <w:t>‌</w:t>
      </w:r>
      <w:r w:rsidRPr="00834C16">
        <w:rPr>
          <w:rFonts w:ascii="Jomhuria" w:eastAsia="Jomhuria" w:hAnsi="Jomhuria" w:cs="B Nazanin"/>
          <w:sz w:val="24"/>
          <w:szCs w:val="24"/>
          <w:rtl/>
        </w:rPr>
        <w:t>ریزی</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ه</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نابه</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لغو</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 مربوط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ضعیتی</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جه</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پروسۀ</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بندیِ ترکیبی</w:t>
      </w:r>
      <w:r w:rsidRPr="00834C16">
        <w:rPr>
          <w:rFonts w:ascii="Mitr" w:eastAsia="Mitr" w:hAnsi="Mitr" w:cs="B Nazanin"/>
          <w:sz w:val="24"/>
          <w:szCs w:val="24"/>
        </w:rPr>
        <w:t xml:space="preserve"> </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60" w:name="_2r0uhxc" w:colFirst="0" w:colLast="0"/>
      <w:bookmarkEnd w:id="60"/>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۳ - قوانین</w:t>
      </w:r>
      <w:r w:rsidRPr="00834C16">
        <w:rPr>
          <w:rFonts w:cs="B Nazanin"/>
          <w:sz w:val="24"/>
          <w:szCs w:val="24"/>
        </w:rPr>
        <w:t xml:space="preserve"> </w:t>
      </w:r>
      <w:r w:rsidRPr="00834C16">
        <w:rPr>
          <w:rFonts w:ascii="Jomhuria" w:eastAsia="Jomhuria" w:hAnsi="Jomhuria" w:cs="B Nazanin"/>
          <w:sz w:val="24"/>
          <w:szCs w:val="24"/>
          <w:rtl/>
        </w:rPr>
        <w:t>مسابقه</w:t>
      </w:r>
    </w:p>
    <w:p w:rsidR="00DF3996" w:rsidRPr="00834C16" w:rsidRDefault="0018792E" w:rsidP="009B592E">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مسابقاتِ «</w:t>
      </w:r>
      <w:r w:rsidR="009B592E" w:rsidRPr="00834C16">
        <w:rPr>
          <w:rFonts w:ascii="Mitr" w:eastAsia="Mitr" w:hAnsi="Mitr" w:cs="B Nazanin"/>
          <w:sz w:val="24"/>
          <w:szCs w:val="24"/>
        </w:rPr>
        <w:t xml:space="preserve"> </w:t>
      </w:r>
      <w:r w:rsidRPr="00834C16">
        <w:rPr>
          <w:rFonts w:ascii="Mitr" w:eastAsia="Mitr" w:hAnsi="Mitr" w:cs="B Nazanin"/>
          <w:sz w:val="24"/>
          <w:szCs w:val="24"/>
        </w:rPr>
        <w:t xml:space="preserve">» </w:t>
      </w:r>
      <w:r w:rsidRPr="00834C16">
        <w:rPr>
          <w:rFonts w:ascii="Jomhuria" w:eastAsia="Jomhuria" w:hAnsi="Jomhuria" w:cs="B Nazanin"/>
          <w:sz w:val="24"/>
          <w:szCs w:val="24"/>
          <w:rtl/>
        </w:rPr>
        <w:t>مطابق</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همان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بخش ۳ به</w:t>
      </w:r>
      <w:r w:rsidRPr="00834C16">
        <w:rPr>
          <w:rFonts w:ascii="Mitr" w:eastAsia="Mitr" w:hAnsi="Mitr" w:cs="B Nazanin"/>
          <w:sz w:val="24"/>
          <w:szCs w:val="24"/>
        </w:rPr>
        <w:t>‌</w:t>
      </w:r>
      <w:r w:rsidRPr="00834C16">
        <w:rPr>
          <w:rFonts w:ascii="Jomhuria" w:eastAsia="Jomhuria" w:hAnsi="Jomhuria" w:cs="B Nazanin"/>
          <w:sz w:val="24"/>
          <w:szCs w:val="24"/>
          <w:rtl/>
        </w:rPr>
        <w:t>طور</w:t>
      </w:r>
      <w:r w:rsidRPr="00834C16">
        <w:rPr>
          <w:rFonts w:ascii="Mitr" w:eastAsia="Mitr" w:hAnsi="Mitr" w:cs="B Nazanin"/>
          <w:sz w:val="24"/>
          <w:szCs w:val="24"/>
        </w:rPr>
        <w:t xml:space="preserve"> </w:t>
      </w:r>
      <w:r w:rsidRPr="00834C16">
        <w:rPr>
          <w:rFonts w:ascii="Jomhuria" w:eastAsia="Jomhuria" w:hAnsi="Jomhuria" w:cs="B Nazanin"/>
          <w:sz w:val="24"/>
          <w:szCs w:val="24"/>
          <w:rtl/>
        </w:rPr>
        <w:t>کلی</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ست، اداره</w:t>
      </w:r>
      <w:r w:rsidRPr="00834C16">
        <w:rPr>
          <w:rFonts w:ascii="Mitr" w:eastAsia="Mitr" w:hAnsi="Mitr" w:cs="B Nazanin"/>
          <w:sz w:val="24"/>
          <w:szCs w:val="24"/>
        </w:rPr>
        <w:t xml:space="preserve"> </w:t>
      </w:r>
      <w:r w:rsidRPr="00834C16">
        <w:rPr>
          <w:rFonts w:ascii="Jomhuria" w:eastAsia="Jomhuria" w:hAnsi="Jomhuria" w:cs="B Nazanin"/>
          <w:sz w:val="24"/>
          <w:szCs w:val="24"/>
          <w:rtl/>
        </w:rPr>
        <w:t>شون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61" w:name="_1664s55" w:colFirst="0" w:colLast="0"/>
      <w:bookmarkEnd w:id="61"/>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۴ - جدول</w:t>
      </w:r>
      <w:r w:rsidRPr="00834C16">
        <w:rPr>
          <w:rFonts w:cs="B Nazanin"/>
          <w:sz w:val="24"/>
          <w:szCs w:val="24"/>
        </w:rPr>
        <w:t xml:space="preserve"> </w:t>
      </w:r>
      <w:r w:rsidRPr="00834C16">
        <w:rPr>
          <w:rFonts w:ascii="Jomhuria" w:eastAsia="Jomhuria" w:hAnsi="Jomhuria" w:cs="B Nazanin"/>
          <w:sz w:val="24"/>
          <w:szCs w:val="24"/>
          <w:rtl/>
        </w:rPr>
        <w:t>زمانی</w:t>
      </w:r>
      <w:r w:rsidRPr="00834C16">
        <w:rPr>
          <w:rFonts w:cs="B Nazanin"/>
          <w:sz w:val="24"/>
          <w:szCs w:val="24"/>
        </w:rPr>
        <w:t xml:space="preserve"> </w:t>
      </w:r>
      <w:r w:rsidRPr="00834C16">
        <w:rPr>
          <w:rFonts w:ascii="Jomhuria" w:eastAsia="Jomhuria" w:hAnsi="Jomhuria" w:cs="B Nazanin"/>
          <w:sz w:val="24"/>
          <w:szCs w:val="24"/>
          <w:rtl/>
        </w:rPr>
        <w:t>مسابقه</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شهر</w:t>
      </w:r>
      <w:r w:rsidRPr="00834C16">
        <w:rPr>
          <w:rFonts w:ascii="Mitr" w:eastAsia="Mitr" w:hAnsi="Mitr" w:cs="B Nazanin"/>
          <w:sz w:val="24"/>
          <w:szCs w:val="24"/>
        </w:rPr>
        <w:t>/</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 درمورد</w:t>
      </w:r>
      <w:r w:rsidRPr="00834C16">
        <w:rPr>
          <w:rFonts w:ascii="Mitr" w:eastAsia="Mitr" w:hAnsi="Mitr" w:cs="B Nazanin"/>
          <w:sz w:val="24"/>
          <w:szCs w:val="24"/>
        </w:rPr>
        <w:t xml:space="preserve"> </w:t>
      </w:r>
      <w:r w:rsidRPr="00834C16">
        <w:rPr>
          <w:rFonts w:ascii="Jomhuria" w:eastAsia="Jomhuria" w:hAnsi="Jomhuria" w:cs="B Nazanin"/>
          <w:sz w:val="24"/>
          <w:szCs w:val="24"/>
          <w:rtl/>
        </w:rPr>
        <w:t>جدول</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کر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62" w:name="_3q5sasy" w:colFirst="0" w:colLast="0"/>
      <w:bookmarkEnd w:id="62"/>
      <w:r w:rsidRPr="00834C16">
        <w:rPr>
          <w:rFonts w:ascii="Jomhuria" w:eastAsia="Jomhuria" w:hAnsi="Jomhuria" w:cs="B Nazanin"/>
          <w:sz w:val="28"/>
          <w:szCs w:val="28"/>
          <w:rtl/>
        </w:rPr>
        <w:t>بخش ۳ - شیوه</w:t>
      </w:r>
      <w:r w:rsidRPr="00834C16">
        <w:rPr>
          <w:rFonts w:cs="B Nazanin"/>
          <w:sz w:val="28"/>
          <w:szCs w:val="28"/>
        </w:rPr>
        <w:t>‌</w:t>
      </w:r>
      <w:r w:rsidRPr="00834C16">
        <w:rPr>
          <w:rFonts w:ascii="Jomhuria" w:eastAsia="Jomhuria" w:hAnsi="Jomhuria" w:cs="B Nazanin"/>
          <w:sz w:val="28"/>
          <w:szCs w:val="28"/>
          <w:rtl/>
        </w:rPr>
        <w:t>ی</w:t>
      </w:r>
      <w:r w:rsidRPr="00834C16">
        <w:rPr>
          <w:rFonts w:cs="B Nazanin"/>
          <w:sz w:val="28"/>
          <w:szCs w:val="28"/>
        </w:rPr>
        <w:t xml:space="preserve"> </w:t>
      </w:r>
      <w:r w:rsidRPr="00834C16">
        <w:rPr>
          <w:rFonts w:ascii="Jomhuria" w:eastAsia="Jomhuria" w:hAnsi="Jomhuria" w:cs="B Nazanin"/>
          <w:sz w:val="28"/>
          <w:szCs w:val="28"/>
          <w:rtl/>
        </w:rPr>
        <w:t>اداره</w:t>
      </w:r>
    </w:p>
    <w:p w:rsidR="00DF3996" w:rsidRPr="00834C16" w:rsidRDefault="0018792E" w:rsidP="00834C16">
      <w:pPr>
        <w:pStyle w:val="Heading2"/>
        <w:bidi/>
        <w:jc w:val="both"/>
        <w:rPr>
          <w:rFonts w:cs="B Nazanin"/>
          <w:sz w:val="24"/>
          <w:szCs w:val="24"/>
        </w:rPr>
      </w:pPr>
      <w:bookmarkStart w:id="63" w:name="_25b2l0r" w:colFirst="0" w:colLast="0"/>
      <w:bookmarkEnd w:id="6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۵ - شیوه</w:t>
      </w:r>
      <w:r w:rsidRPr="00834C16">
        <w:rPr>
          <w:rFonts w:cs="B Nazanin"/>
          <w:sz w:val="24"/>
          <w:szCs w:val="24"/>
        </w:rPr>
        <w:t>‌</w:t>
      </w:r>
      <w:r w:rsidRPr="00834C16">
        <w:rPr>
          <w:rFonts w:ascii="Jomhuria" w:eastAsia="Jomhuria" w:hAnsi="Jomhuria" w:cs="B Nazanin"/>
          <w:sz w:val="24"/>
          <w:szCs w:val="24"/>
          <w:rtl/>
        </w:rPr>
        <w:t>ی</w:t>
      </w:r>
      <w:r w:rsidRPr="00834C16">
        <w:rPr>
          <w:rFonts w:cs="B Nazanin"/>
          <w:sz w:val="24"/>
          <w:szCs w:val="24"/>
        </w:rPr>
        <w:t xml:space="preserve"> </w:t>
      </w:r>
      <w:r w:rsidRPr="00834C16">
        <w:rPr>
          <w:rFonts w:ascii="Jomhuria" w:eastAsia="Jomhuria" w:hAnsi="Jomhuria" w:cs="B Nazanin"/>
          <w:sz w:val="24"/>
          <w:szCs w:val="24"/>
          <w:rtl/>
        </w:rPr>
        <w:t>اداره</w:t>
      </w:r>
      <w:r w:rsidRPr="00834C16">
        <w:rPr>
          <w:rFonts w:cs="B Nazanin"/>
          <w:sz w:val="24"/>
          <w:szCs w:val="24"/>
        </w:rPr>
        <w:t>‌</w:t>
      </w:r>
      <w:r w:rsidRPr="00834C16">
        <w:rPr>
          <w:rFonts w:ascii="Jomhuria" w:eastAsia="Jomhuria" w:hAnsi="Jomhuria" w:cs="B Nazanin"/>
          <w:sz w:val="24"/>
          <w:szCs w:val="24"/>
          <w:rtl/>
        </w:rPr>
        <w:t>ی</w:t>
      </w:r>
      <w:r w:rsidRPr="00834C16">
        <w:rPr>
          <w:rFonts w:cs="B Nazanin"/>
          <w:sz w:val="24"/>
          <w:szCs w:val="24"/>
        </w:rPr>
        <w:t xml:space="preserve"> </w:t>
      </w:r>
      <w:r w:rsidRPr="00834C16">
        <w:rPr>
          <w:rFonts w:ascii="Jomhuria" w:eastAsia="Jomhuria" w:hAnsi="Jomhuria" w:cs="B Nazanin"/>
          <w:sz w:val="24"/>
          <w:szCs w:val="24"/>
          <w:rtl/>
        </w:rPr>
        <w:t>مسابقات</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گروه</w:t>
      </w:r>
      <w:r w:rsidRPr="00834C16">
        <w:rPr>
          <w:rFonts w:ascii="Mitr" w:eastAsia="Mitr" w:hAnsi="Mitr" w:cs="B Nazanin"/>
          <w:sz w:val="24"/>
          <w:szCs w:val="24"/>
        </w:rPr>
        <w:t>‌</w:t>
      </w:r>
      <w:r w:rsidRPr="00834C16">
        <w:rPr>
          <w:rFonts w:ascii="Jomhuria" w:eastAsia="Jomhuria" w:hAnsi="Jomhuria" w:cs="B Nazanin"/>
          <w:sz w:val="24"/>
          <w:szCs w:val="24"/>
          <w:rtl/>
        </w:rPr>
        <w:t>بندی</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جداول</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یِ «</w:t>
      </w:r>
      <w:r w:rsidR="00E51E2D">
        <w:rPr>
          <w:rFonts w:ascii="Jomhuria" w:eastAsia="Jomhuria" w:hAnsi="Jomhuria" w:cs="B Nazanin"/>
          <w:sz w:val="24"/>
          <w:szCs w:val="24"/>
          <w:rtl/>
        </w:rPr>
        <w:t>جام رمضان</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خشِ سامان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شهر</w:t>
      </w:r>
      <w:r w:rsidRPr="00834C16">
        <w:rPr>
          <w:rFonts w:ascii="Mitr" w:eastAsia="Mitr" w:hAnsi="Mitr" w:cs="B Nazanin"/>
          <w:sz w:val="24"/>
          <w:szCs w:val="24"/>
        </w:rPr>
        <w:t>/</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شیو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برگزاری</w:t>
      </w:r>
      <w:r w:rsidRPr="00834C16">
        <w:rPr>
          <w:rFonts w:ascii="Mitr" w:eastAsia="Mitr" w:hAnsi="Mitr" w:cs="B Nazanin"/>
          <w:sz w:val="24"/>
          <w:szCs w:val="24"/>
        </w:rPr>
        <w:t xml:space="preserve"> «</w:t>
      </w:r>
      <w:r w:rsidR="00E51E2D">
        <w:rPr>
          <w:rFonts w:ascii="Jomhuria" w:eastAsia="Jomhuria" w:hAnsi="Jomhuria" w:cs="B Nazanin"/>
          <w:sz w:val="24"/>
          <w:szCs w:val="24"/>
          <w:rtl/>
        </w:rPr>
        <w:t>جام رمضان</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موافق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تغییر</w:t>
      </w:r>
      <w:r w:rsidRPr="00834C16">
        <w:rPr>
          <w:rFonts w:ascii="Mitr" w:eastAsia="Mitr" w:hAnsi="Mitr" w:cs="B Nazanin"/>
          <w:sz w:val="24"/>
          <w:szCs w:val="24"/>
        </w:rPr>
        <w:t xml:space="preserve"> </w:t>
      </w:r>
      <w:r w:rsidRPr="00834C16">
        <w:rPr>
          <w:rFonts w:ascii="Jomhuria" w:eastAsia="Jomhuria" w:hAnsi="Jomhuria" w:cs="B Nazanin"/>
          <w:sz w:val="24"/>
          <w:szCs w:val="24"/>
          <w:rtl/>
        </w:rPr>
        <w:t>کن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64" w:name="_kgcv8k" w:colFirst="0" w:colLast="0"/>
      <w:bookmarkEnd w:id="64"/>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۶ - تعیین</w:t>
      </w:r>
      <w:r w:rsidRPr="00834C16">
        <w:rPr>
          <w:rFonts w:cs="B Nazanin"/>
          <w:sz w:val="24"/>
          <w:szCs w:val="24"/>
        </w:rPr>
        <w:t xml:space="preserve"> </w:t>
      </w:r>
      <w:r w:rsidRPr="00834C16">
        <w:rPr>
          <w:rFonts w:ascii="Jomhuria" w:eastAsia="Jomhuria" w:hAnsi="Jomhuria" w:cs="B Nazanin"/>
          <w:sz w:val="24"/>
          <w:szCs w:val="24"/>
          <w:rtl/>
        </w:rPr>
        <w:t>برد</w:t>
      </w:r>
      <w:r w:rsidRPr="00834C16">
        <w:rPr>
          <w:rFonts w:cs="B Nazanin"/>
          <w:sz w:val="24"/>
          <w:szCs w:val="24"/>
        </w:rPr>
        <w:t>/</w:t>
      </w:r>
      <w:r w:rsidRPr="00834C16">
        <w:rPr>
          <w:rFonts w:ascii="Jomhuria" w:eastAsia="Jomhuria" w:hAnsi="Jomhuria" w:cs="B Nazanin"/>
          <w:sz w:val="24"/>
          <w:szCs w:val="24"/>
          <w:rtl/>
        </w:rPr>
        <w:t>باخت</w:t>
      </w:r>
    </w:p>
    <w:p w:rsidR="00DF3996" w:rsidRPr="00834C16" w:rsidRDefault="0018792E" w:rsidP="009B592E">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هی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بین</w:t>
      </w:r>
      <w:r w:rsidRPr="00834C16">
        <w:rPr>
          <w:rFonts w:ascii="Mitr" w:eastAsia="Mitr" w:hAnsi="Mitr" w:cs="B Nazanin"/>
          <w:sz w:val="24"/>
          <w:szCs w:val="24"/>
        </w:rPr>
        <w:t xml:space="preserve"> </w:t>
      </w:r>
      <w:r w:rsidRPr="00834C16">
        <w:rPr>
          <w:rFonts w:ascii="Jomhuria" w:eastAsia="Jomhuria" w:hAnsi="Jomhuria" w:cs="B Nazanin"/>
          <w:sz w:val="24"/>
          <w:szCs w:val="24"/>
          <w:rtl/>
        </w:rPr>
        <w:t>رتبه</w:t>
      </w:r>
      <w:r w:rsidRPr="00834C16">
        <w:rPr>
          <w:rFonts w:ascii="Mitr" w:eastAsia="Mitr" w:hAnsi="Mitr" w:cs="B Nazanin"/>
          <w:sz w:val="24"/>
          <w:szCs w:val="24"/>
        </w:rPr>
        <w:t>‌</w:t>
      </w:r>
      <w:r w:rsidRPr="00834C16">
        <w:rPr>
          <w:rFonts w:ascii="Jomhuria" w:eastAsia="Jomhuria" w:hAnsi="Jomhuria" w:cs="B Nazanin"/>
          <w:sz w:val="24"/>
          <w:szCs w:val="24"/>
          <w:rtl/>
        </w:rPr>
        <w:t>های ۴ به</w:t>
      </w:r>
      <w:r w:rsidRPr="00834C16">
        <w:rPr>
          <w:rFonts w:ascii="Mitr" w:eastAsia="Mitr" w:hAnsi="Mitr" w:cs="B Nazanin"/>
          <w:sz w:val="24"/>
          <w:szCs w:val="24"/>
        </w:rPr>
        <w:t xml:space="preserve"> </w:t>
      </w:r>
      <w:r w:rsidRPr="00834C16">
        <w:rPr>
          <w:rFonts w:ascii="Jomhuria" w:eastAsia="Jomhuria" w:hAnsi="Jomhuria" w:cs="B Nazanin"/>
          <w:sz w:val="24"/>
          <w:szCs w:val="24"/>
          <w:rtl/>
        </w:rPr>
        <w:t>بعد</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مثلاً: 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جایگا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پنجم</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ششم</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جایگا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هفتم</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هشتم</w:t>
      </w:r>
      <w:r w:rsidRPr="00834C16">
        <w:rPr>
          <w:rFonts w:ascii="Mitr" w:eastAsia="Mitr" w:hAnsi="Mitr" w:cs="B Nazanin"/>
          <w:sz w:val="24"/>
          <w:szCs w:val="24"/>
        </w:rPr>
        <w:t xml:space="preserve">.) </w:t>
      </w:r>
      <w:r w:rsidRPr="00834C16">
        <w:rPr>
          <w:rFonts w:ascii="Jomhuria" w:eastAsia="Jomhuria" w:hAnsi="Jomhuria" w:cs="B Nazanin"/>
          <w:sz w:val="24"/>
          <w:szCs w:val="24"/>
          <w:rtl/>
        </w:rPr>
        <w:t>درصورتِ تساوی، بر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باخت</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اتوجه</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 سال</w:t>
      </w:r>
      <w:r w:rsidRPr="00834C16">
        <w:rPr>
          <w:rFonts w:ascii="Mitr" w:eastAsia="Mitr" w:hAnsi="Mitr" w:cs="B Nazanin"/>
          <w:sz w:val="24"/>
          <w:szCs w:val="24"/>
        </w:rPr>
        <w:t xml:space="preserve"> </w:t>
      </w:r>
      <w:r w:rsidRPr="00834C16">
        <w:rPr>
          <w:rFonts w:ascii="Jomhuria" w:eastAsia="Jomhuria" w:hAnsi="Jomhuria" w:cs="B Nazanin"/>
          <w:sz w:val="24"/>
          <w:szCs w:val="24"/>
          <w:rtl/>
        </w:rPr>
        <w:t>جار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مشخص</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کرد، مگر</w:t>
      </w:r>
      <w:r w:rsidRPr="00834C16">
        <w:rPr>
          <w:rFonts w:ascii="Mitr" w:eastAsia="Mitr" w:hAnsi="Mitr" w:cs="B Nazanin"/>
          <w:sz w:val="24"/>
          <w:szCs w:val="24"/>
        </w:rPr>
        <w:t xml:space="preserve"> </w:t>
      </w:r>
      <w:r w:rsidRPr="00834C16">
        <w:rPr>
          <w:rFonts w:ascii="Jomhuria" w:eastAsia="Jomhuria" w:hAnsi="Jomhuria" w:cs="B Nazanin"/>
          <w:sz w:val="24"/>
          <w:szCs w:val="24"/>
          <w:rtl/>
        </w:rPr>
        <w:t>این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دستورالعمل</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شارکت</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وضوح</w:t>
      </w:r>
      <w:r w:rsidRPr="00834C16">
        <w:rPr>
          <w:rFonts w:ascii="Mitr" w:eastAsia="Mitr" w:hAnsi="Mitr" w:cs="B Nazanin"/>
          <w:sz w:val="24"/>
          <w:szCs w:val="24"/>
        </w:rPr>
        <w:t xml:space="preserve"> </w:t>
      </w:r>
      <w:r w:rsidRPr="00834C16">
        <w:rPr>
          <w:rFonts w:ascii="Jomhuria" w:eastAsia="Jomhuria" w:hAnsi="Jomhuria" w:cs="B Nazanin"/>
          <w:sz w:val="24"/>
          <w:szCs w:val="24"/>
          <w:rtl/>
        </w:rPr>
        <w:t>قید</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65" w:name="_34g0dwd" w:colFirst="0" w:colLast="0"/>
      <w:bookmarkEnd w:id="65"/>
      <w:r w:rsidRPr="00834C16">
        <w:rPr>
          <w:rFonts w:ascii="Jomhuria" w:eastAsia="Jomhuria" w:hAnsi="Jomhuria" w:cs="B Nazanin"/>
          <w:sz w:val="28"/>
          <w:szCs w:val="28"/>
          <w:rtl/>
        </w:rPr>
        <w:t>بخش ۴ - تجهیزات</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تنظیماتِ شخصی</w:t>
      </w:r>
    </w:p>
    <w:p w:rsidR="00DF3996" w:rsidRPr="00834C16" w:rsidRDefault="0018792E" w:rsidP="00834C16">
      <w:pPr>
        <w:pStyle w:val="Heading2"/>
        <w:bidi/>
        <w:jc w:val="both"/>
        <w:rPr>
          <w:rFonts w:cs="B Nazanin"/>
          <w:sz w:val="24"/>
          <w:szCs w:val="24"/>
        </w:rPr>
      </w:pPr>
      <w:bookmarkStart w:id="66" w:name="_1jlao46" w:colFirst="0" w:colLast="0"/>
      <w:bookmarkEnd w:id="66"/>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۷ - تجهیزات</w:t>
      </w:r>
      <w:r w:rsidRPr="00834C16">
        <w:rPr>
          <w:rFonts w:cs="B Nazanin"/>
          <w:sz w:val="24"/>
          <w:szCs w:val="24"/>
        </w:rPr>
        <w:t xml:space="preserve"> </w:t>
      </w:r>
      <w:r w:rsidRPr="00834C16">
        <w:rPr>
          <w:rFonts w:ascii="Jomhuria" w:eastAsia="Jomhuria" w:hAnsi="Jomhuria" w:cs="B Nazanin"/>
          <w:sz w:val="24"/>
          <w:szCs w:val="24"/>
          <w:rtl/>
        </w:rPr>
        <w:t>شخصی</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نصب</w:t>
      </w:r>
      <w:r w:rsidRPr="00834C16">
        <w:rPr>
          <w:rFonts w:cs="B Nazanin"/>
          <w:sz w:val="24"/>
          <w:szCs w:val="24"/>
        </w:rPr>
        <w:t xml:space="preserve"> </w:t>
      </w:r>
      <w:r w:rsidRPr="00834C16">
        <w:rPr>
          <w:rFonts w:ascii="Jomhuria" w:eastAsia="Jomhuria" w:hAnsi="Jomhuria" w:cs="B Nazanin"/>
          <w:sz w:val="24"/>
          <w:szCs w:val="24"/>
          <w:rtl/>
        </w:rPr>
        <w:t>نرم</w:t>
      </w:r>
      <w:r w:rsidRPr="00834C16">
        <w:rPr>
          <w:rFonts w:cs="B Nazanin"/>
          <w:sz w:val="24"/>
          <w:szCs w:val="24"/>
        </w:rPr>
        <w:t>‌</w:t>
      </w:r>
      <w:r w:rsidRPr="00834C16">
        <w:rPr>
          <w:rFonts w:ascii="Jomhuria" w:eastAsia="Jomhuria" w:hAnsi="Jomhuria" w:cs="B Nazanin"/>
          <w:sz w:val="24"/>
          <w:szCs w:val="24"/>
          <w:rtl/>
        </w:rPr>
        <w:t>افزار</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 چ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چ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لیس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ظار، ن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لوازم</w:t>
      </w:r>
      <w:r w:rsidRPr="00834C16">
        <w:rPr>
          <w:rFonts w:ascii="Mitr" w:eastAsia="Mitr" w:hAnsi="Mitr" w:cs="B Nazanin"/>
          <w:sz w:val="24"/>
          <w:szCs w:val="24"/>
        </w:rPr>
        <w:t xml:space="preserve"> </w:t>
      </w:r>
      <w:r w:rsidRPr="00834C16">
        <w:rPr>
          <w:rFonts w:ascii="Jomhuria" w:eastAsia="Jomhuria" w:hAnsi="Jomhuria" w:cs="B Nazanin"/>
          <w:sz w:val="24"/>
          <w:szCs w:val="24"/>
          <w:rtl/>
        </w:rPr>
        <w:t>شخصیِ غیرضرور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همرا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w:t>
      </w:r>
      <w:r w:rsidRPr="00834C16">
        <w:rPr>
          <w:rFonts w:ascii="Mitr" w:eastAsia="Mitr" w:hAnsi="Mitr" w:cs="B Nazanin"/>
          <w:sz w:val="24"/>
          <w:szCs w:val="24"/>
        </w:rPr>
        <w:t xml:space="preserve">. </w:t>
      </w:r>
      <w:r w:rsidRPr="00834C16">
        <w:rPr>
          <w:rFonts w:ascii="Jomhuria" w:eastAsia="Jomhuria" w:hAnsi="Jomhuria" w:cs="B Nazanin"/>
          <w:sz w:val="24"/>
          <w:szCs w:val="24"/>
          <w:rtl/>
        </w:rPr>
        <w:t>هم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مجاز</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حمل</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دستگاهِ همراه؛ م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تلفن</w:t>
      </w:r>
      <w:r w:rsidRPr="00834C16">
        <w:rPr>
          <w:rFonts w:ascii="Mitr" w:eastAsia="Mitr" w:hAnsi="Mitr" w:cs="B Nazanin"/>
          <w:sz w:val="24"/>
          <w:szCs w:val="24"/>
        </w:rPr>
        <w:t xml:space="preserve"> </w:t>
      </w:r>
      <w:r w:rsidRPr="00834C16">
        <w:rPr>
          <w:rFonts w:ascii="Jomhuria" w:eastAsia="Jomhuria" w:hAnsi="Jomhuria" w:cs="B Nazanin"/>
          <w:sz w:val="24"/>
          <w:szCs w:val="24"/>
          <w:rtl/>
        </w:rPr>
        <w:t>همرا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دستگا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هوشم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نمی</w:t>
      </w:r>
      <w:r w:rsidRPr="00834C16">
        <w:rPr>
          <w:rFonts w:ascii="Mitr" w:eastAsia="Mitr" w:hAnsi="Mitr" w:cs="B Nazanin"/>
          <w:sz w:val="24"/>
          <w:szCs w:val="24"/>
        </w:rPr>
        <w:t>‌</w:t>
      </w:r>
      <w:r w:rsidRPr="00834C16">
        <w:rPr>
          <w:rFonts w:ascii="Jomhuria" w:eastAsia="Jomhuria" w:hAnsi="Jomhuria" w:cs="B Nazanin"/>
          <w:sz w:val="24"/>
          <w:szCs w:val="24"/>
          <w:rtl/>
        </w:rPr>
        <w:t>باشن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ن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دستگا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شخصی؛ غیر</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ماوس، یک</w:t>
      </w:r>
      <w:r w:rsidRPr="00834C16">
        <w:rPr>
          <w:rFonts w:ascii="Mitr" w:eastAsia="Mitr" w:hAnsi="Mitr" w:cs="B Nazanin"/>
          <w:sz w:val="24"/>
          <w:szCs w:val="24"/>
        </w:rPr>
        <w:t xml:space="preserve"> </w:t>
      </w:r>
      <w:r w:rsidRPr="00834C16">
        <w:rPr>
          <w:rFonts w:ascii="Jomhuria" w:eastAsia="Jomhuria" w:hAnsi="Jomhuria" w:cs="B Nazanin"/>
          <w:sz w:val="24"/>
          <w:szCs w:val="24"/>
          <w:rtl/>
        </w:rPr>
        <w:t>کیبورد، یک</w:t>
      </w:r>
      <w:r w:rsidRPr="00834C16">
        <w:rPr>
          <w:rFonts w:ascii="Mitr" w:eastAsia="Mitr" w:hAnsi="Mitr" w:cs="B Nazanin"/>
          <w:sz w:val="24"/>
          <w:szCs w:val="24"/>
        </w:rPr>
        <w:t xml:space="preserve"> </w:t>
      </w:r>
      <w:r w:rsidRPr="00834C16">
        <w:rPr>
          <w:rFonts w:ascii="Jomhuria" w:eastAsia="Jomhuria" w:hAnsi="Jomhuria" w:cs="B Nazanin"/>
          <w:sz w:val="24"/>
          <w:szCs w:val="24"/>
          <w:rtl/>
        </w:rPr>
        <w:t>پَد</w:t>
      </w:r>
      <w:r w:rsidRPr="00834C16">
        <w:rPr>
          <w:rFonts w:ascii="Mitr" w:eastAsia="Mitr" w:hAnsi="Mitr" w:cs="B Nazanin"/>
          <w:sz w:val="24"/>
          <w:szCs w:val="24"/>
        </w:rPr>
        <w:t xml:space="preserve"> </w:t>
      </w:r>
      <w:r w:rsidRPr="00834C16">
        <w:rPr>
          <w:rFonts w:ascii="Jomhuria" w:eastAsia="Jomhuria" w:hAnsi="Jomhuria" w:cs="B Nazanin"/>
          <w:sz w:val="24"/>
          <w:szCs w:val="24"/>
          <w:rtl/>
        </w:rPr>
        <w:t>ماوس، ایرفونِ (گوشی</w:t>
      </w:r>
      <w:r w:rsidRPr="00834C16">
        <w:rPr>
          <w:rFonts w:ascii="Mitr" w:eastAsia="Mitr" w:hAnsi="Mitr" w:cs="B Nazanin"/>
          <w:sz w:val="24"/>
          <w:szCs w:val="24"/>
        </w:rPr>
        <w:t xml:space="preserve">) </w:t>
      </w:r>
      <w:r w:rsidRPr="00834C16">
        <w:rPr>
          <w:rFonts w:ascii="Jomhuria" w:eastAsia="Jomhuria" w:hAnsi="Jomhuria" w:cs="B Nazanin"/>
          <w:sz w:val="24"/>
          <w:szCs w:val="24"/>
          <w:rtl/>
        </w:rPr>
        <w:t>درونی، ایرفون</w:t>
      </w:r>
      <w:r w:rsidRPr="00834C16">
        <w:rPr>
          <w:rFonts w:ascii="Mitr" w:eastAsia="Mitr" w:hAnsi="Mitr" w:cs="B Nazanin"/>
          <w:sz w:val="24"/>
          <w:szCs w:val="24"/>
        </w:rPr>
        <w:t xml:space="preserve"> </w:t>
      </w:r>
      <w:r w:rsidRPr="00834C16">
        <w:rPr>
          <w:rFonts w:ascii="Jomhuria" w:eastAsia="Jomhuria" w:hAnsi="Jomhuria" w:cs="B Nazanin"/>
          <w:sz w:val="24"/>
          <w:szCs w:val="24"/>
          <w:rtl/>
        </w:rPr>
        <w:t>بیرونی، بانجی</w:t>
      </w:r>
      <w:r w:rsidRPr="00834C16">
        <w:rPr>
          <w:rFonts w:ascii="Mitr" w:eastAsia="Mitr" w:hAnsi="Mitr" w:cs="B Nazanin"/>
          <w:sz w:val="24"/>
          <w:szCs w:val="24"/>
        </w:rPr>
        <w:t xml:space="preserve"> </w:t>
      </w:r>
      <w:r w:rsidRPr="00834C16">
        <w:rPr>
          <w:rFonts w:ascii="Jomhuria" w:eastAsia="Jomhuria" w:hAnsi="Jomhuria" w:cs="B Nazanin"/>
          <w:sz w:val="24"/>
          <w:szCs w:val="24"/>
          <w:rtl/>
        </w:rPr>
        <w:t>ماوس</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سیم</w:t>
      </w:r>
      <w:r w:rsidRPr="00834C16">
        <w:rPr>
          <w:rFonts w:ascii="Mitr" w:eastAsia="Mitr" w:hAnsi="Mitr" w:cs="B Nazanin"/>
          <w:sz w:val="24"/>
          <w:szCs w:val="24"/>
        </w:rPr>
        <w:t xml:space="preserve"> </w:t>
      </w:r>
      <w:r w:rsidRPr="00834C16">
        <w:rPr>
          <w:rFonts w:ascii="Jomhuria" w:eastAsia="Jomhuria" w:hAnsi="Jomhuria" w:cs="B Nazanin"/>
          <w:sz w:val="24"/>
          <w:szCs w:val="24"/>
          <w:rtl/>
        </w:rPr>
        <w:t>اضافۀ</w:t>
      </w:r>
      <w:r w:rsidRPr="00834C16">
        <w:rPr>
          <w:rFonts w:ascii="Mitr" w:eastAsia="Mitr" w:hAnsi="Mitr" w:cs="B Nazanin"/>
          <w:sz w:val="24"/>
          <w:szCs w:val="24"/>
        </w:rPr>
        <w:t xml:space="preserve"> </w:t>
      </w:r>
      <w:r w:rsidRPr="00834C16">
        <w:rPr>
          <w:rFonts w:ascii="Jomhuria" w:eastAsia="Jomhuria" w:hAnsi="Jomhuria" w:cs="B Nazanin"/>
          <w:sz w:val="24"/>
          <w:szCs w:val="24"/>
          <w:rtl/>
        </w:rPr>
        <w:t>ایرفون، استفاده</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صلاحدید</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استف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دستگاه</w:t>
      </w:r>
      <w:r w:rsidRPr="00834C16">
        <w:rPr>
          <w:rFonts w:ascii="Mitr" w:eastAsia="Mitr" w:hAnsi="Mitr" w:cs="B Nazanin"/>
          <w:sz w:val="24"/>
          <w:szCs w:val="24"/>
        </w:rPr>
        <w:t>‌</w:t>
      </w:r>
      <w:r w:rsidRPr="00834C16">
        <w:rPr>
          <w:rFonts w:ascii="Jomhuria" w:eastAsia="Jomhuria" w:hAnsi="Jomhuria" w:cs="B Nazanin"/>
          <w:sz w:val="24"/>
          <w:szCs w:val="24"/>
          <w:rtl/>
        </w:rPr>
        <w:t>های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عث</w:t>
      </w:r>
      <w:r w:rsidRPr="00834C16">
        <w:rPr>
          <w:rFonts w:ascii="Mitr" w:eastAsia="Mitr" w:hAnsi="Mitr" w:cs="B Nazanin"/>
          <w:sz w:val="24"/>
          <w:szCs w:val="24"/>
        </w:rPr>
        <w:t xml:space="preserve"> </w:t>
      </w:r>
      <w:r w:rsidRPr="00834C16">
        <w:rPr>
          <w:rFonts w:ascii="Jomhuria" w:eastAsia="Jomhuria" w:hAnsi="Jomhuria" w:cs="B Nazanin"/>
          <w:sz w:val="24"/>
          <w:szCs w:val="24"/>
          <w:rtl/>
        </w:rPr>
        <w:t>تأثیرات</w:t>
      </w:r>
      <w:r w:rsidRPr="00834C16">
        <w:rPr>
          <w:rFonts w:ascii="Mitr" w:eastAsia="Mitr" w:hAnsi="Mitr" w:cs="B Nazanin"/>
          <w:sz w:val="24"/>
          <w:szCs w:val="24"/>
        </w:rPr>
        <w:t xml:space="preserve"> </w:t>
      </w:r>
      <w:r w:rsidRPr="00834C16">
        <w:rPr>
          <w:rFonts w:ascii="Jomhuria" w:eastAsia="Jomhuria" w:hAnsi="Jomhuria" w:cs="B Nazanin"/>
          <w:sz w:val="24"/>
          <w:szCs w:val="24"/>
          <w:rtl/>
        </w:rPr>
        <w:t>منفی</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رو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ممنوع</w:t>
      </w:r>
      <w:r w:rsidRPr="00834C16">
        <w:rPr>
          <w:rFonts w:ascii="Mitr" w:eastAsia="Mitr" w:hAnsi="Mitr" w:cs="B Nazanin"/>
          <w:sz w:val="24"/>
          <w:szCs w:val="24"/>
        </w:rPr>
        <w:t xml:space="preserve"> </w:t>
      </w:r>
      <w:r w:rsidRPr="00834C16">
        <w:rPr>
          <w:rFonts w:ascii="Jomhuria" w:eastAsia="Jomhuria" w:hAnsi="Jomhuria" w:cs="B Nazanin"/>
          <w:sz w:val="24"/>
          <w:szCs w:val="24"/>
          <w:rtl/>
        </w:rPr>
        <w:t>کند</w:t>
      </w:r>
      <w:r w:rsidRPr="00834C16">
        <w:rPr>
          <w:rFonts w:ascii="Mitr" w:eastAsia="Mitr" w:hAnsi="Mitr" w:cs="B Nazanin"/>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چن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جب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حدودی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نگ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گا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خص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ج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دارد، ام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وس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أی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وند</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بازیکن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ظیف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ر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ط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فعا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مکا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ن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فتار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اشای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ن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ذخیر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ام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کر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ریم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جام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ئول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ه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یرد</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محدودی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گا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روجیِ صد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ن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دسِ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ج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دارد، ام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مر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ام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نا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نصفا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م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م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ئولی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ه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یرد</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تن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ام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فتگ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وت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وسط</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فراه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ند، قاب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صور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ام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فتگ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وتیِ فراهم</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در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م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کنند، 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تو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ام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ی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وس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ج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ناخ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 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رد</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بازیکن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توان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گا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رائ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وسط</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گا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خصیِ خ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تخا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ای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ئول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ارکر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ه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یرند</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زب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یست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املِ ویندو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ط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پیش</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فرض</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گلیس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ص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فایل</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IME </w:t>
      </w:r>
      <w:r w:rsidRPr="00834C16">
        <w:rPr>
          <w:rFonts w:ascii="Jomhuria" w:eastAsia="Jomhuria" w:hAnsi="Jomhuria" w:cs="B Nazanin"/>
          <w:color w:val="000000"/>
          <w:sz w:val="24"/>
          <w:szCs w:val="24"/>
          <w:rtl/>
        </w:rPr>
        <w:t>زبا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ی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منو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هی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 xml:space="preserve">دستگاهِ </w:t>
      </w:r>
      <w:r w:rsidRPr="00834C16">
        <w:rPr>
          <w:rFonts w:ascii="Mitr" w:eastAsia="Mitr" w:hAnsi="Mitr" w:cs="B Nazanin"/>
          <w:color w:val="000000"/>
          <w:sz w:val="24"/>
          <w:szCs w:val="24"/>
        </w:rPr>
        <w:t>USB</w:t>
      </w:r>
      <w:r w:rsidRPr="00834C16">
        <w:rPr>
          <w:rFonts w:ascii="Jomhuria" w:eastAsia="Jomhuria" w:hAnsi="Jomhuria" w:cs="B Nazanin"/>
          <w:color w:val="000000"/>
          <w:sz w:val="24"/>
          <w:szCs w:val="24"/>
          <w:rtl/>
        </w:rPr>
        <w:t xml:space="preserve"> ، غ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وس</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یبورد، نبا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امپیوت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خص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تص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رم</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فز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ایو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ی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ش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ند، با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ور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لا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راح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دسترس</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ر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گی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ص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ایند</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پس</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رارگرفت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ایگاه، 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قیق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ماد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س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چنان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توا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ند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نظیم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مانِ تعیی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تم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ساند، 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ئول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نظیمات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ه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یرد</w:t>
      </w:r>
      <w:r w:rsidRPr="00834C16">
        <w:rPr>
          <w:rFonts w:ascii="Mitr" w:eastAsia="Mitr" w:hAnsi="Mitr" w:cs="B Nazanin"/>
          <w:color w:val="000000"/>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۳</w:t>
      </w:r>
      <w:r w:rsidRPr="00834C16">
        <w:rPr>
          <w:rFonts w:ascii="Mitr" w:eastAsia="Mitr" w:hAnsi="Mitr" w:cs="B Nazanin"/>
          <w:sz w:val="24"/>
          <w:szCs w:val="24"/>
        </w:rPr>
        <w:t xml:space="preserve">. </w:t>
      </w:r>
      <w:r w:rsidRPr="00834C16">
        <w:rPr>
          <w:rFonts w:ascii="Jomhuria" w:eastAsia="Jomhuria" w:hAnsi="Jomhuria" w:cs="B Nazanin"/>
          <w:sz w:val="24"/>
          <w:szCs w:val="24"/>
          <w:rtl/>
        </w:rPr>
        <w:t>حق</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کامپیوت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سیستم</w:t>
      </w:r>
      <w:r w:rsidRPr="00834C16">
        <w:rPr>
          <w:rFonts w:ascii="Mitr" w:eastAsia="Mitr" w:hAnsi="Mitr" w:cs="B Nazanin"/>
          <w:sz w:val="24"/>
          <w:szCs w:val="24"/>
        </w:rPr>
        <w:t xml:space="preserve"> </w:t>
      </w:r>
      <w:r w:rsidRPr="00834C16">
        <w:rPr>
          <w:rFonts w:ascii="Jomhuria" w:eastAsia="Jomhuria" w:hAnsi="Jomhuria" w:cs="B Nazanin"/>
          <w:sz w:val="24"/>
          <w:szCs w:val="24"/>
          <w:rtl/>
        </w:rPr>
        <w:t>عامل</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اختیار</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 اما</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یت</w:t>
      </w:r>
      <w:r w:rsidRPr="00834C16">
        <w:rPr>
          <w:rFonts w:ascii="Mitr" w:eastAsia="Mitr" w:hAnsi="Mitr" w:cs="B Nazanin"/>
          <w:sz w:val="24"/>
          <w:szCs w:val="24"/>
        </w:rPr>
        <w:t xml:space="preserve"> </w:t>
      </w:r>
      <w:r w:rsidRPr="00834C16">
        <w:rPr>
          <w:rFonts w:ascii="Jomhuria" w:eastAsia="Jomhuria" w:hAnsi="Jomhuria" w:cs="B Nazanin"/>
          <w:sz w:val="24"/>
          <w:szCs w:val="24"/>
          <w:rtl/>
        </w:rPr>
        <w:t>همکاریِ فعالانه</w:t>
      </w:r>
      <w:r w:rsidRPr="00834C16">
        <w:rPr>
          <w:rFonts w:ascii="Mitr" w:eastAsia="Mitr" w:hAnsi="Mitr" w:cs="B Nazanin"/>
          <w:sz w:val="24"/>
          <w:szCs w:val="24"/>
        </w:rPr>
        <w:t xml:space="preserve"> </w:t>
      </w:r>
      <w:r w:rsidRPr="00834C16">
        <w:rPr>
          <w:rFonts w:ascii="Jomhuria" w:eastAsia="Jomhuria" w:hAnsi="Jomhuria" w:cs="B Nazanin"/>
          <w:sz w:val="24"/>
          <w:szCs w:val="24"/>
          <w:rtl/>
        </w:rPr>
        <w:t>درقبال</w:t>
      </w:r>
      <w:r w:rsidRPr="00834C16">
        <w:rPr>
          <w:rFonts w:ascii="Mitr" w:eastAsia="Mitr" w:hAnsi="Mitr" w:cs="B Nazanin"/>
          <w:sz w:val="24"/>
          <w:szCs w:val="24"/>
        </w:rPr>
        <w:t xml:space="preserve"> </w:t>
      </w:r>
      <w:r w:rsidRPr="00834C16">
        <w:rPr>
          <w:rFonts w:ascii="Jomhuria" w:eastAsia="Jomhuria" w:hAnsi="Jomhuria" w:cs="B Nazanin"/>
          <w:sz w:val="24"/>
          <w:szCs w:val="24"/>
          <w:rtl/>
        </w:rPr>
        <w:t>درخواس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عقول</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عهده</w:t>
      </w:r>
      <w:r w:rsidRPr="00834C16">
        <w:rPr>
          <w:rFonts w:ascii="Mitr" w:eastAsia="Mitr" w:hAnsi="Mitr" w:cs="B Nazanin"/>
          <w:sz w:val="24"/>
          <w:szCs w:val="24"/>
        </w:rPr>
        <w:t xml:space="preserve"> </w:t>
      </w:r>
      <w:r w:rsidRPr="00834C16">
        <w:rPr>
          <w:rFonts w:ascii="Jomhuria" w:eastAsia="Jomhuria" w:hAnsi="Jomhuria" w:cs="B Nazanin"/>
          <w:sz w:val="24"/>
          <w:szCs w:val="24"/>
          <w:rtl/>
        </w:rPr>
        <w:t>گیرد</w:t>
      </w:r>
      <w:r w:rsidRPr="00834C16">
        <w:rPr>
          <w:rFonts w:ascii="Mitr" w:eastAsia="Mitr" w:hAnsi="Mitr" w:cs="B Nazanin"/>
          <w:sz w:val="24"/>
          <w:szCs w:val="24"/>
        </w:rPr>
        <w:t>.</w:t>
      </w:r>
    </w:p>
    <w:p w:rsidR="00DF3996" w:rsidRPr="00834C16" w:rsidRDefault="0018792E" w:rsidP="00834C16">
      <w:pPr>
        <w:pStyle w:val="Heading2"/>
        <w:bidi/>
        <w:jc w:val="both"/>
        <w:rPr>
          <w:rFonts w:cs="B Nazanin"/>
          <w:b w:val="0"/>
          <w:sz w:val="24"/>
          <w:szCs w:val="24"/>
        </w:rPr>
      </w:pPr>
      <w:bookmarkStart w:id="67" w:name="_43ky6rz" w:colFirst="0" w:colLast="0"/>
      <w:bookmarkEnd w:id="67"/>
      <w:r w:rsidRPr="00834C16">
        <w:rPr>
          <w:rFonts w:ascii="Jomhuria" w:eastAsia="Jomhuria" w:hAnsi="Jomhuria" w:cs="B Nazanin"/>
          <w:b w:val="0"/>
          <w:sz w:val="24"/>
          <w:szCs w:val="24"/>
          <w:rtl/>
        </w:rPr>
        <w:t>اصل</w:t>
      </w:r>
      <w:r w:rsidRPr="00834C16">
        <w:rPr>
          <w:rFonts w:cs="B Nazanin"/>
          <w:b w:val="0"/>
          <w:sz w:val="24"/>
          <w:szCs w:val="24"/>
        </w:rPr>
        <w:t xml:space="preserve"> </w:t>
      </w:r>
      <w:r w:rsidRPr="00834C16">
        <w:rPr>
          <w:rFonts w:ascii="Jomhuria" w:eastAsia="Jomhuria" w:hAnsi="Jomhuria" w:cs="B Nazanin"/>
          <w:b w:val="0"/>
          <w:sz w:val="24"/>
          <w:szCs w:val="24"/>
          <w:rtl/>
        </w:rPr>
        <w:t>شماره ۸ - تنظیمات</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 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راه</w:t>
      </w:r>
      <w:r w:rsidRPr="00834C16">
        <w:rPr>
          <w:rFonts w:ascii="Mitr" w:eastAsia="Mitr" w:hAnsi="Mitr" w:cs="B Nazanin"/>
          <w:sz w:val="24"/>
          <w:szCs w:val="24"/>
        </w:rPr>
        <w:t>‌</w:t>
      </w:r>
      <w:r w:rsidRPr="00834C16">
        <w:rPr>
          <w:rFonts w:ascii="Jomhuria" w:eastAsia="Jomhuria" w:hAnsi="Jomhuria" w:cs="B Nazanin"/>
          <w:sz w:val="24"/>
          <w:szCs w:val="24"/>
          <w:rtl/>
        </w:rPr>
        <w:t>اند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تجهیزات</w:t>
      </w:r>
      <w:r w:rsidRPr="00834C16">
        <w:rPr>
          <w:rFonts w:ascii="Mitr" w:eastAsia="Mitr" w:hAnsi="Mitr" w:cs="B Nazanin"/>
          <w:sz w:val="24"/>
          <w:szCs w:val="24"/>
        </w:rPr>
        <w:t xml:space="preserve"> </w:t>
      </w:r>
      <w:r w:rsidRPr="00834C16">
        <w:rPr>
          <w:rFonts w:ascii="Jomhuria" w:eastAsia="Jomhuria" w:hAnsi="Jomhuria" w:cs="B Nazanin"/>
          <w:sz w:val="24"/>
          <w:szCs w:val="24"/>
          <w:rtl/>
        </w:rPr>
        <w:t>شخص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صب</w:t>
      </w:r>
      <w:r w:rsidRPr="00834C16">
        <w:rPr>
          <w:rFonts w:ascii="Mitr" w:eastAsia="Mitr" w:hAnsi="Mitr" w:cs="B Nazanin"/>
          <w:sz w:val="24"/>
          <w:szCs w:val="24"/>
        </w:rPr>
        <w:t xml:space="preserve"> </w:t>
      </w:r>
      <w:r w:rsidRPr="00834C16">
        <w:rPr>
          <w:rFonts w:ascii="Jomhuria" w:eastAsia="Jomhuria" w:hAnsi="Jomhuria" w:cs="B Nazanin"/>
          <w:sz w:val="24"/>
          <w:szCs w:val="24"/>
          <w:rtl/>
        </w:rPr>
        <w:t>نرم</w:t>
      </w:r>
      <w:r w:rsidRPr="00834C16">
        <w:rPr>
          <w:rFonts w:ascii="Mitr" w:eastAsia="Mitr" w:hAnsi="Mitr" w:cs="B Nazanin"/>
          <w:sz w:val="24"/>
          <w:szCs w:val="24"/>
        </w:rPr>
        <w:t>‌</w:t>
      </w:r>
      <w:r w:rsidRPr="00834C16">
        <w:rPr>
          <w:rFonts w:ascii="Jomhuria" w:eastAsia="Jomhuria" w:hAnsi="Jomhuria" w:cs="B Nazanin"/>
          <w:sz w:val="24"/>
          <w:szCs w:val="24"/>
          <w:rtl/>
        </w:rPr>
        <w:t>افزارها، ده</w:t>
      </w:r>
      <w:r w:rsidRPr="00834C16">
        <w:rPr>
          <w:rFonts w:ascii="Mitr" w:eastAsia="Mitr" w:hAnsi="Mitr" w:cs="B Nazanin"/>
          <w:sz w:val="24"/>
          <w:szCs w:val="24"/>
        </w:rPr>
        <w:t xml:space="preserve"> </w:t>
      </w:r>
      <w:r w:rsidRPr="00834C16">
        <w:rPr>
          <w:rFonts w:ascii="Jomhuria" w:eastAsia="Jomhuria" w:hAnsi="Jomhuria" w:cs="B Nazanin"/>
          <w:sz w:val="24"/>
          <w:szCs w:val="24"/>
          <w:rtl/>
        </w:rPr>
        <w:t>دقیقه</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آماده</w:t>
      </w:r>
      <w:r w:rsidRPr="00834C16">
        <w:rPr>
          <w:rFonts w:ascii="Mitr" w:eastAsia="Mitr" w:hAnsi="Mitr" w:cs="B Nazanin"/>
          <w:sz w:val="24"/>
          <w:szCs w:val="24"/>
        </w:rPr>
        <w:t>‌</w:t>
      </w:r>
      <w:r w:rsidRPr="00834C16">
        <w:rPr>
          <w:rFonts w:ascii="Jomhuria" w:eastAsia="Jomhuria" w:hAnsi="Jomhuria" w:cs="B Nazanin"/>
          <w:sz w:val="24"/>
          <w:szCs w:val="24"/>
          <w:rtl/>
        </w:rPr>
        <w:t>س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پیش</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شروع</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 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عوامل</w:t>
      </w:r>
      <w:r w:rsidRPr="00834C16">
        <w:rPr>
          <w:rFonts w:ascii="Mitr" w:eastAsia="Mitr" w:hAnsi="Mitr" w:cs="B Nazanin"/>
          <w:sz w:val="24"/>
          <w:szCs w:val="24"/>
        </w:rPr>
        <w:t xml:space="preserve"> </w:t>
      </w:r>
      <w:r w:rsidRPr="00834C16">
        <w:rPr>
          <w:rFonts w:ascii="Jomhuria" w:eastAsia="Jomhuria" w:hAnsi="Jomhuria" w:cs="B Nazanin"/>
          <w:sz w:val="24"/>
          <w:szCs w:val="24"/>
          <w:rtl/>
        </w:rPr>
        <w:t>دورن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یرونی</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ممکن</w:t>
      </w:r>
      <w:r w:rsidRPr="00834C16">
        <w:rPr>
          <w:rFonts w:ascii="Mitr" w:eastAsia="Mitr" w:hAnsi="Mitr" w:cs="B Nazanin"/>
          <w:sz w:val="24"/>
          <w:szCs w:val="24"/>
        </w:rPr>
        <w:t xml:space="preserve"> </w:t>
      </w:r>
      <w:r w:rsidRPr="00834C16">
        <w:rPr>
          <w:rFonts w:ascii="Jomhuria" w:eastAsia="Jomhuria" w:hAnsi="Jomhuria" w:cs="B Nazanin"/>
          <w:sz w:val="24"/>
          <w:szCs w:val="24"/>
          <w:rtl/>
        </w:rPr>
        <w:t>است</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عملکرد</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تأثیر</w:t>
      </w:r>
      <w:r w:rsidRPr="00834C16">
        <w:rPr>
          <w:rFonts w:ascii="Mitr" w:eastAsia="Mitr" w:hAnsi="Mitr" w:cs="B Nazanin"/>
          <w:sz w:val="24"/>
          <w:szCs w:val="24"/>
        </w:rPr>
        <w:t xml:space="preserve"> </w:t>
      </w:r>
      <w:r w:rsidRPr="00834C16">
        <w:rPr>
          <w:rFonts w:ascii="Jomhuria" w:eastAsia="Jomhuria" w:hAnsi="Jomhuria" w:cs="B Nazanin"/>
          <w:sz w:val="24"/>
          <w:szCs w:val="24"/>
          <w:rtl/>
        </w:rPr>
        <w:t>بگذارد، 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ر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نیاز</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کمک</w:t>
      </w:r>
      <w:r w:rsidRPr="00834C16">
        <w:rPr>
          <w:rFonts w:ascii="Mitr" w:eastAsia="Mitr" w:hAnsi="Mitr" w:cs="B Nazanin"/>
          <w:sz w:val="24"/>
          <w:szCs w:val="24"/>
        </w:rPr>
        <w:t xml:space="preserve"> </w:t>
      </w:r>
      <w:r w:rsidRPr="00834C16">
        <w:rPr>
          <w:rFonts w:ascii="Jomhuria" w:eastAsia="Jomhuria" w:hAnsi="Jomhuria" w:cs="B Nazanin"/>
          <w:sz w:val="24"/>
          <w:szCs w:val="24"/>
          <w:rtl/>
        </w:rPr>
        <w:t>بگیرن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۳. 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شکایاتِ 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تجهیزات</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شروع</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مطرح</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پشتیبانی</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کمال</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آور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68" w:name="_2iq8gzs" w:colFirst="0" w:colLast="0"/>
      <w:bookmarkEnd w:id="68"/>
      <w:r w:rsidRPr="00834C16">
        <w:rPr>
          <w:rFonts w:cs="B Nazanin"/>
          <w:sz w:val="28"/>
          <w:szCs w:val="28"/>
        </w:rPr>
        <w:t xml:space="preserve"> </w:t>
      </w:r>
      <w:r w:rsidRPr="00834C16">
        <w:rPr>
          <w:rFonts w:ascii="Jomhuria" w:eastAsia="Jomhuria" w:hAnsi="Jomhuria" w:cs="B Nazanin"/>
          <w:sz w:val="28"/>
          <w:szCs w:val="28"/>
          <w:rtl/>
        </w:rPr>
        <w:t>بخش ۵ - مدیریت</w:t>
      </w:r>
      <w:r w:rsidRPr="00834C16">
        <w:rPr>
          <w:rFonts w:cs="B Nazanin"/>
          <w:sz w:val="28"/>
          <w:szCs w:val="28"/>
        </w:rPr>
        <w:t xml:space="preserve"> </w:t>
      </w:r>
      <w:r w:rsidRPr="00834C16">
        <w:rPr>
          <w:rFonts w:ascii="Jomhuria" w:eastAsia="Jomhuria" w:hAnsi="Jomhuria" w:cs="B Nazanin"/>
          <w:sz w:val="28"/>
          <w:szCs w:val="28"/>
          <w:rtl/>
        </w:rPr>
        <w:t>بایگانی</w:t>
      </w:r>
      <w:r w:rsidRPr="00834C16">
        <w:rPr>
          <w:rFonts w:cs="B Nazanin"/>
          <w:sz w:val="28"/>
          <w:szCs w:val="28"/>
        </w:rPr>
        <w:t xml:space="preserve"> </w:t>
      </w:r>
      <w:r w:rsidRPr="00834C16">
        <w:rPr>
          <w:rFonts w:ascii="Jomhuria" w:eastAsia="Jomhuria" w:hAnsi="Jomhuria" w:cs="B Nazanin"/>
          <w:sz w:val="28"/>
          <w:szCs w:val="28"/>
          <w:rtl/>
        </w:rPr>
        <w:t>مسابقه</w:t>
      </w:r>
    </w:p>
    <w:p w:rsidR="00DF3996" w:rsidRPr="00834C16" w:rsidRDefault="00DF3996" w:rsidP="00834C16">
      <w:pPr>
        <w:bidi/>
        <w:rPr>
          <w:rFonts w:cs="B Nazanin"/>
        </w:rPr>
      </w:pPr>
    </w:p>
    <w:p w:rsidR="00DF3996" w:rsidRPr="00834C16" w:rsidRDefault="0018792E" w:rsidP="00834C16">
      <w:pPr>
        <w:pStyle w:val="Heading2"/>
        <w:bidi/>
        <w:jc w:val="both"/>
        <w:rPr>
          <w:rFonts w:cs="B Nazanin"/>
          <w:sz w:val="24"/>
          <w:szCs w:val="24"/>
        </w:rPr>
      </w:pPr>
      <w:bookmarkStart w:id="69" w:name="_xvir7l" w:colFirst="0" w:colLast="0"/>
      <w:bookmarkEnd w:id="69"/>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۹ - گزارش</w:t>
      </w:r>
      <w:r w:rsidRPr="00834C16">
        <w:rPr>
          <w:rFonts w:cs="B Nazanin"/>
          <w:sz w:val="24"/>
          <w:szCs w:val="24"/>
        </w:rPr>
        <w:t xml:space="preserve"> </w:t>
      </w:r>
      <w:r w:rsidRPr="00834C16">
        <w:rPr>
          <w:rFonts w:ascii="Jomhuria" w:eastAsia="Jomhuria" w:hAnsi="Jomhuria" w:cs="B Nazanin"/>
          <w:sz w:val="24"/>
          <w:szCs w:val="24"/>
          <w:rtl/>
        </w:rPr>
        <w:t>بایگانی</w:t>
      </w:r>
      <w:r w:rsidRPr="00834C16">
        <w:rPr>
          <w:rFonts w:cs="B Nazanin"/>
          <w:sz w:val="24"/>
          <w:szCs w:val="24"/>
        </w:rPr>
        <w:t xml:space="preserve"> </w:t>
      </w:r>
      <w:r w:rsidRPr="00834C16">
        <w:rPr>
          <w:rFonts w:ascii="Jomhuria" w:eastAsia="Jomhuria" w:hAnsi="Jomhuria" w:cs="B Nazanin"/>
          <w:sz w:val="24"/>
          <w:szCs w:val="24"/>
          <w:rtl/>
        </w:rPr>
        <w:t>مسابقه</w:t>
      </w:r>
    </w:p>
    <w:p w:rsidR="00DF3996" w:rsidRPr="00834C16" w:rsidRDefault="0018792E" w:rsidP="00B2265C">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 کلیۀ</w:t>
      </w:r>
      <w:r w:rsidRPr="00834C16">
        <w:rPr>
          <w:rFonts w:ascii="Mitr" w:eastAsia="Mitr" w:hAnsi="Mitr" w:cs="B Nazanin"/>
          <w:sz w:val="24"/>
          <w:szCs w:val="24"/>
        </w:rPr>
        <w:t xml:space="preserve"> </w:t>
      </w:r>
      <w:r w:rsidRPr="00834C16">
        <w:rPr>
          <w:rFonts w:ascii="Jomhuria" w:eastAsia="Jomhuria" w:hAnsi="Jomhuria" w:cs="B Nazanin"/>
          <w:sz w:val="24"/>
          <w:szCs w:val="24"/>
          <w:rtl/>
        </w:rPr>
        <w:t>بایگانی</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فرمت</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نوشت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ه</w:t>
      </w:r>
      <w:r w:rsidRPr="00834C16">
        <w:rPr>
          <w:rFonts w:ascii="Mitr" w:eastAsia="Mitr" w:hAnsi="Mitr" w:cs="B Nazanin"/>
          <w:sz w:val="24"/>
          <w:szCs w:val="24"/>
        </w:rPr>
        <w:t xml:space="preserve"> </w:t>
      </w:r>
      <w:r w:rsidRPr="00834C16">
        <w:rPr>
          <w:rFonts w:ascii="Jomhuria" w:eastAsia="Jomhuria" w:hAnsi="Jomhuria" w:cs="B Nazanin"/>
          <w:sz w:val="24"/>
          <w:szCs w:val="24"/>
          <w:rtl/>
        </w:rPr>
        <w:t>فنیِ مسئول</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مضاء</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کلی</w:t>
      </w:r>
      <w:r w:rsidRPr="00834C16">
        <w:rPr>
          <w:rFonts w:ascii="Mitr" w:eastAsia="Mitr" w:hAnsi="Mitr" w:cs="B Nazanin"/>
          <w:sz w:val="24"/>
          <w:szCs w:val="24"/>
        </w:rPr>
        <w:t xml:space="preserve"> </w:t>
      </w:r>
      <w:r w:rsidRPr="00834C16">
        <w:rPr>
          <w:rFonts w:ascii="Jomhuria" w:eastAsia="Jomhuria" w:hAnsi="Jomhuria" w:cs="B Nazanin"/>
          <w:sz w:val="24"/>
          <w:szCs w:val="24"/>
          <w:rtl/>
        </w:rPr>
        <w:t>صحیح</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دون</w:t>
      </w:r>
      <w:r w:rsidRPr="00834C16">
        <w:rPr>
          <w:rFonts w:ascii="Mitr" w:eastAsia="Mitr" w:hAnsi="Mitr" w:cs="B Nazanin"/>
          <w:sz w:val="24"/>
          <w:szCs w:val="24"/>
        </w:rPr>
        <w:t xml:space="preserve"> </w:t>
      </w:r>
      <w:r w:rsidRPr="00834C16">
        <w:rPr>
          <w:rFonts w:ascii="Jomhuria" w:eastAsia="Jomhuria" w:hAnsi="Jomhuria" w:cs="B Nazanin"/>
          <w:sz w:val="24"/>
          <w:szCs w:val="24"/>
          <w:rtl/>
        </w:rPr>
        <w:t>معطل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تحویل</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 بازی، وظیفۀ</w:t>
      </w:r>
      <w:r w:rsidRPr="00834C16">
        <w:rPr>
          <w:rFonts w:ascii="Mitr" w:eastAsia="Mitr" w:hAnsi="Mitr" w:cs="B Nazanin"/>
          <w:sz w:val="24"/>
          <w:szCs w:val="24"/>
        </w:rPr>
        <w:t xml:space="preserve"> </w:t>
      </w:r>
      <w:r w:rsidRPr="00834C16">
        <w:rPr>
          <w:rFonts w:ascii="Jomhuria" w:eastAsia="Jomhuria" w:hAnsi="Jomhuria" w:cs="B Nazanin"/>
          <w:sz w:val="24"/>
          <w:szCs w:val="24"/>
          <w:rtl/>
        </w:rPr>
        <w:t>ثب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ضبط</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پیشامد</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مع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عهد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۳.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وظیف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تعداد</w:t>
      </w:r>
      <w:r w:rsidRPr="00834C16">
        <w:rPr>
          <w:rFonts w:ascii="Mitr" w:eastAsia="Mitr" w:hAnsi="Mitr" w:cs="B Nazanin"/>
          <w:sz w:val="24"/>
          <w:szCs w:val="24"/>
        </w:rPr>
        <w:t xml:space="preserve"> </w:t>
      </w:r>
      <w:r w:rsidRPr="00834C16">
        <w:rPr>
          <w:rFonts w:ascii="Jomhuria" w:eastAsia="Jomhuria" w:hAnsi="Jomhuria" w:cs="B Nazanin"/>
          <w:sz w:val="24"/>
          <w:szCs w:val="24"/>
          <w:rtl/>
        </w:rPr>
        <w:t>کامپیوتر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شخصی</w:t>
      </w:r>
      <w:r w:rsidRPr="00834C16">
        <w:rPr>
          <w:rFonts w:ascii="Mitr" w:eastAsia="Mitr" w:hAnsi="Mitr" w:cs="B Nazanin"/>
          <w:sz w:val="24"/>
          <w:szCs w:val="24"/>
        </w:rPr>
        <w:t xml:space="preserve"> </w:t>
      </w:r>
      <w:r w:rsidRPr="00834C16">
        <w:rPr>
          <w:rFonts w:ascii="Jomhuria" w:eastAsia="Jomhuria" w:hAnsi="Jomhuria" w:cs="B Nazanin"/>
          <w:sz w:val="24"/>
          <w:szCs w:val="24"/>
          <w:rtl/>
        </w:rPr>
        <w:t>مورد</w:t>
      </w:r>
      <w:r w:rsidRPr="00834C16">
        <w:rPr>
          <w:rFonts w:ascii="Mitr" w:eastAsia="Mitr" w:hAnsi="Mitr" w:cs="B Nazanin"/>
          <w:sz w:val="24"/>
          <w:szCs w:val="24"/>
        </w:rPr>
        <w:t xml:space="preserve"> </w:t>
      </w:r>
      <w:r w:rsidRPr="00834C16">
        <w:rPr>
          <w:rFonts w:ascii="Jomhuria" w:eastAsia="Jomhuria" w:hAnsi="Jomhuria" w:cs="B Nazanin"/>
          <w:sz w:val="24"/>
          <w:szCs w:val="24"/>
          <w:rtl/>
        </w:rPr>
        <w:t>استف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ازپخشِ 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ثب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ضبط</w:t>
      </w:r>
      <w:r w:rsidRPr="00834C16">
        <w:rPr>
          <w:rFonts w:ascii="Mitr" w:eastAsia="Mitr" w:hAnsi="Mitr" w:cs="B Nazanin"/>
          <w:sz w:val="24"/>
          <w:szCs w:val="24"/>
        </w:rPr>
        <w:t xml:space="preserve"> </w:t>
      </w:r>
      <w:r w:rsidRPr="00834C16">
        <w:rPr>
          <w:rFonts w:ascii="Jomhuria" w:eastAsia="Jomhuria" w:hAnsi="Jomhuria" w:cs="B Nazanin"/>
          <w:sz w:val="24"/>
          <w:szCs w:val="24"/>
          <w:rtl/>
        </w:rPr>
        <w:t>کند</w:t>
      </w:r>
      <w:r w:rsidRPr="00834C16">
        <w:rPr>
          <w:rFonts w:ascii="Mitr" w:eastAsia="Mitr" w:hAnsi="Mitr" w:cs="B Nazanin"/>
          <w:sz w:val="24"/>
          <w:szCs w:val="24"/>
        </w:rPr>
        <w:t xml:space="preserve"> </w:t>
      </w:r>
      <w:r w:rsidRPr="00834C16">
        <w:rPr>
          <w:rFonts w:ascii="Jomhuria" w:eastAsia="Jomhuria" w:hAnsi="Jomhuria" w:cs="B Nazanin"/>
          <w:sz w:val="24"/>
          <w:szCs w:val="24"/>
          <w:rtl/>
        </w:rPr>
        <w:t>تا</w:t>
      </w:r>
      <w:r w:rsidRPr="00834C16">
        <w:rPr>
          <w:rFonts w:ascii="Mitr" w:eastAsia="Mitr" w:hAnsi="Mitr" w:cs="B Nazanin"/>
          <w:sz w:val="24"/>
          <w:szCs w:val="24"/>
        </w:rPr>
        <w:t xml:space="preserve"> </w:t>
      </w:r>
      <w:r w:rsidRPr="00834C16">
        <w:rPr>
          <w:rFonts w:ascii="Jomhuria" w:eastAsia="Jomhuria" w:hAnsi="Jomhuria" w:cs="B Nazanin"/>
          <w:sz w:val="24"/>
          <w:szCs w:val="24"/>
          <w:rtl/>
        </w:rPr>
        <w:t>در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بروز</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عنوان</w:t>
      </w:r>
      <w:r w:rsidRPr="00834C16">
        <w:rPr>
          <w:rFonts w:ascii="Mitr" w:eastAsia="Mitr" w:hAnsi="Mitr" w:cs="B Nazanin"/>
          <w:sz w:val="24"/>
          <w:szCs w:val="24"/>
        </w:rPr>
        <w:t xml:space="preserve"> </w:t>
      </w:r>
      <w:r w:rsidRPr="00834C16">
        <w:rPr>
          <w:rFonts w:ascii="Jomhuria" w:eastAsia="Jomhuria" w:hAnsi="Jomhuria" w:cs="B Nazanin"/>
          <w:sz w:val="24"/>
          <w:szCs w:val="24"/>
          <w:rtl/>
        </w:rPr>
        <w:t>مرجع</w:t>
      </w:r>
      <w:r w:rsidRPr="00834C16">
        <w:rPr>
          <w:rFonts w:ascii="Mitr" w:eastAsia="Mitr" w:hAnsi="Mitr" w:cs="B Nazanin"/>
          <w:sz w:val="24"/>
          <w:szCs w:val="24"/>
        </w:rPr>
        <w:t xml:space="preserve"> </w:t>
      </w:r>
      <w:r w:rsidRPr="00834C16">
        <w:rPr>
          <w:rFonts w:ascii="Jomhuria" w:eastAsia="Jomhuria" w:hAnsi="Jomhuria" w:cs="B Nazanin"/>
          <w:sz w:val="24"/>
          <w:szCs w:val="24"/>
          <w:rtl/>
        </w:rPr>
        <w:t>استف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۴. 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اقلام</w:t>
      </w:r>
      <w:r w:rsidRPr="00834C16">
        <w:rPr>
          <w:rFonts w:ascii="Mitr" w:eastAsia="Mitr" w:hAnsi="Mitr" w:cs="B Nazanin"/>
          <w:sz w:val="24"/>
          <w:szCs w:val="24"/>
        </w:rPr>
        <w:t xml:space="preserve"> </w:t>
      </w:r>
      <w:r w:rsidRPr="00834C16">
        <w:rPr>
          <w:rFonts w:ascii="Jomhuria" w:eastAsia="Jomhuria" w:hAnsi="Jomhuria" w:cs="B Nazanin"/>
          <w:sz w:val="24"/>
          <w:szCs w:val="24"/>
          <w:rtl/>
        </w:rPr>
        <w:t>ضبط</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انگلیس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70" w:name="_3hv69ve" w:colFirst="0" w:colLast="0"/>
      <w:bookmarkEnd w:id="70"/>
      <w:r w:rsidRPr="00834C16">
        <w:rPr>
          <w:rFonts w:ascii="Jomhuria" w:eastAsia="Jomhuria" w:hAnsi="Jomhuria" w:cs="B Nazanin"/>
          <w:sz w:val="28"/>
          <w:szCs w:val="28"/>
          <w:rtl/>
        </w:rPr>
        <w:t>بخش ۶ - سوءرفتار</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عمل</w:t>
      </w:r>
      <w:r w:rsidRPr="00834C16">
        <w:rPr>
          <w:rFonts w:cs="B Nazanin"/>
          <w:sz w:val="28"/>
          <w:szCs w:val="28"/>
        </w:rPr>
        <w:t xml:space="preserve"> </w:t>
      </w:r>
      <w:r w:rsidRPr="00834C16">
        <w:rPr>
          <w:rFonts w:ascii="Jomhuria" w:eastAsia="Jomhuria" w:hAnsi="Jomhuria" w:cs="B Nazanin"/>
          <w:sz w:val="28"/>
          <w:szCs w:val="28"/>
          <w:rtl/>
        </w:rPr>
        <w:t>غیرقانونی</w:t>
      </w:r>
    </w:p>
    <w:p w:rsidR="00DF3996" w:rsidRPr="00834C16" w:rsidRDefault="0018792E" w:rsidP="00834C16">
      <w:pPr>
        <w:pStyle w:val="Heading2"/>
        <w:bidi/>
        <w:jc w:val="both"/>
        <w:rPr>
          <w:rFonts w:cs="B Nazanin"/>
          <w:b w:val="0"/>
          <w:sz w:val="24"/>
          <w:szCs w:val="24"/>
        </w:rPr>
      </w:pPr>
      <w:bookmarkStart w:id="71" w:name="_1x0gk37" w:colFirst="0" w:colLast="0"/>
      <w:bookmarkEnd w:id="71"/>
      <w:r w:rsidRPr="00834C16">
        <w:rPr>
          <w:rFonts w:ascii="Jomhuria" w:eastAsia="Jomhuria" w:hAnsi="Jomhuria" w:cs="B Nazanin"/>
          <w:b w:val="0"/>
          <w:sz w:val="24"/>
          <w:szCs w:val="24"/>
          <w:rtl/>
        </w:rPr>
        <w:t>اصل</w:t>
      </w:r>
      <w:r w:rsidRPr="00834C16">
        <w:rPr>
          <w:rFonts w:cs="B Nazanin"/>
          <w:b w:val="0"/>
          <w:sz w:val="24"/>
          <w:szCs w:val="24"/>
        </w:rPr>
        <w:t xml:space="preserve"> </w:t>
      </w:r>
      <w:r w:rsidRPr="00834C16">
        <w:rPr>
          <w:rFonts w:ascii="Jomhuria" w:eastAsia="Jomhuria" w:hAnsi="Jomhuria" w:cs="B Nazanin"/>
          <w:b w:val="0"/>
          <w:sz w:val="24"/>
          <w:szCs w:val="24"/>
          <w:rtl/>
        </w:rPr>
        <w:t>شماره ۱۰ - سوءرفتار</w:t>
      </w:r>
      <w:r w:rsidRPr="00834C16">
        <w:rPr>
          <w:rFonts w:cs="B Nazanin"/>
          <w:b w:val="0"/>
          <w:sz w:val="24"/>
          <w:szCs w:val="24"/>
        </w:rPr>
        <w:t xml:space="preserve"> </w:t>
      </w:r>
      <w:r w:rsidRPr="00834C16">
        <w:rPr>
          <w:rFonts w:ascii="Jomhuria" w:eastAsia="Jomhuria" w:hAnsi="Jomhuria" w:cs="B Nazanin"/>
          <w:b w:val="0"/>
          <w:sz w:val="24"/>
          <w:szCs w:val="24"/>
          <w:rtl/>
        </w:rPr>
        <w:t>و</w:t>
      </w:r>
      <w:r w:rsidRPr="00834C16">
        <w:rPr>
          <w:rFonts w:cs="B Nazanin"/>
          <w:b w:val="0"/>
          <w:sz w:val="24"/>
          <w:szCs w:val="24"/>
        </w:rPr>
        <w:t xml:space="preserve"> </w:t>
      </w:r>
      <w:r w:rsidRPr="00834C16">
        <w:rPr>
          <w:rFonts w:ascii="Jomhuria" w:eastAsia="Jomhuria" w:hAnsi="Jomhuria" w:cs="B Nazanin"/>
          <w:b w:val="0"/>
          <w:sz w:val="24"/>
          <w:szCs w:val="24"/>
          <w:rtl/>
        </w:rPr>
        <w:t>عمل</w:t>
      </w:r>
      <w:r w:rsidRPr="00834C16">
        <w:rPr>
          <w:rFonts w:cs="B Nazanin"/>
          <w:b w:val="0"/>
          <w:sz w:val="24"/>
          <w:szCs w:val="24"/>
        </w:rPr>
        <w:t xml:space="preserve"> </w:t>
      </w:r>
      <w:r w:rsidRPr="00834C16">
        <w:rPr>
          <w:rFonts w:ascii="Jomhuria" w:eastAsia="Jomhuria" w:hAnsi="Jomhuria" w:cs="B Nazanin"/>
          <w:b w:val="0"/>
          <w:sz w:val="24"/>
          <w:szCs w:val="24"/>
          <w:rtl/>
        </w:rPr>
        <w:t>غیرقانونی</w:t>
      </w:r>
    </w:p>
    <w:p w:rsidR="00DF3996" w:rsidRPr="00834C16" w:rsidRDefault="0018792E" w:rsidP="00B2265C">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حق</w:t>
      </w:r>
      <w:r w:rsidRPr="00834C16">
        <w:rPr>
          <w:rFonts w:ascii="Mitr" w:eastAsia="Mitr" w:hAnsi="Mitr" w:cs="B Nazanin"/>
          <w:sz w:val="24"/>
          <w:szCs w:val="24"/>
        </w:rPr>
        <w:t xml:space="preserve"> </w:t>
      </w:r>
      <w:r w:rsidRPr="00834C16">
        <w:rPr>
          <w:rFonts w:ascii="Jomhuria" w:eastAsia="Jomhuria" w:hAnsi="Jomhuria" w:cs="B Nazanin"/>
          <w:sz w:val="24"/>
          <w:szCs w:val="24"/>
          <w:rtl/>
        </w:rPr>
        <w:t>مدیری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ظارت</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سوء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عمال</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قانون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علیه</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رد</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سوء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طبق</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00B2265C">
        <w:rPr>
          <w:rFonts w:ascii="Jomhuria" w:eastAsia="Jomhuria" w:hAnsi="Jomhuria" w:cs="B Nazanin" w:hint="cs"/>
          <w:sz w:val="24"/>
          <w:szCs w:val="24"/>
          <w:rtl/>
        </w:rPr>
        <w:t>مسابقه</w:t>
      </w:r>
      <w:r w:rsidR="00B2265C" w:rsidRPr="00834C16">
        <w:rPr>
          <w:rFonts w:ascii="Mitr" w:eastAsia="Mitr" w:hAnsi="Mitr" w:cs="B Nazanin"/>
          <w:sz w:val="24"/>
          <w:szCs w:val="24"/>
        </w:rPr>
        <w:t xml:space="preserve"> </w:t>
      </w:r>
      <w:r w:rsidRPr="00834C16">
        <w:rPr>
          <w:rFonts w:ascii="Mitr" w:eastAsia="Mitr" w:hAnsi="Mitr" w:cs="B Nazanin"/>
          <w:sz w:val="24"/>
          <w:szCs w:val="24"/>
        </w:rPr>
        <w:t xml:space="preserve">» </w:t>
      </w:r>
      <w:r w:rsidRPr="00834C16">
        <w:rPr>
          <w:rFonts w:ascii="Jomhuria" w:eastAsia="Jomhuria" w:hAnsi="Jomhuria" w:cs="B Nazanin"/>
          <w:sz w:val="24"/>
          <w:szCs w:val="24"/>
          <w:rtl/>
        </w:rPr>
        <w:t>دس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بزند</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تکمیلی، یک</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ده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72" w:name="_4h042r0" w:colFirst="0" w:colLast="0"/>
      <w:bookmarkEnd w:id="72"/>
      <w:r w:rsidRPr="00834C16">
        <w:rPr>
          <w:rFonts w:ascii="Jomhuria" w:eastAsia="Jomhuria" w:hAnsi="Jomhuria" w:cs="B Nazanin"/>
          <w:sz w:val="28"/>
          <w:szCs w:val="28"/>
          <w:rtl/>
        </w:rPr>
        <w:t>بخش ۷ - تصمیمات</w:t>
      </w:r>
      <w:r w:rsidRPr="00834C16">
        <w:rPr>
          <w:rFonts w:cs="B Nazanin"/>
          <w:sz w:val="28"/>
          <w:szCs w:val="28"/>
        </w:rPr>
        <w:t xml:space="preserve"> </w:t>
      </w:r>
      <w:r w:rsidRPr="00834C16">
        <w:rPr>
          <w:rFonts w:ascii="Jomhuria" w:eastAsia="Jomhuria" w:hAnsi="Jomhuria" w:cs="B Nazanin"/>
          <w:sz w:val="28"/>
          <w:szCs w:val="28"/>
          <w:rtl/>
        </w:rPr>
        <w:t>داور</w:t>
      </w:r>
    </w:p>
    <w:p w:rsidR="00DF3996" w:rsidRPr="00834C16" w:rsidRDefault="0018792E" w:rsidP="00834C16">
      <w:pPr>
        <w:pStyle w:val="Heading2"/>
        <w:bidi/>
        <w:jc w:val="both"/>
        <w:rPr>
          <w:rFonts w:cs="B Nazanin"/>
          <w:sz w:val="24"/>
          <w:szCs w:val="24"/>
        </w:rPr>
      </w:pPr>
      <w:bookmarkStart w:id="73" w:name="_2w5ecyt" w:colFirst="0" w:colLast="0"/>
      <w:bookmarkEnd w:id="7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۱ - تصمیمات</w:t>
      </w:r>
      <w:r w:rsidRPr="00834C16">
        <w:rPr>
          <w:rFonts w:cs="B Nazanin"/>
          <w:sz w:val="24"/>
          <w:szCs w:val="24"/>
        </w:rPr>
        <w:t xml:space="preserve"> </w:t>
      </w:r>
      <w:r w:rsidRPr="00834C16">
        <w:rPr>
          <w:rFonts w:ascii="Jomhuria" w:eastAsia="Jomhuria" w:hAnsi="Jomhuria" w:cs="B Nazanin"/>
          <w:sz w:val="24"/>
          <w:szCs w:val="24"/>
          <w:rtl/>
        </w:rPr>
        <w:t>داور</w:t>
      </w:r>
    </w:p>
    <w:p w:rsidR="00DF3996" w:rsidRPr="00834C16" w:rsidRDefault="0018792E" w:rsidP="00B2265C">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w:t>
      </w:r>
      <w:r w:rsidRPr="00834C16">
        <w:rPr>
          <w:rFonts w:ascii="Mitr" w:eastAsia="Mitr" w:hAnsi="Mitr" w:cs="B Nazanin"/>
          <w:sz w:val="24"/>
          <w:szCs w:val="24"/>
        </w:rPr>
        <w:t>‌</w:t>
      </w:r>
      <w:r w:rsidRPr="00834C16">
        <w:rPr>
          <w:rFonts w:ascii="Jomhuria" w:eastAsia="Jomhuria" w:hAnsi="Jomhuria" w:cs="B Nazanin"/>
          <w:sz w:val="24"/>
          <w:szCs w:val="24"/>
          <w:rtl/>
        </w:rPr>
        <w:t>هایی</w:t>
      </w:r>
      <w:r w:rsidRPr="00834C16">
        <w:rPr>
          <w:rFonts w:ascii="Mitr" w:eastAsia="Mitr" w:hAnsi="Mitr" w:cs="B Nazanin"/>
          <w:sz w:val="24"/>
          <w:szCs w:val="24"/>
        </w:rPr>
        <w:t xml:space="preserve"> </w:t>
      </w:r>
      <w:r w:rsidRPr="00834C16">
        <w:rPr>
          <w:rFonts w:ascii="Jomhuria" w:eastAsia="Jomhuria" w:hAnsi="Jomhuria" w:cs="B Nazanin"/>
          <w:sz w:val="24"/>
          <w:szCs w:val="24"/>
          <w:rtl/>
        </w:rPr>
        <w:t>م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سوء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جلوگیریِ موقت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دون</w:t>
      </w:r>
      <w:r w:rsidRPr="00834C16">
        <w:rPr>
          <w:rFonts w:ascii="Mitr" w:eastAsia="Mitr" w:hAnsi="Mitr" w:cs="B Nazanin"/>
          <w:sz w:val="24"/>
          <w:szCs w:val="24"/>
        </w:rPr>
        <w:t xml:space="preserve"> </w:t>
      </w:r>
      <w:r w:rsidRPr="00834C16">
        <w:rPr>
          <w:rFonts w:ascii="Jomhuria" w:eastAsia="Jomhuria" w:hAnsi="Jomhuria" w:cs="B Nazanin"/>
          <w:sz w:val="24"/>
          <w:szCs w:val="24"/>
          <w:rtl/>
        </w:rPr>
        <w:t>معطل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رطبق</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00B2265C">
        <w:rPr>
          <w:rFonts w:ascii="Jomhuria" w:eastAsia="Jomhuria" w:hAnsi="Jomhuria" w:cs="B Nazanin" w:hint="cs"/>
          <w:sz w:val="24"/>
          <w:szCs w:val="24"/>
          <w:rtl/>
        </w:rPr>
        <w:t>مسابقه</w:t>
      </w:r>
      <w:r w:rsidR="00B2265C" w:rsidRPr="00834C16">
        <w:rPr>
          <w:rFonts w:ascii="Mitr" w:eastAsia="Mitr" w:hAnsi="Mitr" w:cs="B Nazanin"/>
          <w:sz w:val="24"/>
          <w:szCs w:val="24"/>
        </w:rPr>
        <w:t xml:space="preserve"> </w:t>
      </w:r>
      <w:r w:rsidRPr="00834C16">
        <w:rPr>
          <w:rFonts w:ascii="Mitr" w:eastAsia="Mitr" w:hAnsi="Mitr" w:cs="B Nazanin"/>
          <w:sz w:val="24"/>
          <w:szCs w:val="24"/>
        </w:rPr>
        <w:t xml:space="preserve">» </w:t>
      </w:r>
      <w:r w:rsidRPr="00834C16">
        <w:rPr>
          <w:rFonts w:ascii="Jomhuria" w:eastAsia="Jomhuria" w:hAnsi="Jomhuria" w:cs="B Nazanin"/>
          <w:sz w:val="24"/>
          <w:szCs w:val="24"/>
          <w:rtl/>
        </w:rPr>
        <w:t>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حل</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در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وقوع</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وضعیت</w:t>
      </w:r>
      <w:r w:rsidRPr="00834C16">
        <w:rPr>
          <w:rFonts w:ascii="Mitr" w:eastAsia="Mitr" w:hAnsi="Mitr" w:cs="B Nazanin"/>
          <w:sz w:val="24"/>
          <w:szCs w:val="24"/>
        </w:rPr>
        <w:t xml:space="preserve"> </w:t>
      </w:r>
      <w:r w:rsidRPr="00834C16">
        <w:rPr>
          <w:rFonts w:ascii="Jomhuria" w:eastAsia="Jomhuria" w:hAnsi="Jomhuria" w:cs="B Nazanin"/>
          <w:sz w:val="24"/>
          <w:szCs w:val="24"/>
          <w:rtl/>
        </w:rPr>
        <w:t>اضطراریِ پیش</w:t>
      </w:r>
      <w:r w:rsidRPr="00834C16">
        <w:rPr>
          <w:rFonts w:ascii="Mitr" w:eastAsia="Mitr" w:hAnsi="Mitr" w:cs="B Nazanin"/>
          <w:sz w:val="24"/>
          <w:szCs w:val="24"/>
        </w:rPr>
        <w:t>‌</w:t>
      </w:r>
      <w:r w:rsidRPr="00834C16">
        <w:rPr>
          <w:rFonts w:ascii="Jomhuria" w:eastAsia="Jomhuria" w:hAnsi="Jomhuria" w:cs="B Nazanin"/>
          <w:sz w:val="24"/>
          <w:szCs w:val="24"/>
          <w:rtl/>
        </w:rPr>
        <w:t>بینی</w:t>
      </w:r>
      <w:r w:rsidRPr="00834C16">
        <w:rPr>
          <w:rFonts w:ascii="Mitr" w:eastAsia="Mitr" w:hAnsi="Mitr" w:cs="B Nazanin"/>
          <w:sz w:val="24"/>
          <w:szCs w:val="24"/>
        </w:rPr>
        <w:t>‌</w:t>
      </w:r>
      <w:r w:rsidRPr="00834C16">
        <w:rPr>
          <w:rFonts w:ascii="Jomhuria" w:eastAsia="Jomhuria" w:hAnsi="Jomhuria" w:cs="B Nazanin"/>
          <w:sz w:val="24"/>
          <w:szCs w:val="24"/>
          <w:rtl/>
        </w:rPr>
        <w:t>نشده،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حل</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فراخوان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 وقفه</w:t>
      </w:r>
    </w:p>
    <w:p w:rsidR="00DF3996" w:rsidRPr="00834C16" w:rsidRDefault="0018792E" w:rsidP="00834C16">
      <w:pPr>
        <w:tabs>
          <w:tab w:val="left" w:pos="1967"/>
        </w:tabs>
        <w:bidi/>
        <w:jc w:val="both"/>
        <w:rPr>
          <w:rFonts w:ascii="Mitr" w:eastAsia="Mitr" w:hAnsi="Mitr" w:cs="B Nazanin"/>
          <w:sz w:val="24"/>
          <w:szCs w:val="24"/>
        </w:rPr>
      </w:pPr>
      <w:r w:rsidRPr="00834C16">
        <w:rPr>
          <w:rFonts w:ascii="Nova Mono" w:eastAsia="Nova Mono" w:hAnsi="Nova Mono"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ن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صلاحدید</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متوقف</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رخواست</w:t>
      </w:r>
      <w:r w:rsidRPr="00834C16">
        <w:rPr>
          <w:rFonts w:ascii="Mitr" w:eastAsia="Mitr" w:hAnsi="Mitr" w:cs="B Nazanin"/>
          <w:sz w:val="24"/>
          <w:szCs w:val="24"/>
        </w:rPr>
        <w:t xml:space="preserve"> </w:t>
      </w:r>
      <w:r w:rsidRPr="00834C16">
        <w:rPr>
          <w:rFonts w:ascii="Jomhuria" w:eastAsia="Jomhuria" w:hAnsi="Jomhuria" w:cs="B Nazanin"/>
          <w:sz w:val="24"/>
          <w:szCs w:val="24"/>
          <w:rtl/>
        </w:rPr>
        <w:t>توقف</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بالابردن</w:t>
      </w:r>
      <w:r w:rsidRPr="00834C16">
        <w:rPr>
          <w:rFonts w:ascii="Mitr" w:eastAsia="Mitr" w:hAnsi="Mitr" w:cs="B Nazanin"/>
          <w:sz w:val="24"/>
          <w:szCs w:val="24"/>
        </w:rPr>
        <w:t xml:space="preserve"> </w:t>
      </w:r>
      <w:r w:rsidRPr="00834C16">
        <w:rPr>
          <w:rFonts w:ascii="Jomhuria" w:eastAsia="Jomhuria" w:hAnsi="Jomhuria" w:cs="B Nazanin"/>
          <w:sz w:val="24"/>
          <w:szCs w:val="24"/>
          <w:rtl/>
        </w:rPr>
        <w:t>دس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اعلام</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جود، 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لیست</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متوقف</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سریعاً دلایلِ توقف</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توضیح</w:t>
      </w:r>
      <w:r w:rsidRPr="00834C16">
        <w:rPr>
          <w:rFonts w:ascii="Mitr" w:eastAsia="Mitr" w:hAnsi="Mitr" w:cs="B Nazanin"/>
          <w:sz w:val="24"/>
          <w:szCs w:val="24"/>
        </w:rPr>
        <w:t xml:space="preserve"> </w:t>
      </w:r>
      <w:r w:rsidRPr="00834C16">
        <w:rPr>
          <w:rFonts w:ascii="Jomhuria" w:eastAsia="Jomhuria" w:hAnsi="Jomhuria" w:cs="B Nazanin"/>
          <w:sz w:val="24"/>
          <w:szCs w:val="24"/>
          <w:rtl/>
        </w:rPr>
        <w:t>د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وظیف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د</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د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 شرایط</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دقت</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Mitr" w:eastAsia="Mitr" w:hAnsi="Mitr" w:cs="B Nazanin"/>
          <w:sz w:val="24"/>
          <w:szCs w:val="24"/>
        </w:rPr>
        <w:t xml:space="preserve">◄ </w:t>
      </w:r>
      <w:r w:rsidRPr="00834C16">
        <w:rPr>
          <w:rFonts w:ascii="Jomhuria" w:eastAsia="Jomhuria" w:hAnsi="Jomhuria" w:cs="B Nazanin"/>
          <w:sz w:val="24"/>
          <w:szCs w:val="24"/>
          <w:rtl/>
        </w:rPr>
        <w:t>هنگام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تجهیزا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در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ن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شبکه</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کار</w:t>
      </w:r>
      <w:r w:rsidRPr="00834C16">
        <w:rPr>
          <w:rFonts w:ascii="Mitr" w:eastAsia="Mitr" w:hAnsi="Mitr" w:cs="B Nazanin"/>
          <w:sz w:val="24"/>
          <w:szCs w:val="24"/>
        </w:rPr>
        <w:t xml:space="preserve"> </w:t>
      </w:r>
      <w:r w:rsidRPr="00834C16">
        <w:rPr>
          <w:rFonts w:ascii="Jomhuria" w:eastAsia="Jomhuria" w:hAnsi="Jomhuria" w:cs="B Nazanin"/>
          <w:sz w:val="24"/>
          <w:szCs w:val="24"/>
          <w:rtl/>
        </w:rPr>
        <w:t>بیفت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 xml:space="preserve"> </w:t>
      </w:r>
      <w:r w:rsidRPr="00834C16">
        <w:rPr>
          <w:rFonts w:ascii="Jomhuria" w:eastAsia="Jomhuria" w:hAnsi="Jomhuria" w:cs="B Nazanin"/>
          <w:sz w:val="24"/>
          <w:szCs w:val="24"/>
          <w:rtl/>
        </w:rPr>
        <w:t>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ناش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 xml:space="preserve"> </w:t>
      </w:r>
      <w:r w:rsidRPr="00834C16">
        <w:rPr>
          <w:rFonts w:ascii="Jomhuria" w:eastAsia="Jomhuria" w:hAnsi="Jomhuria" w:cs="B Nazanin"/>
          <w:sz w:val="24"/>
          <w:szCs w:val="24"/>
          <w:rtl/>
        </w:rPr>
        <w:t>بگیرن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تأثی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تقیمی</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روی</w:t>
      </w:r>
      <w:r w:rsidRPr="00834C16">
        <w:rPr>
          <w:rFonts w:ascii="Mitr" w:eastAsia="Mitr" w:hAnsi="Mitr" w:cs="B Nazanin"/>
          <w:sz w:val="24"/>
          <w:szCs w:val="24"/>
        </w:rPr>
        <w:t xml:space="preserve"> </w:t>
      </w:r>
      <w:r w:rsidRPr="00834C16">
        <w:rPr>
          <w:rFonts w:ascii="Jomhuria" w:eastAsia="Jomhuria" w:hAnsi="Jomhuria" w:cs="B Nazanin"/>
          <w:sz w:val="24"/>
          <w:szCs w:val="24"/>
          <w:rtl/>
        </w:rPr>
        <w:t>نتیج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ل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عث</w:t>
      </w:r>
      <w:r w:rsidRPr="00834C16">
        <w:rPr>
          <w:rFonts w:ascii="Mitr" w:eastAsia="Mitr" w:hAnsi="Mitr" w:cs="B Nazanin"/>
          <w:sz w:val="24"/>
          <w:szCs w:val="24"/>
        </w:rPr>
        <w:t xml:space="preserve"> </w:t>
      </w:r>
      <w:r w:rsidRPr="00834C16">
        <w:rPr>
          <w:rFonts w:ascii="Jomhuria" w:eastAsia="Jomhuria" w:hAnsi="Jomhuria" w:cs="B Nazanin"/>
          <w:sz w:val="24"/>
          <w:szCs w:val="24"/>
          <w:rtl/>
        </w:rPr>
        <w:t>ایجاد</w:t>
      </w:r>
      <w:r w:rsidRPr="00834C16">
        <w:rPr>
          <w:rFonts w:ascii="Mitr" w:eastAsia="Mitr" w:hAnsi="Mitr" w:cs="B Nazanin"/>
          <w:sz w:val="24"/>
          <w:szCs w:val="24"/>
        </w:rPr>
        <w:t xml:space="preserve"> </w:t>
      </w:r>
      <w:r w:rsidRPr="00834C16">
        <w:rPr>
          <w:rFonts w:ascii="Jomhuria" w:eastAsia="Jomhuria" w:hAnsi="Jomhuria" w:cs="B Nazanin"/>
          <w:sz w:val="24"/>
          <w:szCs w:val="24"/>
          <w:rtl/>
        </w:rPr>
        <w:t>وقف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اد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p>
    <w:p w:rsidR="00DF3996" w:rsidRPr="00834C16" w:rsidRDefault="0018792E" w:rsidP="00834C16">
      <w:pPr>
        <w:tabs>
          <w:tab w:val="left" w:pos="1967"/>
        </w:tabs>
        <w:bidi/>
        <w:jc w:val="both"/>
        <w:rPr>
          <w:rFonts w:ascii="Mitr" w:eastAsia="Mitr" w:hAnsi="Mitr" w:cs="B Nazanin"/>
          <w:sz w:val="24"/>
          <w:szCs w:val="24"/>
        </w:rPr>
      </w:pPr>
      <w:r w:rsidRPr="00834C16">
        <w:rPr>
          <w:rFonts w:ascii="Nova Mono" w:eastAsia="Nova Mono" w:hAnsi="Nova Mono" w:cs="B Nazanin"/>
          <w:sz w:val="24"/>
          <w:szCs w:val="24"/>
        </w:rPr>
        <w:t xml:space="preserve">− </w:t>
      </w: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رفع</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وقفۀ</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ت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منجر</w:t>
      </w:r>
      <w:r w:rsidRPr="00834C16">
        <w:rPr>
          <w:rFonts w:ascii="Mitr" w:eastAsia="Mitr" w:hAnsi="Mitr" w:cs="B Nazanin"/>
          <w:sz w:val="24"/>
          <w:szCs w:val="24"/>
        </w:rPr>
        <w:t xml:space="preserve"> </w:t>
      </w:r>
      <w:r w:rsidRPr="00834C16">
        <w:rPr>
          <w:rFonts w:ascii="Jomhuria" w:eastAsia="Jomhuria" w:hAnsi="Jomhuria" w:cs="B Nazanin"/>
          <w:sz w:val="24"/>
          <w:szCs w:val="24"/>
          <w:rtl/>
        </w:rPr>
        <w:t>شده،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رزیابی</w:t>
      </w:r>
      <w:r w:rsidRPr="00834C16">
        <w:rPr>
          <w:rFonts w:ascii="Mitr" w:eastAsia="Mitr" w:hAnsi="Mitr" w:cs="B Nazanin"/>
          <w:sz w:val="24"/>
          <w:szCs w:val="24"/>
        </w:rPr>
        <w:t xml:space="preserve"> </w:t>
      </w:r>
      <w:r w:rsidRPr="00834C16">
        <w:rPr>
          <w:rFonts w:ascii="Jomhuria" w:eastAsia="Jomhuria" w:hAnsi="Jomhuria" w:cs="B Nazanin"/>
          <w:sz w:val="24"/>
          <w:szCs w:val="24"/>
          <w:rtl/>
        </w:rPr>
        <w:t>تأثیرات</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جریا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 با</w:t>
      </w:r>
      <w:r w:rsidRPr="00834C16">
        <w:rPr>
          <w:rFonts w:ascii="Mitr" w:eastAsia="Mitr" w:hAnsi="Mitr" w:cs="B Nazanin"/>
          <w:sz w:val="24"/>
          <w:szCs w:val="24"/>
        </w:rPr>
        <w:t xml:space="preserve"> </w:t>
      </w:r>
      <w:r w:rsidRPr="00834C16">
        <w:rPr>
          <w:rFonts w:ascii="Jomhuria" w:eastAsia="Jomhuria" w:hAnsi="Jomhuria" w:cs="B Nazanin"/>
          <w:sz w:val="24"/>
          <w:szCs w:val="24"/>
          <w:rtl/>
        </w:rPr>
        <w:t>صلاحدید</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د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گیر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۳) مسابقۀ</w:t>
      </w:r>
      <w:r w:rsidRPr="00834C16">
        <w:rPr>
          <w:rFonts w:ascii="Mitr" w:eastAsia="Mitr" w:hAnsi="Mitr" w:cs="B Nazanin"/>
          <w:sz w:val="24"/>
          <w:szCs w:val="24"/>
        </w:rPr>
        <w:t xml:space="preserve"> </w:t>
      </w:r>
      <w:r w:rsidRPr="00834C16">
        <w:rPr>
          <w:rFonts w:ascii="Jomhuria" w:eastAsia="Jomhuria" w:hAnsi="Jomhuria" w:cs="B Nazanin"/>
          <w:sz w:val="24"/>
          <w:szCs w:val="24"/>
          <w:rtl/>
        </w:rPr>
        <w:t>مجد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بُرد</w:t>
      </w:r>
    </w:p>
    <w:p w:rsidR="00DF3996" w:rsidRPr="00834C16" w:rsidRDefault="0018792E" w:rsidP="00B2265C">
      <w:pPr>
        <w:tabs>
          <w:tab w:val="left" w:pos="1967"/>
        </w:tabs>
        <w:bidi/>
        <w:jc w:val="both"/>
        <w:rPr>
          <w:rFonts w:ascii="Mitr" w:eastAsia="Mitr" w:hAnsi="Mitr" w:cs="B Nazanin"/>
          <w:sz w:val="24"/>
          <w:szCs w:val="24"/>
        </w:rPr>
      </w:pPr>
      <w:r w:rsidRPr="00834C16">
        <w:rPr>
          <w:rFonts w:ascii="Nova Mono" w:eastAsia="Nova Mono" w:hAnsi="Nova Mono" w:cs="B Nazanin"/>
          <w:sz w:val="24"/>
          <w:szCs w:val="24"/>
        </w:rPr>
        <w:t xml:space="preserve">− </w:t>
      </w:r>
      <w:r w:rsidRPr="00834C16">
        <w:rPr>
          <w:rFonts w:ascii="Jomhuria" w:eastAsia="Jomhuria" w:hAnsi="Jomhuria" w:cs="B Nazanin"/>
          <w:sz w:val="24"/>
          <w:szCs w:val="24"/>
          <w:rtl/>
        </w:rPr>
        <w:t>چنانچه، به</w:t>
      </w:r>
      <w:r w:rsidRPr="00834C16">
        <w:rPr>
          <w:rFonts w:ascii="Mitr" w:eastAsia="Mitr" w:hAnsi="Mitr" w:cs="B Nazanin"/>
          <w:sz w:val="24"/>
          <w:szCs w:val="24"/>
        </w:rPr>
        <w:t>‌</w:t>
      </w:r>
      <w:r w:rsidRPr="00834C16">
        <w:rPr>
          <w:rFonts w:ascii="Jomhuria" w:eastAsia="Jomhuria" w:hAnsi="Jomhuria" w:cs="B Nazanin"/>
          <w:sz w:val="24"/>
          <w:szCs w:val="24"/>
          <w:rtl/>
        </w:rPr>
        <w:t>دلیل</w:t>
      </w:r>
      <w:r w:rsidRPr="00834C16">
        <w:rPr>
          <w:rFonts w:ascii="Mitr" w:eastAsia="Mitr" w:hAnsi="Mitr" w:cs="B Nazanin"/>
          <w:sz w:val="24"/>
          <w:szCs w:val="24"/>
        </w:rPr>
        <w:t xml:space="preserve"> </w:t>
      </w:r>
      <w:r w:rsidRPr="00834C16">
        <w:rPr>
          <w:rFonts w:ascii="Jomhuria" w:eastAsia="Jomhuria" w:hAnsi="Jomhuria" w:cs="B Nazanin"/>
          <w:sz w:val="24"/>
          <w:szCs w:val="24"/>
          <w:rtl/>
        </w:rPr>
        <w:t>خرابی</w:t>
      </w:r>
      <w:r w:rsidRPr="00834C16">
        <w:rPr>
          <w:rFonts w:ascii="Mitr" w:eastAsia="Mitr" w:hAnsi="Mitr" w:cs="B Nazanin"/>
          <w:sz w:val="24"/>
          <w:szCs w:val="24"/>
        </w:rPr>
        <w:t xml:space="preserve"> </w:t>
      </w:r>
      <w:r w:rsidRPr="00834C16">
        <w:rPr>
          <w:rFonts w:ascii="Jomhuria" w:eastAsia="Jomhuria" w:hAnsi="Jomhuria" w:cs="B Nazanin"/>
          <w:sz w:val="24"/>
          <w:szCs w:val="24"/>
          <w:rtl/>
        </w:rPr>
        <w:t>کامپیوتر</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شبک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پیشامد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مع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دیگر، اد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ممک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توج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00EF053D">
        <w:rPr>
          <w:rFonts w:ascii="Mitr" w:eastAsia="Mitr" w:hAnsi="Mitr" w:cs="B Nazanin" w:hint="cs"/>
          <w:sz w:val="24"/>
          <w:szCs w:val="24"/>
          <w:rtl/>
        </w:rPr>
        <w:t>«</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00B2265C">
        <w:rPr>
          <w:rFonts w:ascii="Jomhuria" w:eastAsia="Jomhuria" w:hAnsi="Jomhuria" w:cs="B Nazanin" w:hint="cs"/>
          <w:sz w:val="24"/>
          <w:szCs w:val="24"/>
          <w:rtl/>
        </w:rPr>
        <w:t>مسابقه</w:t>
      </w:r>
      <w:r w:rsidRPr="00834C16">
        <w:rPr>
          <w:rFonts w:ascii="Mitr" w:eastAsia="Mitr" w:hAnsi="Mitr" w:cs="B Nazanin"/>
          <w:sz w:val="24"/>
          <w:szCs w:val="24"/>
        </w:rPr>
        <w:t xml:space="preserve"> </w:t>
      </w:r>
      <w:r w:rsidR="00EF053D">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ۀ</w:t>
      </w:r>
      <w:r w:rsidRPr="00834C16">
        <w:rPr>
          <w:rFonts w:ascii="Mitr" w:eastAsia="Mitr" w:hAnsi="Mitr" w:cs="B Nazanin"/>
          <w:sz w:val="24"/>
          <w:szCs w:val="24"/>
        </w:rPr>
        <w:t xml:space="preserve"> </w:t>
      </w:r>
      <w:r w:rsidRPr="00834C16">
        <w:rPr>
          <w:rFonts w:ascii="Jomhuria" w:eastAsia="Jomhuria" w:hAnsi="Jomhuria" w:cs="B Nazanin"/>
          <w:sz w:val="24"/>
          <w:szCs w:val="24"/>
          <w:rtl/>
        </w:rPr>
        <w:t>مجد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علام</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 یا</w:t>
      </w:r>
      <w:r w:rsidRPr="00834C16">
        <w:rPr>
          <w:rFonts w:ascii="Mitr" w:eastAsia="Mitr" w:hAnsi="Mitr" w:cs="B Nazanin"/>
          <w:sz w:val="24"/>
          <w:szCs w:val="24"/>
        </w:rPr>
        <w:t xml:space="preserve"> </w:t>
      </w:r>
      <w:r w:rsidRPr="00834C16">
        <w:rPr>
          <w:rFonts w:ascii="Jomhuria" w:eastAsia="Jomhuria" w:hAnsi="Jomhuria" w:cs="B Nazanin"/>
          <w:sz w:val="24"/>
          <w:szCs w:val="24"/>
          <w:rtl/>
        </w:rPr>
        <w:t>براساس</w:t>
      </w:r>
      <w:r w:rsidRPr="00834C16">
        <w:rPr>
          <w:rFonts w:ascii="Mitr" w:eastAsia="Mitr" w:hAnsi="Mitr" w:cs="B Nazanin"/>
          <w:sz w:val="24"/>
          <w:szCs w:val="24"/>
        </w:rPr>
        <w:t xml:space="preserve"> </w:t>
      </w:r>
      <w:r w:rsidRPr="00834C16">
        <w:rPr>
          <w:rFonts w:ascii="Jomhuria" w:eastAsia="Jomhuria" w:hAnsi="Jomhuria" w:cs="B Nazanin"/>
          <w:sz w:val="24"/>
          <w:szCs w:val="24"/>
          <w:rtl/>
        </w:rPr>
        <w:t>برتری</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w:t>
      </w:r>
      <w:r w:rsidRPr="00834C16">
        <w:rPr>
          <w:rFonts w:ascii="Jomhuria" w:eastAsia="Jomhuria" w:hAnsi="Jomhuria" w:cs="B Nazanin"/>
          <w:sz w:val="24"/>
          <w:szCs w:val="24"/>
          <w:rtl/>
        </w:rPr>
        <w:t>ضعف</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 بُر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گیر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۴)  قرعه</w:t>
      </w:r>
      <w:r w:rsidRPr="00834C16">
        <w:rPr>
          <w:rFonts w:ascii="Mitr" w:eastAsia="Mitr" w:hAnsi="Mitr" w:cs="B Nazanin"/>
          <w:sz w:val="24"/>
          <w:szCs w:val="24"/>
        </w:rPr>
        <w:t>‌</w:t>
      </w:r>
      <w:r w:rsidRPr="00834C16">
        <w:rPr>
          <w:rFonts w:ascii="Jomhuria" w:eastAsia="Jomhuria" w:hAnsi="Jomhuria" w:cs="B Nazanin"/>
          <w:sz w:val="24"/>
          <w:szCs w:val="24"/>
          <w:rtl/>
        </w:rPr>
        <w:t>کشی</w:t>
      </w:r>
    </w:p>
    <w:p w:rsidR="00DF3996" w:rsidRPr="00834C16" w:rsidRDefault="0018792E" w:rsidP="00834C16">
      <w:pPr>
        <w:tabs>
          <w:tab w:val="left" w:pos="1967"/>
        </w:tabs>
        <w:bidi/>
        <w:jc w:val="both"/>
        <w:rPr>
          <w:rFonts w:ascii="Mitr" w:eastAsia="Mitr" w:hAnsi="Mitr" w:cs="B Nazanin"/>
          <w:sz w:val="24"/>
          <w:szCs w:val="24"/>
        </w:rPr>
      </w:pPr>
      <w:r w:rsidRPr="00834C16">
        <w:rPr>
          <w:rFonts w:ascii="Nova Mono" w:eastAsia="Nova Mono" w:hAnsi="Nova Mono" w:cs="B Nazanin"/>
          <w:sz w:val="24"/>
          <w:szCs w:val="24"/>
        </w:rPr>
        <w:t xml:space="preserve">− </w:t>
      </w:r>
      <w:r w:rsidRPr="00834C16">
        <w:rPr>
          <w:rFonts w:ascii="Jomhuria" w:eastAsia="Jomhuria" w:hAnsi="Jomhuria" w:cs="B Nazanin"/>
          <w:sz w:val="24"/>
          <w:szCs w:val="24"/>
          <w:rtl/>
        </w:rPr>
        <w:t>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ن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رند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بازنده</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کند،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رضایت</w:t>
      </w:r>
      <w:r w:rsidRPr="00834C16">
        <w:rPr>
          <w:rFonts w:ascii="Mitr" w:eastAsia="Mitr" w:hAnsi="Mitr" w:cs="B Nazanin"/>
          <w:sz w:val="24"/>
          <w:szCs w:val="24"/>
        </w:rPr>
        <w:t xml:space="preserve"> </w:t>
      </w:r>
      <w:r w:rsidRPr="00834C16">
        <w:rPr>
          <w:rFonts w:ascii="Jomhuria" w:eastAsia="Jomhuria" w:hAnsi="Jomhuria" w:cs="B Nazanin"/>
          <w:sz w:val="24"/>
          <w:szCs w:val="24"/>
          <w:rtl/>
        </w:rPr>
        <w:t>طرفین</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وسیلۀ</w:t>
      </w:r>
      <w:r w:rsidRPr="00834C16">
        <w:rPr>
          <w:rFonts w:ascii="Mitr" w:eastAsia="Mitr" w:hAnsi="Mitr" w:cs="B Nazanin"/>
          <w:sz w:val="24"/>
          <w:szCs w:val="24"/>
        </w:rPr>
        <w:t xml:space="preserve"> </w:t>
      </w:r>
      <w:r w:rsidRPr="00834C16">
        <w:rPr>
          <w:rFonts w:ascii="Jomhuria" w:eastAsia="Jomhuria" w:hAnsi="Jomhuria" w:cs="B Nazanin"/>
          <w:sz w:val="24"/>
          <w:szCs w:val="24"/>
          <w:rtl/>
        </w:rPr>
        <w:t>قرعه</w:t>
      </w:r>
      <w:r w:rsidRPr="00834C16">
        <w:rPr>
          <w:rFonts w:ascii="Mitr" w:eastAsia="Mitr" w:hAnsi="Mitr" w:cs="B Nazanin"/>
          <w:sz w:val="24"/>
          <w:szCs w:val="24"/>
        </w:rPr>
        <w:t>‌</w:t>
      </w:r>
      <w:r w:rsidRPr="00834C16">
        <w:rPr>
          <w:rFonts w:ascii="Jomhuria" w:eastAsia="Jomhuria" w:hAnsi="Jomhuria" w:cs="B Nazanin"/>
          <w:sz w:val="24"/>
          <w:szCs w:val="24"/>
          <w:rtl/>
        </w:rPr>
        <w:t>کشی</w:t>
      </w:r>
      <w:r w:rsidRPr="00834C16">
        <w:rPr>
          <w:rFonts w:ascii="Mitr" w:eastAsia="Mitr" w:hAnsi="Mitr" w:cs="B Nazanin"/>
          <w:sz w:val="24"/>
          <w:szCs w:val="24"/>
        </w:rPr>
        <w:t xml:space="preserve"> </w:t>
      </w:r>
      <w:r w:rsidRPr="00834C16">
        <w:rPr>
          <w:rFonts w:ascii="Jomhuria" w:eastAsia="Jomhuria" w:hAnsi="Jomhuria" w:cs="B Nazanin"/>
          <w:sz w:val="24"/>
          <w:szCs w:val="24"/>
          <w:rtl/>
        </w:rPr>
        <w:t>رأی</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علام</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 xml:space="preserve">. </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۵) زمان</w:t>
      </w:r>
      <w:r w:rsidRPr="00834C16">
        <w:rPr>
          <w:rFonts w:ascii="Mitr" w:eastAsia="Mitr" w:hAnsi="Mitr" w:cs="B Nazanin"/>
          <w:sz w:val="24"/>
          <w:szCs w:val="24"/>
        </w:rPr>
        <w:t xml:space="preserve"> </w:t>
      </w:r>
      <w:r w:rsidRPr="00834C16">
        <w:rPr>
          <w:rFonts w:ascii="Jomhuria" w:eastAsia="Jomhuria" w:hAnsi="Jomhuria" w:cs="B Nazanin"/>
          <w:sz w:val="24"/>
          <w:szCs w:val="24"/>
          <w:rtl/>
        </w:rPr>
        <w:t>استراحت</w:t>
      </w:r>
      <w:r w:rsidRPr="00834C16">
        <w:rPr>
          <w:rFonts w:ascii="Mitr" w:eastAsia="Mitr" w:hAnsi="Mitr" w:cs="B Nazanin"/>
          <w:sz w:val="24"/>
          <w:szCs w:val="24"/>
        </w:rPr>
        <w:t xml:space="preserve"> </w:t>
      </w:r>
      <w:r w:rsidRPr="00834C16">
        <w:rPr>
          <w:rFonts w:ascii="Jomhuria" w:eastAsia="Jomhuria" w:hAnsi="Jomhuria" w:cs="B Nazanin"/>
          <w:sz w:val="24"/>
          <w:szCs w:val="24"/>
          <w:rtl/>
        </w:rPr>
        <w:t>کوتاه</w:t>
      </w:r>
    </w:p>
    <w:p w:rsidR="00DF3996" w:rsidRPr="00834C16" w:rsidRDefault="0018792E" w:rsidP="00EF053D">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رصورتی</w:t>
      </w:r>
      <w:r w:rsidRPr="00834C16">
        <w:rPr>
          <w:rFonts w:ascii="Mitr" w:eastAsia="Mitr" w:hAnsi="Mitr" w:cs="B Nazanin"/>
          <w:sz w:val="24"/>
          <w:szCs w:val="24"/>
        </w:rPr>
        <w:t>‌</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رأ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ۀ</w:t>
      </w:r>
      <w:r w:rsidRPr="00834C16">
        <w:rPr>
          <w:rFonts w:ascii="Mitr" w:eastAsia="Mitr" w:hAnsi="Mitr" w:cs="B Nazanin"/>
          <w:sz w:val="24"/>
          <w:szCs w:val="24"/>
        </w:rPr>
        <w:t xml:space="preserve"> </w:t>
      </w:r>
      <w:r w:rsidRPr="00834C16">
        <w:rPr>
          <w:rFonts w:ascii="Jomhuria" w:eastAsia="Jomhuria" w:hAnsi="Jomhuria" w:cs="B Nazanin"/>
          <w:sz w:val="24"/>
          <w:szCs w:val="24"/>
          <w:rtl/>
        </w:rPr>
        <w:t>مجد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قرعه</w:t>
      </w:r>
      <w:r w:rsidRPr="00834C16">
        <w:rPr>
          <w:rFonts w:ascii="Mitr" w:eastAsia="Mitr" w:hAnsi="Mitr" w:cs="B Nazanin"/>
          <w:sz w:val="24"/>
          <w:szCs w:val="24"/>
        </w:rPr>
        <w:t>‌</w:t>
      </w:r>
      <w:r w:rsidRPr="00834C16">
        <w:rPr>
          <w:rFonts w:ascii="Jomhuria" w:eastAsia="Jomhuria" w:hAnsi="Jomhuria" w:cs="B Nazanin"/>
          <w:sz w:val="24"/>
          <w:szCs w:val="24"/>
          <w:rtl/>
        </w:rPr>
        <w:t>کشی</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00EF053D">
        <w:rPr>
          <w:rFonts w:ascii="Mitr" w:eastAsia="Mitr" w:hAnsi="Mitr" w:cs="B Nazanin" w:hint="cs"/>
          <w:sz w:val="24"/>
          <w:szCs w:val="24"/>
          <w:rtl/>
        </w:rPr>
        <w:t>(</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درمورد</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دو</w:t>
      </w:r>
      <w:r w:rsidRPr="00834C16">
        <w:rPr>
          <w:rFonts w:ascii="Mitr" w:eastAsia="Mitr" w:hAnsi="Mitr" w:cs="B Nazanin"/>
          <w:sz w:val="24"/>
          <w:szCs w:val="24"/>
        </w:rPr>
        <w:t xml:space="preserve"> </w:t>
      </w:r>
      <w:r w:rsidRPr="00834C16">
        <w:rPr>
          <w:rFonts w:ascii="Jomhuria" w:eastAsia="Jomhuria" w:hAnsi="Jomhuria" w:cs="B Nazanin"/>
          <w:sz w:val="24"/>
          <w:szCs w:val="24"/>
          <w:rtl/>
        </w:rPr>
        <w:t>نوع</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فراد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گروهی</w:t>
      </w:r>
      <w:r w:rsidRPr="00834C16">
        <w:rPr>
          <w:rFonts w:ascii="Mitr" w:eastAsia="Mitr" w:hAnsi="Mitr" w:cs="B Nazanin"/>
          <w:sz w:val="24"/>
          <w:szCs w:val="24"/>
        </w:rPr>
        <w:t xml:space="preserve"> </w:t>
      </w:r>
      <w:r w:rsidRPr="00834C16">
        <w:rPr>
          <w:rFonts w:ascii="Jomhuria" w:eastAsia="Jomhuria" w:hAnsi="Jomhuria" w:cs="B Nazanin"/>
          <w:sz w:val="24"/>
          <w:szCs w:val="24"/>
          <w:rtl/>
        </w:rPr>
        <w:t>صدق</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کند) ، هم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همان</w:t>
      </w:r>
      <w:r w:rsidRPr="00834C16">
        <w:rPr>
          <w:rFonts w:ascii="Mitr" w:eastAsia="Mitr" w:hAnsi="Mitr" w:cs="B Nazanin"/>
          <w:sz w:val="24"/>
          <w:szCs w:val="24"/>
        </w:rPr>
        <w:t xml:space="preserve"> </w:t>
      </w:r>
      <w:r w:rsidRPr="00834C16">
        <w:rPr>
          <w:rFonts w:ascii="Jomhuria" w:eastAsia="Jomhuria" w:hAnsi="Jomhuria" w:cs="B Nazanin"/>
          <w:sz w:val="24"/>
          <w:szCs w:val="24"/>
          <w:rtl/>
        </w:rPr>
        <w:t>نقش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رنام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اجاز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 استراحت ۵ دقیق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دا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۶) 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سایر</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خاص، 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مش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74" w:name="_1baon6m" w:colFirst="0" w:colLast="0"/>
      <w:bookmarkEnd w:id="74"/>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۲ - انصراف</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انصراف</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اعلام</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75" w:name="_3vac5uf" w:colFirst="0" w:colLast="0"/>
      <w:bookmarkEnd w:id="75"/>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۳ - اقدام</w:t>
      </w:r>
      <w:r w:rsidRPr="00834C16">
        <w:rPr>
          <w:rFonts w:cs="B Nazanin"/>
          <w:sz w:val="24"/>
          <w:szCs w:val="24"/>
        </w:rPr>
        <w:t xml:space="preserve"> </w:t>
      </w:r>
      <w:r w:rsidRPr="00834C16">
        <w:rPr>
          <w:rFonts w:ascii="Jomhuria" w:eastAsia="Jomhuria" w:hAnsi="Jomhuria" w:cs="B Nazanin"/>
          <w:sz w:val="24"/>
          <w:szCs w:val="24"/>
          <w:rtl/>
        </w:rPr>
        <w:t>انضباط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رویداد</w:t>
      </w:r>
      <w:r w:rsidRPr="00834C16">
        <w:rPr>
          <w:rFonts w:ascii="Mitr" w:eastAsia="Mitr" w:hAnsi="Mitr" w:cs="B Nazanin"/>
          <w:sz w:val="24"/>
          <w:szCs w:val="24"/>
        </w:rPr>
        <w:t xml:space="preserve"> </w:t>
      </w:r>
      <w:r w:rsidRPr="00834C16">
        <w:rPr>
          <w:rFonts w:ascii="Jomhuria" w:eastAsia="Jomhuria" w:hAnsi="Jomhuria" w:cs="B Nazanin"/>
          <w:sz w:val="24"/>
          <w:szCs w:val="24"/>
          <w:rtl/>
        </w:rPr>
        <w:t>انفراد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تکب</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قانونی</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ناش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شود،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علی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دس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بزند، من</w:t>
      </w:r>
      <w:r w:rsidRPr="00834C16">
        <w:rPr>
          <w:rFonts w:ascii="Mitr" w:eastAsia="Mitr" w:hAnsi="Mitr" w:cs="B Nazanin"/>
          <w:sz w:val="24"/>
          <w:szCs w:val="24"/>
        </w:rPr>
        <w:t>‌</w:t>
      </w:r>
      <w:r w:rsidRPr="00834C16">
        <w:rPr>
          <w:rFonts w:ascii="Jomhuria" w:eastAsia="Jomhuria" w:hAnsi="Jomhuria" w:cs="B Nazanin"/>
          <w:sz w:val="24"/>
          <w:szCs w:val="24"/>
          <w:rtl/>
        </w:rPr>
        <w:t>جمله</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خطار، هشدار، جریم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خراج</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ده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 اضافی</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76" w:name="_2afmg28" w:colFirst="0" w:colLast="0"/>
      <w:bookmarkEnd w:id="76"/>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۴ - اخطار</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ر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نقض</w:t>
      </w:r>
      <w:r w:rsidRPr="00834C16">
        <w:rPr>
          <w:rFonts w:ascii="Mitr" w:eastAsia="Mitr" w:hAnsi="Mitr" w:cs="B Nazanin"/>
          <w:sz w:val="24"/>
          <w:szCs w:val="24"/>
        </w:rPr>
        <w:t xml:space="preserve"> </w:t>
      </w:r>
      <w:r w:rsidRPr="00834C16">
        <w:rPr>
          <w:rFonts w:ascii="Jomhuria" w:eastAsia="Jomhuria" w:hAnsi="Jomhuria" w:cs="B Nazanin"/>
          <w:sz w:val="24"/>
          <w:szCs w:val="24"/>
          <w:rtl/>
        </w:rPr>
        <w:t>مقررات</w:t>
      </w:r>
      <w:r w:rsidRPr="00834C16">
        <w:rPr>
          <w:rFonts w:ascii="Mitr" w:eastAsia="Mitr" w:hAnsi="Mitr" w:cs="B Nazanin"/>
          <w:sz w:val="24"/>
          <w:szCs w:val="24"/>
        </w:rPr>
        <w:t xml:space="preserve"> </w:t>
      </w:r>
      <w:r w:rsidRPr="00834C16">
        <w:rPr>
          <w:rFonts w:ascii="Jomhuria" w:eastAsia="Jomhuria" w:hAnsi="Jomhuria" w:cs="B Nazanin"/>
          <w:sz w:val="24"/>
          <w:szCs w:val="24"/>
          <w:rtl/>
        </w:rPr>
        <w:t>ذیل، ب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خطار</w:t>
      </w:r>
      <w:r w:rsidRPr="00834C16">
        <w:rPr>
          <w:rFonts w:ascii="Mitr" w:eastAsia="Mitr" w:hAnsi="Mitr" w:cs="B Nazanin"/>
          <w:sz w:val="24"/>
          <w:szCs w:val="24"/>
        </w:rPr>
        <w:t xml:space="preserve">» </w:t>
      </w:r>
      <w:r w:rsidRPr="00834C16">
        <w:rPr>
          <w:rFonts w:ascii="Jomhuria" w:eastAsia="Jomhuria" w:hAnsi="Jomhuria" w:cs="B Nazanin"/>
          <w:sz w:val="24"/>
          <w:szCs w:val="24"/>
          <w:rtl/>
        </w:rPr>
        <w:t>بدهد</w:t>
      </w:r>
      <w:r w:rsidRPr="00834C16">
        <w:rPr>
          <w:rFonts w:ascii="Mitr" w:eastAsia="Mitr" w:hAnsi="Mitr" w:cs="B Nazanin"/>
          <w:sz w:val="24"/>
          <w:szCs w:val="24"/>
        </w:rPr>
        <w:t>:</w:t>
      </w:r>
    </w:p>
    <w:p w:rsidR="00DF3996" w:rsidRPr="00834C16" w:rsidRDefault="0018792E" w:rsidP="00834C16">
      <w:pPr>
        <w:numPr>
          <w:ilvl w:val="0"/>
          <w:numId w:val="28"/>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sz w:val="24"/>
          <w:szCs w:val="24"/>
          <w:rtl/>
        </w:rPr>
        <w:t>ایج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قف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بن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قض</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انونِ 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یم</w:t>
      </w:r>
    </w:p>
    <w:p w:rsidR="00DF3996" w:rsidRPr="00834C16" w:rsidRDefault="0018792E" w:rsidP="00EF053D">
      <w:pPr>
        <w:numPr>
          <w:ilvl w:val="0"/>
          <w:numId w:val="28"/>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sz w:val="24"/>
          <w:szCs w:val="24"/>
          <w:rtl/>
        </w:rPr>
        <w:t>ایج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قف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عل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لای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خصی</w:t>
      </w:r>
      <w:r w:rsidR="00EF053D">
        <w:rPr>
          <w:rFonts w:ascii="Jomhuria" w:eastAsia="Jomhuria" w:hAnsi="Jomhuria" w:cs="B Nazanin" w:hint="cs"/>
          <w:color w:val="000000"/>
          <w:sz w:val="24"/>
          <w:szCs w:val="24"/>
          <w:rtl/>
        </w:rPr>
        <w:t xml:space="preserve"> (</w:t>
      </w:r>
      <w:r w:rsidRPr="00834C16">
        <w:rPr>
          <w:rFonts w:ascii="Jomhuria" w:eastAsia="Jomhuria" w:hAnsi="Jomhuria" w:cs="B Nazanin"/>
          <w:sz w:val="24"/>
          <w:szCs w:val="24"/>
          <w:rtl/>
        </w:rPr>
        <w:t>تنظیم</w:t>
      </w:r>
      <w:r w:rsidRPr="00834C16">
        <w:rPr>
          <w:rFonts w:ascii="Mitr" w:eastAsia="Mitr" w:hAnsi="Mitr" w:cs="B Nazanin"/>
          <w:sz w:val="24"/>
          <w:szCs w:val="24"/>
        </w:rPr>
        <w:t xml:space="preserve"> </w:t>
      </w:r>
      <w:r w:rsidRPr="00834C16">
        <w:rPr>
          <w:rFonts w:ascii="Jomhuria" w:eastAsia="Jomhuria" w:hAnsi="Jomhuria" w:cs="B Nazanin"/>
          <w:sz w:val="24"/>
          <w:szCs w:val="24"/>
          <w:rtl/>
        </w:rPr>
        <w:t>ناق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00EF053D">
        <w:rPr>
          <w:rFonts w:ascii="Jomhuria" w:eastAsia="Jomhuria" w:hAnsi="Jomhuria" w:cs="B Nazanin"/>
          <w:color w:val="000000"/>
          <w:sz w:val="24"/>
          <w:szCs w:val="24"/>
          <w:rtl/>
        </w:rPr>
        <w:t>غیر</w:t>
      </w:r>
      <w:r w:rsidR="00EF053D">
        <w:rPr>
          <w:rFonts w:ascii="Jomhuria" w:eastAsia="Jomhuria" w:hAnsi="Jomhuria" w:cs="B Nazanin" w:hint="cs"/>
          <w:color w:val="000000"/>
          <w:sz w:val="24"/>
          <w:szCs w:val="24"/>
          <w:rtl/>
        </w:rPr>
        <w:t>ه)</w:t>
      </w:r>
    </w:p>
    <w:p w:rsidR="00DF3996" w:rsidRPr="00834C16" w:rsidRDefault="0018792E" w:rsidP="00834C16">
      <w:pPr>
        <w:numPr>
          <w:ilvl w:val="0"/>
          <w:numId w:val="28"/>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ور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یرهنگ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رک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نده</w:t>
      </w:r>
    </w:p>
    <w:p w:rsidR="00DF3996" w:rsidRPr="00834C16" w:rsidRDefault="0018792E" w:rsidP="00834C16">
      <w:pPr>
        <w:numPr>
          <w:ilvl w:val="0"/>
          <w:numId w:val="28"/>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بیرو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زد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اگهانیِ سیم</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جهیز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عل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شتب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p>
    <w:p w:rsidR="00DF3996" w:rsidRPr="00834C16" w:rsidRDefault="0018792E" w:rsidP="00834C16">
      <w:pPr>
        <w:numPr>
          <w:ilvl w:val="0"/>
          <w:numId w:val="28"/>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تماش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پخ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ع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پای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p>
    <w:p w:rsidR="00DF3996" w:rsidRPr="00834C16" w:rsidRDefault="0018792E" w:rsidP="00834C16">
      <w:pPr>
        <w:numPr>
          <w:ilvl w:val="0"/>
          <w:numId w:val="28"/>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سا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فتار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اشای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ق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 شرک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نده</w:t>
      </w:r>
    </w:p>
    <w:p w:rsidR="00DF3996" w:rsidRPr="00834C16" w:rsidRDefault="0018792E" w:rsidP="00834C16">
      <w:pPr>
        <w:pStyle w:val="Heading2"/>
        <w:bidi/>
        <w:jc w:val="both"/>
        <w:rPr>
          <w:rFonts w:cs="B Nazanin"/>
          <w:b w:val="0"/>
          <w:sz w:val="24"/>
          <w:szCs w:val="24"/>
        </w:rPr>
      </w:pPr>
      <w:bookmarkStart w:id="77" w:name="_pkwqa1" w:colFirst="0" w:colLast="0"/>
      <w:bookmarkEnd w:id="77"/>
      <w:r w:rsidRPr="00834C16">
        <w:rPr>
          <w:rFonts w:ascii="Jomhuria" w:eastAsia="Jomhuria" w:hAnsi="Jomhuria" w:cs="B Nazanin"/>
          <w:b w:val="0"/>
          <w:sz w:val="24"/>
          <w:szCs w:val="24"/>
          <w:rtl/>
        </w:rPr>
        <w:t>اصل</w:t>
      </w:r>
      <w:r w:rsidRPr="00834C16">
        <w:rPr>
          <w:rFonts w:cs="B Nazanin"/>
          <w:b w:val="0"/>
          <w:sz w:val="24"/>
          <w:szCs w:val="24"/>
        </w:rPr>
        <w:t xml:space="preserve"> </w:t>
      </w:r>
      <w:r w:rsidRPr="00834C16">
        <w:rPr>
          <w:rFonts w:ascii="Jomhuria" w:eastAsia="Jomhuria" w:hAnsi="Jomhuria" w:cs="B Nazanin"/>
          <w:b w:val="0"/>
          <w:sz w:val="24"/>
          <w:szCs w:val="24"/>
          <w:rtl/>
        </w:rPr>
        <w:t>شماره ۱۵ - هشدارها</w:t>
      </w:r>
    </w:p>
    <w:p w:rsidR="00DF3996" w:rsidRPr="00834C16" w:rsidRDefault="0018792E" w:rsidP="008513FF">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دریافت</w:t>
      </w:r>
      <w:r w:rsidRPr="00834C16">
        <w:rPr>
          <w:rFonts w:ascii="Mitr" w:eastAsia="Mitr" w:hAnsi="Mitr" w:cs="B Nazanin"/>
          <w:sz w:val="24"/>
          <w:szCs w:val="24"/>
        </w:rPr>
        <w:t xml:space="preserve"> </w:t>
      </w:r>
      <w:r w:rsidR="008513FF">
        <w:rPr>
          <w:rFonts w:ascii="Jomhuria" w:eastAsia="Jomhuria" w:hAnsi="Jomhuria" w:cs="B Nazanin"/>
          <w:sz w:val="24"/>
          <w:szCs w:val="24"/>
          <w:rtl/>
        </w:rPr>
        <w:t>د</w:t>
      </w:r>
      <w:r w:rsidR="008513FF">
        <w:rPr>
          <w:rFonts w:ascii="Jomhuria" w:eastAsia="Jomhuria" w:hAnsi="Jomhuria" w:cs="B Nazanin" w:hint="cs"/>
          <w:sz w:val="24"/>
          <w:szCs w:val="24"/>
          <w:rtl/>
        </w:rPr>
        <w:t>و «</w:t>
      </w:r>
      <w:r w:rsidR="008513FF">
        <w:rPr>
          <w:rFonts w:ascii="Jomhuria" w:eastAsia="Jomhuria" w:hAnsi="Jomhuria" w:cs="B Nazanin"/>
          <w:sz w:val="24"/>
          <w:szCs w:val="24"/>
          <w:rtl/>
        </w:rPr>
        <w:t>هشدا</w:t>
      </w:r>
      <w:r w:rsidR="008513FF">
        <w:rPr>
          <w:rFonts w:ascii="Jomhuria" w:eastAsia="Jomhuria" w:hAnsi="Jomhuria" w:cs="B Nazanin" w:hint="cs"/>
          <w:sz w:val="24"/>
          <w:szCs w:val="24"/>
          <w:rtl/>
        </w:rPr>
        <w:t>ر»</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 آنگا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خطار</w:t>
      </w:r>
      <w:r w:rsidRPr="00834C16">
        <w:rPr>
          <w:rFonts w:ascii="Mitr" w:eastAsia="Mitr" w:hAnsi="Mitr" w:cs="B Nazanin"/>
          <w:sz w:val="24"/>
          <w:szCs w:val="24"/>
        </w:rPr>
        <w:t xml:space="preserve">» </w:t>
      </w:r>
      <w:r w:rsidRPr="00834C16">
        <w:rPr>
          <w:rFonts w:ascii="Jomhuria" w:eastAsia="Jomhuria" w:hAnsi="Jomhuria" w:cs="B Nazanin"/>
          <w:sz w:val="24"/>
          <w:szCs w:val="24"/>
          <w:rtl/>
        </w:rPr>
        <w:t>دریاف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کر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هشدار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پیشین</w:t>
      </w:r>
      <w:r w:rsidRPr="00834C16">
        <w:rPr>
          <w:rFonts w:ascii="Mitr" w:eastAsia="Mitr" w:hAnsi="Mitr" w:cs="B Nazanin"/>
          <w:sz w:val="24"/>
          <w:szCs w:val="24"/>
        </w:rPr>
        <w:t xml:space="preserve"> </w:t>
      </w:r>
      <w:r w:rsidRPr="00834C16">
        <w:rPr>
          <w:rFonts w:ascii="Jomhuria" w:eastAsia="Jomhuria" w:hAnsi="Jomhuria" w:cs="B Nazanin"/>
          <w:sz w:val="24"/>
          <w:szCs w:val="24"/>
          <w:rtl/>
        </w:rPr>
        <w:t>بی</w:t>
      </w:r>
      <w:r w:rsidRPr="00834C16">
        <w:rPr>
          <w:rFonts w:ascii="Mitr" w:eastAsia="Mitr" w:hAnsi="Mitr" w:cs="B Nazanin"/>
          <w:sz w:val="24"/>
          <w:szCs w:val="24"/>
        </w:rPr>
        <w:t>‌</w:t>
      </w:r>
      <w:r w:rsidRPr="00834C16">
        <w:rPr>
          <w:rFonts w:ascii="Jomhuria" w:eastAsia="Jomhuria" w:hAnsi="Jomhuria" w:cs="B Nazanin"/>
          <w:sz w:val="24"/>
          <w:szCs w:val="24"/>
          <w:rtl/>
        </w:rPr>
        <w:t>اثر</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numPr>
          <w:ilvl w:val="0"/>
          <w:numId w:val="30"/>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رم</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فز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خ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فز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غیرمج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ثا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ص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شا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دادنِ ملزوم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ایورِ هد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د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طلاع</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رس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خصو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ی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ضافیِ شخصی</w:t>
      </w:r>
      <w:r w:rsidR="008513FF">
        <w:rPr>
          <w:rFonts w:ascii="Mitr" w:eastAsia="Mitr" w:hAnsi="Mitr" w:cs="B Nazanin" w:hint="cs"/>
          <w:color w:val="000000"/>
          <w:sz w:val="24"/>
          <w:szCs w:val="24"/>
          <w:rtl/>
        </w:rPr>
        <w:t>)</w:t>
      </w:r>
    </w:p>
    <w:p w:rsidR="00DF3996" w:rsidRPr="00834C16" w:rsidRDefault="0018792E" w:rsidP="00834C16">
      <w:pPr>
        <w:numPr>
          <w:ilvl w:val="0"/>
          <w:numId w:val="30"/>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ایج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قف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م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p>
    <w:p w:rsidR="00DF3996" w:rsidRPr="00834C16" w:rsidRDefault="0018792E" w:rsidP="00834C16">
      <w:pPr>
        <w:numPr>
          <w:ilvl w:val="0"/>
          <w:numId w:val="30"/>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نافرم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صمیم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ور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p>
    <w:p w:rsidR="00DF3996" w:rsidRPr="00834C16" w:rsidRDefault="0018792E" w:rsidP="00834C16">
      <w:pPr>
        <w:numPr>
          <w:ilvl w:val="0"/>
          <w:numId w:val="30"/>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بی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لفاظ</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فت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غیرورزشی</w:t>
      </w:r>
    </w:p>
    <w:p w:rsidR="00DF3996" w:rsidRPr="00834C16" w:rsidRDefault="0018792E" w:rsidP="00834C16">
      <w:pPr>
        <w:numPr>
          <w:ilvl w:val="0"/>
          <w:numId w:val="30"/>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گفتگو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لفظ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غیرضرو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شخا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غیرمسئو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ج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ختلا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ود</w:t>
      </w:r>
    </w:p>
    <w:p w:rsidR="00DF3996" w:rsidRPr="00834C16" w:rsidRDefault="0018792E" w:rsidP="008513FF">
      <w:pPr>
        <w:numPr>
          <w:ilvl w:val="0"/>
          <w:numId w:val="30"/>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ب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عتنای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صمیم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زبان</w:t>
      </w:r>
      <w:r w:rsidRPr="00834C16">
        <w:rPr>
          <w:rFonts w:ascii="Mitr" w:eastAsia="Mitr" w:hAnsi="Mitr" w:cs="B Nazanin"/>
          <w:color w:val="000000"/>
          <w:sz w:val="24"/>
          <w:szCs w:val="24"/>
        </w:rPr>
        <w:t xml:space="preserve"> </w:t>
      </w:r>
      <w:r w:rsidR="008513FF">
        <w:rPr>
          <w:rFonts w:ascii="Mitr" w:eastAsia="Mitr" w:hAnsi="Mitr" w:cs="B Nazanin" w:hint="cs"/>
          <w:color w:val="000000"/>
          <w:sz w:val="24"/>
          <w:szCs w:val="24"/>
          <w:rtl/>
        </w:rPr>
        <w:t>(</w:t>
      </w:r>
      <w:r w:rsidRPr="00834C16">
        <w:rPr>
          <w:rFonts w:ascii="Jomhuria" w:eastAsia="Jomhuria" w:hAnsi="Jomhuria" w:cs="B Nazanin"/>
          <w:color w:val="000000"/>
          <w:sz w:val="24"/>
          <w:szCs w:val="24"/>
          <w:rtl/>
        </w:rPr>
        <w:t>ب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عتناییِ مداو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نج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ریم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w:t>
      </w:r>
      <w:r w:rsidR="008513FF">
        <w:rPr>
          <w:rFonts w:ascii="Mitr" w:eastAsia="Mitr" w:hAnsi="Mitr" w:cs="B Nazanin" w:hint="cs"/>
          <w:color w:val="000000"/>
          <w:sz w:val="24"/>
          <w:szCs w:val="24"/>
          <w:rtl/>
        </w:rPr>
        <w:t>)</w:t>
      </w:r>
    </w:p>
    <w:p w:rsidR="00DF3996" w:rsidRPr="00834C16" w:rsidRDefault="0018792E" w:rsidP="00834C16">
      <w:pPr>
        <w:numPr>
          <w:ilvl w:val="0"/>
          <w:numId w:val="30"/>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سا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فتارهای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ظ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اشای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ند</w:t>
      </w:r>
    </w:p>
    <w:p w:rsidR="00DF3996" w:rsidRPr="00834C16" w:rsidRDefault="0018792E" w:rsidP="00834C16">
      <w:pPr>
        <w:pStyle w:val="Heading2"/>
        <w:bidi/>
        <w:jc w:val="both"/>
        <w:rPr>
          <w:rFonts w:cs="B Nazanin"/>
          <w:sz w:val="24"/>
          <w:szCs w:val="24"/>
        </w:rPr>
      </w:pPr>
      <w:bookmarkStart w:id="78" w:name="_39kk8xu" w:colFirst="0" w:colLast="0"/>
      <w:bookmarkEnd w:id="78"/>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۶ - جریمه</w:t>
      </w:r>
    </w:p>
    <w:p w:rsidR="00DF3996" w:rsidRPr="00834C16" w:rsidRDefault="0018792E" w:rsidP="00EF053D">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دریافت</w:t>
      </w:r>
      <w:r w:rsidRPr="00834C16">
        <w:rPr>
          <w:rFonts w:ascii="Mitr" w:eastAsia="Mitr" w:hAnsi="Mitr" w:cs="B Nazanin"/>
          <w:sz w:val="24"/>
          <w:szCs w:val="24"/>
        </w:rPr>
        <w:t xml:space="preserve"> </w:t>
      </w:r>
      <w:r w:rsidRPr="00834C16">
        <w:rPr>
          <w:rFonts w:ascii="Jomhuria" w:eastAsia="Jomhuria" w:hAnsi="Jomhuria" w:cs="B Nazanin"/>
          <w:sz w:val="24"/>
          <w:szCs w:val="24"/>
          <w:rtl/>
        </w:rPr>
        <w:t>دو</w:t>
      </w:r>
      <w:r w:rsidRPr="00834C16">
        <w:rPr>
          <w:rFonts w:ascii="Mitr" w:eastAsia="Mitr" w:hAnsi="Mitr" w:cs="B Nazanin"/>
          <w:sz w:val="24"/>
          <w:szCs w:val="24"/>
        </w:rPr>
        <w:t xml:space="preserve"> </w:t>
      </w:r>
      <w:r w:rsidR="00EF053D">
        <w:rPr>
          <w:rFonts w:ascii="Mitr" w:eastAsia="Mitr" w:hAnsi="Mitr" w:cs="B Nazanin" w:hint="cs"/>
          <w:sz w:val="24"/>
          <w:szCs w:val="24"/>
          <w:rtl/>
        </w:rPr>
        <w:t>«</w:t>
      </w:r>
      <w:r w:rsidRPr="00834C16">
        <w:rPr>
          <w:rFonts w:ascii="Jomhuria" w:eastAsia="Jomhuria" w:hAnsi="Jomhuria" w:cs="B Nazanin"/>
          <w:sz w:val="24"/>
          <w:szCs w:val="24"/>
          <w:rtl/>
        </w:rPr>
        <w:t>اخطار</w:t>
      </w:r>
      <w:r w:rsidR="00EF053D">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 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00EF053D">
        <w:rPr>
          <w:rFonts w:ascii="Mitr" w:eastAsia="Mitr" w:hAnsi="Mitr" w:cs="B Nazanin" w:hint="cs"/>
          <w:sz w:val="24"/>
          <w:szCs w:val="24"/>
          <w:rtl/>
        </w:rPr>
        <w:t>«</w:t>
      </w:r>
      <w:r w:rsidRPr="00834C16">
        <w:rPr>
          <w:rFonts w:ascii="Jomhuria" w:eastAsia="Jomhuria" w:hAnsi="Jomhuria" w:cs="B Nazanin"/>
          <w:sz w:val="24"/>
          <w:szCs w:val="24"/>
          <w:rtl/>
        </w:rPr>
        <w:t>جریمه</w:t>
      </w:r>
      <w:r w:rsidR="00EF053D">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گرفت</w:t>
      </w:r>
      <w:r w:rsidRPr="00834C16">
        <w:rPr>
          <w:rFonts w:ascii="Mitr" w:eastAsia="Mitr" w:hAnsi="Mitr" w:cs="B Nazanin"/>
          <w:sz w:val="24"/>
          <w:szCs w:val="24"/>
        </w:rPr>
        <w:t>.</w:t>
      </w:r>
    </w:p>
    <w:p w:rsidR="00DF3996" w:rsidRPr="00834C16" w:rsidRDefault="0018792E" w:rsidP="00834C16">
      <w:pPr>
        <w:numPr>
          <w:ilvl w:val="0"/>
          <w:numId w:val="31"/>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هک</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ر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امپیوتر،سر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حمل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م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امپیوتر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هرم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هان</w:t>
      </w:r>
    </w:p>
    <w:p w:rsidR="00DF3996" w:rsidRPr="00834C16" w:rsidRDefault="0018792E" w:rsidP="00834C16">
      <w:pPr>
        <w:numPr>
          <w:ilvl w:val="0"/>
          <w:numId w:val="31"/>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سوءرفت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تقیماً 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تیج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أثیرگذ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گ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دبیِ عم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نج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أثیر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شا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ود</w:t>
      </w:r>
    </w:p>
    <w:p w:rsidR="00DF3996" w:rsidRPr="00834C16" w:rsidRDefault="0018792E" w:rsidP="00834C16">
      <w:pPr>
        <w:numPr>
          <w:ilvl w:val="0"/>
          <w:numId w:val="31"/>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گ</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س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ت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دو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طلا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p>
    <w:p w:rsidR="00DF3996" w:rsidRPr="00834C16" w:rsidRDefault="0018792E" w:rsidP="00834C16">
      <w:pPr>
        <w:numPr>
          <w:ilvl w:val="0"/>
          <w:numId w:val="31"/>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عد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ر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ادیو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رو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p>
    <w:p w:rsidR="00DF3996" w:rsidRPr="00834C16" w:rsidRDefault="0018792E" w:rsidP="00834C16">
      <w:pPr>
        <w:numPr>
          <w:ilvl w:val="0"/>
          <w:numId w:val="31"/>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ایج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طع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م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تصالات، 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ط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p>
    <w:p w:rsidR="00DF3996" w:rsidRPr="00834C16" w:rsidRDefault="0018792E" w:rsidP="00834C16">
      <w:pPr>
        <w:pStyle w:val="Heading2"/>
        <w:bidi/>
        <w:jc w:val="both"/>
        <w:rPr>
          <w:rFonts w:cs="B Nazanin"/>
          <w:sz w:val="24"/>
          <w:szCs w:val="24"/>
        </w:rPr>
      </w:pPr>
      <w:bookmarkStart w:id="79" w:name="_1opuj5n" w:colFirst="0" w:colLast="0"/>
      <w:bookmarkEnd w:id="79"/>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۷ - اخراج</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رد</w:t>
      </w:r>
      <w:r w:rsidRPr="00834C16">
        <w:rPr>
          <w:rFonts w:ascii="Mitr" w:eastAsia="Mitr" w:hAnsi="Mitr" w:cs="B Nazanin"/>
          <w:sz w:val="24"/>
          <w:szCs w:val="24"/>
        </w:rPr>
        <w:t xml:space="preserve"> </w:t>
      </w:r>
      <w:r w:rsidRPr="00834C16">
        <w:rPr>
          <w:rFonts w:ascii="Jomhuria" w:eastAsia="Jomhuria" w:hAnsi="Jomhuria" w:cs="B Nazanin"/>
          <w:sz w:val="24"/>
          <w:szCs w:val="24"/>
          <w:rtl/>
        </w:rPr>
        <w:t>ذکر</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ذیل،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موافقتِ نماین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فنی</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تیمِ شرکت</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یرون</w:t>
      </w:r>
      <w:r w:rsidRPr="00834C16">
        <w:rPr>
          <w:rFonts w:ascii="Mitr" w:eastAsia="Mitr" w:hAnsi="Mitr" w:cs="B Nazanin"/>
          <w:sz w:val="24"/>
          <w:szCs w:val="24"/>
        </w:rPr>
        <w:t xml:space="preserve"> </w:t>
      </w:r>
      <w:r w:rsidRPr="00834C16">
        <w:rPr>
          <w:rFonts w:ascii="Jomhuria" w:eastAsia="Jomhuria" w:hAnsi="Jomhuria" w:cs="B Nazanin"/>
          <w:sz w:val="24"/>
          <w:szCs w:val="24"/>
          <w:rtl/>
        </w:rPr>
        <w:t>کند</w:t>
      </w:r>
      <w:r w:rsidRPr="00834C16">
        <w:rPr>
          <w:rFonts w:ascii="Mitr" w:eastAsia="Mitr" w:hAnsi="Mitr" w:cs="B Nazanin"/>
          <w:sz w:val="24"/>
          <w:szCs w:val="24"/>
        </w:rPr>
        <w:t>:</w:t>
      </w:r>
    </w:p>
    <w:p w:rsidR="00DF3996" w:rsidRPr="00834C16" w:rsidRDefault="0018792E" w:rsidP="00834C16">
      <w:pPr>
        <w:numPr>
          <w:ilvl w:val="0"/>
          <w:numId w:val="33"/>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نگر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خصو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ین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یمِ شرک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ن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فت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اش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تقیماً 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تایج</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أثیرگذ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د، ادام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د</w:t>
      </w:r>
      <w:r w:rsidRPr="00834C16">
        <w:rPr>
          <w:rFonts w:ascii="Mitr" w:eastAsia="Mitr" w:hAnsi="Mitr" w:cs="B Nazanin"/>
          <w:color w:val="000000"/>
          <w:sz w:val="24"/>
          <w:szCs w:val="24"/>
        </w:rPr>
        <w:t>.</w:t>
      </w:r>
    </w:p>
    <w:p w:rsidR="00DF3996" w:rsidRPr="00834C16" w:rsidRDefault="0018792E" w:rsidP="00834C16">
      <w:pPr>
        <w:numPr>
          <w:ilvl w:val="0"/>
          <w:numId w:val="33"/>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color w:val="000000"/>
          <w:sz w:val="24"/>
          <w:szCs w:val="24"/>
          <w:rtl/>
        </w:rPr>
        <w:t>نگر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خصو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ین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ئل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عث</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یج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قف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ود</w:t>
      </w:r>
      <w:r w:rsidRPr="00834C16">
        <w:rPr>
          <w:rFonts w:ascii="Mitr" w:eastAsia="Mitr" w:hAnsi="Mitr" w:cs="B Nazanin"/>
          <w:color w:val="000000"/>
          <w:sz w:val="24"/>
          <w:szCs w:val="24"/>
        </w:rPr>
        <w:t>.</w:t>
      </w:r>
    </w:p>
    <w:p w:rsidR="00DF3996" w:rsidRPr="00834C16" w:rsidRDefault="0018792E" w:rsidP="00834C16">
      <w:pPr>
        <w:pStyle w:val="Heading2"/>
        <w:bidi/>
        <w:jc w:val="both"/>
        <w:rPr>
          <w:rFonts w:cs="B Nazanin"/>
          <w:sz w:val="24"/>
          <w:szCs w:val="24"/>
        </w:rPr>
      </w:pPr>
      <w:bookmarkStart w:id="80" w:name="_48pi1tg" w:colFirst="0" w:colLast="0"/>
      <w:bookmarkEnd w:id="80"/>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۸ - کمیتۀ</w:t>
      </w:r>
      <w:r w:rsidRPr="00834C16">
        <w:rPr>
          <w:rFonts w:cs="B Nazanin"/>
          <w:sz w:val="24"/>
          <w:szCs w:val="24"/>
        </w:rPr>
        <w:t xml:space="preserve"> </w:t>
      </w:r>
      <w:r w:rsidRPr="00834C16">
        <w:rPr>
          <w:rFonts w:ascii="Jomhuria" w:eastAsia="Jomhuria" w:hAnsi="Jomhuria" w:cs="B Nazanin"/>
          <w:sz w:val="24"/>
          <w:szCs w:val="24"/>
          <w:rtl/>
        </w:rPr>
        <w:t>انضباط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ی</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 xml:space="preserve"> </w:t>
      </w:r>
      <w:r w:rsidRPr="00834C16">
        <w:rPr>
          <w:rFonts w:ascii="Jomhuria" w:eastAsia="Jomhuria" w:hAnsi="Jomhuria" w:cs="B Nazanin"/>
          <w:sz w:val="24"/>
          <w:szCs w:val="24"/>
          <w:rtl/>
        </w:rPr>
        <w:t>آی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نیازمند</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همان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ادامه</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ست،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جهت</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دربا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 اضافی، یک</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دهد</w:t>
      </w:r>
      <w:r w:rsidRPr="00834C16">
        <w:rPr>
          <w:rFonts w:ascii="Mitr" w:eastAsia="Mitr" w:hAnsi="Mitr" w:cs="B Nazanin"/>
          <w:sz w:val="24"/>
          <w:szCs w:val="24"/>
        </w:rPr>
        <w:t>.</w:t>
      </w:r>
    </w:p>
    <w:p w:rsidR="00DF3996" w:rsidRPr="00834C16" w:rsidRDefault="0018792E" w:rsidP="00834C16">
      <w:pPr>
        <w:numPr>
          <w:ilvl w:val="0"/>
          <w:numId w:val="34"/>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اقدام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ضباط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ریم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خراج</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نجامند</w:t>
      </w:r>
      <w:r w:rsidRPr="00834C16">
        <w:rPr>
          <w:rFonts w:ascii="Mitr" w:eastAsia="Mitr" w:hAnsi="Mitr" w:cs="B Nazanin"/>
          <w:color w:val="000000"/>
          <w:sz w:val="24"/>
          <w:szCs w:val="24"/>
        </w:rPr>
        <w:t>.</w:t>
      </w:r>
    </w:p>
    <w:p w:rsidR="00DF3996" w:rsidRPr="00834C16" w:rsidRDefault="0018792E" w:rsidP="00834C16">
      <w:pPr>
        <w:numPr>
          <w:ilvl w:val="0"/>
          <w:numId w:val="34"/>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سا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قعی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یازم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قدام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ضباط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میت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ضباط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ند</w:t>
      </w:r>
      <w:r w:rsidRPr="00834C16">
        <w:rPr>
          <w:rFonts w:ascii="Mitr" w:eastAsia="Mitr" w:hAnsi="Mitr" w:cs="B Nazanin"/>
          <w:color w:val="000000"/>
          <w:sz w:val="24"/>
          <w:szCs w:val="24"/>
        </w:rPr>
        <w:t>.</w:t>
      </w:r>
    </w:p>
    <w:p w:rsidR="00DF3996" w:rsidRPr="00834C16" w:rsidRDefault="0018792E" w:rsidP="00834C16">
      <w:pPr>
        <w:pStyle w:val="Heading1"/>
        <w:bidi/>
        <w:rPr>
          <w:rFonts w:cs="B Nazanin"/>
          <w:sz w:val="28"/>
          <w:szCs w:val="28"/>
        </w:rPr>
      </w:pPr>
      <w:bookmarkStart w:id="81" w:name="_2nusc19" w:colFirst="0" w:colLast="0"/>
      <w:bookmarkEnd w:id="81"/>
      <w:r w:rsidRPr="00834C16">
        <w:rPr>
          <w:rFonts w:ascii="Jomhuria" w:eastAsia="Jomhuria" w:hAnsi="Jomhuria" w:cs="B Nazanin"/>
          <w:sz w:val="28"/>
          <w:szCs w:val="28"/>
          <w:rtl/>
        </w:rPr>
        <w:t>بخش ۸ - داور</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اعتراض</w:t>
      </w:r>
    </w:p>
    <w:p w:rsidR="00DF3996" w:rsidRPr="00834C16" w:rsidRDefault="0018792E" w:rsidP="00834C16">
      <w:pPr>
        <w:pStyle w:val="Heading2"/>
        <w:bidi/>
        <w:jc w:val="both"/>
        <w:rPr>
          <w:rFonts w:cs="B Nazanin"/>
          <w:b w:val="0"/>
          <w:sz w:val="24"/>
          <w:szCs w:val="24"/>
        </w:rPr>
      </w:pPr>
      <w:bookmarkStart w:id="82" w:name="_1302m92" w:colFirst="0" w:colLast="0"/>
      <w:bookmarkEnd w:id="82"/>
      <w:r w:rsidRPr="00834C16">
        <w:rPr>
          <w:rFonts w:ascii="Jomhuria" w:eastAsia="Jomhuria" w:hAnsi="Jomhuria" w:cs="B Nazanin"/>
          <w:b w:val="0"/>
          <w:sz w:val="24"/>
          <w:szCs w:val="24"/>
          <w:rtl/>
        </w:rPr>
        <w:t>اصل</w:t>
      </w:r>
      <w:r w:rsidRPr="00834C16">
        <w:rPr>
          <w:rFonts w:cs="B Nazanin"/>
          <w:b w:val="0"/>
          <w:sz w:val="24"/>
          <w:szCs w:val="24"/>
        </w:rPr>
        <w:t xml:space="preserve"> </w:t>
      </w:r>
      <w:r w:rsidRPr="00834C16">
        <w:rPr>
          <w:rFonts w:ascii="Jomhuria" w:eastAsia="Jomhuria" w:hAnsi="Jomhuria" w:cs="B Nazanin"/>
          <w:b w:val="0"/>
          <w:sz w:val="24"/>
          <w:szCs w:val="24"/>
          <w:rtl/>
        </w:rPr>
        <w:t>شماره ۱۹ - داور</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اوران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جوز</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نصوب</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w:t>
      </w:r>
      <w:r w:rsidRPr="00834C16">
        <w:rPr>
          <w:rFonts w:ascii="Jomhuria" w:eastAsia="Jomhuria" w:hAnsi="Jomhuria" w:cs="B Nazanin"/>
          <w:sz w:val="24"/>
          <w:szCs w:val="24"/>
          <w:rtl/>
        </w:rPr>
        <w:t>اند، مسئول</w:t>
      </w:r>
      <w:r w:rsidRPr="00834C16">
        <w:rPr>
          <w:rFonts w:ascii="Mitr" w:eastAsia="Mitr" w:hAnsi="Mitr" w:cs="B Nazanin"/>
          <w:sz w:val="24"/>
          <w:szCs w:val="24"/>
        </w:rPr>
        <w:t xml:space="preserve"> </w:t>
      </w:r>
      <w:r w:rsidRPr="00834C16">
        <w:rPr>
          <w:rFonts w:ascii="Jomhuria" w:eastAsia="Jomhuria" w:hAnsi="Jomhuria" w:cs="B Nazanin"/>
          <w:sz w:val="24"/>
          <w:szCs w:val="24"/>
          <w:rtl/>
        </w:rPr>
        <w:t>کلیۀ</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ظا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رو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حین</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ضطراریِ پیش</w:t>
      </w:r>
      <w:r w:rsidRPr="00834C16">
        <w:rPr>
          <w:rFonts w:ascii="Mitr" w:eastAsia="Mitr" w:hAnsi="Mitr" w:cs="B Nazanin"/>
          <w:sz w:val="24"/>
          <w:szCs w:val="24"/>
        </w:rPr>
        <w:t>‌</w:t>
      </w:r>
      <w:r w:rsidRPr="00834C16">
        <w:rPr>
          <w:rFonts w:ascii="Jomhuria" w:eastAsia="Jomhuria" w:hAnsi="Jomhuria" w:cs="B Nazanin"/>
          <w:sz w:val="24"/>
          <w:szCs w:val="24"/>
          <w:rtl/>
        </w:rPr>
        <w:t>بینی</w:t>
      </w:r>
      <w:r w:rsidRPr="00834C16">
        <w:rPr>
          <w:rFonts w:ascii="Mitr" w:eastAsia="Mitr" w:hAnsi="Mitr" w:cs="B Nazanin"/>
          <w:sz w:val="24"/>
          <w:szCs w:val="24"/>
        </w:rPr>
        <w:t>‌</w:t>
      </w:r>
      <w:r w:rsidRPr="00834C16">
        <w:rPr>
          <w:rFonts w:ascii="Jomhuria" w:eastAsia="Jomhuria" w:hAnsi="Jomhuria" w:cs="B Nazanin"/>
          <w:sz w:val="24"/>
          <w:szCs w:val="24"/>
          <w:rtl/>
        </w:rPr>
        <w:t>نشده، ضمن</w:t>
      </w:r>
      <w:r w:rsidRPr="00834C16">
        <w:rPr>
          <w:rFonts w:ascii="Mitr" w:eastAsia="Mitr" w:hAnsi="Mitr" w:cs="B Nazanin"/>
          <w:sz w:val="24"/>
          <w:szCs w:val="24"/>
        </w:rPr>
        <w:t xml:space="preserve"> </w:t>
      </w:r>
      <w:r w:rsidRPr="00834C16">
        <w:rPr>
          <w:rFonts w:ascii="Jomhuria" w:eastAsia="Jomhuria" w:hAnsi="Jomhuria" w:cs="B Nazanin"/>
          <w:sz w:val="24"/>
          <w:szCs w:val="24"/>
          <w:rtl/>
        </w:rPr>
        <w:t>مش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 تصمی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عادلان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عاقلان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بگیرند</w:t>
      </w:r>
      <w:r w:rsidRPr="00834C16">
        <w:rPr>
          <w:rFonts w:ascii="Mitr" w:eastAsia="Mitr" w:hAnsi="Mitr" w:cs="B Nazanin"/>
          <w:sz w:val="24"/>
          <w:szCs w:val="24"/>
        </w:rPr>
        <w:t>.</w:t>
      </w:r>
    </w:p>
    <w:p w:rsidR="00DF3996" w:rsidRPr="00834C16" w:rsidRDefault="0018792E" w:rsidP="00B2265C">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براساس</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00B2265C">
        <w:rPr>
          <w:rFonts w:ascii="Jomhuria" w:eastAsia="Jomhuria" w:hAnsi="Jomhuria" w:cs="B Nazanin" w:hint="cs"/>
          <w:sz w:val="24"/>
          <w:szCs w:val="24"/>
          <w:rtl/>
        </w:rPr>
        <w:t>مسابقه</w:t>
      </w:r>
      <w:r w:rsidR="00B2265C" w:rsidRPr="00834C16">
        <w:rPr>
          <w:rFonts w:ascii="Jomhuria" w:eastAsia="Jomhuria" w:hAnsi="Jomhuria" w:cs="B Nazanin"/>
          <w:sz w:val="24"/>
          <w:szCs w:val="24"/>
          <w:rtl/>
        </w:rPr>
        <w:t xml:space="preserve"> </w:t>
      </w:r>
      <w:r w:rsidRPr="00834C16">
        <w:rPr>
          <w:rFonts w:ascii="Jomhuria" w:eastAsia="Jomhuria" w:hAnsi="Jomhuria" w:cs="B Nazanin"/>
          <w:sz w:val="24"/>
          <w:szCs w:val="24"/>
          <w:rtl/>
        </w:rPr>
        <w:t>» ،تصمیمِ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قاطع</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شخصِ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یت</w:t>
      </w:r>
      <w:r w:rsidRPr="00834C16">
        <w:rPr>
          <w:rFonts w:ascii="Mitr" w:eastAsia="Mitr" w:hAnsi="Mitr" w:cs="B Nazanin"/>
          <w:sz w:val="24"/>
          <w:szCs w:val="24"/>
        </w:rPr>
        <w:t xml:space="preserve"> </w:t>
      </w:r>
      <w:r w:rsidRPr="00834C16">
        <w:rPr>
          <w:rFonts w:ascii="Jomhuria" w:eastAsia="Jomhuria" w:hAnsi="Jomhuria" w:cs="B Nazanin"/>
          <w:sz w:val="24"/>
          <w:szCs w:val="24"/>
          <w:rtl/>
        </w:rPr>
        <w:t>اصلی</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عهده</w:t>
      </w:r>
      <w:r w:rsidRPr="00834C16">
        <w:rPr>
          <w:rFonts w:ascii="Mitr" w:eastAsia="Mitr" w:hAnsi="Mitr" w:cs="B Nazanin"/>
          <w:sz w:val="24"/>
          <w:szCs w:val="24"/>
        </w:rPr>
        <w:t xml:space="preserve"> </w:t>
      </w:r>
      <w:r w:rsidRPr="00834C16">
        <w:rPr>
          <w:rFonts w:ascii="Jomhuria" w:eastAsia="Jomhuria" w:hAnsi="Jomhuria" w:cs="B Nazanin"/>
          <w:sz w:val="24"/>
          <w:szCs w:val="24"/>
          <w:rtl/>
        </w:rPr>
        <w:t>گیرد</w:t>
      </w:r>
      <w:r w:rsidRPr="00834C16">
        <w:rPr>
          <w:rFonts w:ascii="Mitr" w:eastAsia="Mitr" w:hAnsi="Mitr" w:cs="B Nazanin"/>
          <w:sz w:val="24"/>
          <w:szCs w:val="24"/>
        </w:rPr>
        <w:t>.</w:t>
      </w:r>
    </w:p>
    <w:p w:rsidR="00DF3996" w:rsidRPr="00834C16" w:rsidRDefault="0018792E" w:rsidP="00EF053D">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00EF053D">
        <w:rPr>
          <w:rFonts w:ascii="Mitr" w:eastAsia="Mitr" w:hAnsi="Mitr" w:cs="B Nazanin" w:hint="cs"/>
          <w:sz w:val="24"/>
          <w:szCs w:val="24"/>
          <w:rtl/>
        </w:rPr>
        <w:t>«</w:t>
      </w:r>
      <w:r w:rsidRPr="00834C16">
        <w:rPr>
          <w:rFonts w:ascii="Jomhuria" w:eastAsia="Jomhuria" w:hAnsi="Jomhuria" w:cs="B Nazanin"/>
          <w:sz w:val="24"/>
          <w:szCs w:val="24"/>
          <w:rtl/>
        </w:rPr>
        <w:t>اساس</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ان</w:t>
      </w:r>
      <w:r w:rsidR="00EF053D">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پیروی</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ات</w:t>
      </w:r>
      <w:r w:rsidRPr="00834C16">
        <w:rPr>
          <w:rFonts w:ascii="Mitr" w:eastAsia="Mitr" w:hAnsi="Mitr" w:cs="B Nazanin"/>
          <w:sz w:val="24"/>
          <w:szCs w:val="24"/>
        </w:rPr>
        <w:t xml:space="preserve"> </w:t>
      </w:r>
      <w:r w:rsidRPr="00834C16">
        <w:rPr>
          <w:rFonts w:ascii="Jomhuria" w:eastAsia="Jomhuria" w:hAnsi="Jomhuria" w:cs="B Nazanin"/>
          <w:sz w:val="24"/>
          <w:szCs w:val="24"/>
          <w:rtl/>
        </w:rPr>
        <w:t>بیشبینی</w:t>
      </w:r>
      <w:r w:rsidRPr="00834C16">
        <w:rPr>
          <w:rFonts w:ascii="Mitr" w:eastAsia="Mitr" w:hAnsi="Mitr" w:cs="B Nazanin"/>
          <w:sz w:val="24"/>
          <w:szCs w:val="24"/>
        </w:rPr>
        <w:t>‌</w:t>
      </w:r>
      <w:r w:rsidRPr="00834C16">
        <w:rPr>
          <w:rFonts w:ascii="Jomhuria" w:eastAsia="Jomhuria" w:hAnsi="Jomhuria" w:cs="B Nazanin"/>
          <w:sz w:val="24"/>
          <w:szCs w:val="24"/>
          <w:rtl/>
        </w:rPr>
        <w:t>ن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طریق</w:t>
      </w:r>
      <w:r w:rsidRPr="00834C16">
        <w:rPr>
          <w:rFonts w:ascii="Mitr" w:eastAsia="Mitr" w:hAnsi="Mitr" w:cs="B Nazanin"/>
          <w:sz w:val="24"/>
          <w:szCs w:val="24"/>
        </w:rPr>
        <w:t xml:space="preserve"> </w:t>
      </w:r>
      <w:r w:rsidRPr="00834C16">
        <w:rPr>
          <w:rFonts w:ascii="Jomhuria" w:eastAsia="Jomhuria" w:hAnsi="Jomhuria" w:cs="B Nazanin"/>
          <w:sz w:val="24"/>
          <w:szCs w:val="24"/>
          <w:rtl/>
        </w:rPr>
        <w:t>مش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حل</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خش</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وضعیت</w:t>
      </w:r>
      <w:r w:rsidRPr="00834C16">
        <w:rPr>
          <w:rFonts w:ascii="Mitr" w:eastAsia="Mitr" w:hAnsi="Mitr" w:cs="B Nazanin"/>
          <w:sz w:val="24"/>
          <w:szCs w:val="24"/>
        </w:rPr>
        <w:t xml:space="preserve"> </w:t>
      </w:r>
      <w:r w:rsidRPr="00834C16">
        <w:rPr>
          <w:rFonts w:ascii="Jomhuria" w:eastAsia="Jomhuria" w:hAnsi="Jomhuria" w:cs="B Nazanin"/>
          <w:sz w:val="24"/>
          <w:szCs w:val="24"/>
          <w:rtl/>
        </w:rPr>
        <w:t>استادیوم، کامپیوتر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شخصی، وضعیت</w:t>
      </w:r>
      <w:r w:rsidRPr="00834C16">
        <w:rPr>
          <w:rFonts w:ascii="Mitr" w:eastAsia="Mitr" w:hAnsi="Mitr" w:cs="B Nazanin"/>
          <w:sz w:val="24"/>
          <w:szCs w:val="24"/>
        </w:rPr>
        <w:t xml:space="preserve"> </w:t>
      </w:r>
      <w:r w:rsidRPr="00834C16">
        <w:rPr>
          <w:rFonts w:ascii="Jomhuria" w:eastAsia="Jomhuria" w:hAnsi="Jomhuria" w:cs="B Nazanin"/>
          <w:sz w:val="24"/>
          <w:szCs w:val="24"/>
          <w:rtl/>
        </w:rPr>
        <w:t>نام</w:t>
      </w:r>
      <w:r w:rsidRPr="00834C16">
        <w:rPr>
          <w:rFonts w:ascii="Mitr" w:eastAsia="Mitr" w:hAnsi="Mitr" w:cs="B Nazanin"/>
          <w:sz w:val="24"/>
          <w:szCs w:val="24"/>
        </w:rPr>
        <w:t>‌</w:t>
      </w:r>
      <w:r w:rsidRPr="00834C16">
        <w:rPr>
          <w:rFonts w:ascii="Jomhuria" w:eastAsia="Jomhuria" w:hAnsi="Jomhuria" w:cs="B Nazanin"/>
          <w:sz w:val="24"/>
          <w:szCs w:val="24"/>
          <w:rtl/>
        </w:rPr>
        <w:t>نویس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دستورالعمل</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18792E" w:rsidP="00834C16">
      <w:pPr>
        <w:pStyle w:val="Heading2"/>
        <w:bidi/>
        <w:rPr>
          <w:rFonts w:cs="B Nazanin"/>
          <w:b w:val="0"/>
          <w:sz w:val="24"/>
          <w:szCs w:val="24"/>
        </w:rPr>
      </w:pPr>
      <w:bookmarkStart w:id="83" w:name="_3mzq4wv" w:colFirst="0" w:colLast="0"/>
      <w:bookmarkEnd w:id="83"/>
      <w:r w:rsidRPr="00834C16">
        <w:rPr>
          <w:rFonts w:ascii="Jomhuria" w:eastAsia="Jomhuria" w:hAnsi="Jomhuria" w:cs="B Nazanin"/>
          <w:b w:val="0"/>
          <w:sz w:val="24"/>
          <w:szCs w:val="24"/>
          <w:rtl/>
        </w:rPr>
        <w:t>اصل</w:t>
      </w:r>
      <w:r w:rsidRPr="00834C16">
        <w:rPr>
          <w:rFonts w:cs="B Nazanin"/>
          <w:b w:val="0"/>
          <w:sz w:val="24"/>
          <w:szCs w:val="24"/>
        </w:rPr>
        <w:t xml:space="preserve"> </w:t>
      </w:r>
      <w:r w:rsidRPr="00834C16">
        <w:rPr>
          <w:rFonts w:ascii="Jomhuria" w:eastAsia="Jomhuria" w:hAnsi="Jomhuria" w:cs="B Nazanin"/>
          <w:b w:val="0"/>
          <w:sz w:val="24"/>
          <w:szCs w:val="24"/>
          <w:rtl/>
        </w:rPr>
        <w:t>شماره ۲۰ - اعتراض</w:t>
      </w:r>
    </w:p>
    <w:p w:rsidR="00DF3996" w:rsidRPr="00834C16" w:rsidRDefault="0018792E" w:rsidP="00B2265C">
      <w:pPr>
        <w:tabs>
          <w:tab w:val="left" w:pos="1967"/>
        </w:tabs>
        <w:bidi/>
        <w:rPr>
          <w:rFonts w:ascii="Mitr" w:eastAsia="Mitr" w:hAnsi="Mitr" w:cs="B Nazanin"/>
          <w:sz w:val="24"/>
          <w:szCs w:val="24"/>
        </w:rPr>
      </w:pP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ورد</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ئل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نمی</w:t>
      </w:r>
      <w:r w:rsidRPr="00834C16">
        <w:rPr>
          <w:rFonts w:ascii="Mitr" w:eastAsia="Mitr" w:hAnsi="Mitr" w:cs="B Nazanin"/>
          <w:sz w:val="24"/>
          <w:szCs w:val="24"/>
        </w:rPr>
        <w:t>‌</w:t>
      </w:r>
      <w:r w:rsidRPr="00834C16">
        <w:rPr>
          <w:rFonts w:ascii="Jomhuria" w:eastAsia="Jomhuria" w:hAnsi="Jomhuria" w:cs="B Nazanin"/>
          <w:sz w:val="24"/>
          <w:szCs w:val="24"/>
          <w:rtl/>
        </w:rPr>
        <w:t>ت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00EF053D">
        <w:rPr>
          <w:rFonts w:ascii="Mitr" w:eastAsia="Mitr" w:hAnsi="Mitr" w:cs="B Nazanin" w:hint="cs"/>
          <w:sz w:val="24"/>
          <w:szCs w:val="24"/>
          <w:rtl/>
        </w:rPr>
        <w:t>«</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00B2265C">
        <w:rPr>
          <w:rFonts w:ascii="Jomhuria" w:eastAsia="Jomhuria" w:hAnsi="Jomhuria" w:cs="B Nazanin" w:hint="cs"/>
          <w:sz w:val="24"/>
          <w:szCs w:val="24"/>
          <w:rtl/>
        </w:rPr>
        <w:t>مسابقه</w:t>
      </w:r>
      <w:r w:rsidR="00B2265C">
        <w:rPr>
          <w:rFonts w:ascii="Mitr" w:eastAsia="Mitr" w:hAnsi="Mitr" w:cs="B Nazanin" w:hint="cs"/>
          <w:sz w:val="24"/>
          <w:szCs w:val="24"/>
          <w:rtl/>
        </w:rPr>
        <w:t xml:space="preserve"> </w:t>
      </w:r>
      <w:r w:rsidR="00EF053D">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اشاره</w:t>
      </w:r>
      <w:r w:rsidRPr="00834C16">
        <w:rPr>
          <w:rFonts w:ascii="Mitr" w:eastAsia="Mitr" w:hAnsi="Mitr" w:cs="B Nazanin"/>
          <w:sz w:val="24"/>
          <w:szCs w:val="24"/>
        </w:rPr>
        <w:t xml:space="preserve"> </w:t>
      </w:r>
      <w:r w:rsidRPr="00834C16">
        <w:rPr>
          <w:rFonts w:ascii="Jomhuria" w:eastAsia="Jomhuria" w:hAnsi="Jomhuria" w:cs="B Nazanin"/>
          <w:sz w:val="24"/>
          <w:szCs w:val="24"/>
          <w:rtl/>
        </w:rPr>
        <w:t>نمو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ئل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خارج</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ختیارات</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ند،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ات</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جهت</w:t>
      </w:r>
      <w:r w:rsidRPr="00834C16">
        <w:rPr>
          <w:rFonts w:ascii="Mitr" w:eastAsia="Mitr" w:hAnsi="Mitr" w:cs="B Nazanin"/>
          <w:sz w:val="24"/>
          <w:szCs w:val="24"/>
        </w:rPr>
        <w:t xml:space="preserve"> </w:t>
      </w:r>
      <w:r w:rsidRPr="00834C16">
        <w:rPr>
          <w:rFonts w:ascii="Jomhuria" w:eastAsia="Jomhuria" w:hAnsi="Jomhuria" w:cs="B Nazanin"/>
          <w:sz w:val="24"/>
          <w:szCs w:val="24"/>
          <w:rtl/>
        </w:rPr>
        <w:t>یافتن</w:t>
      </w:r>
      <w:r w:rsidRPr="00834C16">
        <w:rPr>
          <w:rFonts w:ascii="Mitr" w:eastAsia="Mitr" w:hAnsi="Mitr" w:cs="B Nazanin"/>
          <w:sz w:val="24"/>
          <w:szCs w:val="24"/>
        </w:rPr>
        <w:t xml:space="preserve"> </w:t>
      </w:r>
      <w:r w:rsidRPr="00834C16">
        <w:rPr>
          <w:rFonts w:ascii="Jomhuria" w:eastAsia="Jomhuria" w:hAnsi="Jomhuria" w:cs="B Nazanin"/>
          <w:sz w:val="24"/>
          <w:szCs w:val="24"/>
          <w:rtl/>
        </w:rPr>
        <w:t>راه</w:t>
      </w:r>
      <w:r w:rsidRPr="00834C16">
        <w:rPr>
          <w:rFonts w:ascii="Mitr" w:eastAsia="Mitr" w:hAnsi="Mitr" w:cs="B Nazanin"/>
          <w:sz w:val="24"/>
          <w:szCs w:val="24"/>
        </w:rPr>
        <w:t>‌</w:t>
      </w:r>
      <w:r w:rsidRPr="00834C16">
        <w:rPr>
          <w:rFonts w:ascii="Jomhuria" w:eastAsia="Jomhuria" w:hAnsi="Jomhuria" w:cs="B Nazanin"/>
          <w:sz w:val="24"/>
          <w:szCs w:val="24"/>
          <w:rtl/>
        </w:rPr>
        <w:t>حل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دهد</w:t>
      </w:r>
      <w:r w:rsidRPr="00834C16">
        <w:rPr>
          <w:rFonts w:ascii="Mitr" w:eastAsia="Mitr" w:hAnsi="Mitr" w:cs="B Nazanin"/>
          <w:sz w:val="24"/>
          <w:szCs w:val="24"/>
        </w:rPr>
        <w:t xml:space="preserve">. </w:t>
      </w:r>
      <w:r w:rsidRPr="00834C16">
        <w:rPr>
          <w:rFonts w:ascii="Jomhuria" w:eastAsia="Jomhuria" w:hAnsi="Jomhuria" w:cs="B Nazanin"/>
          <w:sz w:val="24"/>
          <w:szCs w:val="24"/>
          <w:rtl/>
        </w:rPr>
        <w:t>درخواست</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کتبی</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فقط</w:t>
      </w:r>
      <w:r w:rsidRPr="00834C16">
        <w:rPr>
          <w:rFonts w:ascii="Mitr" w:eastAsia="Mitr" w:hAnsi="Mitr" w:cs="B Nazanin"/>
          <w:sz w:val="24"/>
          <w:szCs w:val="24"/>
        </w:rPr>
        <w:t xml:space="preserve"> </w:t>
      </w:r>
      <w:r w:rsidRPr="00834C16">
        <w:rPr>
          <w:rFonts w:ascii="Jomhuria" w:eastAsia="Jomhuria" w:hAnsi="Jomhuria" w:cs="B Nazanin"/>
          <w:sz w:val="24"/>
          <w:szCs w:val="24"/>
          <w:rtl/>
        </w:rPr>
        <w:t>اعضای</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 نماین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فن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ه</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w:t>
      </w:r>
    </w:p>
    <w:p w:rsidR="00DF3996" w:rsidRPr="00834C16" w:rsidRDefault="0018792E" w:rsidP="00834C16">
      <w:pPr>
        <w:pStyle w:val="Heading2"/>
        <w:bidi/>
        <w:rPr>
          <w:rFonts w:cs="B Nazanin"/>
          <w:b w:val="0"/>
          <w:sz w:val="24"/>
          <w:szCs w:val="24"/>
        </w:rPr>
      </w:pPr>
      <w:bookmarkStart w:id="84" w:name="_2250f4o" w:colFirst="0" w:colLast="0"/>
      <w:bookmarkEnd w:id="84"/>
      <w:r w:rsidRPr="00834C16">
        <w:rPr>
          <w:rFonts w:ascii="Jomhuria" w:eastAsia="Jomhuria" w:hAnsi="Jomhuria" w:cs="B Nazanin"/>
          <w:b w:val="0"/>
          <w:sz w:val="24"/>
          <w:szCs w:val="24"/>
          <w:rtl/>
        </w:rPr>
        <w:t>اصل</w:t>
      </w:r>
      <w:r w:rsidRPr="00834C16">
        <w:rPr>
          <w:rFonts w:cs="B Nazanin"/>
          <w:b w:val="0"/>
          <w:sz w:val="24"/>
          <w:szCs w:val="24"/>
        </w:rPr>
        <w:t xml:space="preserve"> </w:t>
      </w:r>
      <w:r w:rsidRPr="00834C16">
        <w:rPr>
          <w:rFonts w:ascii="Jomhuria" w:eastAsia="Jomhuria" w:hAnsi="Jomhuria" w:cs="B Nazanin"/>
          <w:b w:val="0"/>
          <w:sz w:val="24"/>
          <w:szCs w:val="24"/>
          <w:rtl/>
        </w:rPr>
        <w:t>شماره ۲۱ - تصمیم</w:t>
      </w:r>
      <w:r w:rsidRPr="00834C16">
        <w:rPr>
          <w:rFonts w:cs="B Nazanin"/>
          <w:b w:val="0"/>
          <w:sz w:val="24"/>
          <w:szCs w:val="24"/>
        </w:rPr>
        <w:t>‌</w:t>
      </w:r>
      <w:r w:rsidRPr="00834C16">
        <w:rPr>
          <w:rFonts w:ascii="Jomhuria" w:eastAsia="Jomhuria" w:hAnsi="Jomhuria" w:cs="B Nazanin"/>
          <w:b w:val="0"/>
          <w:sz w:val="24"/>
          <w:szCs w:val="24"/>
          <w:rtl/>
        </w:rPr>
        <w:t>گیری</w:t>
      </w:r>
      <w:r w:rsidRPr="00834C16">
        <w:rPr>
          <w:rFonts w:cs="B Nazanin"/>
          <w:b w:val="0"/>
          <w:sz w:val="24"/>
          <w:szCs w:val="24"/>
        </w:rPr>
        <w:t xml:space="preserve"> </w:t>
      </w:r>
      <w:r w:rsidRPr="00834C16">
        <w:rPr>
          <w:rFonts w:ascii="Jomhuria" w:eastAsia="Jomhuria" w:hAnsi="Jomhuria" w:cs="B Nazanin"/>
          <w:b w:val="0"/>
          <w:sz w:val="24"/>
          <w:szCs w:val="24"/>
          <w:rtl/>
        </w:rPr>
        <w:t>درخصوص</w:t>
      </w:r>
      <w:r w:rsidRPr="00834C16">
        <w:rPr>
          <w:rFonts w:cs="B Nazanin"/>
          <w:b w:val="0"/>
          <w:sz w:val="24"/>
          <w:szCs w:val="24"/>
        </w:rPr>
        <w:t xml:space="preserve"> </w:t>
      </w:r>
      <w:r w:rsidRPr="00834C16">
        <w:rPr>
          <w:rFonts w:ascii="Jomhuria" w:eastAsia="Jomhuria" w:hAnsi="Jomhuria" w:cs="B Nazanin"/>
          <w:b w:val="0"/>
          <w:sz w:val="24"/>
          <w:szCs w:val="24"/>
          <w:rtl/>
        </w:rPr>
        <w:t>اعتراض</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ات، 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نهایی</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هیچ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ی</w:t>
      </w:r>
      <w:r w:rsidRPr="00834C16">
        <w:rPr>
          <w:rFonts w:ascii="Mitr" w:eastAsia="Mitr" w:hAnsi="Mitr" w:cs="B Nazanin"/>
          <w:sz w:val="24"/>
          <w:szCs w:val="24"/>
        </w:rPr>
        <w:t xml:space="preserve"> </w:t>
      </w:r>
      <w:r w:rsidRPr="00834C16">
        <w:rPr>
          <w:rFonts w:ascii="Jomhuria" w:eastAsia="Jomhuria" w:hAnsi="Jomhuria" w:cs="B Nazanin"/>
          <w:sz w:val="24"/>
          <w:szCs w:val="24"/>
          <w:rtl/>
        </w:rPr>
        <w:t>نسب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وارد</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18792E" w:rsidP="00834C16">
      <w:pPr>
        <w:pStyle w:val="Heading1"/>
        <w:bidi/>
        <w:rPr>
          <w:rFonts w:cs="B Nazanin"/>
          <w:b w:val="0"/>
          <w:sz w:val="24"/>
          <w:szCs w:val="24"/>
        </w:rPr>
      </w:pPr>
      <w:bookmarkStart w:id="85" w:name="_haapch" w:colFirst="0" w:colLast="0"/>
      <w:bookmarkEnd w:id="85"/>
      <w:r w:rsidRPr="00834C16">
        <w:rPr>
          <w:rFonts w:ascii="Jomhuria" w:eastAsia="Jomhuria" w:hAnsi="Jomhuria" w:cs="B Nazanin"/>
          <w:b w:val="0"/>
          <w:sz w:val="24"/>
          <w:szCs w:val="24"/>
          <w:rtl/>
        </w:rPr>
        <w:t>مفاد</w:t>
      </w:r>
      <w:r w:rsidRPr="00834C16">
        <w:rPr>
          <w:rFonts w:cs="B Nazanin"/>
          <w:b w:val="0"/>
          <w:sz w:val="24"/>
          <w:szCs w:val="24"/>
        </w:rPr>
        <w:t xml:space="preserve"> </w:t>
      </w:r>
      <w:r w:rsidRPr="00834C16">
        <w:rPr>
          <w:rFonts w:ascii="Jomhuria" w:eastAsia="Jomhuria" w:hAnsi="Jomhuria" w:cs="B Nazanin"/>
          <w:b w:val="0"/>
          <w:sz w:val="24"/>
          <w:szCs w:val="24"/>
          <w:rtl/>
        </w:rPr>
        <w:t>تکمیلی</w:t>
      </w:r>
    </w:p>
    <w:p w:rsidR="00DF3996" w:rsidRPr="00834C16" w:rsidRDefault="00EF053D" w:rsidP="008513FF">
      <w:pPr>
        <w:tabs>
          <w:tab w:val="left" w:pos="1967"/>
        </w:tabs>
        <w:bidi/>
        <w:jc w:val="both"/>
        <w:rPr>
          <w:rFonts w:ascii="Mitr" w:eastAsia="Mitr" w:hAnsi="Mitr" w:cs="B Nazanin"/>
          <w:sz w:val="24"/>
          <w:szCs w:val="24"/>
        </w:rPr>
      </w:pPr>
      <w:r>
        <w:rPr>
          <w:rFonts w:ascii="Mitr" w:eastAsia="Mitr" w:hAnsi="Mitr" w:cs="B Nazanin" w:hint="cs"/>
          <w:sz w:val="24"/>
          <w:szCs w:val="24"/>
          <w:rtl/>
        </w:rPr>
        <w:t xml:space="preserve">1. </w:t>
      </w:r>
      <w:r w:rsidR="0018792E" w:rsidRPr="00834C16">
        <w:rPr>
          <w:rFonts w:ascii="Jomhuria" w:eastAsia="Jomhuria" w:hAnsi="Jomhuria" w:cs="B Nazanin"/>
          <w:sz w:val="24"/>
          <w:szCs w:val="24"/>
          <w:rtl/>
        </w:rPr>
        <w:t>ای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وانی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ز</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بتدای</w:t>
      </w:r>
      <w:r w:rsidR="0018792E" w:rsidRPr="00834C16">
        <w:rPr>
          <w:rFonts w:ascii="Mitr" w:eastAsia="Mitr" w:hAnsi="Mitr" w:cs="B Nazanin"/>
          <w:sz w:val="24"/>
          <w:szCs w:val="24"/>
        </w:rPr>
        <w:t xml:space="preserve"> </w:t>
      </w:r>
      <w:r w:rsidR="008513FF">
        <w:rPr>
          <w:rFonts w:ascii="Jomhuria" w:eastAsia="Jomhuria" w:hAnsi="Jomhuria" w:cs="B Nazanin" w:hint="cs"/>
          <w:sz w:val="24"/>
          <w:szCs w:val="24"/>
          <w:rtl/>
        </w:rPr>
        <w:t>اردیبهشت</w:t>
      </w:r>
      <w:r w:rsidR="0018792E" w:rsidRPr="00834C16">
        <w:rPr>
          <w:rFonts w:ascii="Jomhuria" w:eastAsia="Jomhuria" w:hAnsi="Jomhuria" w:cs="B Nazanin"/>
          <w:sz w:val="24"/>
          <w:szCs w:val="24"/>
          <w:rtl/>
        </w:rPr>
        <w:t xml:space="preserve"> ۱۳۹</w:t>
      </w:r>
      <w:r w:rsidR="008513FF">
        <w:rPr>
          <w:rFonts w:ascii="Jomhuria" w:eastAsia="Jomhuria" w:hAnsi="Jomhuria" w:cs="B Nazanin" w:hint="cs"/>
          <w:sz w:val="24"/>
          <w:szCs w:val="24"/>
          <w:rtl/>
        </w:rPr>
        <w:t>9</w:t>
      </w:r>
      <w:r w:rsidR="0018792E" w:rsidRPr="00834C16">
        <w:rPr>
          <w:rFonts w:ascii="Jomhuria" w:eastAsia="Jomhuria" w:hAnsi="Jomhuria" w:cs="B Nazanin"/>
          <w:sz w:val="24"/>
          <w:szCs w:val="24"/>
          <w:rtl/>
        </w:rPr>
        <w:t xml:space="preserve"> معتبر</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و</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ابل</w:t>
      </w:r>
      <w:r w:rsidR="0018792E" w:rsidRPr="00834C16">
        <w:rPr>
          <w:rFonts w:ascii="Mitr" w:eastAsia="Mitr" w:hAnsi="Mitr" w:cs="B Nazanin"/>
          <w:sz w:val="24"/>
          <w:szCs w:val="24"/>
        </w:rPr>
        <w:t>‌</w:t>
      </w:r>
      <w:r w:rsidR="0018792E" w:rsidRPr="00834C16">
        <w:rPr>
          <w:rFonts w:ascii="Jomhuria" w:eastAsia="Jomhuria" w:hAnsi="Jomhuria" w:cs="B Nazanin"/>
          <w:sz w:val="24"/>
          <w:szCs w:val="24"/>
          <w:rtl/>
        </w:rPr>
        <w:t>اجرا</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خواهن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بود</w:t>
      </w:r>
      <w:r w:rsidR="0018792E" w:rsidRPr="00834C16">
        <w:rPr>
          <w:rFonts w:ascii="Mitr" w:eastAsia="Mitr" w:hAnsi="Mitr" w:cs="B Nazanin"/>
          <w:sz w:val="24"/>
          <w:szCs w:val="24"/>
        </w:rPr>
        <w:t>.</w:t>
      </w:r>
    </w:p>
    <w:p w:rsidR="00DF3996" w:rsidRPr="00834C16" w:rsidRDefault="00EF053D" w:rsidP="00834C16">
      <w:pPr>
        <w:tabs>
          <w:tab w:val="left" w:pos="1967"/>
        </w:tabs>
        <w:bidi/>
        <w:rPr>
          <w:rFonts w:ascii="Mitr" w:eastAsia="Mitr" w:hAnsi="Mitr" w:cs="B Nazanin"/>
          <w:sz w:val="24"/>
          <w:szCs w:val="24"/>
        </w:rPr>
        <w:sectPr w:rsidR="00DF3996" w:rsidRPr="00834C16">
          <w:pgSz w:w="11907" w:h="16839"/>
          <w:pgMar w:top="1440" w:right="1440" w:bottom="1440" w:left="1440" w:header="720" w:footer="720" w:gutter="0"/>
          <w:cols w:space="720" w:equalWidth="0">
            <w:col w:w="9360"/>
          </w:cols>
        </w:sectPr>
      </w:pPr>
      <w:r>
        <w:rPr>
          <w:rFonts w:ascii="Mitr" w:eastAsia="Mitr" w:hAnsi="Mitr" w:cs="B Nazanin" w:hint="cs"/>
          <w:sz w:val="24"/>
          <w:szCs w:val="24"/>
          <w:rtl/>
        </w:rPr>
        <w:t xml:space="preserve">2. </w:t>
      </w:r>
      <w:r w:rsidR="0018792E" w:rsidRPr="00834C16">
        <w:rPr>
          <w:rFonts w:ascii="Jomhuria" w:eastAsia="Jomhuria" w:hAnsi="Jomhuria" w:cs="B Nazanin"/>
          <w:sz w:val="24"/>
          <w:szCs w:val="24"/>
          <w:rtl/>
        </w:rPr>
        <w:t>هرگونه</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صلاحیه</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درخصوص</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وانین، با</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موافق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و</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تأیی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نجم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ورزش</w:t>
      </w:r>
      <w:r w:rsidR="0018792E" w:rsidRPr="00834C16">
        <w:rPr>
          <w:rFonts w:ascii="Mitr" w:eastAsia="Mitr" w:hAnsi="Mitr" w:cs="B Nazanin"/>
          <w:sz w:val="24"/>
          <w:szCs w:val="24"/>
        </w:rPr>
        <w:t>‌</w:t>
      </w:r>
      <w:r w:rsidR="0018792E" w:rsidRPr="00834C16">
        <w:rPr>
          <w:rFonts w:ascii="Jomhuria" w:eastAsia="Jomhuria" w:hAnsi="Jomhuria" w:cs="B Nazanin"/>
          <w:sz w:val="24"/>
          <w:szCs w:val="24"/>
          <w:rtl/>
        </w:rPr>
        <w:t>های</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لکترونیک</w:t>
      </w:r>
      <w:r w:rsidR="0018792E" w:rsidRPr="00834C16">
        <w:rPr>
          <w:rFonts w:ascii="Mitr" w:eastAsia="Mitr" w:hAnsi="Mitr" w:cs="B Nazanin"/>
          <w:sz w:val="24"/>
          <w:szCs w:val="24"/>
        </w:rPr>
        <w:t xml:space="preserve"> (IRESA) </w:t>
      </w:r>
      <w:r w:rsidR="0018792E" w:rsidRPr="00834C16">
        <w:rPr>
          <w:rFonts w:ascii="Jomhuria" w:eastAsia="Jomhuria" w:hAnsi="Jomhuria" w:cs="B Nazanin"/>
          <w:sz w:val="24"/>
          <w:szCs w:val="24"/>
          <w:rtl/>
        </w:rPr>
        <w:t>صور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خواه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گرفت</w:t>
      </w:r>
      <w:r w:rsidR="0018792E" w:rsidRPr="00834C16">
        <w:rPr>
          <w:rFonts w:ascii="Mitr" w:eastAsia="Mitr" w:hAnsi="Mitr" w:cs="B Nazanin"/>
          <w:sz w:val="24"/>
          <w:szCs w:val="24"/>
        </w:rPr>
        <w:t>.</w:t>
      </w:r>
    </w:p>
    <w:p w:rsidR="00DF3996" w:rsidRPr="00834C16" w:rsidRDefault="00DF3996" w:rsidP="00834C16">
      <w:pPr>
        <w:tabs>
          <w:tab w:val="left" w:pos="1967"/>
        </w:tabs>
        <w:bidi/>
        <w:rPr>
          <w:rFonts w:ascii="Mitr" w:eastAsia="Mitr" w:hAnsi="Mitr" w:cs="B Nazanin"/>
          <w:sz w:val="24"/>
          <w:szCs w:val="24"/>
        </w:rPr>
      </w:pPr>
    </w:p>
    <w:p w:rsidR="00DF3996" w:rsidRPr="00834C16" w:rsidRDefault="0018792E" w:rsidP="00834C16">
      <w:pPr>
        <w:pStyle w:val="Heading1"/>
        <w:bidi/>
        <w:rPr>
          <w:rFonts w:cs="B Nazanin"/>
          <w:b w:val="0"/>
          <w:sz w:val="60"/>
          <w:szCs w:val="60"/>
        </w:rPr>
      </w:pPr>
      <w:bookmarkStart w:id="86" w:name="_319y80a" w:colFirst="0" w:colLast="0"/>
      <w:bookmarkEnd w:id="86"/>
      <w:r w:rsidRPr="00834C16">
        <w:rPr>
          <w:rFonts w:ascii="Jomhuria" w:eastAsia="Jomhuria" w:hAnsi="Jomhuria" w:cs="B Nazanin"/>
          <w:b w:val="0"/>
          <w:sz w:val="60"/>
          <w:szCs w:val="60"/>
          <w:rtl/>
        </w:rPr>
        <w:t>پیوست</w:t>
      </w:r>
      <w:r w:rsidRPr="00834C16">
        <w:rPr>
          <w:rFonts w:cs="B Nazanin"/>
          <w:b w:val="0"/>
          <w:sz w:val="60"/>
          <w:szCs w:val="60"/>
        </w:rPr>
        <w:t xml:space="preserve"> </w:t>
      </w:r>
      <w:r w:rsidRPr="00834C16">
        <w:rPr>
          <w:rFonts w:ascii="Jomhuria" w:eastAsia="Jomhuria" w:hAnsi="Jomhuria" w:cs="B Nazanin"/>
          <w:b w:val="0"/>
          <w:sz w:val="60"/>
          <w:szCs w:val="60"/>
          <w:rtl/>
        </w:rPr>
        <w:t>شماره ۲</w:t>
      </w:r>
    </w:p>
    <w:p w:rsidR="00DF3996" w:rsidRPr="00834C16" w:rsidRDefault="0018792E" w:rsidP="00834C16">
      <w:pPr>
        <w:tabs>
          <w:tab w:val="left" w:pos="1967"/>
        </w:tabs>
        <w:bidi/>
        <w:jc w:val="center"/>
        <w:rPr>
          <w:rFonts w:ascii="Mitr" w:eastAsia="Mitr" w:hAnsi="Mitr" w:cs="B Nazanin"/>
          <w:sz w:val="48"/>
          <w:szCs w:val="48"/>
        </w:rPr>
        <w:sectPr w:rsidR="00DF3996" w:rsidRPr="00834C16">
          <w:pgSz w:w="11907" w:h="16839"/>
          <w:pgMar w:top="2836" w:right="1440" w:bottom="1440" w:left="1440" w:header="720" w:footer="720" w:gutter="0"/>
          <w:cols w:space="720" w:equalWidth="0">
            <w:col w:w="9360"/>
          </w:cols>
        </w:sectPr>
      </w:pPr>
      <w:r w:rsidRPr="00834C16">
        <w:rPr>
          <w:rFonts w:ascii="Jomhuria" w:eastAsia="Jomhuria" w:hAnsi="Jomhuria" w:cs="B Nazanin"/>
          <w:sz w:val="48"/>
          <w:szCs w:val="48"/>
          <w:rtl/>
        </w:rPr>
        <w:t>مقررات</w:t>
      </w:r>
      <w:r w:rsidRPr="00834C16">
        <w:rPr>
          <w:rFonts w:ascii="Mitr" w:eastAsia="Mitr" w:hAnsi="Mitr" w:cs="B Nazanin"/>
          <w:sz w:val="48"/>
          <w:szCs w:val="48"/>
        </w:rPr>
        <w:t xml:space="preserve"> </w:t>
      </w:r>
      <w:r w:rsidRPr="00834C16">
        <w:rPr>
          <w:rFonts w:ascii="Jomhuria" w:eastAsia="Jomhuria" w:hAnsi="Jomhuria" w:cs="B Nazanin"/>
          <w:sz w:val="48"/>
          <w:szCs w:val="48"/>
          <w:rtl/>
        </w:rPr>
        <w:t>امتیازدهی</w:t>
      </w:r>
      <w:r w:rsidRPr="00834C16">
        <w:rPr>
          <w:rFonts w:ascii="Mitr" w:eastAsia="Mitr" w:hAnsi="Mitr" w:cs="B Nazanin"/>
          <w:sz w:val="48"/>
          <w:szCs w:val="48"/>
        </w:rPr>
        <w:t xml:space="preserve"> </w:t>
      </w:r>
      <w:r w:rsidRPr="00834C16">
        <w:rPr>
          <w:rFonts w:ascii="Jomhuria" w:eastAsia="Jomhuria" w:hAnsi="Jomhuria" w:cs="B Nazanin"/>
          <w:sz w:val="48"/>
          <w:szCs w:val="48"/>
          <w:rtl/>
        </w:rPr>
        <w:t>انجمن</w:t>
      </w:r>
      <w:r w:rsidRPr="00834C16">
        <w:rPr>
          <w:rFonts w:ascii="Mitr" w:eastAsia="Mitr" w:hAnsi="Mitr" w:cs="B Nazanin"/>
          <w:sz w:val="48"/>
          <w:szCs w:val="48"/>
        </w:rPr>
        <w:t xml:space="preserve"> </w:t>
      </w:r>
      <w:r w:rsidRPr="00834C16">
        <w:rPr>
          <w:rFonts w:ascii="Jomhuria" w:eastAsia="Jomhuria" w:hAnsi="Jomhuria" w:cs="B Nazanin"/>
          <w:sz w:val="48"/>
          <w:szCs w:val="48"/>
          <w:rtl/>
        </w:rPr>
        <w:t>ورزش</w:t>
      </w:r>
      <w:r w:rsidRPr="00834C16">
        <w:rPr>
          <w:rFonts w:ascii="Mitr" w:eastAsia="Mitr" w:hAnsi="Mitr" w:cs="B Nazanin"/>
          <w:sz w:val="48"/>
          <w:szCs w:val="48"/>
        </w:rPr>
        <w:t>‌</w:t>
      </w:r>
      <w:r w:rsidRPr="00834C16">
        <w:rPr>
          <w:rFonts w:ascii="Jomhuria" w:eastAsia="Jomhuria" w:hAnsi="Jomhuria" w:cs="B Nazanin"/>
          <w:sz w:val="48"/>
          <w:szCs w:val="48"/>
          <w:rtl/>
        </w:rPr>
        <w:t>های</w:t>
      </w:r>
      <w:r w:rsidRPr="00834C16">
        <w:rPr>
          <w:rFonts w:ascii="Mitr" w:eastAsia="Mitr" w:hAnsi="Mitr" w:cs="B Nazanin"/>
          <w:sz w:val="48"/>
          <w:szCs w:val="48"/>
        </w:rPr>
        <w:t xml:space="preserve"> </w:t>
      </w:r>
      <w:r w:rsidRPr="00834C16">
        <w:rPr>
          <w:rFonts w:ascii="Jomhuria" w:eastAsia="Jomhuria" w:hAnsi="Jomhuria" w:cs="B Nazanin"/>
          <w:sz w:val="48"/>
          <w:szCs w:val="48"/>
          <w:rtl/>
        </w:rPr>
        <w:t>الکترونیک</w:t>
      </w:r>
      <w:r w:rsidRPr="00834C16">
        <w:rPr>
          <w:rFonts w:ascii="Mitr" w:eastAsia="Mitr" w:hAnsi="Mitr" w:cs="B Nazanin"/>
          <w:sz w:val="48"/>
          <w:szCs w:val="48"/>
        </w:rPr>
        <w:t xml:space="preserve">       (IRESA)</w:t>
      </w:r>
    </w:p>
    <w:p w:rsidR="00DF3996" w:rsidRPr="00834C16" w:rsidRDefault="0018792E" w:rsidP="00834C16">
      <w:pPr>
        <w:bidi/>
        <w:jc w:val="center"/>
        <w:rPr>
          <w:rFonts w:ascii="Mitr" w:eastAsia="Mitr" w:hAnsi="Mitr" w:cs="B Nazanin"/>
          <w:sz w:val="24"/>
          <w:szCs w:val="24"/>
        </w:rPr>
      </w:pPr>
      <w:r w:rsidRPr="00834C16">
        <w:rPr>
          <w:rFonts w:ascii="Jomhuria" w:eastAsia="Jomhuria" w:hAnsi="Jomhuria" w:cs="B Nazanin"/>
          <w:sz w:val="24"/>
          <w:szCs w:val="24"/>
          <w:rtl/>
        </w:rPr>
        <w:t>فهرست</w:t>
      </w:r>
      <w:r w:rsidRPr="00834C16">
        <w:rPr>
          <w:rFonts w:ascii="Mitr" w:eastAsia="Mitr" w:hAnsi="Mitr" w:cs="B Nazanin"/>
          <w:sz w:val="24"/>
          <w:szCs w:val="24"/>
        </w:rPr>
        <w:t xml:space="preserve"> </w:t>
      </w:r>
      <w:r w:rsidRPr="00834C16">
        <w:rPr>
          <w:rFonts w:ascii="Jomhuria" w:eastAsia="Jomhuria" w:hAnsi="Jomhuria" w:cs="B Nazanin"/>
          <w:sz w:val="24"/>
          <w:szCs w:val="24"/>
          <w:rtl/>
        </w:rPr>
        <w:t>مندرجات</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بخش ۱ 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کلی</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 (هدف</w:t>
      </w:r>
      <w:r w:rsidRPr="00834C16">
        <w:rPr>
          <w:rFonts w:ascii="Mitr" w:eastAsia="Mitr" w:hAnsi="Mitr" w:cs="B Nazanin"/>
          <w:sz w:val="24"/>
          <w:szCs w:val="24"/>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بخش ۲ امتیازدهی</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۲ (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رنکینگ</w:t>
      </w:r>
      <w:r w:rsidRPr="00834C16">
        <w:rPr>
          <w:rFonts w:ascii="Mitr" w:eastAsia="Mitr" w:hAnsi="Mitr" w:cs="B Nazanin"/>
          <w:sz w:val="24"/>
          <w:szCs w:val="24"/>
        </w:rPr>
        <w:t xml:space="preserve"> </w:t>
      </w:r>
      <w:r w:rsidRPr="00834C16">
        <w:rPr>
          <w:rFonts w:ascii="Jomhuria" w:eastAsia="Jomhuria" w:hAnsi="Jomhuria" w:cs="B Nazanin"/>
          <w:sz w:val="24"/>
          <w:szCs w:val="24"/>
          <w:rtl/>
        </w:rPr>
        <w:t>ترکیبی</w:t>
      </w:r>
      <w:r w:rsidRPr="00834C16">
        <w:rPr>
          <w:rFonts w:ascii="Mitr" w:eastAsia="Mitr" w:hAnsi="Mitr" w:cs="B Nazanin"/>
          <w:sz w:val="24"/>
          <w:szCs w:val="24"/>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۳ (جمع</w:t>
      </w:r>
      <w:r w:rsidRPr="00834C16">
        <w:rPr>
          <w:rFonts w:ascii="Mitr" w:eastAsia="Mitr" w:hAnsi="Mitr" w:cs="B Nazanin"/>
          <w:sz w:val="24"/>
          <w:szCs w:val="24"/>
        </w:rPr>
        <w:t xml:space="preserve"> </w:t>
      </w:r>
      <w:r w:rsidRPr="00834C16">
        <w:rPr>
          <w:rFonts w:ascii="Jomhuria" w:eastAsia="Jomhuria" w:hAnsi="Jomhuria" w:cs="B Nazanin"/>
          <w:sz w:val="24"/>
          <w:szCs w:val="24"/>
          <w:rtl/>
        </w:rPr>
        <w:t>کل</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ات</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w:t>
      </w:r>
    </w:p>
    <w:p w:rsidR="00DF3996" w:rsidRPr="00834C16" w:rsidRDefault="0018792E" w:rsidP="00834C16">
      <w:pPr>
        <w:bidi/>
        <w:rPr>
          <w:rFonts w:ascii="Mitr" w:eastAsia="Mitr" w:hAnsi="Mitr" w:cs="B Nazanin"/>
          <w:sz w:val="24"/>
          <w:szCs w:val="24"/>
          <w:rtl/>
          <w:lang w:bidi="fa-IR"/>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۴ (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رد</w:t>
      </w:r>
      <w:r w:rsidRPr="00834C16">
        <w:rPr>
          <w:rFonts w:ascii="Mitr" w:eastAsia="Mitr" w:hAnsi="Mitr" w:cs="B Nazanin"/>
          <w:sz w:val="24"/>
          <w:szCs w:val="24"/>
        </w:rPr>
        <w:t xml:space="preserve"> </w:t>
      </w:r>
      <w:r w:rsidRPr="00834C16">
        <w:rPr>
          <w:rFonts w:ascii="Jomhuria" w:eastAsia="Jomhuria" w:hAnsi="Jomhuria" w:cs="B Nazanin"/>
          <w:sz w:val="24"/>
          <w:szCs w:val="24"/>
          <w:rtl/>
        </w:rPr>
        <w:t>اخراجی</w:t>
      </w:r>
      <w:r w:rsidRPr="00834C16">
        <w:rPr>
          <w:rFonts w:ascii="Mitr" w:eastAsia="Mitr" w:hAnsi="Mitr" w:cs="B Nazanin"/>
          <w:sz w:val="24"/>
          <w:szCs w:val="24"/>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۵ (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شی</w:t>
      </w:r>
      <w:r w:rsidR="008513FF">
        <w:rPr>
          <w:rFonts w:ascii="Mitr" w:eastAsia="Mitr" w:hAnsi="Mitr" w:cs="B Nazanin" w:hint="cs"/>
          <w:sz w:val="24"/>
          <w:szCs w:val="24"/>
          <w:rtl/>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۶ (مسئولیت</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دهی</w:t>
      </w:r>
      <w:r w:rsidR="008513FF">
        <w:rPr>
          <w:rFonts w:ascii="Mitr" w:eastAsia="Mitr" w:hAnsi="Mitr" w:cs="B Nazanin" w:hint="cs"/>
          <w:sz w:val="24"/>
          <w:szCs w:val="24"/>
          <w:rtl/>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۷ (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008513FF">
        <w:rPr>
          <w:rFonts w:ascii="Mitr" w:eastAsia="Mitr" w:hAnsi="Mitr" w:cs="B Nazanin" w:hint="cs"/>
          <w:sz w:val="24"/>
          <w:szCs w:val="24"/>
          <w:rtl/>
        </w:rPr>
        <w:t>)</w:t>
      </w:r>
    </w:p>
    <w:p w:rsidR="00DF3996" w:rsidRPr="00834C16" w:rsidRDefault="0018792E" w:rsidP="00834C16">
      <w:pPr>
        <w:bidi/>
        <w:rPr>
          <w:rFonts w:ascii="Mitr" w:eastAsia="Mitr" w:hAnsi="Mitr" w:cs="B Nazanin"/>
          <w:sz w:val="24"/>
          <w:szCs w:val="24"/>
        </w:rPr>
        <w:sectPr w:rsidR="00DF3996" w:rsidRPr="00834C16">
          <w:pgSz w:w="11907" w:h="16839"/>
          <w:pgMar w:top="1440" w:right="1440" w:bottom="1440" w:left="1440" w:header="720" w:footer="720" w:gutter="0"/>
          <w:cols w:space="720" w:equalWidth="0">
            <w:col w:w="9360"/>
          </w:cols>
        </w:sectPr>
      </w:pPr>
      <w:r w:rsidRPr="00834C16">
        <w:rPr>
          <w:rFonts w:ascii="Jomhuria" w:eastAsia="Jomhuria" w:hAnsi="Jomhuria" w:cs="B Nazanin"/>
          <w:sz w:val="24"/>
          <w:szCs w:val="24"/>
          <w:rtl/>
        </w:rPr>
        <w:t>مفاد</w:t>
      </w:r>
      <w:r w:rsidRPr="00834C16">
        <w:rPr>
          <w:rFonts w:ascii="Mitr" w:eastAsia="Mitr" w:hAnsi="Mitr" w:cs="B Nazanin"/>
          <w:sz w:val="24"/>
          <w:szCs w:val="24"/>
        </w:rPr>
        <w:t xml:space="preserve"> </w:t>
      </w:r>
      <w:r w:rsidRPr="00834C16">
        <w:rPr>
          <w:rFonts w:ascii="Jomhuria" w:eastAsia="Jomhuria" w:hAnsi="Jomhuria" w:cs="B Nazanin"/>
          <w:sz w:val="24"/>
          <w:szCs w:val="24"/>
          <w:rtl/>
        </w:rPr>
        <w:t>تکمیلی</w:t>
      </w:r>
    </w:p>
    <w:p w:rsidR="00DF3996" w:rsidRPr="00834C16" w:rsidRDefault="00DF3996" w:rsidP="00834C16">
      <w:pPr>
        <w:bidi/>
        <w:rPr>
          <w:rFonts w:ascii="Mitr" w:eastAsia="Mitr" w:hAnsi="Mitr" w:cs="B Nazanin"/>
          <w:sz w:val="24"/>
          <w:szCs w:val="24"/>
        </w:rPr>
      </w:pPr>
    </w:p>
    <w:p w:rsidR="00DF3996" w:rsidRPr="00834C16" w:rsidRDefault="0018792E" w:rsidP="00834C16">
      <w:pPr>
        <w:pStyle w:val="Heading1"/>
        <w:bidi/>
        <w:rPr>
          <w:rFonts w:cs="B Nazanin"/>
          <w:sz w:val="28"/>
          <w:szCs w:val="28"/>
        </w:rPr>
      </w:pPr>
      <w:bookmarkStart w:id="87" w:name="_1gf8i83" w:colFirst="0" w:colLast="0"/>
      <w:bookmarkEnd w:id="87"/>
      <w:r w:rsidRPr="00834C16">
        <w:rPr>
          <w:rFonts w:ascii="Jomhuria" w:eastAsia="Jomhuria" w:hAnsi="Jomhuria" w:cs="B Nazanin"/>
          <w:sz w:val="28"/>
          <w:szCs w:val="28"/>
          <w:rtl/>
        </w:rPr>
        <w:t>بخش ۱ - قوانین</w:t>
      </w:r>
      <w:r w:rsidRPr="00834C16">
        <w:rPr>
          <w:rFonts w:cs="B Nazanin"/>
          <w:sz w:val="28"/>
          <w:szCs w:val="28"/>
        </w:rPr>
        <w:t xml:space="preserve"> </w:t>
      </w:r>
      <w:r w:rsidRPr="00834C16">
        <w:rPr>
          <w:rFonts w:ascii="Jomhuria" w:eastAsia="Jomhuria" w:hAnsi="Jomhuria" w:cs="B Nazanin"/>
          <w:sz w:val="28"/>
          <w:szCs w:val="28"/>
          <w:rtl/>
        </w:rPr>
        <w:t>کلی</w:t>
      </w:r>
    </w:p>
    <w:p w:rsidR="00DF3996" w:rsidRPr="00834C16" w:rsidRDefault="0018792E" w:rsidP="00834C16">
      <w:pPr>
        <w:pStyle w:val="Heading2"/>
        <w:bidi/>
        <w:jc w:val="both"/>
        <w:rPr>
          <w:rFonts w:cs="B Nazanin"/>
          <w:sz w:val="24"/>
          <w:szCs w:val="24"/>
        </w:rPr>
      </w:pPr>
      <w:bookmarkStart w:id="88" w:name="_40ew0vw" w:colFirst="0" w:colLast="0"/>
      <w:bookmarkEnd w:id="88"/>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 - هدف</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هدف</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سندِ مقرراتِ امتیازدهی، شرح</w:t>
      </w:r>
      <w:r w:rsidRPr="00834C16">
        <w:rPr>
          <w:rFonts w:ascii="Mitr" w:eastAsia="Mitr" w:hAnsi="Mitr" w:cs="B Nazanin"/>
          <w:sz w:val="24"/>
          <w:szCs w:val="24"/>
        </w:rPr>
        <w:t xml:space="preserve"> </w:t>
      </w:r>
      <w:r w:rsidRPr="00834C16">
        <w:rPr>
          <w:rFonts w:ascii="Jomhuria" w:eastAsia="Jomhuria" w:hAnsi="Jomhuria" w:cs="B Nazanin"/>
          <w:sz w:val="24"/>
          <w:szCs w:val="24"/>
          <w:rtl/>
        </w:rPr>
        <w:t>کلیِ 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یو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رنکینگ</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عضا</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89" w:name="_2fk6b3p" w:colFirst="0" w:colLast="0"/>
      <w:bookmarkEnd w:id="89"/>
      <w:r w:rsidRPr="00834C16">
        <w:rPr>
          <w:rFonts w:ascii="Jomhuria" w:eastAsia="Jomhuria" w:hAnsi="Jomhuria" w:cs="B Nazanin"/>
          <w:sz w:val="28"/>
          <w:szCs w:val="28"/>
          <w:rtl/>
        </w:rPr>
        <w:t>بخش ۲ - امتیازدهی</w:t>
      </w:r>
    </w:p>
    <w:p w:rsidR="00DF3996" w:rsidRPr="00834C16" w:rsidRDefault="0018792E" w:rsidP="00834C16">
      <w:pPr>
        <w:pStyle w:val="Heading2"/>
        <w:bidi/>
        <w:jc w:val="both"/>
        <w:rPr>
          <w:rFonts w:cs="B Nazanin"/>
          <w:sz w:val="24"/>
          <w:szCs w:val="24"/>
        </w:rPr>
      </w:pPr>
      <w:bookmarkStart w:id="90" w:name="_upglbi" w:colFirst="0" w:colLast="0"/>
      <w:bookmarkEnd w:id="90"/>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۲ - تعیین</w:t>
      </w:r>
      <w:r w:rsidRPr="00834C16">
        <w:rPr>
          <w:rFonts w:cs="B Nazanin"/>
          <w:sz w:val="24"/>
          <w:szCs w:val="24"/>
        </w:rPr>
        <w:t xml:space="preserve"> </w:t>
      </w:r>
      <w:r w:rsidRPr="00834C16">
        <w:rPr>
          <w:rFonts w:ascii="Jomhuria" w:eastAsia="Jomhuria" w:hAnsi="Jomhuria" w:cs="B Nazanin"/>
          <w:sz w:val="24"/>
          <w:szCs w:val="24"/>
          <w:rtl/>
        </w:rPr>
        <w:t>رنکینگ</w:t>
      </w:r>
      <w:r w:rsidRPr="00834C16">
        <w:rPr>
          <w:rFonts w:cs="B Nazanin"/>
          <w:sz w:val="24"/>
          <w:szCs w:val="24"/>
        </w:rPr>
        <w:t xml:space="preserve"> </w:t>
      </w:r>
      <w:r w:rsidRPr="00834C16">
        <w:rPr>
          <w:rFonts w:ascii="Jomhuria" w:eastAsia="Jomhuria" w:hAnsi="Jomhuria" w:cs="B Nazanin"/>
          <w:sz w:val="24"/>
          <w:szCs w:val="24"/>
          <w:rtl/>
        </w:rPr>
        <w:t>ترکیب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رتبۀ</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عضا</w:t>
      </w:r>
      <w:r w:rsidRPr="00834C16">
        <w:rPr>
          <w:rFonts w:ascii="Mitr" w:eastAsia="Mitr" w:hAnsi="Mitr" w:cs="B Nazanin"/>
          <w:sz w:val="24"/>
          <w:szCs w:val="24"/>
        </w:rPr>
        <w:t xml:space="preserve"> </w:t>
      </w:r>
      <w:r w:rsidRPr="00834C16">
        <w:rPr>
          <w:rFonts w:ascii="Jomhuria" w:eastAsia="Jomhuria" w:hAnsi="Jomhuria" w:cs="B Nazanin"/>
          <w:sz w:val="24"/>
          <w:szCs w:val="24"/>
          <w:rtl/>
        </w:rPr>
        <w:t>براساس</w:t>
      </w:r>
      <w:r w:rsidRPr="00834C16">
        <w:rPr>
          <w:rFonts w:ascii="Mitr" w:eastAsia="Mitr" w:hAnsi="Mitr" w:cs="B Nazanin"/>
          <w:sz w:val="24"/>
          <w:szCs w:val="24"/>
        </w:rPr>
        <w:t xml:space="preserve"> </w:t>
      </w:r>
      <w:r w:rsidRPr="00834C16">
        <w:rPr>
          <w:rFonts w:ascii="Jomhuria" w:eastAsia="Jomhuria" w:hAnsi="Jomhuria" w:cs="B Nazanin"/>
          <w:sz w:val="24"/>
          <w:szCs w:val="24"/>
          <w:rtl/>
        </w:rPr>
        <w:t>مجموع</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اتِ کسب</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افراد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عضوِ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نیستند، مش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91" w:name="_3ep43zb" w:colFirst="0" w:colLast="0"/>
      <w:bookmarkEnd w:id="91"/>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۳ - جمع</w:t>
      </w:r>
      <w:r w:rsidRPr="00834C16">
        <w:rPr>
          <w:rFonts w:cs="B Nazanin"/>
          <w:sz w:val="24"/>
          <w:szCs w:val="24"/>
        </w:rPr>
        <w:t xml:space="preserve"> </w:t>
      </w:r>
      <w:r w:rsidRPr="00834C16">
        <w:rPr>
          <w:rFonts w:ascii="Jomhuria" w:eastAsia="Jomhuria" w:hAnsi="Jomhuria" w:cs="B Nazanin"/>
          <w:sz w:val="24"/>
          <w:szCs w:val="24"/>
          <w:rtl/>
        </w:rPr>
        <w:t>کل</w:t>
      </w:r>
      <w:r w:rsidRPr="00834C16">
        <w:rPr>
          <w:rFonts w:cs="B Nazanin"/>
          <w:sz w:val="24"/>
          <w:szCs w:val="24"/>
        </w:rPr>
        <w:t xml:space="preserve"> </w:t>
      </w:r>
      <w:r w:rsidRPr="00834C16">
        <w:rPr>
          <w:rFonts w:ascii="Jomhuria" w:eastAsia="Jomhuria" w:hAnsi="Jomhuria" w:cs="B Nazanin"/>
          <w:sz w:val="24"/>
          <w:szCs w:val="24"/>
          <w:rtl/>
        </w:rPr>
        <w:t>امتیازات</w:t>
      </w:r>
      <w:r w:rsidRPr="00834C16">
        <w:rPr>
          <w:rFonts w:cs="B Nazanin"/>
          <w:sz w:val="24"/>
          <w:szCs w:val="24"/>
        </w:rPr>
        <w:t xml:space="preserve"> </w:t>
      </w:r>
      <w:r w:rsidRPr="00834C16">
        <w:rPr>
          <w:rFonts w:ascii="Jomhuria" w:eastAsia="Jomhuria" w:hAnsi="Jomhuria" w:cs="B Nazanin"/>
          <w:sz w:val="24"/>
          <w:szCs w:val="24"/>
          <w:rtl/>
        </w:rPr>
        <w:t>مسابقات</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امتیازاتِ ترکیب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محاسب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numPr>
          <w:ilvl w:val="0"/>
          <w:numId w:val="29"/>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مجمو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سب</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نوانِ رسم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 ه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 ترکیبیِ ف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w:t>
      </w:r>
      <w:r w:rsidRPr="00834C16">
        <w:rPr>
          <w:rFonts w:ascii="Mitr" w:eastAsia="Mitr" w:hAnsi="Mitr" w:cs="B Nazanin"/>
          <w:color w:val="000000"/>
          <w:sz w:val="24"/>
          <w:szCs w:val="24"/>
        </w:rPr>
        <w:t>.</w:t>
      </w:r>
    </w:p>
    <w:p w:rsidR="00DF3996" w:rsidRPr="00834C16" w:rsidRDefault="0018792E" w:rsidP="00834C16">
      <w:pPr>
        <w:pBdr>
          <w:top w:val="nil"/>
          <w:left w:val="nil"/>
          <w:bottom w:val="nil"/>
          <w:right w:val="nil"/>
          <w:between w:val="nil"/>
        </w:pBdr>
        <w:tabs>
          <w:tab w:val="left" w:pos="1967"/>
        </w:tabs>
        <w:bidi/>
        <w:spacing w:after="0" w:line="276" w:lineRule="auto"/>
        <w:ind w:left="360" w:hanging="720"/>
        <w:jc w:val="both"/>
        <w:rPr>
          <w:rFonts w:ascii="Mitr" w:eastAsia="Mitr" w:hAnsi="Mitr" w:cs="B Nazanin"/>
          <w:color w:val="000000"/>
          <w:sz w:val="24"/>
          <w:szCs w:val="24"/>
        </w:rPr>
      </w:pP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ثا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آو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ات</w:t>
      </w:r>
    </w:p>
    <w:p w:rsidR="00DF3996" w:rsidRPr="00834C16" w:rsidRDefault="0018792E" w:rsidP="00834C16">
      <w:pPr>
        <w:numPr>
          <w:ilvl w:val="1"/>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الف</w:t>
      </w:r>
    </w:p>
    <w:p w:rsidR="00DF3996" w:rsidRPr="00834C16" w:rsidRDefault="0018792E" w:rsidP="008513FF">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008513FF">
        <w:rPr>
          <w:rFonts w:ascii="Mitr" w:eastAsia="Mitr" w:hAnsi="Mitr" w:cs="B Nazanin" w:hint="cs"/>
          <w:color w:val="000000"/>
          <w:sz w:val="24"/>
          <w:szCs w:val="24"/>
          <w:rtl/>
        </w:rPr>
        <w:t>رینوسیکس</w:t>
      </w:r>
      <w:r w:rsidRPr="00834C16">
        <w:rPr>
          <w:rFonts w:ascii="Mitr" w:eastAsia="Mitr" w:hAnsi="Mitr" w:cs="B Nazanin"/>
          <w:color w:val="000000"/>
          <w:sz w:val="24"/>
          <w:szCs w:val="24"/>
        </w:rPr>
        <w:t xml:space="preserve"> : </w:t>
      </w:r>
      <w:r w:rsidRPr="00834C16">
        <w:rPr>
          <w:rFonts w:ascii="Jomhuria" w:eastAsia="Jomhuria" w:hAnsi="Jomhuria" w:cs="B Nazanin"/>
          <w:color w:val="000000"/>
          <w:sz w:val="24"/>
          <w:szCs w:val="24"/>
          <w:rtl/>
        </w:rPr>
        <w:t>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ول</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۱۰۰</w:t>
      </w:r>
      <w:r w:rsidRPr="00834C16">
        <w:rPr>
          <w:rFonts w:ascii="Jomhuria" w:eastAsia="Jomhuria" w:hAnsi="Jomhuria" w:cs="B Nazanin"/>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34C16">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فیفا</w:t>
      </w:r>
      <w:r w:rsidRPr="00834C16">
        <w:rPr>
          <w:rFonts w:ascii="Mitr" w:eastAsia="Mitr" w:hAnsi="Mitr" w:cs="B Nazanin"/>
          <w:sz w:val="24"/>
          <w:szCs w:val="24"/>
        </w:rPr>
        <w:t xml:space="preserve"> </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م</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۵۱</w:t>
      </w:r>
      <w:r w:rsidRPr="00834C16">
        <w:rPr>
          <w:rFonts w:ascii="Jomhuria" w:eastAsia="Jomhuria" w:hAnsi="Jomhuria" w:cs="B Nazanin"/>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34C16">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PES 2020 : </w:t>
      </w:r>
      <w:r w:rsidRPr="00834C16">
        <w:rPr>
          <w:rFonts w:ascii="Jomhuria" w:eastAsia="Jomhuria" w:hAnsi="Jomhuria" w:cs="B Nazanin"/>
          <w:color w:val="000000"/>
          <w:sz w:val="24"/>
          <w:szCs w:val="24"/>
          <w:rtl/>
        </w:rPr>
        <w:t>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چهارم</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۲۱</w:t>
      </w:r>
      <w:r w:rsidRPr="00834C16">
        <w:rPr>
          <w:rFonts w:ascii="Jomhuria" w:eastAsia="Jomhuria" w:hAnsi="Jomhuria" w:cs="B Nazanin"/>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34C16">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جم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ات</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۱۰۰</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۵۱</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۲۱</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۱۷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34C16">
      <w:pPr>
        <w:numPr>
          <w:ilvl w:val="1"/>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ب</w:t>
      </w:r>
    </w:p>
    <w:p w:rsidR="00DF3996" w:rsidRPr="00834C16" w:rsidRDefault="0018792E" w:rsidP="008513FF">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008513FF">
        <w:rPr>
          <w:rFonts w:ascii="Jomhuria" w:eastAsia="Jomhuria" w:hAnsi="Jomhuria" w:cs="B Nazanin" w:hint="cs"/>
          <w:sz w:val="24"/>
          <w:szCs w:val="24"/>
          <w:rtl/>
        </w:rPr>
        <w:t>رینبوسیکس</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وم</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۳۱</w:t>
      </w:r>
      <w:r w:rsidRPr="00834C16">
        <w:rPr>
          <w:rFonts w:ascii="Jomhuria" w:eastAsia="Jomhuria" w:hAnsi="Jomhuria" w:cs="B Nazanin"/>
          <w:color w:val="000000"/>
          <w:sz w:val="24"/>
          <w:szCs w:val="24"/>
          <w:rtl/>
        </w:rPr>
        <w:t>امتیاز</w:t>
      </w:r>
    </w:p>
    <w:p w:rsidR="00DF3996" w:rsidRPr="00834C16" w:rsidRDefault="0018792E" w:rsidP="00834C16">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فیفا</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راند ۸</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۱۶</w:t>
      </w:r>
      <w:r w:rsidRPr="00834C16">
        <w:rPr>
          <w:rFonts w:ascii="Jomhuria" w:eastAsia="Jomhuria" w:hAnsi="Jomhuria" w:cs="B Nazanin"/>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34C16">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PES 2020 : </w:t>
      </w:r>
      <w:r w:rsidRPr="00834C16">
        <w:rPr>
          <w:rFonts w:ascii="Jomhuria" w:eastAsia="Jomhuria" w:hAnsi="Jomhuria" w:cs="B Nazanin"/>
          <w:color w:val="000000"/>
          <w:sz w:val="24"/>
          <w:szCs w:val="24"/>
          <w:rtl/>
        </w:rPr>
        <w:t>عد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حضور</w:t>
      </w:r>
      <w:r w:rsidRPr="00834C16">
        <w:rPr>
          <w:rFonts w:ascii="Mitr" w:eastAsia="Mitr" w:hAnsi="Mitr" w:cs="B Nazanin"/>
          <w:color w:val="000000"/>
          <w:sz w:val="24"/>
          <w:szCs w:val="24"/>
        </w:rPr>
        <w:t xml:space="preserve"> = </w:t>
      </w:r>
      <w:r w:rsidRPr="00834C16">
        <w:rPr>
          <w:rFonts w:ascii="Jomhuria" w:eastAsia="Jomhuria" w:hAnsi="Jomhuria" w:cs="B Nazanin"/>
          <w:color w:val="000000"/>
          <w:sz w:val="24"/>
          <w:szCs w:val="24"/>
          <w:rtl/>
        </w:rPr>
        <w:t>صف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34C16">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جم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ات</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۳۱</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۱۶</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۰</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۴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513FF">
      <w:pPr>
        <w:numPr>
          <w:ilvl w:val="0"/>
          <w:numId w:val="29"/>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ور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سا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ایگا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ول، دو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 xml:space="preserve">سوم، </w:t>
      </w:r>
      <w:r w:rsidRPr="00834C16">
        <w:rPr>
          <w:rFonts w:ascii="Jomhuria" w:eastAsia="Jomhuria" w:hAnsi="Jomhuria" w:cs="B Nazanin"/>
          <w:sz w:val="24"/>
          <w:szCs w:val="24"/>
          <w:rtl/>
        </w:rPr>
        <w:t>عضوی</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لاتر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ت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008513FF">
        <w:rPr>
          <w:rFonts w:ascii="Mitr" w:eastAsia="Mitr" w:hAnsi="Mitr" w:cs="B Nazanin" w:hint="cs"/>
          <w:color w:val="000000"/>
          <w:sz w:val="24"/>
          <w:szCs w:val="24"/>
          <w:rtl/>
        </w:rPr>
        <w:t>رینبوسیکس</w:t>
      </w:r>
      <w:r w:rsidRPr="00834C16">
        <w:rPr>
          <w:rFonts w:ascii="Jomhuria" w:eastAsia="Jomhuria" w:hAnsi="Jomhuria" w:cs="B Nazanin"/>
          <w:sz w:val="24"/>
          <w:szCs w:val="24"/>
          <w:rtl/>
        </w:rPr>
        <w:t xml:space="preserve"> </w:t>
      </w:r>
      <w:r w:rsidRPr="00834C16">
        <w:rPr>
          <w:rFonts w:ascii="Jomhuria" w:eastAsia="Jomhuria" w:hAnsi="Jomhuria" w:cs="B Nazanin"/>
          <w:color w:val="000000"/>
          <w:sz w:val="24"/>
          <w:szCs w:val="24"/>
          <w:rtl/>
        </w:rPr>
        <w:t>داش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 برن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صور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ت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008513FF">
        <w:rPr>
          <w:rFonts w:ascii="Jomhuria" w:eastAsia="Jomhuria" w:hAnsi="Jomhuria" w:cs="B Nazanin" w:hint="cs"/>
          <w:sz w:val="24"/>
          <w:szCs w:val="24"/>
          <w:rtl/>
        </w:rPr>
        <w:t>رینبوسیکس</w:t>
      </w:r>
      <w:r w:rsidRPr="00834C16">
        <w:rPr>
          <w:rFonts w:ascii="Jomhuria" w:eastAsia="Jomhuria" w:hAnsi="Jomhuria" w:cs="B Nazanin"/>
          <w:sz w:val="24"/>
          <w:szCs w:val="24"/>
          <w:rtl/>
        </w:rPr>
        <w:t xml:space="preserve"> </w:t>
      </w:r>
      <w:r w:rsidRPr="00834C16">
        <w:rPr>
          <w:rFonts w:ascii="Jomhuria" w:eastAsia="Jomhuria" w:hAnsi="Jomhuria" w:cs="B Nazanin"/>
          <w:color w:val="000000"/>
          <w:sz w:val="24"/>
          <w:szCs w:val="24"/>
          <w:rtl/>
        </w:rPr>
        <w:t>مسا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ند، کشو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لاتر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ت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فیفا</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داش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ور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سا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جدد، کشو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ی</w:t>
      </w:r>
      <w:r w:rsidRPr="00834C16">
        <w:rPr>
          <w:rFonts w:ascii="Mitr" w:eastAsia="Mitr" w:hAnsi="Mitr" w:cs="B Nazanin"/>
          <w:sz w:val="24"/>
          <w:szCs w:val="24"/>
        </w:rPr>
        <w:t>‌</w:t>
      </w:r>
      <w:r w:rsidRPr="00834C16">
        <w:rPr>
          <w:rFonts w:ascii="Jomhuria" w:eastAsia="Jomhuria" w:hAnsi="Jomhuria" w:cs="B Nazanin"/>
          <w:sz w:val="24"/>
          <w:szCs w:val="24"/>
          <w:rtl/>
        </w:rPr>
        <w:t>فوتبال</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بالاتر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ت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س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ر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ت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مچن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ند، 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عی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داخ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w:t>
      </w:r>
      <w:r w:rsidRPr="00834C16">
        <w:rPr>
          <w:rFonts w:ascii="Mitr" w:eastAsia="Mitr" w:hAnsi="Mitr" w:cs="B Nazanin"/>
          <w:color w:val="000000"/>
          <w:sz w:val="24"/>
          <w:szCs w:val="24"/>
        </w:rPr>
        <w:t>.</w:t>
      </w:r>
    </w:p>
    <w:p w:rsidR="00DF3996" w:rsidRPr="00834C16" w:rsidRDefault="0018792E" w:rsidP="00834C16">
      <w:pPr>
        <w:pStyle w:val="Heading2"/>
        <w:bidi/>
        <w:jc w:val="both"/>
        <w:rPr>
          <w:rFonts w:cs="B Nazanin"/>
          <w:sz w:val="24"/>
          <w:szCs w:val="24"/>
        </w:rPr>
      </w:pPr>
      <w:bookmarkStart w:id="92" w:name="_1tuee74" w:colFirst="0" w:colLast="0"/>
      <w:bookmarkEnd w:id="92"/>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۴ - امتیازدهی</w:t>
      </w:r>
      <w:r w:rsidRPr="00834C16">
        <w:rPr>
          <w:rFonts w:cs="B Nazanin"/>
          <w:sz w:val="24"/>
          <w:szCs w:val="24"/>
        </w:rPr>
        <w:t xml:space="preserve"> </w:t>
      </w:r>
      <w:r w:rsidRPr="00834C16">
        <w:rPr>
          <w:rFonts w:ascii="Jomhuria" w:eastAsia="Jomhuria" w:hAnsi="Jomhuria" w:cs="B Nazanin"/>
          <w:sz w:val="24"/>
          <w:szCs w:val="24"/>
          <w:rtl/>
        </w:rPr>
        <w:t>مربوط</w:t>
      </w:r>
      <w:r w:rsidRPr="00834C16">
        <w:rPr>
          <w:rFonts w:cs="B Nazanin"/>
          <w:sz w:val="24"/>
          <w:szCs w:val="24"/>
        </w:rPr>
        <w:t xml:space="preserve"> </w:t>
      </w:r>
      <w:r w:rsidRPr="00834C16">
        <w:rPr>
          <w:rFonts w:ascii="Jomhuria" w:eastAsia="Jomhuria" w:hAnsi="Jomhuria" w:cs="B Nazanin"/>
          <w:sz w:val="24"/>
          <w:szCs w:val="24"/>
          <w:rtl/>
        </w:rPr>
        <w:t>به</w:t>
      </w:r>
      <w:r w:rsidRPr="00834C16">
        <w:rPr>
          <w:rFonts w:cs="B Nazanin"/>
          <w:sz w:val="24"/>
          <w:szCs w:val="24"/>
        </w:rPr>
        <w:t xml:space="preserve"> </w:t>
      </w:r>
      <w:r w:rsidRPr="00834C16">
        <w:rPr>
          <w:rFonts w:ascii="Jomhuria" w:eastAsia="Jomhuria" w:hAnsi="Jomhuria" w:cs="B Nazanin"/>
          <w:sz w:val="24"/>
          <w:szCs w:val="24"/>
          <w:rtl/>
        </w:rPr>
        <w:t>موارد</w:t>
      </w:r>
      <w:r w:rsidRPr="00834C16">
        <w:rPr>
          <w:rFonts w:cs="B Nazanin"/>
          <w:sz w:val="24"/>
          <w:szCs w:val="24"/>
        </w:rPr>
        <w:t xml:space="preserve"> </w:t>
      </w:r>
      <w:r w:rsidRPr="00834C16">
        <w:rPr>
          <w:rFonts w:ascii="Jomhuria" w:eastAsia="Jomhuria" w:hAnsi="Jomhuria" w:cs="B Nazanin"/>
          <w:sz w:val="24"/>
          <w:szCs w:val="24"/>
          <w:rtl/>
        </w:rPr>
        <w:t>اخراج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وضعیت</w:t>
      </w:r>
      <w:r w:rsidRPr="00834C16">
        <w:rPr>
          <w:rFonts w:ascii="Mitr" w:eastAsia="Mitr" w:hAnsi="Mitr" w:cs="B Nazanin"/>
          <w:sz w:val="24"/>
          <w:szCs w:val="24"/>
        </w:rPr>
        <w:t xml:space="preserve"> </w:t>
      </w:r>
      <w:r w:rsidRPr="00834C16">
        <w:rPr>
          <w:rFonts w:ascii="Jomhuria" w:eastAsia="Jomhuria" w:hAnsi="Jomhuria" w:cs="B Nazanin"/>
          <w:sz w:val="24"/>
          <w:szCs w:val="24"/>
          <w:rtl/>
        </w:rPr>
        <w:t>اخراج، صرف</w:t>
      </w:r>
      <w:r w:rsidRPr="00834C16">
        <w:rPr>
          <w:rFonts w:ascii="Mitr" w:eastAsia="Mitr" w:hAnsi="Mitr" w:cs="B Nazanin"/>
          <w:sz w:val="24"/>
          <w:szCs w:val="24"/>
        </w:rPr>
        <w:t>‌</w:t>
      </w:r>
      <w:r w:rsidRPr="00834C16">
        <w:rPr>
          <w:rFonts w:ascii="Jomhuria" w:eastAsia="Jomhuria" w:hAnsi="Jomhuria" w:cs="B Nazanin"/>
          <w:sz w:val="24"/>
          <w:szCs w:val="24"/>
          <w:rtl/>
        </w:rPr>
        <w:t>نظر</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عذ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هانه، امتیاز</w:t>
      </w:r>
      <w:r w:rsidRPr="00834C16">
        <w:rPr>
          <w:rFonts w:ascii="Mitr" w:eastAsia="Mitr" w:hAnsi="Mitr" w:cs="B Nazanin"/>
          <w:sz w:val="24"/>
          <w:szCs w:val="24"/>
        </w:rPr>
        <w:t xml:space="preserve"> </w:t>
      </w:r>
      <w:r w:rsidRPr="00834C16">
        <w:rPr>
          <w:rFonts w:ascii="Jomhuria" w:eastAsia="Jomhuria" w:hAnsi="Jomhuria" w:cs="B Nazanin"/>
          <w:sz w:val="24"/>
          <w:szCs w:val="24"/>
          <w:rtl/>
        </w:rPr>
        <w:t>صفر</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 تیم</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شهر</w:t>
      </w:r>
      <w:r w:rsidRPr="00834C16">
        <w:rPr>
          <w:rFonts w:ascii="Mitr" w:eastAsia="Mitr" w:hAnsi="Mitr" w:cs="B Nazanin"/>
          <w:sz w:val="24"/>
          <w:szCs w:val="24"/>
        </w:rPr>
        <w:t>/</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ه</w:t>
      </w:r>
      <w:r w:rsidRPr="00834C16">
        <w:rPr>
          <w:rFonts w:ascii="Mitr" w:eastAsia="Mitr" w:hAnsi="Mitr" w:cs="B Nazanin"/>
          <w:sz w:val="24"/>
          <w:szCs w:val="24"/>
        </w:rPr>
        <w:t xml:space="preserve"> </w:t>
      </w:r>
      <w:r w:rsidRPr="00834C16">
        <w:rPr>
          <w:rFonts w:ascii="Jomhuria" w:eastAsia="Jomhuria" w:hAnsi="Jomhuria" w:cs="B Nazanin"/>
          <w:sz w:val="24"/>
          <w:szCs w:val="24"/>
          <w:rtl/>
        </w:rPr>
        <w:t>حق</w:t>
      </w:r>
      <w:r w:rsidRPr="00834C16">
        <w:rPr>
          <w:rFonts w:ascii="Mitr" w:eastAsia="Mitr" w:hAnsi="Mitr" w:cs="B Nazanin"/>
          <w:sz w:val="24"/>
          <w:szCs w:val="24"/>
        </w:rPr>
        <w:t xml:space="preserve"> </w:t>
      </w:r>
      <w:r w:rsidRPr="00834C16">
        <w:rPr>
          <w:rFonts w:ascii="Jomhuria" w:eastAsia="Jomhuria" w:hAnsi="Jomhuria" w:cs="B Nazanin"/>
          <w:sz w:val="24"/>
          <w:szCs w:val="24"/>
          <w:rtl/>
        </w:rPr>
        <w:t>جلسۀ</w:t>
      </w:r>
      <w:r w:rsidRPr="00834C16">
        <w:rPr>
          <w:rFonts w:ascii="Mitr" w:eastAsia="Mitr" w:hAnsi="Mitr" w:cs="B Nazanin"/>
          <w:sz w:val="24"/>
          <w:szCs w:val="24"/>
        </w:rPr>
        <w:t xml:space="preserve"> </w:t>
      </w:r>
      <w:r w:rsidRPr="00834C16">
        <w:rPr>
          <w:rFonts w:ascii="Jomhuria" w:eastAsia="Jomhuria" w:hAnsi="Jomhuria" w:cs="B Nazanin"/>
          <w:sz w:val="24"/>
          <w:szCs w:val="24"/>
          <w:rtl/>
        </w:rPr>
        <w:t>رسیدگی</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 اعتراضات، با</w:t>
      </w:r>
      <w:r w:rsidRPr="00834C16">
        <w:rPr>
          <w:rFonts w:ascii="Mitr" w:eastAsia="Mitr" w:hAnsi="Mitr" w:cs="B Nazanin"/>
          <w:sz w:val="24"/>
          <w:szCs w:val="24"/>
        </w:rPr>
        <w:t xml:space="preserve"> </w:t>
      </w:r>
      <w:r w:rsidRPr="00834C16">
        <w:rPr>
          <w:rFonts w:ascii="Jomhuria" w:eastAsia="Jomhuria" w:hAnsi="Jomhuria" w:cs="B Nazanin"/>
          <w:sz w:val="24"/>
          <w:szCs w:val="24"/>
          <w:rtl/>
        </w:rPr>
        <w:t>بازبینی</w:t>
      </w:r>
      <w:r w:rsidRPr="00834C16">
        <w:rPr>
          <w:rFonts w:ascii="Mitr" w:eastAsia="Mitr" w:hAnsi="Mitr" w:cs="B Nazanin"/>
          <w:sz w:val="24"/>
          <w:szCs w:val="24"/>
        </w:rPr>
        <w:t xml:space="preserve"> </w:t>
      </w:r>
      <w:r w:rsidRPr="00834C16">
        <w:rPr>
          <w:rFonts w:ascii="Jomhuria" w:eastAsia="Jomhuria" w:hAnsi="Jomhuria" w:cs="B Nazanin"/>
          <w:sz w:val="24"/>
          <w:szCs w:val="24"/>
          <w:rtl/>
        </w:rPr>
        <w:t>اظهارا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دلایل</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ه، در</w:t>
      </w:r>
      <w:r w:rsidRPr="00834C16">
        <w:rPr>
          <w:rFonts w:ascii="Mitr" w:eastAsia="Mitr" w:hAnsi="Mitr" w:cs="B Nazanin"/>
          <w:sz w:val="24"/>
          <w:szCs w:val="24"/>
        </w:rPr>
        <w:t xml:space="preserve"> </w:t>
      </w:r>
      <w:r w:rsidRPr="00834C16">
        <w:rPr>
          <w:rFonts w:ascii="Jomhuria" w:eastAsia="Jomhuria" w:hAnsi="Jomhuria" w:cs="B Nazanin"/>
          <w:sz w:val="24"/>
          <w:szCs w:val="24"/>
          <w:rtl/>
        </w:rPr>
        <w:t>رابطه</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له</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کر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93" w:name="_4du1wux" w:colFirst="0" w:colLast="0"/>
      <w:bookmarkEnd w:id="9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۵ - عناوین</w:t>
      </w:r>
      <w:r w:rsidRPr="00834C16">
        <w:rPr>
          <w:rFonts w:cs="B Nazanin"/>
          <w:sz w:val="24"/>
          <w:szCs w:val="24"/>
        </w:rPr>
        <w:t xml:space="preserve"> </w:t>
      </w:r>
      <w:r w:rsidRPr="00834C16">
        <w:rPr>
          <w:rFonts w:ascii="Jomhuria" w:eastAsia="Jomhuria" w:hAnsi="Jomhuria" w:cs="B Nazanin"/>
          <w:sz w:val="24"/>
          <w:szCs w:val="24"/>
          <w:rtl/>
        </w:rPr>
        <w:t>نمایش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شی</w:t>
      </w:r>
      <w:r w:rsidRPr="00834C16">
        <w:rPr>
          <w:rFonts w:ascii="Mitr" w:eastAsia="Mitr" w:hAnsi="Mitr" w:cs="B Nazanin"/>
          <w:sz w:val="24"/>
          <w:szCs w:val="24"/>
        </w:rPr>
        <w:t xml:space="preserve"> </w:t>
      </w:r>
      <w:r w:rsidRPr="00834C16">
        <w:rPr>
          <w:rFonts w:ascii="Jomhuria" w:eastAsia="Jomhuria" w:hAnsi="Jomhuria" w:cs="B Nazanin"/>
          <w:sz w:val="24"/>
          <w:szCs w:val="24"/>
          <w:rtl/>
        </w:rPr>
        <w:t>مش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94" w:name="_2szc72q" w:colFirst="0" w:colLast="0"/>
      <w:bookmarkEnd w:id="94"/>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۶ - مسئولیت</w:t>
      </w:r>
      <w:r w:rsidRPr="00834C16">
        <w:rPr>
          <w:rFonts w:cs="B Nazanin"/>
          <w:sz w:val="24"/>
          <w:szCs w:val="24"/>
        </w:rPr>
        <w:t xml:space="preserve"> </w:t>
      </w:r>
      <w:r w:rsidRPr="00834C16">
        <w:rPr>
          <w:rFonts w:ascii="Jomhuria" w:eastAsia="Jomhuria" w:hAnsi="Jomhuria" w:cs="B Nazanin"/>
          <w:sz w:val="24"/>
          <w:szCs w:val="24"/>
          <w:rtl/>
        </w:rPr>
        <w:t>امتیازده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امتیازدهیِ 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 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نظارت</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فن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شود، با</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جود، مش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بازبینی</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نیز</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95" w:name="_184mhaj" w:colFirst="0" w:colLast="0"/>
      <w:bookmarkEnd w:id="95"/>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۷ - امتیازدهی</w:t>
      </w:r>
      <w:r w:rsidRPr="00834C16">
        <w:rPr>
          <w:rFonts w:cs="B Nazanin"/>
          <w:sz w:val="24"/>
          <w:szCs w:val="24"/>
        </w:rPr>
        <w:t xml:space="preserve"> </w:t>
      </w:r>
      <w:r w:rsidRPr="00834C16">
        <w:rPr>
          <w:rFonts w:ascii="Jomhuria" w:eastAsia="Jomhuria" w:hAnsi="Jomhuria" w:cs="B Nazanin"/>
          <w:sz w:val="24"/>
          <w:szCs w:val="24"/>
          <w:rtl/>
        </w:rPr>
        <w:t>عناوین</w:t>
      </w:r>
      <w:r w:rsidRPr="00834C16">
        <w:rPr>
          <w:rFonts w:cs="B Nazanin"/>
          <w:sz w:val="24"/>
          <w:szCs w:val="24"/>
        </w:rPr>
        <w:t xml:space="preserve"> </w:t>
      </w:r>
      <w:r w:rsidRPr="00834C16">
        <w:rPr>
          <w:rFonts w:ascii="Jomhuria" w:eastAsia="Jomhuria" w:hAnsi="Jomhuria" w:cs="B Nazanin"/>
          <w:sz w:val="24"/>
          <w:szCs w:val="24"/>
          <w:rtl/>
        </w:rPr>
        <w:t>رسم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 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جایگاه</w:t>
      </w:r>
      <w:r w:rsidRPr="00834C16">
        <w:rPr>
          <w:rFonts w:ascii="Mitr" w:eastAsia="Mitr" w:hAnsi="Mitr" w:cs="B Nazanin"/>
          <w:sz w:val="24"/>
          <w:szCs w:val="24"/>
        </w:rPr>
        <w:t xml:space="preserve"> </w:t>
      </w:r>
      <w:r w:rsidRPr="00834C16">
        <w:rPr>
          <w:rFonts w:ascii="Jomhuria" w:eastAsia="Jomhuria" w:hAnsi="Jomhuria" w:cs="B Nazanin"/>
          <w:sz w:val="24"/>
          <w:szCs w:val="24"/>
          <w:rtl/>
        </w:rPr>
        <w:t>نخست</w:t>
      </w:r>
      <w:r w:rsidRPr="00834C16">
        <w:rPr>
          <w:rFonts w:ascii="Mitr" w:eastAsia="Mitr" w:hAnsi="Mitr" w:cs="B Nazanin"/>
          <w:sz w:val="24"/>
          <w:szCs w:val="24"/>
        </w:rPr>
        <w:t xml:space="preserve"> </w:t>
      </w:r>
      <w:r w:rsidRPr="00834C16">
        <w:rPr>
          <w:rFonts w:ascii="Jomhuria" w:eastAsia="Jomhuria" w:hAnsi="Jomhuria" w:cs="B Nazanin"/>
          <w:sz w:val="24"/>
          <w:szCs w:val="24"/>
          <w:rtl/>
        </w:rPr>
        <w:t>تا</w:t>
      </w:r>
      <w:r w:rsidRPr="00834C16">
        <w:rPr>
          <w:rFonts w:ascii="Mitr" w:eastAsia="Mitr" w:hAnsi="Mitr" w:cs="B Nazanin"/>
          <w:sz w:val="24"/>
          <w:szCs w:val="24"/>
        </w:rPr>
        <w:t xml:space="preserve"> </w:t>
      </w:r>
      <w:r w:rsidRPr="00834C16">
        <w:rPr>
          <w:rFonts w:ascii="Jomhuria" w:eastAsia="Jomhuria" w:hAnsi="Jomhuria" w:cs="B Nazanin"/>
          <w:sz w:val="24"/>
          <w:szCs w:val="24"/>
          <w:rtl/>
        </w:rPr>
        <w:t>آخر</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کل</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tbl>
      <w:tblPr>
        <w:tblStyle w:val="a1"/>
        <w:bidiVisual/>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55"/>
        <w:gridCol w:w="1155"/>
        <w:gridCol w:w="1156"/>
        <w:gridCol w:w="1155"/>
        <w:gridCol w:w="1155"/>
        <w:gridCol w:w="1156"/>
        <w:gridCol w:w="1155"/>
        <w:gridCol w:w="1156"/>
      </w:tblGrid>
      <w:tr w:rsidR="00DF3996" w:rsidRPr="00834C16">
        <w:trPr>
          <w:trHeight w:val="1784"/>
        </w:trPr>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رتبه</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اول</w:t>
            </w:r>
          </w:p>
        </w:tc>
        <w:tc>
          <w:tcPr>
            <w:tcW w:w="1156"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دوم</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سوم</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چهارم</w:t>
            </w:r>
          </w:p>
        </w:tc>
        <w:tc>
          <w:tcPr>
            <w:tcW w:w="1156"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هشت</w:t>
            </w:r>
            <w:r w:rsidRPr="00834C16">
              <w:rPr>
                <w:rFonts w:ascii="Mitr" w:eastAsia="Mitr" w:hAnsi="Mitr" w:cs="B Nazanin"/>
                <w:sz w:val="24"/>
                <w:szCs w:val="24"/>
              </w:rPr>
              <w:t xml:space="preserve"> </w:t>
            </w:r>
            <w:r w:rsidRPr="00834C16">
              <w:rPr>
                <w:rFonts w:ascii="Jomhuria" w:eastAsia="Jomhuria" w:hAnsi="Jomhuria" w:cs="B Nazanin"/>
                <w:sz w:val="24"/>
                <w:szCs w:val="24"/>
                <w:rtl/>
              </w:rPr>
              <w:t>راند</w:t>
            </w:r>
          </w:p>
          <w:p w:rsidR="00DF3996" w:rsidRPr="00834C16" w:rsidRDefault="008513FF" w:rsidP="00834C16">
            <w:pPr>
              <w:tabs>
                <w:tab w:val="left" w:pos="1967"/>
              </w:tabs>
              <w:bidi/>
              <w:jc w:val="center"/>
              <w:rPr>
                <w:rFonts w:ascii="Mitr" w:eastAsia="Mitr" w:hAnsi="Mitr" w:cs="B Nazanin"/>
                <w:sz w:val="24"/>
                <w:szCs w:val="24"/>
              </w:rPr>
            </w:pPr>
            <w:r>
              <w:rPr>
                <w:rFonts w:ascii="Mitr" w:eastAsia="Mitr" w:hAnsi="Mitr" w:cs="B Nazanin" w:hint="cs"/>
                <w:sz w:val="24"/>
                <w:szCs w:val="24"/>
                <w:rtl/>
              </w:rPr>
              <w:t>(</w:t>
            </w:r>
            <w:r w:rsidR="0018792E" w:rsidRPr="00834C16">
              <w:rPr>
                <w:rFonts w:ascii="Jomhuria" w:eastAsia="Jomhuria" w:hAnsi="Jomhuria" w:cs="B Nazanin"/>
                <w:sz w:val="24"/>
                <w:szCs w:val="24"/>
                <w:rtl/>
              </w:rPr>
              <w:t>پنجم</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تا</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هشتم</w:t>
            </w:r>
            <w:r>
              <w:rPr>
                <w:rFonts w:ascii="Mitr" w:eastAsia="Mitr" w:hAnsi="Mitr" w:cs="B Nazanin" w:hint="cs"/>
                <w:sz w:val="24"/>
                <w:szCs w:val="24"/>
                <w:rtl/>
              </w:rPr>
              <w:t>)</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شانزده</w:t>
            </w:r>
            <w:r w:rsidRPr="00834C16">
              <w:rPr>
                <w:rFonts w:ascii="Mitr" w:eastAsia="Mitr" w:hAnsi="Mitr" w:cs="B Nazanin"/>
                <w:sz w:val="24"/>
                <w:szCs w:val="24"/>
              </w:rPr>
              <w:t xml:space="preserve"> </w:t>
            </w:r>
            <w:r w:rsidRPr="00834C16">
              <w:rPr>
                <w:rFonts w:ascii="Jomhuria" w:eastAsia="Jomhuria" w:hAnsi="Jomhuria" w:cs="B Nazanin"/>
                <w:sz w:val="24"/>
                <w:szCs w:val="24"/>
                <w:rtl/>
              </w:rPr>
              <w:t>راند</w:t>
            </w:r>
          </w:p>
          <w:p w:rsidR="00DF3996" w:rsidRPr="00834C16" w:rsidRDefault="008513FF" w:rsidP="00834C16">
            <w:pPr>
              <w:tabs>
                <w:tab w:val="left" w:pos="1967"/>
              </w:tabs>
              <w:bidi/>
              <w:jc w:val="center"/>
              <w:rPr>
                <w:rFonts w:ascii="Mitr" w:eastAsia="Mitr" w:hAnsi="Mitr" w:cs="B Nazanin"/>
                <w:sz w:val="24"/>
                <w:szCs w:val="24"/>
              </w:rPr>
            </w:pPr>
            <w:r>
              <w:rPr>
                <w:rFonts w:ascii="Mitr" w:eastAsia="Mitr" w:hAnsi="Mitr" w:cs="B Nazanin" w:hint="cs"/>
                <w:sz w:val="24"/>
                <w:szCs w:val="24"/>
                <w:rtl/>
              </w:rPr>
              <w:t>(</w:t>
            </w:r>
            <w:r w:rsidR="0018792E" w:rsidRPr="00834C16">
              <w:rPr>
                <w:rFonts w:ascii="Jomhuria" w:eastAsia="Jomhuria" w:hAnsi="Jomhuria" w:cs="B Nazanin"/>
                <w:sz w:val="24"/>
                <w:szCs w:val="24"/>
                <w:rtl/>
              </w:rPr>
              <w:t>نهم</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تا</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شانزدهم</w:t>
            </w:r>
            <w:r>
              <w:rPr>
                <w:rFonts w:ascii="Mitr" w:eastAsia="Mitr" w:hAnsi="Mitr" w:cs="B Nazanin" w:hint="cs"/>
                <w:sz w:val="24"/>
                <w:szCs w:val="24"/>
                <w:rtl/>
              </w:rPr>
              <w:t>)</w:t>
            </w:r>
          </w:p>
        </w:tc>
        <w:tc>
          <w:tcPr>
            <w:tcW w:w="1156"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Mitr" w:eastAsia="Mitr" w:hAnsi="Mitr" w:cs="B Nazanin"/>
                <w:sz w:val="24"/>
                <w:szCs w:val="24"/>
              </w:rPr>
              <w:t xml:space="preserve">  n </w:t>
            </w:r>
            <w:r w:rsidRPr="00834C16">
              <w:rPr>
                <w:rFonts w:ascii="Jomhuria" w:eastAsia="Jomhuria" w:hAnsi="Jomhuria" w:cs="B Nazanin"/>
                <w:sz w:val="24"/>
                <w:szCs w:val="24"/>
                <w:rtl/>
              </w:rPr>
              <w:t>مشارکت</w:t>
            </w:r>
            <w:r w:rsidR="008513FF">
              <w:rPr>
                <w:rFonts w:ascii="Mitr" w:eastAsia="Mitr" w:hAnsi="Mitr" w:cs="B Nazanin"/>
                <w:sz w:val="24"/>
                <w:szCs w:val="24"/>
              </w:rPr>
              <w:t xml:space="preserve"> </w:t>
            </w:r>
            <w:r w:rsidR="008513FF">
              <w:rPr>
                <w:rFonts w:ascii="Mitr" w:eastAsia="Mitr" w:hAnsi="Mitr" w:cs="B Nazanin" w:hint="cs"/>
                <w:sz w:val="24"/>
                <w:szCs w:val="24"/>
                <w:rtl/>
              </w:rPr>
              <w:t>(</w:t>
            </w:r>
            <w:r w:rsidRPr="00834C16">
              <w:rPr>
                <w:rFonts w:ascii="Jomhuria" w:eastAsia="Jomhuria" w:hAnsi="Jomhuria" w:cs="B Nazanin"/>
                <w:sz w:val="24"/>
                <w:szCs w:val="24"/>
                <w:rtl/>
              </w:rPr>
              <w:t>شانزدهم</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بعد</w:t>
            </w:r>
            <w:r w:rsidR="008513FF">
              <w:rPr>
                <w:rFonts w:ascii="Mitr" w:eastAsia="Mitr" w:hAnsi="Mitr" w:cs="B Nazanin" w:hint="cs"/>
                <w:sz w:val="24"/>
                <w:szCs w:val="24"/>
                <w:rtl/>
              </w:rPr>
              <w:t>)</w:t>
            </w:r>
          </w:p>
        </w:tc>
      </w:tr>
      <w:tr w:rsidR="00DF3996" w:rsidRPr="00834C16">
        <w:trPr>
          <w:trHeight w:val="1784"/>
        </w:trPr>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توزیع</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۱۰۰امتیاز</w:t>
            </w:r>
          </w:p>
        </w:tc>
        <w:tc>
          <w:tcPr>
            <w:tcW w:w="1156"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۵۱ امتیاز</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۳۱ امتیاز</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۲۱ امتیاز</w:t>
            </w:r>
          </w:p>
        </w:tc>
        <w:tc>
          <w:tcPr>
            <w:tcW w:w="1156"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۱۶ امتیاز</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۱۱ امتیاز</w:t>
            </w:r>
          </w:p>
        </w:tc>
        <w:tc>
          <w:tcPr>
            <w:tcW w:w="1156" w:type="dxa"/>
            <w:vAlign w:val="center"/>
          </w:tcPr>
          <w:p w:rsidR="00DF3996" w:rsidRPr="00834C16" w:rsidRDefault="0018792E" w:rsidP="00834C16">
            <w:pPr>
              <w:keepNext/>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۵ امتیاز</w:t>
            </w:r>
          </w:p>
        </w:tc>
      </w:tr>
    </w:tbl>
    <w:p w:rsidR="00DF3996" w:rsidRPr="00834C16" w:rsidRDefault="00DF3996" w:rsidP="00834C16">
      <w:pPr>
        <w:pBdr>
          <w:top w:val="nil"/>
          <w:left w:val="nil"/>
          <w:bottom w:val="nil"/>
          <w:right w:val="nil"/>
          <w:between w:val="nil"/>
        </w:pBdr>
        <w:bidi/>
        <w:spacing w:after="200" w:line="240" w:lineRule="auto"/>
        <w:rPr>
          <w:rFonts w:ascii="Mitr" w:eastAsia="Mitr" w:hAnsi="Mitr" w:cs="B Nazanin"/>
          <w:color w:val="5B9BD5"/>
          <w:sz w:val="24"/>
          <w:szCs w:val="24"/>
        </w:rPr>
      </w:pPr>
    </w:p>
    <w:p w:rsidR="00DF3996" w:rsidRPr="00834C16" w:rsidRDefault="0018792E" w:rsidP="00834C16">
      <w:pPr>
        <w:pStyle w:val="Heading1"/>
        <w:bidi/>
        <w:rPr>
          <w:rFonts w:cs="B Nazanin"/>
          <w:b w:val="0"/>
          <w:sz w:val="24"/>
          <w:szCs w:val="24"/>
        </w:rPr>
      </w:pPr>
      <w:bookmarkStart w:id="96" w:name="_3s49zyc" w:colFirst="0" w:colLast="0"/>
      <w:bookmarkEnd w:id="96"/>
      <w:r w:rsidRPr="00834C16">
        <w:rPr>
          <w:rFonts w:ascii="Jomhuria" w:eastAsia="Jomhuria" w:hAnsi="Jomhuria" w:cs="B Nazanin"/>
          <w:b w:val="0"/>
          <w:sz w:val="24"/>
          <w:szCs w:val="24"/>
          <w:rtl/>
        </w:rPr>
        <w:t>مفاد</w:t>
      </w:r>
      <w:r w:rsidRPr="00834C16">
        <w:rPr>
          <w:rFonts w:cs="B Nazanin"/>
          <w:b w:val="0"/>
          <w:sz w:val="24"/>
          <w:szCs w:val="24"/>
        </w:rPr>
        <w:t xml:space="preserve"> </w:t>
      </w:r>
      <w:r w:rsidRPr="00834C16">
        <w:rPr>
          <w:rFonts w:ascii="Jomhuria" w:eastAsia="Jomhuria" w:hAnsi="Jomhuria" w:cs="B Nazanin"/>
          <w:b w:val="0"/>
          <w:sz w:val="24"/>
          <w:szCs w:val="24"/>
          <w:rtl/>
        </w:rPr>
        <w:t>تکمیلی</w:t>
      </w:r>
    </w:p>
    <w:p w:rsidR="00DF3996" w:rsidRPr="00834C16" w:rsidRDefault="0018792E" w:rsidP="008513FF">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بتدای</w:t>
      </w:r>
      <w:r w:rsidRPr="00834C16">
        <w:rPr>
          <w:rFonts w:ascii="Mitr" w:eastAsia="Mitr" w:hAnsi="Mitr" w:cs="B Nazanin"/>
          <w:sz w:val="24"/>
          <w:szCs w:val="24"/>
        </w:rPr>
        <w:t xml:space="preserve"> </w:t>
      </w:r>
      <w:r w:rsidR="008513FF">
        <w:rPr>
          <w:rFonts w:ascii="Jomhuria" w:eastAsia="Jomhuria" w:hAnsi="Jomhuria" w:cs="B Nazanin" w:hint="cs"/>
          <w:sz w:val="24"/>
          <w:szCs w:val="24"/>
          <w:rtl/>
        </w:rPr>
        <w:t>اردیبهشت 1399</w:t>
      </w:r>
      <w:r w:rsidRPr="00834C16">
        <w:rPr>
          <w:rFonts w:ascii="Jomhuria" w:eastAsia="Jomhuria" w:hAnsi="Jomhuria" w:cs="B Nazanin"/>
          <w:sz w:val="24"/>
          <w:szCs w:val="24"/>
          <w:rtl/>
        </w:rPr>
        <w:t xml:space="preserve"> معتب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قابل</w:t>
      </w:r>
      <w:r w:rsidRPr="00834C16">
        <w:rPr>
          <w:rFonts w:ascii="Mitr" w:eastAsia="Mitr" w:hAnsi="Mitr" w:cs="B Nazanin"/>
          <w:sz w:val="24"/>
          <w:szCs w:val="24"/>
        </w:rPr>
        <w:t>‌</w:t>
      </w:r>
      <w:r w:rsidRPr="00834C16">
        <w:rPr>
          <w:rFonts w:ascii="Jomhuria" w:eastAsia="Jomhuria" w:hAnsi="Jomhuria" w:cs="B Nazanin"/>
          <w:sz w:val="24"/>
          <w:szCs w:val="24"/>
          <w:rtl/>
        </w:rPr>
        <w:t>اجرا</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اصلاحیه</w:t>
      </w:r>
      <w:r w:rsidRPr="00834C16">
        <w:rPr>
          <w:rFonts w:ascii="Mitr" w:eastAsia="Mitr" w:hAnsi="Mitr" w:cs="B Nazanin"/>
          <w:sz w:val="24"/>
          <w:szCs w:val="24"/>
        </w:rPr>
        <w:t xml:space="preserve"> </w:t>
      </w:r>
      <w:r w:rsidRPr="00834C16">
        <w:rPr>
          <w:rFonts w:ascii="Jomhuria" w:eastAsia="Jomhuria" w:hAnsi="Jomhuria" w:cs="B Nazanin"/>
          <w:sz w:val="24"/>
          <w:szCs w:val="24"/>
          <w:rtl/>
        </w:rPr>
        <w:t>درخصوص</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 با</w:t>
      </w:r>
      <w:r w:rsidRPr="00834C16">
        <w:rPr>
          <w:rFonts w:ascii="Mitr" w:eastAsia="Mitr" w:hAnsi="Mitr" w:cs="B Nazanin"/>
          <w:sz w:val="24"/>
          <w:szCs w:val="24"/>
        </w:rPr>
        <w:t xml:space="preserve"> </w:t>
      </w:r>
      <w:r w:rsidRPr="00834C16">
        <w:rPr>
          <w:rFonts w:ascii="Jomhuria" w:eastAsia="Jomhuria" w:hAnsi="Jomhuria" w:cs="B Nazanin"/>
          <w:sz w:val="24"/>
          <w:szCs w:val="24"/>
          <w:rtl/>
        </w:rPr>
        <w:t>موافق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گرفت</w:t>
      </w:r>
      <w:r w:rsidRPr="00834C16">
        <w:rPr>
          <w:rFonts w:ascii="Mitr" w:eastAsia="Mitr" w:hAnsi="Mitr" w:cs="B Nazanin"/>
          <w:sz w:val="24"/>
          <w:szCs w:val="24"/>
        </w:rPr>
        <w:t>.</w:t>
      </w: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Pr="008513FF" w:rsidRDefault="0018792E">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t>پیوست شماره ۳</w:t>
      </w:r>
    </w:p>
    <w:p w:rsidR="00DF3996" w:rsidRPr="008513FF" w:rsidRDefault="0018792E" w:rsidP="008513FF">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t xml:space="preserve">قوانین مسابقات </w:t>
      </w:r>
      <w:r w:rsidR="008513FF" w:rsidRPr="008513FF">
        <w:rPr>
          <w:rFonts w:ascii="Arial" w:eastAsia="Arial" w:hAnsi="Arial" w:cs="B Nazanin"/>
          <w:b/>
          <w:sz w:val="48"/>
          <w:szCs w:val="48"/>
        </w:rPr>
        <w:t>Rainbow Six</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۱</w:t>
      </w:r>
      <w:r w:rsidRPr="008513FF">
        <w:rPr>
          <w:rFonts w:ascii="Mitr" w:eastAsia="Mitr" w:hAnsi="Mitr" w:cs="B Nazanin"/>
          <w:sz w:val="24"/>
          <w:szCs w:val="24"/>
        </w:rPr>
        <w:t xml:space="preserve">. </w:t>
      </w:r>
      <w:r w:rsidRPr="008513FF">
        <w:rPr>
          <w:rFonts w:ascii="Mitr" w:eastAsia="Mitr" w:hAnsi="Mitr" w:cs="B Nazanin"/>
          <w:sz w:val="24"/>
          <w:szCs w:val="24"/>
          <w:rtl/>
        </w:rPr>
        <w:t>عنوان باز</w:t>
      </w:r>
      <w:r w:rsidRPr="008513FF">
        <w:rPr>
          <w:rFonts w:ascii="Mitr" w:eastAsia="Mitr" w:hAnsi="Mitr" w:cs="B Nazanin" w:hint="cs"/>
          <w:sz w:val="24"/>
          <w:szCs w:val="24"/>
          <w:rtl/>
        </w:rPr>
        <w:t>ی</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۲</w:t>
      </w:r>
      <w:r w:rsidRPr="008513FF">
        <w:rPr>
          <w:rFonts w:ascii="Mitr" w:eastAsia="Mitr" w:hAnsi="Mitr" w:cs="B Nazanin"/>
          <w:sz w:val="24"/>
          <w:szCs w:val="24"/>
        </w:rPr>
        <w:t xml:space="preserve">. </w:t>
      </w:r>
      <w:r w:rsidRPr="008513FF">
        <w:rPr>
          <w:rFonts w:ascii="Mitr" w:eastAsia="Mitr" w:hAnsi="Mitr" w:cs="B Nazanin"/>
          <w:sz w:val="24"/>
          <w:szCs w:val="24"/>
          <w:rtl/>
        </w:rPr>
        <w:t>شرکت‌کنندگان</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۳</w:t>
      </w:r>
      <w:r w:rsidRPr="008513FF">
        <w:rPr>
          <w:rFonts w:ascii="Mitr" w:eastAsia="Mitr" w:hAnsi="Mitr" w:cs="B Nazanin"/>
          <w:sz w:val="24"/>
          <w:szCs w:val="24"/>
        </w:rPr>
        <w:t xml:space="preserve">. </w:t>
      </w:r>
      <w:r w:rsidRPr="008513FF">
        <w:rPr>
          <w:rFonts w:ascii="Mitr" w:eastAsia="Mitr" w:hAnsi="Mitr" w:cs="B Nazanin"/>
          <w:sz w:val="24"/>
          <w:szCs w:val="24"/>
          <w:rtl/>
        </w:rPr>
        <w:t>ساختار و نحوه برگزار</w:t>
      </w:r>
      <w:r w:rsidRPr="008513FF">
        <w:rPr>
          <w:rFonts w:ascii="Mitr" w:eastAsia="Mitr" w:hAnsi="Mitr" w:cs="B Nazanin" w:hint="cs"/>
          <w:sz w:val="24"/>
          <w:szCs w:val="24"/>
          <w:rtl/>
        </w:rPr>
        <w:t>ی</w:t>
      </w:r>
      <w:r w:rsidRPr="008513FF">
        <w:rPr>
          <w:rFonts w:ascii="Mitr" w:eastAsia="Mitr" w:hAnsi="Mitr" w:cs="B Nazanin"/>
          <w:sz w:val="24"/>
          <w:szCs w:val="24"/>
          <w:rtl/>
        </w:rPr>
        <w:t xml:space="preserve"> مسابقه</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۴</w:t>
      </w:r>
      <w:r w:rsidRPr="008513FF">
        <w:rPr>
          <w:rFonts w:ascii="Mitr" w:eastAsia="Mitr" w:hAnsi="Mitr" w:cs="B Nazanin"/>
          <w:sz w:val="24"/>
          <w:szCs w:val="24"/>
        </w:rPr>
        <w:t xml:space="preserve">. </w:t>
      </w:r>
      <w:r w:rsidRPr="008513FF">
        <w:rPr>
          <w:rFonts w:ascii="Mitr" w:eastAsia="Mitr" w:hAnsi="Mitr" w:cs="B Nazanin"/>
          <w:sz w:val="24"/>
          <w:szCs w:val="24"/>
          <w:rtl/>
        </w:rPr>
        <w:t>رفتارها</w:t>
      </w:r>
      <w:r w:rsidRPr="008513FF">
        <w:rPr>
          <w:rFonts w:ascii="Mitr" w:eastAsia="Mitr" w:hAnsi="Mitr" w:cs="B Nazanin" w:hint="cs"/>
          <w:sz w:val="24"/>
          <w:szCs w:val="24"/>
          <w:rtl/>
        </w:rPr>
        <w:t>ی</w:t>
      </w:r>
      <w:r w:rsidRPr="008513FF">
        <w:rPr>
          <w:rFonts w:ascii="Mitr" w:eastAsia="Mitr" w:hAnsi="Mitr" w:cs="B Nazanin"/>
          <w:sz w:val="24"/>
          <w:szCs w:val="24"/>
          <w:rtl/>
        </w:rPr>
        <w:t xml:space="preserve"> ممنوع</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۵</w:t>
      </w:r>
      <w:r w:rsidRPr="008513FF">
        <w:rPr>
          <w:rFonts w:ascii="Mitr" w:eastAsia="Mitr" w:hAnsi="Mitr" w:cs="B Nazanin"/>
          <w:sz w:val="24"/>
          <w:szCs w:val="24"/>
        </w:rPr>
        <w:t xml:space="preserve">. </w:t>
      </w:r>
      <w:r w:rsidRPr="008513FF">
        <w:rPr>
          <w:rFonts w:ascii="Mitr" w:eastAsia="Mitr" w:hAnsi="Mitr" w:cs="B Nazanin"/>
          <w:sz w:val="24"/>
          <w:szCs w:val="24"/>
          <w:rtl/>
        </w:rPr>
        <w:t>نقص فن</w:t>
      </w:r>
      <w:r w:rsidRPr="008513FF">
        <w:rPr>
          <w:rFonts w:ascii="Mitr" w:eastAsia="Mitr" w:hAnsi="Mitr" w:cs="B Nazanin" w:hint="cs"/>
          <w:sz w:val="24"/>
          <w:szCs w:val="24"/>
          <w:rtl/>
        </w:rPr>
        <w:t>ی</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۶</w:t>
      </w:r>
      <w:r w:rsidRPr="008513FF">
        <w:rPr>
          <w:rFonts w:ascii="Mitr" w:eastAsia="Mitr" w:hAnsi="Mitr" w:cs="B Nazanin"/>
          <w:sz w:val="24"/>
          <w:szCs w:val="24"/>
        </w:rPr>
        <w:t xml:space="preserve">. </w:t>
      </w:r>
      <w:r w:rsidRPr="008513FF">
        <w:rPr>
          <w:rFonts w:ascii="Mitr" w:eastAsia="Mitr" w:hAnsi="Mitr" w:cs="B Nazanin"/>
          <w:sz w:val="24"/>
          <w:szCs w:val="24"/>
          <w:rtl/>
        </w:rPr>
        <w:t>تغ</w:t>
      </w:r>
      <w:r w:rsidRPr="008513FF">
        <w:rPr>
          <w:rFonts w:ascii="Mitr" w:eastAsia="Mitr" w:hAnsi="Mitr" w:cs="B Nazanin" w:hint="cs"/>
          <w:sz w:val="24"/>
          <w:szCs w:val="24"/>
          <w:rtl/>
        </w:rPr>
        <w:t>ی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قوان</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۱</w:t>
      </w:r>
      <w:r w:rsidRPr="008513FF">
        <w:rPr>
          <w:rFonts w:ascii="Mitr" w:eastAsia="Mitr" w:hAnsi="Mitr" w:cs="B Nazanin"/>
          <w:sz w:val="24"/>
          <w:szCs w:val="24"/>
        </w:rPr>
        <w:t xml:space="preserve">. </w:t>
      </w:r>
      <w:r w:rsidRPr="008513FF">
        <w:rPr>
          <w:rFonts w:ascii="Mitr" w:eastAsia="Mitr" w:hAnsi="Mitr" w:cs="B Nazanin"/>
          <w:sz w:val="24"/>
          <w:szCs w:val="24"/>
          <w:rtl/>
        </w:rPr>
        <w:t>عنوان باز</w:t>
      </w:r>
      <w:r w:rsidRPr="008513FF">
        <w:rPr>
          <w:rFonts w:ascii="Mitr" w:eastAsia="Mitr" w:hAnsi="Mitr" w:cs="B Nazanin" w:hint="cs"/>
          <w:sz w:val="24"/>
          <w:szCs w:val="24"/>
          <w:rtl/>
        </w:rPr>
        <w:t>ی</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۱.۱</w:t>
      </w:r>
      <w:r w:rsidRPr="008513FF">
        <w:rPr>
          <w:rFonts w:ascii="Mitr" w:eastAsia="Mitr" w:hAnsi="Mitr" w:cs="B Nazanin"/>
          <w:sz w:val="24"/>
          <w:szCs w:val="24"/>
        </w:rPr>
        <w:t xml:space="preserve"> </w:t>
      </w:r>
      <w:r w:rsidRPr="008513FF">
        <w:rPr>
          <w:rFonts w:ascii="Mitr" w:eastAsia="Mitr" w:hAnsi="Mitr" w:cs="B Nazanin"/>
          <w:sz w:val="24"/>
          <w:szCs w:val="24"/>
          <w:rtl/>
        </w:rPr>
        <w:t>عنوان</w:t>
      </w:r>
      <w:r w:rsidRPr="008513FF">
        <w:rPr>
          <w:rFonts w:ascii="Mitr" w:eastAsia="Mitr" w:hAnsi="Mitr" w:cs="B Nazanin"/>
          <w:sz w:val="24"/>
          <w:szCs w:val="24"/>
        </w:rPr>
        <w:t>: Rainbow Six Siege</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۱.۲</w:t>
      </w:r>
      <w:r w:rsidRPr="008513FF">
        <w:rPr>
          <w:rFonts w:ascii="Mitr" w:eastAsia="Mitr" w:hAnsi="Mitr" w:cs="B Nazanin"/>
          <w:sz w:val="24"/>
          <w:szCs w:val="24"/>
        </w:rPr>
        <w:t xml:space="preserve"> </w:t>
      </w:r>
      <w:r w:rsidRPr="008513FF">
        <w:rPr>
          <w:rFonts w:ascii="Mitr" w:eastAsia="Mitr" w:hAnsi="Mitr" w:cs="B Nazanin"/>
          <w:sz w:val="24"/>
          <w:szCs w:val="24"/>
          <w:rtl/>
        </w:rPr>
        <w:t>پلتفرم برگزار</w:t>
      </w:r>
      <w:r w:rsidRPr="008513FF">
        <w:rPr>
          <w:rFonts w:ascii="Mitr" w:eastAsia="Mitr" w:hAnsi="Mitr" w:cs="B Nazanin" w:hint="cs"/>
          <w:sz w:val="24"/>
          <w:szCs w:val="24"/>
          <w:rtl/>
        </w:rPr>
        <w:t>ی</w:t>
      </w:r>
      <w:r w:rsidRPr="008513FF">
        <w:rPr>
          <w:rFonts w:ascii="Mitr" w:eastAsia="Mitr" w:hAnsi="Mitr" w:cs="B Nazanin"/>
          <w:sz w:val="24"/>
          <w:szCs w:val="24"/>
        </w:rPr>
        <w:t>: PC &amp; PS4</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۱.۳</w:t>
      </w:r>
      <w:r w:rsidRPr="008513FF">
        <w:rPr>
          <w:rFonts w:ascii="Mitr" w:eastAsia="Mitr" w:hAnsi="Mitr" w:cs="B Nazanin"/>
          <w:sz w:val="24"/>
          <w:szCs w:val="24"/>
        </w:rPr>
        <w:t xml:space="preserve"> </w:t>
      </w:r>
      <w:r w:rsidRPr="008513FF">
        <w:rPr>
          <w:rFonts w:ascii="Mitr" w:eastAsia="Mitr" w:hAnsi="Mitr" w:cs="B Nazanin"/>
          <w:sz w:val="24"/>
          <w:szCs w:val="24"/>
          <w:rtl/>
        </w:rPr>
        <w:t>در مسابقات، آخر</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نسخه بروزرسان</w:t>
      </w:r>
      <w:r w:rsidRPr="008513FF">
        <w:rPr>
          <w:rFonts w:ascii="Mitr" w:eastAsia="Mitr" w:hAnsi="Mitr" w:cs="B Nazanin" w:hint="cs"/>
          <w:sz w:val="24"/>
          <w:szCs w:val="24"/>
          <w:rtl/>
        </w:rPr>
        <w:t>ی</w:t>
      </w:r>
      <w:r w:rsidRPr="008513FF">
        <w:rPr>
          <w:rFonts w:ascii="Mitr" w:eastAsia="Mitr" w:hAnsi="Mitr" w:cs="B Nazanin"/>
          <w:sz w:val="24"/>
          <w:szCs w:val="24"/>
          <w:rtl/>
        </w:rPr>
        <w:t xml:space="preserve"> باز</w:t>
      </w:r>
      <w:r w:rsidRPr="008513FF">
        <w:rPr>
          <w:rFonts w:ascii="Mitr" w:eastAsia="Mitr" w:hAnsi="Mitr" w:cs="B Nazanin" w:hint="cs"/>
          <w:sz w:val="24"/>
          <w:szCs w:val="24"/>
          <w:rtl/>
        </w:rPr>
        <w:t>ی</w:t>
      </w:r>
      <w:r w:rsidRPr="008513FF">
        <w:rPr>
          <w:rFonts w:ascii="Mitr" w:eastAsia="Mitr" w:hAnsi="Mitr" w:cs="B Nazanin"/>
          <w:sz w:val="24"/>
          <w:szCs w:val="24"/>
          <w:rtl/>
        </w:rPr>
        <w:t xml:space="preserve"> استفاده خواهد شد</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۲</w:t>
      </w:r>
      <w:r w:rsidRPr="008513FF">
        <w:rPr>
          <w:rFonts w:ascii="Mitr" w:eastAsia="Mitr" w:hAnsi="Mitr" w:cs="B Nazanin"/>
          <w:sz w:val="24"/>
          <w:szCs w:val="24"/>
        </w:rPr>
        <w:t xml:space="preserve">. </w:t>
      </w:r>
      <w:r w:rsidRPr="008513FF">
        <w:rPr>
          <w:rFonts w:ascii="Mitr" w:eastAsia="Mitr" w:hAnsi="Mitr" w:cs="B Nazanin"/>
          <w:sz w:val="24"/>
          <w:szCs w:val="24"/>
          <w:rtl/>
        </w:rPr>
        <w:t>شرکت‌کنندگان</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۲.۱</w:t>
      </w:r>
      <w:r w:rsidRPr="008513FF">
        <w:rPr>
          <w:rFonts w:ascii="Mitr" w:eastAsia="Mitr" w:hAnsi="Mitr" w:cs="B Nazanin"/>
          <w:sz w:val="24"/>
          <w:szCs w:val="24"/>
        </w:rPr>
        <w:t xml:space="preserve"> </w:t>
      </w:r>
      <w:r w:rsidRPr="008513FF">
        <w:rPr>
          <w:rFonts w:ascii="Mitr" w:eastAsia="Mitr" w:hAnsi="Mitr" w:cs="B Nazanin"/>
          <w:sz w:val="24"/>
          <w:szCs w:val="24"/>
          <w:rtl/>
        </w:rPr>
        <w:t>شرکت در مسابقات برا</w:t>
      </w:r>
      <w:r w:rsidRPr="008513FF">
        <w:rPr>
          <w:rFonts w:ascii="Mitr" w:eastAsia="Mitr" w:hAnsi="Mitr" w:cs="B Nazanin" w:hint="cs"/>
          <w:sz w:val="24"/>
          <w:szCs w:val="24"/>
          <w:rtl/>
        </w:rPr>
        <w:t>ی</w:t>
      </w:r>
      <w:r w:rsidRPr="008513FF">
        <w:rPr>
          <w:rFonts w:ascii="Mitr" w:eastAsia="Mitr" w:hAnsi="Mitr" w:cs="B Nazanin"/>
          <w:sz w:val="24"/>
          <w:szCs w:val="24"/>
          <w:rtl/>
        </w:rPr>
        <w:t xml:space="preserve"> عموم آزاد است و تمام</w:t>
      </w:r>
      <w:r w:rsidRPr="008513FF">
        <w:rPr>
          <w:rFonts w:ascii="Mitr" w:eastAsia="Mitr" w:hAnsi="Mitr" w:cs="B Nazanin" w:hint="cs"/>
          <w:sz w:val="24"/>
          <w:szCs w:val="24"/>
          <w:rtl/>
        </w:rPr>
        <w:t>ی</w:t>
      </w:r>
      <w:r w:rsidRPr="008513FF">
        <w:rPr>
          <w:rFonts w:ascii="Mitr" w:eastAsia="Mitr" w:hAnsi="Mitr" w:cs="B Nazanin"/>
          <w:sz w:val="24"/>
          <w:szCs w:val="24"/>
          <w:rtl/>
        </w:rPr>
        <w:t xml:space="preserve"> افراد داره تابع</w:t>
      </w:r>
      <w:r w:rsidRPr="008513FF">
        <w:rPr>
          <w:rFonts w:ascii="Mitr" w:eastAsia="Mitr" w:hAnsi="Mitr" w:cs="B Nazanin" w:hint="cs"/>
          <w:sz w:val="24"/>
          <w:szCs w:val="24"/>
          <w:rtl/>
        </w:rPr>
        <w:t>ی</w:t>
      </w:r>
      <w:r w:rsidRPr="008513FF">
        <w:rPr>
          <w:rFonts w:ascii="Mitr" w:eastAsia="Mitr" w:hAnsi="Mitr" w:cs="B Nazanin" w:hint="eastAsia"/>
          <w:sz w:val="24"/>
          <w:szCs w:val="24"/>
          <w:rtl/>
        </w:rPr>
        <w:t>ت</w:t>
      </w:r>
      <w:r w:rsidRPr="008513FF">
        <w:rPr>
          <w:rFonts w:ascii="Mitr" w:eastAsia="Mitr" w:hAnsi="Mitr" w:cs="B Nazanin"/>
          <w:sz w:val="24"/>
          <w:szCs w:val="24"/>
          <w:rtl/>
        </w:rPr>
        <w:t xml:space="preserve"> ا</w:t>
      </w:r>
      <w:r w:rsidRPr="008513FF">
        <w:rPr>
          <w:rFonts w:ascii="Mitr" w:eastAsia="Mitr" w:hAnsi="Mitr" w:cs="B Nazanin" w:hint="cs"/>
          <w:sz w:val="24"/>
          <w:szCs w:val="24"/>
          <w:rtl/>
        </w:rPr>
        <w:t>ی</w:t>
      </w:r>
      <w:r w:rsidRPr="008513FF">
        <w:rPr>
          <w:rFonts w:ascii="Mitr" w:eastAsia="Mitr" w:hAnsi="Mitr" w:cs="B Nazanin" w:hint="eastAsia"/>
          <w:sz w:val="24"/>
          <w:szCs w:val="24"/>
          <w:rtl/>
        </w:rPr>
        <w:t>ران</w:t>
      </w:r>
      <w:r w:rsidRPr="008513FF">
        <w:rPr>
          <w:rFonts w:ascii="Mitr" w:eastAsia="Mitr" w:hAnsi="Mitr" w:cs="B Nazanin" w:hint="cs"/>
          <w:sz w:val="24"/>
          <w:szCs w:val="24"/>
          <w:rtl/>
        </w:rPr>
        <w:t>ی</w:t>
      </w:r>
      <w:r w:rsidRPr="008513FF">
        <w:rPr>
          <w:rFonts w:ascii="Mitr" w:eastAsia="Mitr" w:hAnsi="Mitr" w:cs="B Nazanin"/>
          <w:sz w:val="24"/>
          <w:szCs w:val="24"/>
          <w:rtl/>
        </w:rPr>
        <w:t xml:space="preserve"> فارغ از جنس</w:t>
      </w:r>
      <w:r w:rsidRPr="008513FF">
        <w:rPr>
          <w:rFonts w:ascii="Mitr" w:eastAsia="Mitr" w:hAnsi="Mitr" w:cs="B Nazanin" w:hint="cs"/>
          <w:sz w:val="24"/>
          <w:szCs w:val="24"/>
          <w:rtl/>
        </w:rPr>
        <w:t>ی</w:t>
      </w:r>
      <w:r w:rsidRPr="008513FF">
        <w:rPr>
          <w:rFonts w:ascii="Mitr" w:eastAsia="Mitr" w:hAnsi="Mitr" w:cs="B Nazanin" w:hint="eastAsia"/>
          <w:sz w:val="24"/>
          <w:szCs w:val="24"/>
          <w:rtl/>
        </w:rPr>
        <w:t>ت</w:t>
      </w:r>
      <w:r w:rsidRPr="008513FF">
        <w:rPr>
          <w:rFonts w:ascii="Mitr" w:eastAsia="Mitr" w:hAnsi="Mitr" w:cs="B Nazanin"/>
          <w:sz w:val="24"/>
          <w:szCs w:val="24"/>
          <w:rtl/>
        </w:rPr>
        <w:t xml:space="preserve"> و هرگونه ناتوان</w:t>
      </w:r>
      <w:r w:rsidRPr="008513FF">
        <w:rPr>
          <w:rFonts w:ascii="Mitr" w:eastAsia="Mitr" w:hAnsi="Mitr" w:cs="B Nazanin" w:hint="cs"/>
          <w:sz w:val="24"/>
          <w:szCs w:val="24"/>
          <w:rtl/>
        </w:rPr>
        <w:t>ی</w:t>
      </w:r>
      <w:r w:rsidRPr="008513FF">
        <w:rPr>
          <w:rFonts w:ascii="Mitr" w:eastAsia="Mitr" w:hAnsi="Mitr" w:cs="B Nazanin"/>
          <w:sz w:val="24"/>
          <w:szCs w:val="24"/>
          <w:rtl/>
        </w:rPr>
        <w:t xml:space="preserve"> </w:t>
      </w:r>
      <w:r w:rsidRPr="008513FF">
        <w:rPr>
          <w:rFonts w:ascii="Mitr" w:eastAsia="Mitr" w:hAnsi="Mitr" w:cs="B Nazanin" w:hint="cs"/>
          <w:sz w:val="24"/>
          <w:szCs w:val="24"/>
          <w:rtl/>
        </w:rPr>
        <w:t>ی</w:t>
      </w:r>
      <w:r w:rsidRPr="008513FF">
        <w:rPr>
          <w:rFonts w:ascii="Mitr" w:eastAsia="Mitr" w:hAnsi="Mitr" w:cs="B Nazanin" w:hint="eastAsia"/>
          <w:sz w:val="24"/>
          <w:szCs w:val="24"/>
          <w:rtl/>
        </w:rPr>
        <w:t>ا</w:t>
      </w:r>
      <w:r w:rsidRPr="008513FF">
        <w:rPr>
          <w:rFonts w:ascii="Mitr" w:eastAsia="Mitr" w:hAnsi="Mitr" w:cs="B Nazanin"/>
          <w:sz w:val="24"/>
          <w:szCs w:val="24"/>
          <w:rtl/>
        </w:rPr>
        <w:t xml:space="preserve"> معلول</w:t>
      </w:r>
      <w:r w:rsidRPr="008513FF">
        <w:rPr>
          <w:rFonts w:ascii="Mitr" w:eastAsia="Mitr" w:hAnsi="Mitr" w:cs="B Nazanin" w:hint="cs"/>
          <w:sz w:val="24"/>
          <w:szCs w:val="24"/>
          <w:rtl/>
        </w:rPr>
        <w:t>ی</w:t>
      </w:r>
      <w:r w:rsidRPr="008513FF">
        <w:rPr>
          <w:rFonts w:ascii="Mitr" w:eastAsia="Mitr" w:hAnsi="Mitr" w:cs="B Nazanin" w:hint="eastAsia"/>
          <w:sz w:val="24"/>
          <w:szCs w:val="24"/>
          <w:rtl/>
        </w:rPr>
        <w:t>ت</w:t>
      </w:r>
      <w:r w:rsidRPr="008513FF">
        <w:rPr>
          <w:rFonts w:ascii="Mitr" w:eastAsia="Mitr" w:hAnsi="Mitr" w:cs="B Nazanin"/>
          <w:sz w:val="24"/>
          <w:szCs w:val="24"/>
          <w:rtl/>
        </w:rPr>
        <w:t xml:space="preserve"> امکان شرکت در مسابقات را دارند</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۳</w:t>
      </w:r>
      <w:r w:rsidRPr="008513FF">
        <w:rPr>
          <w:rFonts w:ascii="Mitr" w:eastAsia="Mitr" w:hAnsi="Mitr" w:cs="B Nazanin"/>
          <w:sz w:val="24"/>
          <w:szCs w:val="24"/>
        </w:rPr>
        <w:t xml:space="preserve">. </w:t>
      </w:r>
      <w:r w:rsidRPr="008513FF">
        <w:rPr>
          <w:rFonts w:ascii="Mitr" w:eastAsia="Mitr" w:hAnsi="Mitr" w:cs="B Nazanin"/>
          <w:sz w:val="24"/>
          <w:szCs w:val="24"/>
          <w:rtl/>
        </w:rPr>
        <w:t>ساختار و نحوه برگزار</w:t>
      </w:r>
      <w:r w:rsidRPr="008513FF">
        <w:rPr>
          <w:rFonts w:ascii="Mitr" w:eastAsia="Mitr" w:hAnsi="Mitr" w:cs="B Nazanin" w:hint="cs"/>
          <w:sz w:val="24"/>
          <w:szCs w:val="24"/>
          <w:rtl/>
        </w:rPr>
        <w:t>ی</w:t>
      </w:r>
      <w:r w:rsidRPr="008513FF">
        <w:rPr>
          <w:rFonts w:ascii="Mitr" w:eastAsia="Mitr" w:hAnsi="Mitr" w:cs="B Nazanin"/>
          <w:sz w:val="24"/>
          <w:szCs w:val="24"/>
          <w:rtl/>
        </w:rPr>
        <w:t xml:space="preserve"> مسابقه</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hint="eastAsia"/>
          <w:sz w:val="24"/>
          <w:szCs w:val="24"/>
          <w:rtl/>
        </w:rPr>
        <w:t>در</w:t>
      </w:r>
      <w:r w:rsidRPr="008513FF">
        <w:rPr>
          <w:rFonts w:ascii="Mitr" w:eastAsia="Mitr" w:hAnsi="Mitr" w:cs="B Nazanin"/>
          <w:sz w:val="24"/>
          <w:szCs w:val="24"/>
          <w:rtl/>
        </w:rPr>
        <w:t xml:space="preserve"> طول برگزار</w:t>
      </w:r>
      <w:r w:rsidRPr="008513FF">
        <w:rPr>
          <w:rFonts w:ascii="Mitr" w:eastAsia="Mitr" w:hAnsi="Mitr" w:cs="B Nazanin" w:hint="cs"/>
          <w:sz w:val="24"/>
          <w:szCs w:val="24"/>
          <w:rtl/>
        </w:rPr>
        <w:t>ی</w:t>
      </w:r>
      <w:r w:rsidRPr="008513FF">
        <w:rPr>
          <w:rFonts w:ascii="Mitr" w:eastAsia="Mitr" w:hAnsi="Mitr" w:cs="B Nazanin"/>
          <w:sz w:val="24"/>
          <w:szCs w:val="24"/>
          <w:rtl/>
        </w:rPr>
        <w:t xml:space="preserve"> ل</w:t>
      </w:r>
      <w:r w:rsidRPr="008513FF">
        <w:rPr>
          <w:rFonts w:ascii="Mitr" w:eastAsia="Mitr" w:hAnsi="Mitr" w:cs="B Nazanin" w:hint="cs"/>
          <w:sz w:val="24"/>
          <w:szCs w:val="24"/>
          <w:rtl/>
        </w:rPr>
        <w:t>ی</w:t>
      </w:r>
      <w:r w:rsidRPr="008513FF">
        <w:rPr>
          <w:rFonts w:ascii="Mitr" w:eastAsia="Mitr" w:hAnsi="Mitr" w:cs="B Nazanin" w:hint="eastAsia"/>
          <w:sz w:val="24"/>
          <w:szCs w:val="24"/>
          <w:rtl/>
        </w:rPr>
        <w:t>گ</w:t>
      </w:r>
      <w:r w:rsidRPr="008513FF">
        <w:rPr>
          <w:rFonts w:ascii="Mitr" w:eastAsia="Mitr" w:hAnsi="Mitr" w:cs="B Nazanin"/>
          <w:sz w:val="24"/>
          <w:szCs w:val="24"/>
          <w:rtl/>
        </w:rPr>
        <w:t xml:space="preserve">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ان</w:t>
      </w:r>
      <w:r w:rsidRPr="008513FF">
        <w:rPr>
          <w:rFonts w:ascii="Mitr" w:eastAsia="Mitr" w:hAnsi="Mitr" w:cs="B Nazanin"/>
          <w:sz w:val="24"/>
          <w:szCs w:val="24"/>
          <w:rtl/>
        </w:rPr>
        <w:t xml:space="preserve"> طبق برنامه‌ا</w:t>
      </w:r>
      <w:r w:rsidRPr="008513FF">
        <w:rPr>
          <w:rFonts w:ascii="Mitr" w:eastAsia="Mitr" w:hAnsi="Mitr" w:cs="B Nazanin" w:hint="cs"/>
          <w:sz w:val="24"/>
          <w:szCs w:val="24"/>
          <w:rtl/>
        </w:rPr>
        <w:t>ی</w:t>
      </w:r>
      <w:r w:rsidRPr="008513FF">
        <w:rPr>
          <w:rFonts w:ascii="Mitr" w:eastAsia="Mitr" w:hAnsi="Mitr" w:cs="B Nazanin"/>
          <w:sz w:val="24"/>
          <w:szCs w:val="24"/>
          <w:rtl/>
        </w:rPr>
        <w:t xml:space="preserve"> که پس از ثبت‌نام در اخت</w:t>
      </w:r>
      <w:r w:rsidRPr="008513FF">
        <w:rPr>
          <w:rFonts w:ascii="Mitr" w:eastAsia="Mitr" w:hAnsi="Mitr" w:cs="B Nazanin" w:hint="cs"/>
          <w:sz w:val="24"/>
          <w:szCs w:val="24"/>
          <w:rtl/>
        </w:rPr>
        <w:t>ی</w:t>
      </w:r>
      <w:r w:rsidRPr="008513FF">
        <w:rPr>
          <w:rFonts w:ascii="Mitr" w:eastAsia="Mitr" w:hAnsi="Mitr" w:cs="B Nazanin" w:hint="eastAsia"/>
          <w:sz w:val="24"/>
          <w:szCs w:val="24"/>
          <w:rtl/>
        </w:rPr>
        <w:t>ارشان</w:t>
      </w:r>
      <w:r w:rsidRPr="008513FF">
        <w:rPr>
          <w:rFonts w:ascii="Mitr" w:eastAsia="Mitr" w:hAnsi="Mitr" w:cs="B Nazanin"/>
          <w:sz w:val="24"/>
          <w:szCs w:val="24"/>
          <w:rtl/>
        </w:rPr>
        <w:t xml:space="preserve"> قرار خواهد گرفت با </w:t>
      </w:r>
      <w:r w:rsidRPr="008513FF">
        <w:rPr>
          <w:rFonts w:ascii="Mitr" w:eastAsia="Mitr" w:hAnsi="Mitr" w:cs="B Nazanin" w:hint="cs"/>
          <w:sz w:val="24"/>
          <w:szCs w:val="24"/>
          <w:rtl/>
        </w:rPr>
        <w:t>ی</w:t>
      </w:r>
      <w:r w:rsidRPr="008513FF">
        <w:rPr>
          <w:rFonts w:ascii="Mitr" w:eastAsia="Mitr" w:hAnsi="Mitr" w:cs="B Nazanin" w:hint="eastAsia"/>
          <w:sz w:val="24"/>
          <w:szCs w:val="24"/>
          <w:rtl/>
        </w:rPr>
        <w:t>کد</w:t>
      </w:r>
      <w:r w:rsidRPr="008513FF">
        <w:rPr>
          <w:rFonts w:ascii="Mitr" w:eastAsia="Mitr" w:hAnsi="Mitr" w:cs="B Nazanin" w:hint="cs"/>
          <w:sz w:val="24"/>
          <w:szCs w:val="24"/>
          <w:rtl/>
        </w:rPr>
        <w:t>ی</w:t>
      </w:r>
      <w:r w:rsidRPr="008513FF">
        <w:rPr>
          <w:rFonts w:ascii="Mitr" w:eastAsia="Mitr" w:hAnsi="Mitr" w:cs="B Nazanin" w:hint="eastAsia"/>
          <w:sz w:val="24"/>
          <w:szCs w:val="24"/>
          <w:rtl/>
        </w:rPr>
        <w:t>گر</w:t>
      </w:r>
      <w:r w:rsidRPr="008513FF">
        <w:rPr>
          <w:rFonts w:ascii="Mitr" w:eastAsia="Mitr" w:hAnsi="Mitr" w:cs="B Nazanin"/>
          <w:sz w:val="24"/>
          <w:szCs w:val="24"/>
          <w:rtl/>
        </w:rPr>
        <w:t xml:space="preserve"> رقابت خواهند کرد و در نها</w:t>
      </w:r>
      <w:r w:rsidRPr="008513FF">
        <w:rPr>
          <w:rFonts w:ascii="Mitr" w:eastAsia="Mitr" w:hAnsi="Mitr" w:cs="B Nazanin" w:hint="cs"/>
          <w:sz w:val="24"/>
          <w:szCs w:val="24"/>
          <w:rtl/>
        </w:rPr>
        <w:t>ی</w:t>
      </w:r>
      <w:r w:rsidRPr="008513FF">
        <w:rPr>
          <w:rFonts w:ascii="Mitr" w:eastAsia="Mitr" w:hAnsi="Mitr" w:cs="B Nazanin" w:hint="eastAsia"/>
          <w:sz w:val="24"/>
          <w:szCs w:val="24"/>
          <w:rtl/>
        </w:rPr>
        <w:t>ت</w:t>
      </w:r>
      <w:r w:rsidRPr="008513FF">
        <w:rPr>
          <w:rFonts w:ascii="Mitr" w:eastAsia="Mitr" w:hAnsi="Mitr" w:cs="B Nazanin"/>
          <w:sz w:val="24"/>
          <w:szCs w:val="24"/>
          <w:rtl/>
        </w:rPr>
        <w:t xml:space="preserve"> با توجه به نحوه امت</w:t>
      </w:r>
      <w:r w:rsidRPr="008513FF">
        <w:rPr>
          <w:rFonts w:ascii="Mitr" w:eastAsia="Mitr" w:hAnsi="Mitr" w:cs="B Nazanin" w:hint="cs"/>
          <w:sz w:val="24"/>
          <w:szCs w:val="24"/>
          <w:rtl/>
        </w:rPr>
        <w:t>ی</w:t>
      </w:r>
      <w:r w:rsidRPr="008513FF">
        <w:rPr>
          <w:rFonts w:ascii="Mitr" w:eastAsia="Mitr" w:hAnsi="Mitr" w:cs="B Nazanin" w:hint="eastAsia"/>
          <w:sz w:val="24"/>
          <w:szCs w:val="24"/>
          <w:rtl/>
        </w:rPr>
        <w:t>ازده</w:t>
      </w:r>
      <w:r w:rsidRPr="008513FF">
        <w:rPr>
          <w:rFonts w:ascii="Mitr" w:eastAsia="Mitr" w:hAnsi="Mitr" w:cs="B Nazanin" w:hint="cs"/>
          <w:sz w:val="24"/>
          <w:szCs w:val="24"/>
          <w:rtl/>
        </w:rPr>
        <w:t>ی</w:t>
      </w:r>
      <w:r w:rsidRPr="008513FF">
        <w:rPr>
          <w:rFonts w:ascii="Mitr" w:eastAsia="Mitr" w:hAnsi="Mitr" w:cs="B Nazanin"/>
          <w:sz w:val="24"/>
          <w:szCs w:val="24"/>
          <w:rtl/>
        </w:rPr>
        <w:t xml:space="preserve"> برنده مشخص خواهد شد</w:t>
      </w:r>
      <w:r w:rsidRPr="008513FF">
        <w:rPr>
          <w:rFonts w:ascii="Mitr" w:eastAsia="Mitr" w:hAnsi="Mitr" w:cs="B Nazanin"/>
          <w:sz w:val="24"/>
          <w:szCs w:val="24"/>
        </w:rPr>
        <w:t>.</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r w:rsidRPr="008513FF">
        <w:rPr>
          <w:rFonts w:ascii="Mitr" w:eastAsia="Mitr" w:hAnsi="Mitr" w:cs="B Nazanin"/>
          <w:sz w:val="24"/>
          <w:szCs w:val="24"/>
          <w:rtl/>
          <w:lang w:bidi="fa-IR"/>
        </w:rPr>
        <w:t>۳.۱</w:t>
      </w: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Playlist settings</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Playlist Type: Normal Mod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erver Type: Dedicated Server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Voice Chat: Team Only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Time of the Day: Day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HUD Settings: Competitive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Match settings</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Number of Bans: 4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Ban Timer: 20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Number of Rounds: 12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Attacker/Defender Role swap: 6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Overtime Rounds: 3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Overtime Score Difference: 2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Overtime Role Change: 1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Objective Rotation Parameter: 2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Objective Type Rotation: Rounds Played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Attacker Unique Spawn: On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Pick Phase Timer: 15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6TH Pick Phase: On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6TH Pick Phase Timer: 15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Reveal Phase Timer: 5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Damage Handicap: 100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Friendly Fire Damage: 100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Reverse Friendly Fire: Off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Injured: 20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print: On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Lean: On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Death Replay: Off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Game Mode: BOMB</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Plant Duration: 7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Defuse Duration: 7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Fuse Time: 45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Defuse Carrier Selection: On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Preparation Phase Duration: 45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Action Phase Duration: 180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Operators</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Kali and Wamai are not allowed to be used!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All other operators are allowed.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Mappool</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Bank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Border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Club Hous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Coastlin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Consulat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Kafe Dostoyevsky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Villa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۳.۴</w:t>
      </w:r>
      <w:r w:rsidRPr="008513FF">
        <w:rPr>
          <w:rFonts w:ascii="Mitr" w:eastAsia="Mitr" w:hAnsi="Mitr" w:cs="B Nazanin"/>
          <w:sz w:val="24"/>
          <w:szCs w:val="24"/>
        </w:rPr>
        <w:t xml:space="preserve"> </w:t>
      </w:r>
      <w:r w:rsidRPr="008513FF">
        <w:rPr>
          <w:rFonts w:ascii="Mitr" w:eastAsia="Mitr" w:hAnsi="Mitr" w:cs="B Nazanin"/>
          <w:sz w:val="24"/>
          <w:szCs w:val="24"/>
          <w:rtl/>
        </w:rPr>
        <w:t>باگ‌ها و رفتارها</w:t>
      </w:r>
      <w:r w:rsidRPr="008513FF">
        <w:rPr>
          <w:rFonts w:ascii="Mitr" w:eastAsia="Mitr" w:hAnsi="Mitr" w:cs="B Nazanin" w:hint="cs"/>
          <w:sz w:val="24"/>
          <w:szCs w:val="24"/>
          <w:rtl/>
        </w:rPr>
        <w:t>ی</w:t>
      </w:r>
      <w:r w:rsidRPr="008513FF">
        <w:rPr>
          <w:rFonts w:ascii="Mitr" w:eastAsia="Mitr" w:hAnsi="Mitr" w:cs="B Nazanin"/>
          <w:sz w:val="24"/>
          <w:szCs w:val="24"/>
          <w:rtl/>
        </w:rPr>
        <w:t xml:space="preserve"> ممنوع</w:t>
      </w:r>
      <w:r w:rsidRPr="008513FF">
        <w:rPr>
          <w:rFonts w:ascii="Mitr" w:eastAsia="Mitr" w:hAnsi="Mitr" w:cs="B Nazanin"/>
          <w:sz w:val="24"/>
          <w:szCs w:val="24"/>
        </w:rPr>
        <w:t>:</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r w:rsidRPr="008513FF">
        <w:rPr>
          <w:rFonts w:ascii="Mitr" w:eastAsia="Mitr" w:hAnsi="Mitr" w:cs="B Nazanin"/>
          <w:sz w:val="24"/>
          <w:szCs w:val="24"/>
          <w:rtl/>
          <w:lang w:bidi="fa-IR"/>
        </w:rPr>
        <w:t>۳.۴.۱</w:t>
      </w:r>
      <w:r w:rsidRPr="008513FF">
        <w:rPr>
          <w:rFonts w:ascii="Mitr" w:eastAsia="Mitr" w:hAnsi="Mitr" w:cs="B Nazanin"/>
          <w:sz w:val="24"/>
          <w:szCs w:val="24"/>
        </w:rPr>
        <w:t xml:space="preserve"> </w:t>
      </w:r>
      <w:r w:rsidRPr="008513FF">
        <w:rPr>
          <w:rFonts w:ascii="Mitr" w:eastAsia="Mitr" w:hAnsi="Mitr" w:cs="B Nazanin"/>
          <w:sz w:val="24"/>
          <w:szCs w:val="24"/>
          <w:rtl/>
        </w:rPr>
        <w:t>موارد ممنوع</w:t>
      </w:r>
      <w:r w:rsidRPr="008513FF">
        <w:rPr>
          <w:rFonts w:ascii="Mitr" w:eastAsia="Mitr" w:hAnsi="Mitr" w:cs="B Nazanin"/>
          <w:sz w:val="24"/>
          <w:szCs w:val="24"/>
        </w:rPr>
        <w:t>:</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using a Mira shield to boost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tanding on a window ledge undetected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hield boosting on to undetected window ledg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one-way shots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hooting through what should be non-destructible             walls/floors/ceilings/objects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glitching through walls, objects, surfaces etc at any moment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blocking window vaulting with a destructible shield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placing a Valk cam in a place where it can't be destroyed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placing a Maestro's Evil Eye on Alibi's decoy.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۳.۴.۲</w:t>
      </w:r>
      <w:r w:rsidRPr="008513FF">
        <w:rPr>
          <w:rFonts w:ascii="Mitr" w:eastAsia="Mitr" w:hAnsi="Mitr" w:cs="B Nazanin"/>
          <w:sz w:val="24"/>
          <w:szCs w:val="24"/>
        </w:rPr>
        <w:t xml:space="preserve"> </w:t>
      </w:r>
      <w:r w:rsidRPr="008513FF">
        <w:rPr>
          <w:rFonts w:ascii="Mitr" w:eastAsia="Mitr" w:hAnsi="Mitr" w:cs="B Nazanin"/>
          <w:sz w:val="24"/>
          <w:szCs w:val="24"/>
          <w:rtl/>
        </w:rPr>
        <w:t>کارها</w:t>
      </w:r>
      <w:r w:rsidRPr="008513FF">
        <w:rPr>
          <w:rFonts w:ascii="Mitr" w:eastAsia="Mitr" w:hAnsi="Mitr" w:cs="B Nazanin" w:hint="cs"/>
          <w:sz w:val="24"/>
          <w:szCs w:val="24"/>
          <w:rtl/>
        </w:rPr>
        <w:t>ی</w:t>
      </w:r>
      <w:r w:rsidRPr="008513FF">
        <w:rPr>
          <w:rFonts w:ascii="Mitr" w:eastAsia="Mitr" w:hAnsi="Mitr" w:cs="B Nazanin"/>
          <w:sz w:val="24"/>
          <w:szCs w:val="24"/>
          <w:rtl/>
        </w:rPr>
        <w:t xml:space="preserve"> مجاز</w:t>
      </w:r>
      <w:r w:rsidRPr="008513FF">
        <w:rPr>
          <w:rFonts w:ascii="Mitr" w:eastAsia="Mitr" w:hAnsi="Mitr" w:cs="B Nazanin"/>
          <w:sz w:val="24"/>
          <w:szCs w:val="24"/>
        </w:rPr>
        <w:t>:</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any position that you can get to and out of without glitching through walls/objects/surfaces, and you can be seen and shot at normally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hield boosting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tanding on a window ledge and being detected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hield boosting onto a detected window ledge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Hibana and Thermite charges can be placed anywhere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using a teammate to boost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long-arming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using equipment or defusing through a destructible surface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destroying the whole floor of a bomb spot so the enemy team can not             plant the defuser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moke through wall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۴</w:t>
      </w:r>
      <w:r w:rsidRPr="008513FF">
        <w:rPr>
          <w:rFonts w:ascii="Mitr" w:eastAsia="Mitr" w:hAnsi="Mitr" w:cs="B Nazanin"/>
          <w:sz w:val="24"/>
          <w:szCs w:val="24"/>
        </w:rPr>
        <w:t xml:space="preserve">. </w:t>
      </w:r>
      <w:r w:rsidRPr="008513FF">
        <w:rPr>
          <w:rFonts w:ascii="Mitr" w:eastAsia="Mitr" w:hAnsi="Mitr" w:cs="B Nazanin"/>
          <w:sz w:val="24"/>
          <w:szCs w:val="24"/>
          <w:rtl/>
        </w:rPr>
        <w:t>رفتارها</w:t>
      </w:r>
      <w:r w:rsidRPr="008513FF">
        <w:rPr>
          <w:rFonts w:ascii="Mitr" w:eastAsia="Mitr" w:hAnsi="Mitr" w:cs="B Nazanin" w:hint="cs"/>
          <w:sz w:val="24"/>
          <w:szCs w:val="24"/>
          <w:rtl/>
        </w:rPr>
        <w:t>ی</w:t>
      </w:r>
      <w:r w:rsidRPr="008513FF">
        <w:rPr>
          <w:rFonts w:ascii="Mitr" w:eastAsia="Mitr" w:hAnsi="Mitr" w:cs="B Nazanin"/>
          <w:sz w:val="24"/>
          <w:szCs w:val="24"/>
          <w:rtl/>
        </w:rPr>
        <w:t xml:space="preserve"> ممنوع</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۴.۱</w:t>
      </w:r>
      <w:r w:rsidRPr="008513FF">
        <w:rPr>
          <w:rFonts w:ascii="Mitr" w:eastAsia="Mitr" w:hAnsi="Mitr" w:cs="B Nazanin"/>
          <w:sz w:val="24"/>
          <w:szCs w:val="24"/>
        </w:rPr>
        <w:t xml:space="preserve"> </w:t>
      </w:r>
      <w:r w:rsidRPr="008513FF">
        <w:rPr>
          <w:rFonts w:ascii="Mitr" w:eastAsia="Mitr" w:hAnsi="Mitr" w:cs="B Nazanin"/>
          <w:sz w:val="24"/>
          <w:szCs w:val="24"/>
          <w:rtl/>
        </w:rPr>
        <w:t>اگر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w:t>
      </w:r>
      <w:r w:rsidRPr="008513FF">
        <w:rPr>
          <w:rFonts w:ascii="Mitr" w:eastAsia="Mitr" w:hAnsi="Mitr" w:cs="B Nazanin"/>
          <w:sz w:val="24"/>
          <w:szCs w:val="24"/>
          <w:rtl/>
        </w:rPr>
        <w:t xml:space="preserve"> رفتار</w:t>
      </w:r>
      <w:r w:rsidRPr="008513FF">
        <w:rPr>
          <w:rFonts w:ascii="Mitr" w:eastAsia="Mitr" w:hAnsi="Mitr" w:cs="B Nazanin" w:hint="cs"/>
          <w:sz w:val="24"/>
          <w:szCs w:val="24"/>
          <w:rtl/>
        </w:rPr>
        <w:t>ی</w:t>
      </w:r>
      <w:r w:rsidRPr="008513FF">
        <w:rPr>
          <w:rFonts w:ascii="Mitr" w:eastAsia="Mitr" w:hAnsi="Mitr" w:cs="B Nazanin"/>
          <w:sz w:val="24"/>
          <w:szCs w:val="24"/>
          <w:rtl/>
        </w:rPr>
        <w:t xml:space="preserve"> غ</w:t>
      </w:r>
      <w:r w:rsidRPr="008513FF">
        <w:rPr>
          <w:rFonts w:ascii="Mitr" w:eastAsia="Mitr" w:hAnsi="Mitr" w:cs="B Nazanin" w:hint="cs"/>
          <w:sz w:val="24"/>
          <w:szCs w:val="24"/>
          <w:rtl/>
        </w:rPr>
        <w:t>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قابل قبول داشته باشد، داور م</w:t>
      </w:r>
      <w:r w:rsidRPr="008513FF">
        <w:rPr>
          <w:rFonts w:ascii="Mitr" w:eastAsia="Mitr" w:hAnsi="Mitr" w:cs="B Nazanin" w:hint="cs"/>
          <w:sz w:val="24"/>
          <w:szCs w:val="24"/>
          <w:rtl/>
        </w:rPr>
        <w:t>ی‌</w:t>
      </w:r>
      <w:r w:rsidRPr="008513FF">
        <w:rPr>
          <w:rFonts w:ascii="Mitr" w:eastAsia="Mitr" w:hAnsi="Mitr" w:cs="B Nazanin" w:hint="eastAsia"/>
          <w:sz w:val="24"/>
          <w:szCs w:val="24"/>
          <w:rtl/>
        </w:rPr>
        <w:t>تواند</w:t>
      </w:r>
      <w:r w:rsidRPr="008513FF">
        <w:rPr>
          <w:rFonts w:ascii="Mitr" w:eastAsia="Mitr" w:hAnsi="Mitr" w:cs="B Nazanin"/>
          <w:sz w:val="24"/>
          <w:szCs w:val="24"/>
          <w:rtl/>
        </w:rPr>
        <w:t xml:space="preserve"> به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w:t>
      </w:r>
      <w:r w:rsidRPr="008513FF">
        <w:rPr>
          <w:rFonts w:ascii="Mitr" w:eastAsia="Mitr" w:hAnsi="Mitr" w:cs="B Nazanin"/>
          <w:sz w:val="24"/>
          <w:szCs w:val="24"/>
          <w:rtl/>
        </w:rPr>
        <w:t xml:space="preserve"> خاط</w:t>
      </w:r>
      <w:r w:rsidRPr="008513FF">
        <w:rPr>
          <w:rFonts w:ascii="Mitr" w:eastAsia="Mitr" w:hAnsi="Mitr" w:cs="B Nazanin" w:hint="cs"/>
          <w:sz w:val="24"/>
          <w:szCs w:val="24"/>
          <w:rtl/>
        </w:rPr>
        <w:t>ی</w:t>
      </w:r>
      <w:r w:rsidRPr="008513FF">
        <w:rPr>
          <w:rFonts w:ascii="Mitr" w:eastAsia="Mitr" w:hAnsi="Mitr" w:cs="B Nazanin"/>
          <w:sz w:val="24"/>
          <w:szCs w:val="24"/>
          <w:rtl/>
        </w:rPr>
        <w:t xml:space="preserve"> تذکر، اخطار و </w:t>
      </w:r>
      <w:r w:rsidRPr="008513FF">
        <w:rPr>
          <w:rFonts w:ascii="Mitr" w:eastAsia="Mitr" w:hAnsi="Mitr" w:cs="B Nazanin" w:hint="cs"/>
          <w:sz w:val="24"/>
          <w:szCs w:val="24"/>
          <w:rtl/>
        </w:rPr>
        <w:t>ی</w:t>
      </w:r>
      <w:r w:rsidRPr="008513FF">
        <w:rPr>
          <w:rFonts w:ascii="Mitr" w:eastAsia="Mitr" w:hAnsi="Mitr" w:cs="B Nazanin" w:hint="eastAsia"/>
          <w:sz w:val="24"/>
          <w:szCs w:val="24"/>
          <w:rtl/>
        </w:rPr>
        <w:t>ا</w:t>
      </w:r>
      <w:r w:rsidRPr="008513FF">
        <w:rPr>
          <w:rFonts w:ascii="Mitr" w:eastAsia="Mitr" w:hAnsi="Mitr" w:cs="B Nazanin"/>
          <w:sz w:val="24"/>
          <w:szCs w:val="24"/>
          <w:rtl/>
        </w:rPr>
        <w:t xml:space="preserve"> کارت قرمز (اخراج از مسابقه </w:t>
      </w:r>
      <w:r w:rsidRPr="008513FF">
        <w:rPr>
          <w:rFonts w:ascii="Mitr" w:eastAsia="Mitr" w:hAnsi="Mitr" w:cs="B Nazanin" w:hint="cs"/>
          <w:sz w:val="24"/>
          <w:szCs w:val="24"/>
          <w:rtl/>
        </w:rPr>
        <w:t>ی</w:t>
      </w:r>
      <w:r w:rsidRPr="008513FF">
        <w:rPr>
          <w:rFonts w:ascii="Mitr" w:eastAsia="Mitr" w:hAnsi="Mitr" w:cs="B Nazanin" w:hint="eastAsia"/>
          <w:sz w:val="24"/>
          <w:szCs w:val="24"/>
          <w:rtl/>
        </w:rPr>
        <w:t>ا</w:t>
      </w:r>
      <w:r w:rsidRPr="008513FF">
        <w:rPr>
          <w:rFonts w:ascii="Mitr" w:eastAsia="Mitr" w:hAnsi="Mitr" w:cs="B Nazanin"/>
          <w:sz w:val="24"/>
          <w:szCs w:val="24"/>
          <w:rtl/>
        </w:rPr>
        <w:t xml:space="preserve"> مسابقات) دهد</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۴.۲</w:t>
      </w:r>
      <w:r w:rsidRPr="008513FF">
        <w:rPr>
          <w:rFonts w:ascii="Mitr" w:eastAsia="Mitr" w:hAnsi="Mitr" w:cs="B Nazanin"/>
          <w:sz w:val="24"/>
          <w:szCs w:val="24"/>
        </w:rPr>
        <w:t xml:space="preserve"> </w:t>
      </w:r>
      <w:r w:rsidRPr="008513FF">
        <w:rPr>
          <w:rFonts w:ascii="Mitr" w:eastAsia="Mitr" w:hAnsi="Mitr" w:cs="B Nazanin"/>
          <w:sz w:val="24"/>
          <w:szCs w:val="24"/>
          <w:rtl/>
        </w:rPr>
        <w:t>در موارد ز</w:t>
      </w:r>
      <w:r w:rsidRPr="008513FF">
        <w:rPr>
          <w:rFonts w:ascii="Mitr" w:eastAsia="Mitr" w:hAnsi="Mitr" w:cs="B Nazanin" w:hint="cs"/>
          <w:sz w:val="24"/>
          <w:szCs w:val="24"/>
          <w:rtl/>
        </w:rPr>
        <w:t>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داور م</w:t>
      </w:r>
      <w:r w:rsidRPr="008513FF">
        <w:rPr>
          <w:rFonts w:ascii="Mitr" w:eastAsia="Mitr" w:hAnsi="Mitr" w:cs="B Nazanin" w:hint="cs"/>
          <w:sz w:val="24"/>
          <w:szCs w:val="24"/>
          <w:rtl/>
        </w:rPr>
        <w:t>ی‌</w:t>
      </w:r>
      <w:r w:rsidRPr="008513FF">
        <w:rPr>
          <w:rFonts w:ascii="Mitr" w:eastAsia="Mitr" w:hAnsi="Mitr" w:cs="B Nazanin" w:hint="eastAsia"/>
          <w:sz w:val="24"/>
          <w:szCs w:val="24"/>
          <w:rtl/>
        </w:rPr>
        <w:t>تواند</w:t>
      </w:r>
      <w:r w:rsidRPr="008513FF">
        <w:rPr>
          <w:rFonts w:ascii="Mitr" w:eastAsia="Mitr" w:hAnsi="Mitr" w:cs="B Nazanin"/>
          <w:sz w:val="24"/>
          <w:szCs w:val="24"/>
          <w:rtl/>
        </w:rPr>
        <w:t xml:space="preserve"> به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w:t>
      </w:r>
      <w:r w:rsidRPr="008513FF">
        <w:rPr>
          <w:rFonts w:ascii="Mitr" w:eastAsia="Mitr" w:hAnsi="Mitr" w:cs="B Nazanin"/>
          <w:sz w:val="24"/>
          <w:szCs w:val="24"/>
          <w:rtl/>
        </w:rPr>
        <w:t xml:space="preserve"> خاط</w:t>
      </w:r>
      <w:r w:rsidRPr="008513FF">
        <w:rPr>
          <w:rFonts w:ascii="Mitr" w:eastAsia="Mitr" w:hAnsi="Mitr" w:cs="B Nazanin" w:hint="cs"/>
          <w:sz w:val="24"/>
          <w:szCs w:val="24"/>
          <w:rtl/>
        </w:rPr>
        <w:t>ی</w:t>
      </w:r>
      <w:r w:rsidRPr="008513FF">
        <w:rPr>
          <w:rFonts w:ascii="Mitr" w:eastAsia="Mitr" w:hAnsi="Mitr" w:cs="B Nazanin"/>
          <w:sz w:val="24"/>
          <w:szCs w:val="24"/>
          <w:rtl/>
        </w:rPr>
        <w:t xml:space="preserve"> اخطار دهد</w:t>
      </w:r>
      <w:r w:rsidRPr="008513FF">
        <w:rPr>
          <w:rFonts w:ascii="Mitr" w:eastAsia="Mitr" w:hAnsi="Mitr" w:cs="B Nazanin"/>
          <w:sz w:val="24"/>
          <w:szCs w:val="24"/>
        </w:rPr>
        <w:t>:</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r w:rsidRPr="008513FF">
        <w:rPr>
          <w:rFonts w:ascii="Mitr" w:eastAsia="Mitr" w:hAnsi="Mitr" w:cs="B Nazanin"/>
          <w:sz w:val="24"/>
          <w:szCs w:val="24"/>
          <w:rtl/>
        </w:rPr>
        <w:t>‏هنگام</w:t>
      </w:r>
      <w:r w:rsidRPr="008513FF">
        <w:rPr>
          <w:rFonts w:ascii="Mitr" w:eastAsia="Mitr" w:hAnsi="Mitr" w:cs="B Nazanin" w:hint="cs"/>
          <w:sz w:val="24"/>
          <w:szCs w:val="24"/>
          <w:rtl/>
        </w:rPr>
        <w:t>ی</w:t>
      </w:r>
      <w:r w:rsidRPr="008513FF">
        <w:rPr>
          <w:rFonts w:ascii="Mitr" w:eastAsia="Mitr" w:hAnsi="Mitr" w:cs="B Nazanin"/>
          <w:sz w:val="24"/>
          <w:szCs w:val="24"/>
          <w:rtl/>
        </w:rPr>
        <w:t xml:space="preserve"> که باز</w:t>
      </w:r>
      <w:r w:rsidRPr="008513FF">
        <w:rPr>
          <w:rFonts w:ascii="Mitr" w:eastAsia="Mitr" w:hAnsi="Mitr" w:cs="B Nazanin" w:hint="cs"/>
          <w:sz w:val="24"/>
          <w:szCs w:val="24"/>
          <w:rtl/>
        </w:rPr>
        <w:t>ی</w:t>
      </w:r>
      <w:r w:rsidRPr="008513FF">
        <w:rPr>
          <w:rFonts w:ascii="Mitr" w:eastAsia="Mitr" w:hAnsi="Mitr" w:cs="B Nazanin"/>
          <w:sz w:val="24"/>
          <w:szCs w:val="24"/>
          <w:rtl/>
        </w:rPr>
        <w:t xml:space="preserve"> متوقف است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w:t>
      </w:r>
      <w:r w:rsidRPr="008513FF">
        <w:rPr>
          <w:rFonts w:ascii="Mitr" w:eastAsia="Mitr" w:hAnsi="Mitr" w:cs="B Nazanin"/>
          <w:sz w:val="24"/>
          <w:szCs w:val="24"/>
          <w:rtl/>
        </w:rPr>
        <w:t xml:space="preserve"> حق برقرار</w:t>
      </w:r>
      <w:r w:rsidRPr="008513FF">
        <w:rPr>
          <w:rFonts w:ascii="Mitr" w:eastAsia="Mitr" w:hAnsi="Mitr" w:cs="B Nazanin" w:hint="cs"/>
          <w:sz w:val="24"/>
          <w:szCs w:val="24"/>
          <w:rtl/>
        </w:rPr>
        <w:t>ی</w:t>
      </w:r>
      <w:r w:rsidRPr="008513FF">
        <w:rPr>
          <w:rFonts w:ascii="Mitr" w:eastAsia="Mitr" w:hAnsi="Mitr" w:cs="B Nazanin"/>
          <w:sz w:val="24"/>
          <w:szCs w:val="24"/>
          <w:rtl/>
        </w:rPr>
        <w:t xml:space="preserve"> ارتباط با افراد د</w:t>
      </w:r>
      <w:r w:rsidRPr="008513FF">
        <w:rPr>
          <w:rFonts w:ascii="Mitr" w:eastAsia="Mitr" w:hAnsi="Mitr" w:cs="B Nazanin" w:hint="cs"/>
          <w:sz w:val="24"/>
          <w:szCs w:val="24"/>
          <w:rtl/>
        </w:rPr>
        <w:t>ی</w:t>
      </w:r>
      <w:r w:rsidRPr="008513FF">
        <w:rPr>
          <w:rFonts w:ascii="Mitr" w:eastAsia="Mitr" w:hAnsi="Mitr" w:cs="B Nazanin" w:hint="eastAsia"/>
          <w:sz w:val="24"/>
          <w:szCs w:val="24"/>
          <w:rtl/>
        </w:rPr>
        <w:t>گر</w:t>
      </w:r>
      <w:r w:rsidRPr="008513FF">
        <w:rPr>
          <w:rFonts w:ascii="Mitr" w:eastAsia="Mitr" w:hAnsi="Mitr" w:cs="B Nazanin"/>
          <w:sz w:val="24"/>
          <w:szCs w:val="24"/>
          <w:rtl/>
        </w:rPr>
        <w:t xml:space="preserve"> را ندارد (مگر در موارد خاص و به اجازه داور)</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۵</w:t>
      </w:r>
      <w:r w:rsidRPr="008513FF">
        <w:rPr>
          <w:rFonts w:ascii="Mitr" w:eastAsia="Mitr" w:hAnsi="Mitr" w:cs="B Nazanin"/>
          <w:sz w:val="24"/>
          <w:szCs w:val="24"/>
        </w:rPr>
        <w:t xml:space="preserve">. </w:t>
      </w:r>
      <w:r w:rsidRPr="008513FF">
        <w:rPr>
          <w:rFonts w:ascii="Mitr" w:eastAsia="Mitr" w:hAnsi="Mitr" w:cs="B Nazanin"/>
          <w:sz w:val="24"/>
          <w:szCs w:val="24"/>
          <w:rtl/>
        </w:rPr>
        <w:t>نقص فن</w:t>
      </w:r>
      <w:r w:rsidRPr="008513FF">
        <w:rPr>
          <w:rFonts w:ascii="Mitr" w:eastAsia="Mitr" w:hAnsi="Mitr" w:cs="B Nazanin" w:hint="cs"/>
          <w:sz w:val="24"/>
          <w:szCs w:val="24"/>
          <w:rtl/>
        </w:rPr>
        <w:t>ی</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۵.۱</w:t>
      </w:r>
      <w:r w:rsidRPr="008513FF">
        <w:rPr>
          <w:rFonts w:ascii="Mitr" w:eastAsia="Mitr" w:hAnsi="Mitr" w:cs="B Nazanin"/>
          <w:sz w:val="24"/>
          <w:szCs w:val="24"/>
        </w:rPr>
        <w:t xml:space="preserve"> </w:t>
      </w:r>
      <w:r w:rsidRPr="008513FF">
        <w:rPr>
          <w:rFonts w:ascii="Mitr" w:eastAsia="Mitr" w:hAnsi="Mitr" w:cs="B Nazanin"/>
          <w:sz w:val="24"/>
          <w:szCs w:val="24"/>
          <w:rtl/>
        </w:rPr>
        <w:t>در صورت بروز نقص فن</w:t>
      </w:r>
      <w:r w:rsidRPr="008513FF">
        <w:rPr>
          <w:rFonts w:ascii="Mitr" w:eastAsia="Mitr" w:hAnsi="Mitr" w:cs="B Nazanin" w:hint="cs"/>
          <w:sz w:val="24"/>
          <w:szCs w:val="24"/>
          <w:rtl/>
        </w:rPr>
        <w:t>ی</w:t>
      </w:r>
      <w:r w:rsidRPr="008513FF">
        <w:rPr>
          <w:rFonts w:ascii="Mitr" w:eastAsia="Mitr" w:hAnsi="Mitr" w:cs="B Nazanin"/>
          <w:sz w:val="24"/>
          <w:szCs w:val="24"/>
          <w:rtl/>
        </w:rPr>
        <w:t xml:space="preserve"> در دستگاه و </w:t>
      </w:r>
      <w:r w:rsidRPr="008513FF">
        <w:rPr>
          <w:rFonts w:ascii="Mitr" w:eastAsia="Mitr" w:hAnsi="Mitr" w:cs="B Nazanin" w:hint="cs"/>
          <w:sz w:val="24"/>
          <w:szCs w:val="24"/>
          <w:rtl/>
        </w:rPr>
        <w:t>ی</w:t>
      </w:r>
      <w:r w:rsidRPr="008513FF">
        <w:rPr>
          <w:rFonts w:ascii="Mitr" w:eastAsia="Mitr" w:hAnsi="Mitr" w:cs="B Nazanin" w:hint="eastAsia"/>
          <w:sz w:val="24"/>
          <w:szCs w:val="24"/>
          <w:rtl/>
        </w:rPr>
        <w:t>ا</w:t>
      </w:r>
      <w:r w:rsidRPr="008513FF">
        <w:rPr>
          <w:rFonts w:ascii="Mitr" w:eastAsia="Mitr" w:hAnsi="Mitr" w:cs="B Nazanin"/>
          <w:sz w:val="24"/>
          <w:szCs w:val="24"/>
          <w:rtl/>
        </w:rPr>
        <w:t xml:space="preserve"> دسته باز</w:t>
      </w:r>
      <w:r w:rsidRPr="008513FF">
        <w:rPr>
          <w:rFonts w:ascii="Mitr" w:eastAsia="Mitr" w:hAnsi="Mitr" w:cs="B Nazanin" w:hint="cs"/>
          <w:sz w:val="24"/>
          <w:szCs w:val="24"/>
          <w:rtl/>
        </w:rPr>
        <w:t>ی</w:t>
      </w:r>
      <w:r w:rsidRPr="008513FF">
        <w:rPr>
          <w:rFonts w:ascii="Mitr" w:eastAsia="Mitr" w:hAnsi="Mitr" w:cs="B Nazanin" w:hint="eastAsia"/>
          <w:sz w:val="24"/>
          <w:szCs w:val="24"/>
          <w:rtl/>
        </w:rPr>
        <w:t>،</w:t>
      </w:r>
      <w:r w:rsidRPr="008513FF">
        <w:rPr>
          <w:rFonts w:ascii="Mitr" w:eastAsia="Mitr" w:hAnsi="Mitr" w:cs="B Nazanin"/>
          <w:sz w:val="24"/>
          <w:szCs w:val="24"/>
          <w:rtl/>
        </w:rPr>
        <w:t xml:space="preserve">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w:t>
      </w:r>
      <w:r w:rsidRPr="008513FF">
        <w:rPr>
          <w:rFonts w:ascii="Mitr" w:eastAsia="Mitr" w:hAnsi="Mitr" w:cs="B Nazanin"/>
          <w:sz w:val="24"/>
          <w:szCs w:val="24"/>
          <w:rtl/>
        </w:rPr>
        <w:t xml:space="preserve"> با</w:t>
      </w:r>
      <w:r w:rsidRPr="008513FF">
        <w:rPr>
          <w:rFonts w:ascii="Mitr" w:eastAsia="Mitr" w:hAnsi="Mitr" w:cs="B Nazanin" w:hint="cs"/>
          <w:sz w:val="24"/>
          <w:szCs w:val="24"/>
          <w:rtl/>
        </w:rPr>
        <w:t>ی</w:t>
      </w:r>
      <w:r w:rsidRPr="008513FF">
        <w:rPr>
          <w:rFonts w:ascii="Mitr" w:eastAsia="Mitr" w:hAnsi="Mitr" w:cs="B Nazanin" w:hint="eastAsia"/>
          <w:sz w:val="24"/>
          <w:szCs w:val="24"/>
          <w:rtl/>
        </w:rPr>
        <w:t>د</w:t>
      </w:r>
      <w:r w:rsidRPr="008513FF">
        <w:rPr>
          <w:rFonts w:ascii="Mitr" w:eastAsia="Mitr" w:hAnsi="Mitr" w:cs="B Nazanin"/>
          <w:sz w:val="24"/>
          <w:szCs w:val="24"/>
          <w:rtl/>
        </w:rPr>
        <w:t xml:space="preserve"> داور را از ا</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مشکل باخبر کند</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۵.۲</w:t>
      </w:r>
      <w:r w:rsidRPr="008513FF">
        <w:rPr>
          <w:rFonts w:ascii="Mitr" w:eastAsia="Mitr" w:hAnsi="Mitr" w:cs="B Nazanin"/>
          <w:sz w:val="24"/>
          <w:szCs w:val="24"/>
        </w:rPr>
        <w:t xml:space="preserve"> </w:t>
      </w:r>
      <w:r w:rsidRPr="008513FF">
        <w:rPr>
          <w:rFonts w:ascii="Mitr" w:eastAsia="Mitr" w:hAnsi="Mitr" w:cs="B Nazanin"/>
          <w:sz w:val="24"/>
          <w:szCs w:val="24"/>
          <w:rtl/>
        </w:rPr>
        <w:t>در موارد ز</w:t>
      </w:r>
      <w:r w:rsidRPr="008513FF">
        <w:rPr>
          <w:rFonts w:ascii="Mitr" w:eastAsia="Mitr" w:hAnsi="Mitr" w:cs="B Nazanin" w:hint="cs"/>
          <w:sz w:val="24"/>
          <w:szCs w:val="24"/>
          <w:rtl/>
        </w:rPr>
        <w:t>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باز</w:t>
      </w:r>
      <w:r w:rsidRPr="008513FF">
        <w:rPr>
          <w:rFonts w:ascii="Mitr" w:eastAsia="Mitr" w:hAnsi="Mitr" w:cs="B Nazanin" w:hint="cs"/>
          <w:sz w:val="24"/>
          <w:szCs w:val="24"/>
          <w:rtl/>
        </w:rPr>
        <w:t>ی</w:t>
      </w:r>
      <w:r w:rsidRPr="008513FF">
        <w:rPr>
          <w:rFonts w:ascii="Mitr" w:eastAsia="Mitr" w:hAnsi="Mitr" w:cs="B Nazanin"/>
          <w:sz w:val="24"/>
          <w:szCs w:val="24"/>
          <w:rtl/>
        </w:rPr>
        <w:t xml:space="preserve"> مجدد در نظر گرفته خواهد شد</w:t>
      </w:r>
      <w:r w:rsidRPr="008513FF">
        <w:rPr>
          <w:rFonts w:ascii="Mitr" w:eastAsia="Mitr" w:hAnsi="Mitr" w:cs="B Nazanin"/>
          <w:sz w:val="24"/>
          <w:szCs w:val="24"/>
        </w:rPr>
        <w:t>:</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r w:rsidRPr="008513FF">
        <w:rPr>
          <w:rFonts w:ascii="Mitr" w:eastAsia="Mitr" w:hAnsi="Mitr" w:cs="B Nazanin"/>
          <w:sz w:val="24"/>
          <w:szCs w:val="24"/>
          <w:rtl/>
        </w:rPr>
        <w:t xml:space="preserve">در صورت بروز </w:t>
      </w:r>
      <w:r w:rsidRPr="008513FF">
        <w:rPr>
          <w:rFonts w:ascii="Mitr" w:eastAsia="Mitr" w:hAnsi="Mitr" w:cs="B Nazanin" w:hint="cs"/>
          <w:sz w:val="24"/>
          <w:szCs w:val="24"/>
          <w:rtl/>
        </w:rPr>
        <w:t>ی</w:t>
      </w:r>
      <w:r w:rsidRPr="008513FF">
        <w:rPr>
          <w:rFonts w:ascii="Mitr" w:eastAsia="Mitr" w:hAnsi="Mitr" w:cs="B Nazanin" w:hint="eastAsia"/>
          <w:sz w:val="24"/>
          <w:szCs w:val="24"/>
          <w:rtl/>
        </w:rPr>
        <w:t>ک</w:t>
      </w:r>
      <w:r w:rsidRPr="008513FF">
        <w:rPr>
          <w:rFonts w:ascii="Mitr" w:eastAsia="Mitr" w:hAnsi="Mitr" w:cs="B Nazanin"/>
          <w:sz w:val="24"/>
          <w:szCs w:val="24"/>
          <w:rtl/>
        </w:rPr>
        <w:t xml:space="preserve"> باگ ناشناخته که باز</w:t>
      </w:r>
      <w:r w:rsidRPr="008513FF">
        <w:rPr>
          <w:rFonts w:ascii="Mitr" w:eastAsia="Mitr" w:hAnsi="Mitr" w:cs="B Nazanin" w:hint="cs"/>
          <w:sz w:val="24"/>
          <w:szCs w:val="24"/>
          <w:rtl/>
        </w:rPr>
        <w:t>ی</w:t>
      </w:r>
      <w:r w:rsidRPr="008513FF">
        <w:rPr>
          <w:rFonts w:ascii="Mitr" w:eastAsia="Mitr" w:hAnsi="Mitr" w:cs="B Nazanin"/>
          <w:sz w:val="24"/>
          <w:szCs w:val="24"/>
          <w:rtl/>
        </w:rPr>
        <w:t xml:space="preserve"> را دچار اختلال کند</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r w:rsidRPr="008513FF">
        <w:rPr>
          <w:rFonts w:ascii="Mitr" w:eastAsia="Mitr" w:hAnsi="Mitr" w:cs="B Nazanin"/>
          <w:sz w:val="24"/>
          <w:szCs w:val="24"/>
          <w:rtl/>
        </w:rPr>
        <w:t>‏زمان</w:t>
      </w:r>
      <w:r w:rsidRPr="008513FF">
        <w:rPr>
          <w:rFonts w:ascii="Mitr" w:eastAsia="Mitr" w:hAnsi="Mitr" w:cs="B Nazanin" w:hint="cs"/>
          <w:sz w:val="24"/>
          <w:szCs w:val="24"/>
          <w:rtl/>
        </w:rPr>
        <w:t>ی</w:t>
      </w:r>
      <w:r w:rsidRPr="008513FF">
        <w:rPr>
          <w:rFonts w:ascii="Mitr" w:eastAsia="Mitr" w:hAnsi="Mitr" w:cs="B Nazanin"/>
          <w:sz w:val="24"/>
          <w:szCs w:val="24"/>
          <w:rtl/>
        </w:rPr>
        <w:t xml:space="preserve"> که تع</w:t>
      </w:r>
      <w:r w:rsidRPr="008513FF">
        <w:rPr>
          <w:rFonts w:ascii="Mitr" w:eastAsia="Mitr" w:hAnsi="Mitr" w:cs="B Nazanin" w:hint="cs"/>
          <w:sz w:val="24"/>
          <w:szCs w:val="24"/>
          <w:rtl/>
        </w:rPr>
        <w:t>ی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برنده </w:t>
      </w:r>
      <w:r w:rsidRPr="008513FF">
        <w:rPr>
          <w:rFonts w:ascii="Mitr" w:eastAsia="Mitr" w:hAnsi="Mitr" w:cs="B Nazanin" w:hint="cs"/>
          <w:sz w:val="24"/>
          <w:szCs w:val="24"/>
          <w:rtl/>
        </w:rPr>
        <w:t>ی</w:t>
      </w:r>
      <w:r w:rsidRPr="008513FF">
        <w:rPr>
          <w:rFonts w:ascii="Mitr" w:eastAsia="Mitr" w:hAnsi="Mitr" w:cs="B Nazanin" w:hint="eastAsia"/>
          <w:sz w:val="24"/>
          <w:szCs w:val="24"/>
          <w:rtl/>
        </w:rPr>
        <w:t>ا</w:t>
      </w:r>
      <w:r w:rsidRPr="008513FF">
        <w:rPr>
          <w:rFonts w:ascii="Mitr" w:eastAsia="Mitr" w:hAnsi="Mitr" w:cs="B Nazanin"/>
          <w:sz w:val="24"/>
          <w:szCs w:val="24"/>
          <w:rtl/>
        </w:rPr>
        <w:t xml:space="preserve"> بازنده در روند باز</w:t>
      </w:r>
      <w:r w:rsidRPr="008513FF">
        <w:rPr>
          <w:rFonts w:ascii="Mitr" w:eastAsia="Mitr" w:hAnsi="Mitr" w:cs="B Nazanin" w:hint="cs"/>
          <w:sz w:val="24"/>
          <w:szCs w:val="24"/>
          <w:rtl/>
        </w:rPr>
        <w:t>ی</w:t>
      </w:r>
      <w:r w:rsidRPr="008513FF">
        <w:rPr>
          <w:rFonts w:ascii="Mitr" w:eastAsia="Mitr" w:hAnsi="Mitr" w:cs="B Nazanin"/>
          <w:sz w:val="24"/>
          <w:szCs w:val="24"/>
          <w:rtl/>
        </w:rPr>
        <w:t xml:space="preserve"> امکان‌پذ</w:t>
      </w:r>
      <w:r w:rsidRPr="008513FF">
        <w:rPr>
          <w:rFonts w:ascii="Mitr" w:eastAsia="Mitr" w:hAnsi="Mitr" w:cs="B Nazanin" w:hint="cs"/>
          <w:sz w:val="24"/>
          <w:szCs w:val="24"/>
          <w:rtl/>
        </w:rPr>
        <w:t>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نباشد</w:t>
      </w:r>
    </w:p>
    <w:p w:rsidR="008513FF" w:rsidRPr="008513FF" w:rsidRDefault="008513FF" w:rsidP="008513FF">
      <w:pPr>
        <w:bidi/>
        <w:spacing w:after="0" w:line="276" w:lineRule="auto"/>
        <w:rPr>
          <w:rFonts w:ascii="Mitr" w:eastAsia="Mitr" w:hAnsi="Mitr" w:cs="B Nazanin"/>
          <w:sz w:val="24"/>
          <w:szCs w:val="24"/>
          <w:rtl/>
          <w:lang w:bidi="fa-IR"/>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۶</w:t>
      </w:r>
      <w:r w:rsidRPr="008513FF">
        <w:rPr>
          <w:rFonts w:ascii="Mitr" w:eastAsia="Mitr" w:hAnsi="Mitr" w:cs="B Nazanin"/>
          <w:sz w:val="24"/>
          <w:szCs w:val="24"/>
        </w:rPr>
        <w:t xml:space="preserve">. </w:t>
      </w:r>
      <w:r w:rsidRPr="008513FF">
        <w:rPr>
          <w:rFonts w:ascii="Mitr" w:eastAsia="Mitr" w:hAnsi="Mitr" w:cs="B Nazanin"/>
          <w:sz w:val="24"/>
          <w:szCs w:val="24"/>
          <w:rtl/>
        </w:rPr>
        <w:t>تغ</w:t>
      </w:r>
      <w:r w:rsidRPr="008513FF">
        <w:rPr>
          <w:rFonts w:ascii="Mitr" w:eastAsia="Mitr" w:hAnsi="Mitr" w:cs="B Nazanin" w:hint="cs"/>
          <w:sz w:val="24"/>
          <w:szCs w:val="24"/>
          <w:rtl/>
        </w:rPr>
        <w:t>ی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قوان</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B2265C">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۶.۱</w:t>
      </w:r>
      <w:r w:rsidRPr="008513FF">
        <w:rPr>
          <w:rFonts w:ascii="Mitr" w:eastAsia="Mitr" w:hAnsi="Mitr" w:cs="B Nazanin"/>
          <w:sz w:val="24"/>
          <w:szCs w:val="24"/>
        </w:rPr>
        <w:t xml:space="preserve"> </w:t>
      </w:r>
      <w:r w:rsidRPr="008513FF">
        <w:rPr>
          <w:rFonts w:ascii="Mitr" w:eastAsia="Mitr" w:hAnsi="Mitr" w:cs="B Nazanin"/>
          <w:sz w:val="24"/>
          <w:szCs w:val="24"/>
          <w:rtl/>
        </w:rPr>
        <w:t>ا</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قوان</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مربوط به </w:t>
      </w:r>
      <w:r>
        <w:rPr>
          <w:rFonts w:ascii="Mitr" w:eastAsia="Mitr" w:hAnsi="Mitr" w:cs="B Nazanin" w:hint="cs"/>
          <w:sz w:val="24"/>
          <w:szCs w:val="24"/>
          <w:rtl/>
        </w:rPr>
        <w:t xml:space="preserve">مسابقات </w:t>
      </w:r>
      <w:r w:rsidRPr="008513FF">
        <w:rPr>
          <w:rFonts w:ascii="Mitr" w:eastAsia="Mitr" w:hAnsi="Mitr" w:cs="B Nazanin"/>
          <w:sz w:val="24"/>
          <w:szCs w:val="24"/>
          <w:rtl/>
        </w:rPr>
        <w:t xml:space="preserve">- </w:t>
      </w:r>
      <w:r>
        <w:rPr>
          <w:rFonts w:ascii="Mitr" w:eastAsia="Mitr" w:hAnsi="Mitr" w:cs="B Nazanin" w:hint="cs"/>
          <w:sz w:val="24"/>
          <w:szCs w:val="24"/>
          <w:rtl/>
        </w:rPr>
        <w:t>بهار</w:t>
      </w:r>
      <w:r w:rsidRPr="008513FF">
        <w:rPr>
          <w:rFonts w:ascii="Mitr" w:eastAsia="Mitr" w:hAnsi="Mitr" w:cs="B Nazanin"/>
          <w:sz w:val="24"/>
          <w:szCs w:val="24"/>
          <w:rtl/>
        </w:rPr>
        <w:t xml:space="preserve"> </w:t>
      </w:r>
      <w:r w:rsidRPr="008513FF">
        <w:rPr>
          <w:rFonts w:ascii="Mitr" w:eastAsia="Mitr" w:hAnsi="Mitr" w:cs="B Nazanin"/>
          <w:sz w:val="24"/>
          <w:szCs w:val="24"/>
          <w:rtl/>
          <w:lang w:bidi="fa-IR"/>
        </w:rPr>
        <w:t>۱۳۹</w:t>
      </w:r>
      <w:r>
        <w:rPr>
          <w:rFonts w:ascii="Mitr" w:eastAsia="Mitr" w:hAnsi="Mitr" w:cs="B Nazanin" w:hint="cs"/>
          <w:sz w:val="24"/>
          <w:szCs w:val="24"/>
          <w:rtl/>
          <w:lang w:bidi="fa-IR"/>
        </w:rPr>
        <w:t>9</w:t>
      </w:r>
      <w:r w:rsidRPr="008513FF">
        <w:rPr>
          <w:rFonts w:ascii="Mitr" w:eastAsia="Mitr" w:hAnsi="Mitr" w:cs="B Nazanin"/>
          <w:sz w:val="24"/>
          <w:szCs w:val="24"/>
          <w:rtl/>
        </w:rPr>
        <w:t xml:space="preserve"> م</w:t>
      </w:r>
      <w:r w:rsidRPr="008513FF">
        <w:rPr>
          <w:rFonts w:ascii="Mitr" w:eastAsia="Mitr" w:hAnsi="Mitr" w:cs="B Nazanin" w:hint="cs"/>
          <w:sz w:val="24"/>
          <w:szCs w:val="24"/>
          <w:rtl/>
        </w:rPr>
        <w:t>ی‌</w:t>
      </w:r>
      <w:r w:rsidRPr="008513FF">
        <w:rPr>
          <w:rFonts w:ascii="Mitr" w:eastAsia="Mitr" w:hAnsi="Mitr" w:cs="B Nazanin" w:hint="eastAsia"/>
          <w:sz w:val="24"/>
          <w:szCs w:val="24"/>
          <w:rtl/>
        </w:rPr>
        <w:t>باشد</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۶.۲</w:t>
      </w:r>
      <w:r w:rsidRPr="008513FF">
        <w:rPr>
          <w:rFonts w:ascii="Mitr" w:eastAsia="Mitr" w:hAnsi="Mitr" w:cs="B Nazanin"/>
          <w:sz w:val="24"/>
          <w:szCs w:val="24"/>
        </w:rPr>
        <w:t xml:space="preserve"> </w:t>
      </w:r>
      <w:r w:rsidRPr="008513FF">
        <w:rPr>
          <w:rFonts w:ascii="Mitr" w:eastAsia="Mitr" w:hAnsi="Mitr" w:cs="B Nazanin"/>
          <w:sz w:val="24"/>
          <w:szCs w:val="24"/>
          <w:rtl/>
        </w:rPr>
        <w:t>امکان تغ</w:t>
      </w:r>
      <w:r w:rsidRPr="008513FF">
        <w:rPr>
          <w:rFonts w:ascii="Mitr" w:eastAsia="Mitr" w:hAnsi="Mitr" w:cs="B Nazanin" w:hint="cs"/>
          <w:sz w:val="24"/>
          <w:szCs w:val="24"/>
          <w:rtl/>
        </w:rPr>
        <w:t>ی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قوان</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پس از ارائه نسخه جد</w:t>
      </w:r>
      <w:r w:rsidRPr="008513FF">
        <w:rPr>
          <w:rFonts w:ascii="Mitr" w:eastAsia="Mitr" w:hAnsi="Mitr" w:cs="B Nazanin" w:hint="cs"/>
          <w:sz w:val="24"/>
          <w:szCs w:val="24"/>
          <w:rtl/>
        </w:rPr>
        <w:t>ی</w:t>
      </w:r>
      <w:r w:rsidRPr="008513FF">
        <w:rPr>
          <w:rFonts w:ascii="Mitr" w:eastAsia="Mitr" w:hAnsi="Mitr" w:cs="B Nazanin" w:hint="eastAsia"/>
          <w:sz w:val="24"/>
          <w:szCs w:val="24"/>
          <w:rtl/>
        </w:rPr>
        <w:t>د</w:t>
      </w:r>
      <w:r w:rsidRPr="008513FF">
        <w:rPr>
          <w:rFonts w:ascii="Mitr" w:eastAsia="Mitr" w:hAnsi="Mitr" w:cs="B Nazanin"/>
          <w:sz w:val="24"/>
          <w:szCs w:val="24"/>
          <w:rtl/>
        </w:rPr>
        <w:t xml:space="preserve"> از باز</w:t>
      </w:r>
      <w:r w:rsidRPr="008513FF">
        <w:rPr>
          <w:rFonts w:ascii="Mitr" w:eastAsia="Mitr" w:hAnsi="Mitr" w:cs="B Nazanin" w:hint="cs"/>
          <w:sz w:val="24"/>
          <w:szCs w:val="24"/>
          <w:rtl/>
        </w:rPr>
        <w:t>ی</w:t>
      </w:r>
      <w:r w:rsidRPr="008513FF">
        <w:rPr>
          <w:rFonts w:ascii="Mitr" w:eastAsia="Mitr" w:hAnsi="Mitr" w:cs="B Nazanin"/>
          <w:sz w:val="24"/>
          <w:szCs w:val="24"/>
          <w:rtl/>
        </w:rPr>
        <w:t xml:space="preserve"> وجود خواهد داشت</w:t>
      </w:r>
    </w:p>
    <w:p w:rsidR="008513FF" w:rsidRPr="008513FF" w:rsidRDefault="008513FF" w:rsidP="008513FF">
      <w:pPr>
        <w:bidi/>
        <w:spacing w:after="0" w:line="276" w:lineRule="auto"/>
        <w:rPr>
          <w:rFonts w:ascii="Mitr" w:eastAsia="Mitr" w:hAnsi="Mitr" w:cs="B Nazanin"/>
          <w:sz w:val="24"/>
          <w:szCs w:val="24"/>
          <w:rtl/>
        </w:rPr>
      </w:pPr>
    </w:p>
    <w:p w:rsidR="00DF3996"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tl/>
          <w:lang w:bidi="fa-IR"/>
        </w:rPr>
        <w:t>۶.۳</w:t>
      </w:r>
      <w:r w:rsidRPr="008513FF">
        <w:rPr>
          <w:rFonts w:ascii="Mitr" w:eastAsia="Mitr" w:hAnsi="Mitr" w:cs="B Nazanin"/>
          <w:sz w:val="24"/>
          <w:szCs w:val="24"/>
          <w:rtl/>
        </w:rPr>
        <w:t xml:space="preserve"> دب</w:t>
      </w:r>
      <w:r w:rsidRPr="008513FF">
        <w:rPr>
          <w:rFonts w:ascii="Mitr" w:eastAsia="Mitr" w:hAnsi="Mitr" w:cs="B Nazanin" w:hint="cs"/>
          <w:sz w:val="24"/>
          <w:szCs w:val="24"/>
          <w:rtl/>
        </w:rPr>
        <w:t>ی</w:t>
      </w:r>
      <w:r w:rsidRPr="008513FF">
        <w:rPr>
          <w:rFonts w:ascii="Mitr" w:eastAsia="Mitr" w:hAnsi="Mitr" w:cs="B Nazanin" w:hint="eastAsia"/>
          <w:sz w:val="24"/>
          <w:szCs w:val="24"/>
          <w:rtl/>
        </w:rPr>
        <w:t>رخانه</w:t>
      </w:r>
      <w:r w:rsidRPr="008513FF">
        <w:rPr>
          <w:rFonts w:ascii="Mitr" w:eastAsia="Mitr" w:hAnsi="Mitr" w:cs="B Nazanin"/>
          <w:sz w:val="24"/>
          <w:szCs w:val="24"/>
          <w:rtl/>
        </w:rPr>
        <w:t xml:space="preserve"> برگزار</w:t>
      </w:r>
      <w:r w:rsidRPr="008513FF">
        <w:rPr>
          <w:rFonts w:ascii="Mitr" w:eastAsia="Mitr" w:hAnsi="Mitr" w:cs="B Nazanin" w:hint="cs"/>
          <w:sz w:val="24"/>
          <w:szCs w:val="24"/>
          <w:rtl/>
        </w:rPr>
        <w:t>ی</w:t>
      </w:r>
      <w:r w:rsidRPr="008513FF">
        <w:rPr>
          <w:rFonts w:ascii="Mitr" w:eastAsia="Mitr" w:hAnsi="Mitr" w:cs="B Nazanin"/>
          <w:sz w:val="24"/>
          <w:szCs w:val="24"/>
          <w:rtl/>
        </w:rPr>
        <w:t xml:space="preserve"> مسابقات موظف است در صورت تغ</w:t>
      </w:r>
      <w:r w:rsidRPr="008513FF">
        <w:rPr>
          <w:rFonts w:ascii="Mitr" w:eastAsia="Mitr" w:hAnsi="Mitr" w:cs="B Nazanin" w:hint="cs"/>
          <w:sz w:val="24"/>
          <w:szCs w:val="24"/>
          <w:rtl/>
        </w:rPr>
        <w:t>ی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ا</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قوان</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ان</w:t>
      </w:r>
      <w:r w:rsidRPr="008513FF">
        <w:rPr>
          <w:rFonts w:ascii="Mitr" w:eastAsia="Mitr" w:hAnsi="Mitr" w:cs="B Nazanin"/>
          <w:sz w:val="24"/>
          <w:szCs w:val="24"/>
          <w:rtl/>
        </w:rPr>
        <w:t xml:space="preserve"> را از طر</w:t>
      </w:r>
      <w:r w:rsidRPr="008513FF">
        <w:rPr>
          <w:rFonts w:ascii="Mitr" w:eastAsia="Mitr" w:hAnsi="Mitr" w:cs="B Nazanin" w:hint="cs"/>
          <w:sz w:val="24"/>
          <w:szCs w:val="24"/>
          <w:rtl/>
        </w:rPr>
        <w:t>ی</w:t>
      </w:r>
      <w:r w:rsidRPr="008513FF">
        <w:rPr>
          <w:rFonts w:ascii="Mitr" w:eastAsia="Mitr" w:hAnsi="Mitr" w:cs="B Nazanin" w:hint="eastAsia"/>
          <w:sz w:val="24"/>
          <w:szCs w:val="24"/>
          <w:rtl/>
        </w:rPr>
        <w:t>ق</w:t>
      </w:r>
      <w:r w:rsidRPr="008513FF">
        <w:rPr>
          <w:rFonts w:ascii="Mitr" w:eastAsia="Mitr" w:hAnsi="Mitr" w:cs="B Nazanin"/>
          <w:sz w:val="24"/>
          <w:szCs w:val="24"/>
          <w:rtl/>
        </w:rPr>
        <w:t xml:space="preserve"> وب‌سا</w:t>
      </w:r>
      <w:r w:rsidRPr="008513FF">
        <w:rPr>
          <w:rFonts w:ascii="Mitr" w:eastAsia="Mitr" w:hAnsi="Mitr" w:cs="B Nazanin" w:hint="cs"/>
          <w:sz w:val="24"/>
          <w:szCs w:val="24"/>
          <w:rtl/>
        </w:rPr>
        <w:t>ی</w:t>
      </w:r>
      <w:r w:rsidRPr="008513FF">
        <w:rPr>
          <w:rFonts w:ascii="Mitr" w:eastAsia="Mitr" w:hAnsi="Mitr" w:cs="B Nazanin" w:hint="eastAsia"/>
          <w:sz w:val="24"/>
          <w:szCs w:val="24"/>
          <w:rtl/>
        </w:rPr>
        <w:t>ت</w:t>
      </w:r>
      <w:r w:rsidRPr="008513FF">
        <w:rPr>
          <w:rFonts w:ascii="Mitr" w:eastAsia="Mitr" w:hAnsi="Mitr" w:cs="B Nazanin"/>
          <w:sz w:val="24"/>
          <w:szCs w:val="24"/>
          <w:rtl/>
        </w:rPr>
        <w:t xml:space="preserve"> مطلع نما</w:t>
      </w:r>
      <w:r w:rsidRPr="008513FF">
        <w:rPr>
          <w:rFonts w:ascii="Mitr" w:eastAsia="Mitr" w:hAnsi="Mitr" w:cs="B Nazanin" w:hint="cs"/>
          <w:sz w:val="24"/>
          <w:szCs w:val="24"/>
          <w:rtl/>
        </w:rPr>
        <w:t>ی</w:t>
      </w:r>
      <w:r w:rsidRPr="008513FF">
        <w:rPr>
          <w:rFonts w:ascii="Mitr" w:eastAsia="Mitr" w:hAnsi="Mitr" w:cs="B Nazanin" w:hint="eastAsia"/>
          <w:sz w:val="24"/>
          <w:szCs w:val="24"/>
          <w:rtl/>
        </w:rPr>
        <w:t>د</w:t>
      </w:r>
    </w:p>
    <w:p w:rsidR="00DF3996" w:rsidRDefault="00DF3996">
      <w:pPr>
        <w:tabs>
          <w:tab w:val="left" w:pos="1967"/>
        </w:tabs>
        <w:bidi/>
        <w:jc w:val="both"/>
        <w:rPr>
          <w:rFonts w:ascii="Mitr" w:eastAsia="Mitr" w:hAnsi="Mitr" w:cs="B Nazanin"/>
          <w:sz w:val="24"/>
          <w:szCs w:val="24"/>
          <w:rtl/>
        </w:rPr>
      </w:pPr>
    </w:p>
    <w:p w:rsidR="008513FF" w:rsidRDefault="008513FF" w:rsidP="008513FF">
      <w:pPr>
        <w:tabs>
          <w:tab w:val="left" w:pos="1967"/>
        </w:tabs>
        <w:bidi/>
        <w:jc w:val="both"/>
        <w:rPr>
          <w:rFonts w:ascii="Mitr" w:eastAsia="Mitr" w:hAnsi="Mitr" w:cs="B Nazanin"/>
          <w:sz w:val="24"/>
          <w:szCs w:val="24"/>
          <w:rtl/>
        </w:rPr>
      </w:pPr>
    </w:p>
    <w:p w:rsidR="008513FF" w:rsidRDefault="008513FF" w:rsidP="008513FF">
      <w:pPr>
        <w:tabs>
          <w:tab w:val="left" w:pos="1967"/>
        </w:tabs>
        <w:bidi/>
        <w:jc w:val="both"/>
        <w:rPr>
          <w:rFonts w:ascii="Mitr" w:eastAsia="Mitr" w:hAnsi="Mitr" w:cs="B Nazanin"/>
          <w:sz w:val="24"/>
          <w:szCs w:val="24"/>
          <w:rtl/>
        </w:rPr>
      </w:pPr>
    </w:p>
    <w:p w:rsidR="008513FF" w:rsidRDefault="008513FF" w:rsidP="008513FF">
      <w:pPr>
        <w:tabs>
          <w:tab w:val="left" w:pos="1967"/>
        </w:tabs>
        <w:bidi/>
        <w:jc w:val="both"/>
        <w:rPr>
          <w:rFonts w:ascii="Mitr" w:eastAsia="Mitr" w:hAnsi="Mitr" w:cs="B Nazanin"/>
          <w:sz w:val="24"/>
          <w:szCs w:val="24"/>
          <w:rtl/>
        </w:rPr>
      </w:pPr>
    </w:p>
    <w:p w:rsidR="008513FF" w:rsidRPr="008513FF" w:rsidRDefault="008513FF" w:rsidP="008513FF">
      <w:pPr>
        <w:tabs>
          <w:tab w:val="left" w:pos="1967"/>
        </w:tabs>
        <w:bidi/>
        <w:jc w:val="both"/>
        <w:rPr>
          <w:rFonts w:ascii="Mitr" w:eastAsia="Mitr" w:hAnsi="Mitr" w:cs="B Nazanin"/>
          <w:sz w:val="24"/>
          <w:szCs w:val="24"/>
        </w:rPr>
      </w:pPr>
    </w:p>
    <w:p w:rsidR="00DF3996" w:rsidRDefault="00DF3996">
      <w:pPr>
        <w:tabs>
          <w:tab w:val="left" w:pos="1967"/>
        </w:tabs>
        <w:bidi/>
        <w:jc w:val="both"/>
        <w:rPr>
          <w:rFonts w:ascii="Mitr" w:eastAsia="Mitr" w:hAnsi="Mitr" w:cs="Mitr"/>
          <w:sz w:val="24"/>
          <w:szCs w:val="24"/>
        </w:rPr>
      </w:pPr>
    </w:p>
    <w:p w:rsidR="00DF3996" w:rsidRPr="008513FF" w:rsidRDefault="0018792E">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t>پیوست شماره ۴</w:t>
      </w:r>
    </w:p>
    <w:p w:rsidR="00DF3996" w:rsidRPr="008513FF" w:rsidRDefault="0018792E" w:rsidP="008746CC">
      <w:pPr>
        <w:bidi/>
        <w:spacing w:after="0" w:line="276" w:lineRule="auto"/>
        <w:jc w:val="center"/>
        <w:rPr>
          <w:rFonts w:ascii="Arial" w:eastAsia="Arial" w:hAnsi="Arial" w:cs="B Nazanin"/>
          <w:b/>
          <w:sz w:val="28"/>
          <w:szCs w:val="28"/>
        </w:rPr>
      </w:pPr>
      <w:r w:rsidRPr="008513FF">
        <w:rPr>
          <w:rFonts w:ascii="Arial" w:eastAsia="Arial" w:hAnsi="Arial" w:cs="B Nazanin"/>
          <w:b/>
          <w:sz w:val="28"/>
          <w:szCs w:val="28"/>
          <w:rtl/>
        </w:rPr>
        <w:t xml:space="preserve">قوانین مسابقات رشته </w:t>
      </w:r>
      <w:r w:rsidRPr="008513FF">
        <w:rPr>
          <w:rFonts w:ascii="Arial" w:eastAsia="Arial" w:hAnsi="Arial" w:cs="B Nazanin"/>
          <w:b/>
          <w:sz w:val="28"/>
          <w:szCs w:val="28"/>
        </w:rPr>
        <w:t>FIFA</w:t>
      </w:r>
      <w:r w:rsidR="008746CC">
        <w:rPr>
          <w:rFonts w:ascii="Arial" w:eastAsia="Arial" w:hAnsi="Arial" w:cs="B Nazanin"/>
          <w:b/>
          <w:sz w:val="28"/>
          <w:szCs w:val="28"/>
        </w:rPr>
        <w:t>20</w:t>
      </w:r>
      <w:r w:rsidRPr="008513FF">
        <w:rPr>
          <w:rFonts w:ascii="Arial" w:eastAsia="Arial" w:hAnsi="Arial" w:cs="B Nazanin"/>
          <w:b/>
          <w:sz w:val="28"/>
          <w:szCs w:val="28"/>
          <w:rtl/>
        </w:rPr>
        <w:t xml:space="preserve"> </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۱. عنوان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۲. شرکت‌کنندگان</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 ساختار جدول و تنظیمات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 رفتارهای ممنوع</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 نقص فن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 تغییر قوانین</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۱. عنوان بازی</w:t>
      </w:r>
    </w:p>
    <w:p w:rsidR="00DF3996" w:rsidRPr="008513FF" w:rsidRDefault="00DF3996">
      <w:pPr>
        <w:bidi/>
        <w:spacing w:after="0" w:line="276" w:lineRule="auto"/>
        <w:rPr>
          <w:rFonts w:ascii="Arial" w:eastAsia="Arial" w:hAnsi="Arial" w:cs="B Nazanin"/>
        </w:rPr>
      </w:pPr>
    </w:p>
    <w:p w:rsidR="00DF3996" w:rsidRPr="008513FF" w:rsidRDefault="0018792E" w:rsidP="008746CC">
      <w:pPr>
        <w:bidi/>
        <w:spacing w:after="0" w:line="276" w:lineRule="auto"/>
        <w:rPr>
          <w:rFonts w:ascii="Arial" w:eastAsia="Arial" w:hAnsi="Arial" w:cs="B Nazanin"/>
        </w:rPr>
      </w:pPr>
      <w:r w:rsidRPr="008513FF">
        <w:rPr>
          <w:rFonts w:ascii="Arial" w:eastAsia="Arial" w:hAnsi="Arial" w:cs="B Nazanin"/>
          <w:rtl/>
        </w:rPr>
        <w:t xml:space="preserve">۱.۱ عنوان: </w:t>
      </w:r>
      <w:r w:rsidR="008746CC">
        <w:rPr>
          <w:rFonts w:ascii="Arial" w:eastAsia="Arial" w:hAnsi="Arial" w:cs="B Nazanin"/>
        </w:rPr>
        <w:t>FIFA20</w:t>
      </w:r>
      <w:r w:rsidRPr="008513FF">
        <w:rPr>
          <w:rFonts w:ascii="Arial" w:eastAsia="Arial" w:hAnsi="Arial" w:cs="B Nazanin"/>
          <w:rtl/>
        </w:rPr>
        <w:t xml:space="preserve"> </w:t>
      </w:r>
    </w:p>
    <w:p w:rsidR="00DF3996" w:rsidRPr="008513FF" w:rsidRDefault="0018792E" w:rsidP="008746CC">
      <w:pPr>
        <w:bidi/>
        <w:spacing w:after="0" w:line="276" w:lineRule="auto"/>
        <w:rPr>
          <w:rFonts w:ascii="Arial" w:eastAsia="Arial" w:hAnsi="Arial" w:cs="B Nazanin"/>
        </w:rPr>
      </w:pPr>
      <w:r w:rsidRPr="008513FF">
        <w:rPr>
          <w:rFonts w:ascii="Arial" w:eastAsia="Arial" w:hAnsi="Arial" w:cs="B Nazanin"/>
          <w:rtl/>
        </w:rPr>
        <w:t xml:space="preserve">۱.۲ پلتفرم برگزاری: </w:t>
      </w:r>
      <w:r w:rsidR="008746CC">
        <w:rPr>
          <w:rFonts w:ascii="Arial" w:eastAsia="Arial" w:hAnsi="Arial" w:cs="B Nazanin"/>
        </w:rPr>
        <w:t>PS4</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۱.۳ در مسابقات، آخرین نسخه بروزرسانی بازی استفاده خواهد شد</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۲. شرکت‌کنندگان</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۲.۱ شرکت در مسابقات برای عموم آزاد است و تمامی افراد داره تابعیت ایرانی فارغ از جنسیت و هرگونه ناتوانی یا معلولیت امکان شرکت در مسابقات را دارند</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۳. ساختار جدول و عنوان باز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 ۳.۱ بازی‌ها در ۲ مرحله آنلاین و حضوری برگزار خواهد شد. بازی‌های مرحله آنلاین به صورت </w:t>
      </w:r>
      <w:r w:rsidRPr="008513FF">
        <w:rPr>
          <w:rFonts w:ascii="Arial" w:eastAsia="Arial" w:hAnsi="Arial" w:cs="B Nazanin"/>
        </w:rPr>
        <w:t>Online Friendlies</w:t>
      </w:r>
      <w:r w:rsidRPr="008513FF">
        <w:rPr>
          <w:rFonts w:ascii="Arial" w:eastAsia="Arial" w:hAnsi="Arial" w:cs="B Nazanin"/>
          <w:rtl/>
        </w:rPr>
        <w:t xml:space="preserve"> و بازی‌های حضوری در مود آفلاین </w:t>
      </w:r>
      <w:r w:rsidRPr="008513FF">
        <w:rPr>
          <w:rFonts w:ascii="Arial" w:eastAsia="Arial" w:hAnsi="Arial" w:cs="B Nazanin"/>
        </w:rPr>
        <w:t>Kick-off</w:t>
      </w:r>
      <w:r w:rsidRPr="008513FF">
        <w:rPr>
          <w:rFonts w:ascii="Arial" w:eastAsia="Arial" w:hAnsi="Arial" w:cs="B Nazanin"/>
          <w:rtl/>
        </w:rPr>
        <w:t xml:space="preserve"> و به صورت  </w:t>
      </w:r>
      <w:r w:rsidRPr="008513FF">
        <w:rPr>
          <w:rFonts w:ascii="Arial" w:eastAsia="Arial" w:hAnsi="Arial" w:cs="B Nazanin"/>
        </w:rPr>
        <w:t>Classic Match</w:t>
      </w:r>
      <w:r w:rsidRPr="008513FF">
        <w:rPr>
          <w:rFonts w:ascii="Arial" w:eastAsia="Arial" w:hAnsi="Arial" w:cs="B Nazanin"/>
          <w:rtl/>
        </w:rPr>
        <w:t xml:space="preserve"> برگزار خواهد شد. جدول مسابقات پس از پایان مهلت ثبت‌نام بروزرسانی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 </w:t>
      </w: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بازیکنان</w:t>
      </w:r>
      <w:r w:rsidRPr="008513FF">
        <w:rPr>
          <w:rFonts w:ascii="Arial" w:eastAsia="Arial" w:hAnsi="Arial" w:cs="B Nazanin"/>
          <w:rtl/>
        </w:rPr>
        <w:t xml:space="preserve"> </w:t>
      </w:r>
      <w:r w:rsidRPr="008513FF">
        <w:rPr>
          <w:rFonts w:ascii="Arial" w:eastAsia="Arial" w:hAnsi="Arial" w:cs="B Nazanin" w:hint="cs"/>
          <w:rtl/>
        </w:rPr>
        <w:t>۱۰</w:t>
      </w:r>
      <w:r w:rsidRPr="008513FF">
        <w:rPr>
          <w:rFonts w:ascii="Arial" w:eastAsia="Arial" w:hAnsi="Arial" w:cs="B Nazanin"/>
          <w:rtl/>
        </w:rPr>
        <w:t xml:space="preserve"> </w:t>
      </w:r>
      <w:r w:rsidRPr="008513FF">
        <w:rPr>
          <w:rFonts w:ascii="Arial" w:eastAsia="Arial" w:hAnsi="Arial" w:cs="B Nazanin" w:hint="cs"/>
          <w:rtl/>
        </w:rPr>
        <w:t>دقیقه</w:t>
      </w:r>
      <w:r w:rsidRPr="008513FF">
        <w:rPr>
          <w:rFonts w:ascii="Arial" w:eastAsia="Arial" w:hAnsi="Arial" w:cs="B Nazanin"/>
          <w:rtl/>
        </w:rPr>
        <w:t xml:space="preserve"> </w:t>
      </w:r>
      <w:r w:rsidRPr="008513FF">
        <w:rPr>
          <w:rFonts w:ascii="Arial" w:eastAsia="Arial" w:hAnsi="Arial" w:cs="B Nazanin" w:hint="cs"/>
          <w:rtl/>
        </w:rPr>
        <w:t>برای</w:t>
      </w:r>
      <w:r w:rsidRPr="008513FF">
        <w:rPr>
          <w:rFonts w:ascii="Arial" w:eastAsia="Arial" w:hAnsi="Arial" w:cs="B Nazanin"/>
          <w:rtl/>
        </w:rPr>
        <w:t xml:space="preserve"> </w:t>
      </w:r>
      <w:r w:rsidRPr="008513FF">
        <w:rPr>
          <w:rFonts w:ascii="Arial" w:eastAsia="Arial" w:hAnsi="Arial" w:cs="B Nazanin" w:hint="cs"/>
          <w:rtl/>
        </w:rPr>
        <w:t>انجام</w:t>
      </w:r>
      <w:r w:rsidRPr="008513FF">
        <w:rPr>
          <w:rFonts w:ascii="Arial" w:eastAsia="Arial" w:hAnsi="Arial" w:cs="B Nazanin"/>
          <w:rtl/>
        </w:rPr>
        <w:t xml:space="preserve"> </w:t>
      </w:r>
      <w:r w:rsidRPr="008513FF">
        <w:rPr>
          <w:rFonts w:ascii="Arial" w:eastAsia="Arial" w:hAnsi="Arial" w:cs="B Nazanin" w:hint="cs"/>
          <w:rtl/>
        </w:rPr>
        <w:t>تنظیمات</w:t>
      </w:r>
      <w:r w:rsidRPr="008513FF">
        <w:rPr>
          <w:rFonts w:ascii="Arial" w:eastAsia="Arial" w:hAnsi="Arial" w:cs="B Nazanin"/>
          <w:rtl/>
        </w:rPr>
        <w:t xml:space="preserve"> </w:t>
      </w:r>
      <w:r w:rsidRPr="008513FF">
        <w:rPr>
          <w:rFonts w:ascii="Arial" w:eastAsia="Arial" w:hAnsi="Arial" w:cs="B Nazanin" w:hint="cs"/>
          <w:rtl/>
        </w:rPr>
        <w:t>وقت</w:t>
      </w:r>
      <w:r w:rsidRPr="008513FF">
        <w:rPr>
          <w:rFonts w:ascii="Arial" w:eastAsia="Arial" w:hAnsi="Arial" w:cs="B Nazanin"/>
          <w:rtl/>
        </w:rPr>
        <w:t xml:space="preserve"> </w:t>
      </w:r>
      <w:r w:rsidRPr="008513FF">
        <w:rPr>
          <w:rFonts w:ascii="Arial" w:eastAsia="Arial" w:hAnsi="Arial" w:cs="B Nazanin" w:hint="cs"/>
          <w:rtl/>
        </w:rPr>
        <w:t>خواهند</w:t>
      </w:r>
      <w:r w:rsidRPr="008513FF">
        <w:rPr>
          <w:rFonts w:ascii="Arial" w:eastAsia="Arial" w:hAnsi="Arial" w:cs="B Nazanin"/>
          <w:rtl/>
        </w:rPr>
        <w:t xml:space="preserve"> </w:t>
      </w:r>
      <w:r w:rsidRPr="008513FF">
        <w:rPr>
          <w:rFonts w:ascii="Arial" w:eastAsia="Arial" w:hAnsi="Arial" w:cs="B Nazanin" w:hint="cs"/>
          <w:rtl/>
        </w:rPr>
        <w:t>داشت</w:t>
      </w:r>
    </w:p>
    <w:p w:rsidR="00DF3996" w:rsidRPr="008513FF" w:rsidRDefault="00DF3996">
      <w:pPr>
        <w:bidi/>
        <w:spacing w:after="0" w:line="276" w:lineRule="auto"/>
        <w:rPr>
          <w:rFonts w:ascii="Arial" w:eastAsia="Arial" w:hAnsi="Arial" w:cs="B Nazanin"/>
        </w:rPr>
      </w:pPr>
    </w:p>
    <w:p w:rsidR="00DF3996" w:rsidRPr="008513FF" w:rsidRDefault="0018792E" w:rsidP="008513FF">
      <w:pPr>
        <w:bidi/>
        <w:spacing w:after="0" w:line="276" w:lineRule="auto"/>
        <w:rPr>
          <w:rFonts w:ascii="Arial" w:eastAsia="Arial" w:hAnsi="Arial" w:cs="B Nazanin"/>
        </w:rPr>
      </w:pPr>
      <w:r w:rsidRPr="008513FF">
        <w:rPr>
          <w:rFonts w:ascii="Arial" w:eastAsia="Arial" w:hAnsi="Arial" w:cs="B Nazanin"/>
          <w:rtl/>
        </w:rPr>
        <w:t xml:space="preserve"> </w:t>
      </w: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قرار</w:t>
      </w:r>
      <w:r w:rsidRPr="008513FF">
        <w:rPr>
          <w:rFonts w:ascii="Arial" w:eastAsia="Arial" w:hAnsi="Arial" w:cs="B Nazanin"/>
          <w:rtl/>
        </w:rPr>
        <w:t xml:space="preserve"> </w:t>
      </w:r>
      <w:r w:rsidRPr="008513FF">
        <w:rPr>
          <w:rFonts w:ascii="Arial" w:eastAsia="Arial" w:hAnsi="Arial" w:cs="B Nazanin" w:hint="cs"/>
          <w:rtl/>
        </w:rPr>
        <w:t>گرفتن</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rPr>
        <w:t>Home</w:t>
      </w:r>
      <w:r w:rsidRPr="008513FF">
        <w:rPr>
          <w:rFonts w:ascii="Arial" w:eastAsia="Arial" w:hAnsi="Arial" w:cs="B Nazanin"/>
          <w:rtl/>
        </w:rPr>
        <w:t xml:space="preserve"> یا </w:t>
      </w:r>
      <w:r w:rsidRPr="008513FF">
        <w:rPr>
          <w:rFonts w:ascii="Arial" w:eastAsia="Arial" w:hAnsi="Arial" w:cs="B Nazanin"/>
        </w:rPr>
        <w:t>Away</w:t>
      </w:r>
      <w:r w:rsidRPr="008513FF">
        <w:rPr>
          <w:rFonts w:ascii="Arial" w:eastAsia="Arial" w:hAnsi="Arial" w:cs="B Nazanin"/>
          <w:rtl/>
        </w:rPr>
        <w:t xml:space="preserve"> با پرتاب سکه مشخص خواهد شد.</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۲ مراحل مقدماتی </w:t>
      </w:r>
      <w:r w:rsidRPr="008513FF">
        <w:rPr>
          <w:rFonts w:ascii="Arial" w:eastAsia="Arial" w:hAnsi="Arial" w:cs="B Nazanin"/>
        </w:rPr>
        <w:t>BO</w:t>
      </w:r>
      <w:r w:rsidRPr="008513FF">
        <w:rPr>
          <w:rFonts w:ascii="Arial" w:eastAsia="Arial" w:hAnsi="Arial" w:cs="B Nazanin"/>
          <w:rtl/>
        </w:rPr>
        <w:t xml:space="preserve">1، مراحل ۱/۴، نیم نهایی و فینال </w:t>
      </w:r>
      <w:r w:rsidRPr="008513FF">
        <w:rPr>
          <w:rFonts w:ascii="Arial" w:eastAsia="Arial" w:hAnsi="Arial" w:cs="B Nazanin"/>
        </w:rPr>
        <w:t>BO</w:t>
      </w:r>
      <w:r w:rsidRPr="008513FF">
        <w:rPr>
          <w:rFonts w:ascii="Arial" w:eastAsia="Arial" w:hAnsi="Arial" w:cs="B Nazanin"/>
          <w:rtl/>
        </w:rPr>
        <w:t>3</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۳ استفاده از تیم‌های ملی و باشگاهی مجاز است. بازیکنان تنها </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۴ تنظیمات جهت شروع بازی در مرحله آنلاین:</w:t>
      </w:r>
    </w:p>
    <w:p w:rsidR="00DF3996" w:rsidRPr="008513FF" w:rsidRDefault="00DF3996">
      <w:pPr>
        <w:bidi/>
        <w:spacing w:after="0" w:line="276" w:lineRule="auto"/>
        <w:rPr>
          <w:rFonts w:ascii="Arial" w:eastAsia="Arial" w:hAnsi="Arial" w:cs="B Nazanin"/>
        </w:rPr>
      </w:pPr>
    </w:p>
    <w:p w:rsidR="00DF3996" w:rsidRPr="008513FF" w:rsidRDefault="0018792E">
      <w:pPr>
        <w:pBdr>
          <w:top w:val="none" w:sz="0" w:space="0" w:color="000000"/>
          <w:bottom w:val="none" w:sz="0" w:space="0" w:color="000000"/>
          <w:right w:val="none" w:sz="0" w:space="0" w:color="000000"/>
          <w:between w:val="none" w:sz="0" w:space="0" w:color="000000"/>
        </w:pBdr>
        <w:bidi/>
        <w:spacing w:after="220" w:line="360" w:lineRule="auto"/>
        <w:rPr>
          <w:rFonts w:ascii="Arial" w:eastAsia="Arial" w:hAnsi="Arial" w:cs="B Nazanin"/>
          <w:sz w:val="20"/>
          <w:szCs w:val="20"/>
        </w:rPr>
      </w:pPr>
      <w:r w:rsidRPr="008513FF">
        <w:rPr>
          <w:rFonts w:ascii="Arial" w:eastAsia="Arial" w:hAnsi="Arial" w:cs="B Nazanin"/>
          <w:sz w:val="20"/>
          <w:szCs w:val="20"/>
        </w:rPr>
        <w:t>Half length: 6 minutes</w:t>
      </w:r>
    </w:p>
    <w:p w:rsidR="00DF3996" w:rsidRPr="008513FF" w:rsidRDefault="0018792E">
      <w:pPr>
        <w:pBdr>
          <w:top w:val="none" w:sz="0" w:space="0" w:color="000000"/>
          <w:bottom w:val="none" w:sz="0" w:space="0" w:color="000000"/>
          <w:right w:val="none" w:sz="0" w:space="0" w:color="000000"/>
          <w:between w:val="none" w:sz="0" w:space="0" w:color="000000"/>
        </w:pBdr>
        <w:bidi/>
        <w:spacing w:after="220" w:line="360" w:lineRule="auto"/>
        <w:rPr>
          <w:rFonts w:ascii="Arial" w:eastAsia="Arial" w:hAnsi="Arial" w:cs="B Nazanin"/>
          <w:sz w:val="20"/>
          <w:szCs w:val="20"/>
        </w:rPr>
      </w:pPr>
      <w:r w:rsidRPr="008513FF">
        <w:rPr>
          <w:rFonts w:ascii="Arial" w:eastAsia="Arial" w:hAnsi="Arial" w:cs="B Nazanin"/>
          <w:sz w:val="20"/>
          <w:szCs w:val="20"/>
        </w:rPr>
        <w:t>Controls: Any</w:t>
      </w:r>
    </w:p>
    <w:p w:rsidR="00DF3996" w:rsidRPr="008513FF" w:rsidRDefault="0018792E">
      <w:pPr>
        <w:pBdr>
          <w:top w:val="none" w:sz="0" w:space="0" w:color="000000"/>
          <w:bottom w:val="none" w:sz="0" w:space="0" w:color="000000"/>
          <w:right w:val="none" w:sz="0" w:space="0" w:color="000000"/>
          <w:between w:val="none" w:sz="0" w:space="0" w:color="000000"/>
        </w:pBdr>
        <w:bidi/>
        <w:spacing w:after="220" w:line="360" w:lineRule="auto"/>
        <w:rPr>
          <w:rFonts w:ascii="Arial" w:eastAsia="Arial" w:hAnsi="Arial" w:cs="B Nazanin"/>
          <w:sz w:val="20"/>
          <w:szCs w:val="20"/>
        </w:rPr>
      </w:pPr>
      <w:r w:rsidRPr="008513FF">
        <w:rPr>
          <w:rFonts w:ascii="Arial" w:eastAsia="Arial" w:hAnsi="Arial" w:cs="B Nazanin"/>
          <w:sz w:val="20"/>
          <w:szCs w:val="20"/>
        </w:rPr>
        <w:t>Game Speed: Normal</w:t>
      </w:r>
    </w:p>
    <w:p w:rsidR="00DF3996" w:rsidRPr="008513FF" w:rsidRDefault="0018792E" w:rsidP="008513FF">
      <w:pPr>
        <w:pBdr>
          <w:top w:val="none" w:sz="0" w:space="0" w:color="000000"/>
          <w:bottom w:val="none" w:sz="0" w:space="0" w:color="000000"/>
          <w:right w:val="none" w:sz="0" w:space="0" w:color="000000"/>
          <w:between w:val="none" w:sz="0" w:space="0" w:color="000000"/>
        </w:pBdr>
        <w:bidi/>
        <w:spacing w:after="220" w:line="360" w:lineRule="auto"/>
        <w:rPr>
          <w:rFonts w:ascii="Arial" w:eastAsia="Arial" w:hAnsi="Arial" w:cs="B Nazanin"/>
        </w:rPr>
      </w:pPr>
      <w:r w:rsidRPr="008513FF">
        <w:rPr>
          <w:rFonts w:ascii="Arial" w:eastAsia="Arial" w:hAnsi="Arial" w:cs="B Nazanin"/>
          <w:sz w:val="20"/>
          <w:szCs w:val="20"/>
        </w:rPr>
        <w:t>Squad Type: Online</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۴ تنظیمات جهت شروع بازی در مرحله حضوری:</w:t>
      </w:r>
    </w:p>
    <w:p w:rsidR="00DF3996" w:rsidRPr="008513FF" w:rsidRDefault="00DF3996">
      <w:pPr>
        <w:spacing w:after="0" w:line="276" w:lineRule="auto"/>
        <w:jc w:val="right"/>
        <w:rPr>
          <w:rFonts w:ascii="Arial" w:eastAsia="Arial" w:hAnsi="Arial" w:cs="B Nazanin"/>
        </w:rPr>
      </w:pPr>
    </w:p>
    <w:p w:rsidR="00DF3996" w:rsidRPr="008513FF" w:rsidRDefault="0018792E">
      <w:pPr>
        <w:spacing w:after="0" w:line="276" w:lineRule="auto"/>
        <w:jc w:val="right"/>
        <w:rPr>
          <w:rFonts w:ascii="Arial" w:eastAsia="Arial" w:hAnsi="Arial" w:cs="B Nazanin"/>
        </w:rPr>
      </w:pPr>
      <w:r w:rsidRPr="008513FF">
        <w:rPr>
          <w:rFonts w:ascii="Arial" w:eastAsia="Arial" w:hAnsi="Arial" w:cs="B Nazanin"/>
        </w:rPr>
        <w:t>Defending: Tactical Defending</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Live Form: On</w:t>
      </w:r>
      <w:r w:rsidRPr="008513FF">
        <w:rPr>
          <w:rFonts w:ascii="Arial" w:eastAsia="Arial" w:hAnsi="Arial" w:cs="B Nazanin"/>
          <w:rtl/>
        </w:rPr>
        <w:t xml:space="preserve"> در صورت عدم مشکل در اتصال</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Half Length: 6 Minutes</w:t>
      </w:r>
    </w:p>
    <w:p w:rsidR="00DF3996" w:rsidRPr="008513FF" w:rsidRDefault="0018792E">
      <w:pPr>
        <w:spacing w:after="0" w:line="276" w:lineRule="auto"/>
        <w:rPr>
          <w:rFonts w:ascii="Arial" w:eastAsia="Arial" w:hAnsi="Arial" w:cs="B Nazanin"/>
        </w:rPr>
      </w:pPr>
      <w:r w:rsidRPr="008513FF">
        <w:rPr>
          <w:rFonts w:ascii="Arial" w:eastAsia="Arial" w:hAnsi="Arial" w:cs="B Nazanin"/>
        </w:rPr>
        <w:t>Difficulty Level: World Class</w:t>
      </w:r>
    </w:p>
    <w:p w:rsidR="00DF3996" w:rsidRPr="008513FF" w:rsidRDefault="0018792E">
      <w:pPr>
        <w:spacing w:after="0" w:line="276" w:lineRule="auto"/>
        <w:rPr>
          <w:rFonts w:ascii="Arial" w:eastAsia="Arial" w:hAnsi="Arial" w:cs="B Nazanin"/>
        </w:rPr>
      </w:pPr>
      <w:r w:rsidRPr="008513FF">
        <w:rPr>
          <w:rFonts w:ascii="Arial" w:eastAsia="Arial" w:hAnsi="Arial" w:cs="B Nazanin"/>
        </w:rPr>
        <w:t>Match Condition: Summer/21:30/Clear</w:t>
      </w:r>
    </w:p>
    <w:p w:rsidR="00DF3996" w:rsidRPr="008513FF" w:rsidRDefault="0018792E">
      <w:pPr>
        <w:spacing w:after="0" w:line="276" w:lineRule="auto"/>
        <w:rPr>
          <w:rFonts w:ascii="Arial" w:eastAsia="Arial" w:hAnsi="Arial" w:cs="B Nazanin"/>
        </w:rPr>
      </w:pPr>
      <w:r w:rsidRPr="008513FF">
        <w:rPr>
          <w:rFonts w:ascii="Arial" w:eastAsia="Arial" w:hAnsi="Arial" w:cs="B Nazanin"/>
        </w:rPr>
        <w:t>Game Speed: Normal</w:t>
      </w:r>
    </w:p>
    <w:p w:rsidR="00DF3996" w:rsidRPr="008513FF" w:rsidRDefault="0018792E">
      <w:pPr>
        <w:spacing w:after="0" w:line="276" w:lineRule="auto"/>
        <w:rPr>
          <w:rFonts w:ascii="Arial" w:eastAsia="Arial" w:hAnsi="Arial" w:cs="B Nazanin"/>
        </w:rPr>
      </w:pPr>
      <w:r w:rsidRPr="008513FF">
        <w:rPr>
          <w:rFonts w:ascii="Arial" w:eastAsia="Arial" w:hAnsi="Arial" w:cs="B Nazanin"/>
        </w:rPr>
        <w:t>Camera: Tele Broadcast</w:t>
      </w:r>
    </w:p>
    <w:p w:rsidR="00DF3996" w:rsidRPr="008513FF" w:rsidRDefault="0018792E">
      <w:pPr>
        <w:spacing w:after="0" w:line="276" w:lineRule="auto"/>
        <w:rPr>
          <w:rFonts w:ascii="Arial" w:eastAsia="Arial" w:hAnsi="Arial" w:cs="B Nazanin"/>
        </w:rPr>
      </w:pPr>
      <w:r w:rsidRPr="008513FF">
        <w:rPr>
          <w:rFonts w:ascii="Arial" w:eastAsia="Arial" w:hAnsi="Arial" w:cs="B Nazanin"/>
        </w:rPr>
        <w:t>Injuries: Off</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 قوانین مسابقات و دیگر تنظیمات باز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۱ تنها استفاده از دسته بازی 4 </w:t>
      </w:r>
      <w:r w:rsidRPr="008513FF">
        <w:rPr>
          <w:rFonts w:ascii="Arial" w:eastAsia="Arial" w:hAnsi="Arial" w:cs="B Nazanin"/>
        </w:rPr>
        <w:t>Dualshock</w:t>
      </w:r>
      <w:r w:rsidRPr="008513FF">
        <w:rPr>
          <w:rFonts w:ascii="Arial" w:eastAsia="Arial" w:hAnsi="Arial" w:cs="B Nazanin"/>
          <w:rtl/>
        </w:rPr>
        <w:t xml:space="preserve"> پلی‌استیشن مجاز است. بازیکنان می‌توانند دسته بازی </w:t>
      </w:r>
      <w:r w:rsidRPr="008513FF">
        <w:rPr>
          <w:rFonts w:ascii="Arial" w:eastAsia="Arial" w:hAnsi="Arial" w:cs="B Nazanin"/>
        </w:rPr>
        <w:t>Dualshock</w:t>
      </w:r>
      <w:r w:rsidRPr="008513FF">
        <w:rPr>
          <w:rFonts w:ascii="Arial" w:eastAsia="Arial" w:hAnsi="Arial" w:cs="B Nazanin"/>
          <w:rtl/>
        </w:rPr>
        <w:t xml:space="preserve"> 4 خود را همراه داشته باش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۲  مدت زمان انتظار جهت شروع بازی ۱۰ دقیقه می‌باشد. در صورتی که بازیکنی تا ۱۰ دقیقه پس از زمان مقرر حاضر نشود نتیجه باخت برای او ثبت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۳ بازیکنان تنها می‌توانند از ترکیب‌های موجود استفاده کنند. </w:t>
      </w:r>
      <w:r w:rsidRPr="008513FF">
        <w:rPr>
          <w:rFonts w:ascii="Arial" w:eastAsia="Arial" w:hAnsi="Arial" w:cs="B Nazanin"/>
        </w:rPr>
        <w:t>Custom Formation</w:t>
      </w:r>
      <w:r w:rsidRPr="008513FF">
        <w:rPr>
          <w:rFonts w:ascii="Arial" w:eastAsia="Arial" w:hAnsi="Arial" w:cs="B Nazanin"/>
          <w:rtl/>
        </w:rPr>
        <w:t xml:space="preserve"> مجاز نیست. (در نتیجه هنگام چیدن ترکیب از مربع برای جابجایی بازیکن استفاده نکنی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۳ بازیکنان می‌توانند تنظیمات دسته را مطابق با خواسته خود تغییر دهند، در صورتی که بازیکن بخواهد  بازی را هنگامی که در جریان است به دلیل مشکل فنی در دسته خود متوقف کند باید با بالا بردن دست از داور درخواست توقف بازی را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۴ در صورت تساوی، وقت اضافی و پنالتی برای مشخص شدن برنده انجام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۵ بازیکنان پس از انجام بازی باید صفحه نتیجه بازی را نگه داشته (عکس بگیرند) و نتیجه را به داور اعلام کن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۶ بازیکنان حق استفاده از ۳ بار </w:t>
      </w:r>
      <w:r w:rsidRPr="008513FF">
        <w:rPr>
          <w:rFonts w:ascii="Arial" w:eastAsia="Arial" w:hAnsi="Arial" w:cs="B Nazanin"/>
        </w:rPr>
        <w:t>Pause</w:t>
      </w:r>
      <w:r w:rsidRPr="008513FF">
        <w:rPr>
          <w:rFonts w:ascii="Arial" w:eastAsia="Arial" w:hAnsi="Arial" w:cs="B Nazanin"/>
          <w:rtl/>
        </w:rPr>
        <w:t xml:space="preserve"> را در طول بازی خواهند داشت. بازیکنان مجاز به استفاده از </w:t>
      </w:r>
      <w:r w:rsidRPr="008513FF">
        <w:rPr>
          <w:rFonts w:ascii="Arial" w:eastAsia="Arial" w:hAnsi="Arial" w:cs="B Nazanin"/>
        </w:rPr>
        <w:t>Pause</w:t>
      </w:r>
      <w:r w:rsidRPr="008513FF">
        <w:rPr>
          <w:rFonts w:ascii="Arial" w:eastAsia="Arial" w:hAnsi="Arial" w:cs="B Nazanin"/>
          <w:rtl/>
        </w:rPr>
        <w:t xml:space="preserve">  را فقط هنگامی که توپ در جریان بازی نیست دارند. همچنین اگر بازیکنی که از ۳ بار توقف بازی استفاده کرده است کارت قرمز دریافت کند و یا بازیکنی مصدوم شود، بازیکن یک بار دیگر می‌تواند </w:t>
      </w:r>
      <w:r w:rsidRPr="008513FF">
        <w:rPr>
          <w:rFonts w:ascii="Arial" w:eastAsia="Arial" w:hAnsi="Arial" w:cs="B Nazanin"/>
        </w:rPr>
        <w:t>Pause</w:t>
      </w:r>
      <w:r w:rsidRPr="008513FF">
        <w:rPr>
          <w:rFonts w:ascii="Arial" w:eastAsia="Arial" w:hAnsi="Arial" w:cs="B Nazanin"/>
          <w:rtl/>
        </w:rPr>
        <w:t xml:space="preserve">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۷ درصورت داشتن </w:t>
      </w:r>
      <w:r w:rsidRPr="008513FF">
        <w:rPr>
          <w:rFonts w:ascii="Arial" w:eastAsia="Arial" w:hAnsi="Arial" w:cs="B Nazanin"/>
        </w:rPr>
        <w:t>Lag</w:t>
      </w:r>
      <w:r w:rsidRPr="008513FF">
        <w:rPr>
          <w:rFonts w:ascii="Arial" w:eastAsia="Arial" w:hAnsi="Arial" w:cs="B Nazanin"/>
          <w:rtl/>
        </w:rPr>
        <w:t xml:space="preserve">  یا </w:t>
      </w:r>
      <w:r w:rsidRPr="008513FF">
        <w:rPr>
          <w:rFonts w:ascii="Arial" w:eastAsia="Arial" w:hAnsi="Arial" w:cs="B Nazanin"/>
        </w:rPr>
        <w:t>Delay</w:t>
      </w:r>
      <w:r w:rsidRPr="008513FF">
        <w:rPr>
          <w:rFonts w:ascii="Arial" w:eastAsia="Arial" w:hAnsi="Arial" w:cs="B Nazanin"/>
          <w:rtl/>
        </w:rPr>
        <w:t xml:space="preserve"> در ابتدای بازی، پیش از به ثمر رسیدن گل و یا اخراج بازیکن قبل از دقیقه ۱۰ می‌توانید از بازی خارج شده و مشکل را به داور اطلاع دهید. در صورت عدم اتصال و برقرار نشدن کیفیت مناسب،بازیکنی که دارای مشکل است بازی را خواهد باخت.</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۸ در صورت بروز موارد پیش‌بینی نشده، تیم داوری طبق شواهد و قوانین موجود رای نهایی را صادر خواهد کر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۴. رفتارهای ممنوع</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۱ اگر بازیکن رفتاری غیر قابل قبول داشته باشد، داور می‌تواند به بازیکن خاطی تذکر، اخطار و یا کارت قرمز (اخراج از مسابقه یا مسابقات)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۲ در موارد زیر داور می‌تواند به بازیکن خاطی اخطار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اگر</w:t>
      </w:r>
      <w:r w:rsidRPr="008513FF">
        <w:rPr>
          <w:rFonts w:ascii="Arial" w:eastAsia="Arial" w:hAnsi="Arial" w:cs="B Nazanin"/>
          <w:rtl/>
        </w:rPr>
        <w:t xml:space="preserve"> </w:t>
      </w:r>
      <w:r w:rsidRPr="008513FF">
        <w:rPr>
          <w:rFonts w:ascii="Arial" w:eastAsia="Arial" w:hAnsi="Arial" w:cs="B Nazanin" w:hint="cs"/>
          <w:rtl/>
        </w:rPr>
        <w:t>بازیکن</w:t>
      </w:r>
      <w:r w:rsidRPr="008513FF">
        <w:rPr>
          <w:rFonts w:ascii="Arial" w:eastAsia="Arial" w:hAnsi="Arial" w:cs="B Nazanin"/>
          <w:rtl/>
        </w:rPr>
        <w:t xml:space="preserve"> </w:t>
      </w:r>
      <w:r w:rsidRPr="008513FF">
        <w:rPr>
          <w:rFonts w:ascii="Arial" w:eastAsia="Arial" w:hAnsi="Arial" w:cs="B Nazanin" w:hint="cs"/>
          <w:rtl/>
        </w:rPr>
        <w:t>وقت‌کُشی</w:t>
      </w:r>
      <w:r w:rsidRPr="008513FF">
        <w:rPr>
          <w:rFonts w:ascii="Arial" w:eastAsia="Arial" w:hAnsi="Arial" w:cs="B Nazanin"/>
          <w:rtl/>
        </w:rPr>
        <w:t xml:space="preserve"> </w:t>
      </w:r>
      <w:r w:rsidRPr="008513FF">
        <w:rPr>
          <w:rFonts w:ascii="Arial" w:eastAsia="Arial" w:hAnsi="Arial" w:cs="B Nazanin" w:hint="cs"/>
          <w:rtl/>
        </w:rPr>
        <w:t>کند</w:t>
      </w:r>
      <w:r w:rsidRPr="008513FF">
        <w:rPr>
          <w:rFonts w:ascii="Arial" w:eastAsia="Arial" w:hAnsi="Arial" w:cs="B Nazanin"/>
          <w:rtl/>
        </w:rPr>
        <w:t>، مانند نگه داشتن توپ با دروازه‌بان و یا پاسکاری در دفاع بیش از ۵ دقیقه در بازی. در صورت مشاهده در یک مسابقه، داور برای بار اول به بازیکن اخطار خواهد داد و در صورت تکرار این کار داور بازیکن خاطی را با رای باخت در بازی جریمه خواهد کر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هنگامی</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متوق</w:t>
      </w:r>
      <w:r w:rsidRPr="008513FF">
        <w:rPr>
          <w:rFonts w:ascii="Arial" w:eastAsia="Arial" w:hAnsi="Arial" w:cs="B Nazanin"/>
          <w:rtl/>
        </w:rPr>
        <w:t>ف است بازیکن حق برقراری ارتباط با افراد دیگر را ندارد (مگر در موارد خاص و به اجازه داور)</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۵. نقص فن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۱ در صورت بروز نقص فنی در دستگاه و یا دسته بازی، بازیکن باید داور را از این مشکل باخبر ک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۲ در موارد زیر، بازی مجدد در نظر گرفته خواهد ش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صور</w:t>
      </w:r>
      <w:r w:rsidRPr="008513FF">
        <w:rPr>
          <w:rFonts w:ascii="Arial" w:eastAsia="Arial" w:hAnsi="Arial" w:cs="B Nazanin"/>
          <w:rtl/>
        </w:rPr>
        <w:t>ت بروز یک باگ ناشناخته که بازی را دچار اختلال کن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زمانی</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تعیین</w:t>
      </w:r>
      <w:r w:rsidRPr="008513FF">
        <w:rPr>
          <w:rFonts w:ascii="Arial" w:eastAsia="Arial" w:hAnsi="Arial" w:cs="B Nazanin"/>
          <w:rtl/>
        </w:rPr>
        <w:t xml:space="preserve"> </w:t>
      </w:r>
      <w:r w:rsidRPr="008513FF">
        <w:rPr>
          <w:rFonts w:ascii="Arial" w:eastAsia="Arial" w:hAnsi="Arial" w:cs="B Nazanin" w:hint="cs"/>
          <w:rtl/>
        </w:rPr>
        <w:t>برنده</w:t>
      </w:r>
      <w:r w:rsidRPr="008513FF">
        <w:rPr>
          <w:rFonts w:ascii="Arial" w:eastAsia="Arial" w:hAnsi="Arial" w:cs="B Nazanin"/>
          <w:rtl/>
        </w:rPr>
        <w:t xml:space="preserve"> </w:t>
      </w:r>
      <w:r w:rsidRPr="008513FF">
        <w:rPr>
          <w:rFonts w:ascii="Arial" w:eastAsia="Arial" w:hAnsi="Arial" w:cs="B Nazanin" w:hint="cs"/>
          <w:rtl/>
        </w:rPr>
        <w:t>یا</w:t>
      </w:r>
      <w:r w:rsidRPr="008513FF">
        <w:rPr>
          <w:rFonts w:ascii="Arial" w:eastAsia="Arial" w:hAnsi="Arial" w:cs="B Nazanin"/>
          <w:rtl/>
        </w:rPr>
        <w:t xml:space="preserve"> </w:t>
      </w:r>
      <w:r w:rsidRPr="008513FF">
        <w:rPr>
          <w:rFonts w:ascii="Arial" w:eastAsia="Arial" w:hAnsi="Arial" w:cs="B Nazanin" w:hint="cs"/>
          <w:rtl/>
        </w:rPr>
        <w:t>بازنده</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روند</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امکان‌پذیر</w:t>
      </w:r>
      <w:r w:rsidRPr="008513FF">
        <w:rPr>
          <w:rFonts w:ascii="Arial" w:eastAsia="Arial" w:hAnsi="Arial" w:cs="B Nazanin"/>
          <w:rtl/>
        </w:rPr>
        <w:t xml:space="preserve"> </w:t>
      </w:r>
      <w:r w:rsidRPr="008513FF">
        <w:rPr>
          <w:rFonts w:ascii="Arial" w:eastAsia="Arial" w:hAnsi="Arial" w:cs="B Nazanin" w:hint="cs"/>
          <w:rtl/>
        </w:rPr>
        <w:t>نبا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۳ در صورت بروز مشکل در جریان بازی و متوقف شدن، بازی باید به همان میزان باقی‌مانده ادامه یابد (برای مثال اگر بازی در دقیقه ۷۰ و با نتیجه ۲-۱ دچار اختلال شود، بازی مجدد به مدت ۲۰ دقیقه و با همان نتیجه ۲-۱ اجرا خواهد شد. در صورتی که بازیکنی از تیمی اخراج شده باشد، هر کارت قرمز "یک گل" در نظر گرفته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۶. تغییر قوانین</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۶.۱ این قوانین مربوط به </w:t>
      </w:r>
      <w:r w:rsidR="00E51E2D" w:rsidRPr="008513FF">
        <w:rPr>
          <w:rFonts w:ascii="Arial" w:eastAsia="Arial" w:hAnsi="Arial" w:cs="B Nazanin"/>
          <w:rtl/>
        </w:rPr>
        <w:t>جام رمضان</w:t>
      </w:r>
      <w:r w:rsidRPr="008513FF">
        <w:rPr>
          <w:rFonts w:ascii="Arial" w:eastAsia="Arial" w:hAnsi="Arial" w:cs="B Nazanin"/>
          <w:rtl/>
        </w:rPr>
        <w:t xml:space="preserve"> - زمستان ۱۳۹۸ می‌با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۲ امکان تغییر قوانین پس از ارائه نسخه جدید از بازی وجود خواهد داشت</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۳ دبیرخانه برگزاری مسابقات موظف است در صورت تغییر این قوانین، بازیکنان را از طریق وب‌سایت مطلع نماید</w:t>
      </w:r>
    </w:p>
    <w:p w:rsidR="00DF3996" w:rsidRPr="008513FF" w:rsidRDefault="00DF3996">
      <w:pPr>
        <w:tabs>
          <w:tab w:val="left" w:pos="1967"/>
        </w:tabs>
        <w:bidi/>
        <w:jc w:val="both"/>
        <w:rPr>
          <w:rFonts w:ascii="Mitr" w:eastAsia="Mitr" w:hAnsi="Mitr" w:cs="B Nazanin"/>
          <w:sz w:val="24"/>
          <w:szCs w:val="24"/>
        </w:rPr>
      </w:pPr>
    </w:p>
    <w:p w:rsidR="00DF3996" w:rsidRPr="008513FF" w:rsidRDefault="00DF3996">
      <w:pPr>
        <w:tabs>
          <w:tab w:val="left" w:pos="1967"/>
        </w:tabs>
        <w:bidi/>
        <w:jc w:val="both"/>
        <w:rPr>
          <w:rFonts w:ascii="Mitr" w:eastAsia="Mitr" w:hAnsi="Mitr" w:cs="B Nazanin"/>
          <w:sz w:val="24"/>
          <w:szCs w:val="24"/>
        </w:rPr>
      </w:pPr>
    </w:p>
    <w:p w:rsidR="00DF3996" w:rsidRPr="008513FF" w:rsidRDefault="00DF3996">
      <w:pPr>
        <w:tabs>
          <w:tab w:val="left" w:pos="1967"/>
        </w:tabs>
        <w:bidi/>
        <w:jc w:val="both"/>
        <w:rPr>
          <w:rFonts w:ascii="Mitr" w:eastAsia="Mitr" w:hAnsi="Mitr" w:cs="B Nazanin"/>
          <w:sz w:val="24"/>
          <w:szCs w:val="24"/>
        </w:rPr>
      </w:pPr>
    </w:p>
    <w:p w:rsidR="00DF3996" w:rsidRPr="008513FF" w:rsidRDefault="00DF3996">
      <w:pPr>
        <w:tabs>
          <w:tab w:val="left" w:pos="1967"/>
        </w:tabs>
        <w:bidi/>
        <w:jc w:val="both"/>
        <w:rPr>
          <w:rFonts w:ascii="Mitr" w:eastAsia="Mitr" w:hAnsi="Mitr" w:cs="B Nazanin"/>
          <w:sz w:val="24"/>
          <w:szCs w:val="24"/>
        </w:rPr>
      </w:pPr>
    </w:p>
    <w:p w:rsidR="00DF3996" w:rsidRPr="008513FF" w:rsidRDefault="00DF3996">
      <w:pPr>
        <w:tabs>
          <w:tab w:val="left" w:pos="1967"/>
        </w:tabs>
        <w:bidi/>
        <w:jc w:val="both"/>
        <w:rPr>
          <w:rFonts w:ascii="Mitr" w:eastAsia="Mitr" w:hAnsi="Mitr" w:cs="B Nazanin"/>
          <w:sz w:val="24"/>
          <w:szCs w:val="24"/>
        </w:rPr>
      </w:pPr>
    </w:p>
    <w:p w:rsidR="00DF3996" w:rsidRPr="008513FF" w:rsidRDefault="0018792E">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t>پیوست شماره ۵</w:t>
      </w:r>
    </w:p>
    <w:p w:rsidR="00DF3996" w:rsidRPr="008513FF" w:rsidRDefault="0018792E" w:rsidP="008746CC">
      <w:pPr>
        <w:bidi/>
        <w:spacing w:after="0" w:line="276" w:lineRule="auto"/>
        <w:jc w:val="center"/>
        <w:rPr>
          <w:rFonts w:ascii="Arial" w:eastAsia="Arial" w:hAnsi="Arial" w:cs="B Nazanin"/>
          <w:b/>
          <w:sz w:val="28"/>
          <w:szCs w:val="28"/>
        </w:rPr>
      </w:pPr>
      <w:r w:rsidRPr="008513FF">
        <w:rPr>
          <w:rFonts w:ascii="Arial" w:eastAsia="Arial" w:hAnsi="Arial" w:cs="B Nazanin"/>
          <w:b/>
          <w:sz w:val="28"/>
          <w:szCs w:val="28"/>
          <w:rtl/>
        </w:rPr>
        <w:t xml:space="preserve">قوانین مسابقات رشته </w:t>
      </w:r>
      <w:r w:rsidRPr="008513FF">
        <w:rPr>
          <w:rFonts w:ascii="Arial" w:eastAsia="Arial" w:hAnsi="Arial" w:cs="B Nazanin"/>
          <w:b/>
          <w:sz w:val="28"/>
          <w:szCs w:val="28"/>
        </w:rPr>
        <w:t>eFootball PES</w:t>
      </w:r>
      <w:r w:rsidR="008746CC">
        <w:rPr>
          <w:rFonts w:ascii="Arial" w:eastAsia="Arial" w:hAnsi="Arial" w:cs="B Nazanin"/>
          <w:b/>
          <w:sz w:val="28"/>
          <w:szCs w:val="28"/>
        </w:rPr>
        <w:t>2020</w:t>
      </w:r>
      <w:r w:rsidRPr="008513FF">
        <w:rPr>
          <w:rFonts w:ascii="Arial" w:eastAsia="Arial" w:hAnsi="Arial" w:cs="B Nazanin"/>
          <w:b/>
          <w:sz w:val="28"/>
          <w:szCs w:val="28"/>
          <w:rtl/>
        </w:rPr>
        <w:t xml:space="preserve"> </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۱. عنوان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۲. شرکت‌کنندگان</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 ساختار جدول و تنظیمات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 رفتارهای ممنوع</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 نقص فن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 تغییر قوانین</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۱. عنوان بازی</w:t>
      </w:r>
    </w:p>
    <w:p w:rsidR="00DF3996" w:rsidRPr="008513FF" w:rsidRDefault="00DF3996">
      <w:pPr>
        <w:bidi/>
        <w:spacing w:after="0" w:line="276" w:lineRule="auto"/>
        <w:rPr>
          <w:rFonts w:ascii="Arial" w:eastAsia="Arial" w:hAnsi="Arial" w:cs="B Nazanin"/>
        </w:rPr>
      </w:pPr>
    </w:p>
    <w:p w:rsidR="00DF3996" w:rsidRPr="008513FF" w:rsidRDefault="0018792E" w:rsidP="008746CC">
      <w:pPr>
        <w:bidi/>
        <w:spacing w:after="0" w:line="276" w:lineRule="auto"/>
        <w:rPr>
          <w:rFonts w:ascii="Arial" w:eastAsia="Arial" w:hAnsi="Arial" w:cs="B Nazanin"/>
        </w:rPr>
      </w:pPr>
      <w:r w:rsidRPr="008513FF">
        <w:rPr>
          <w:rFonts w:ascii="Arial" w:eastAsia="Arial" w:hAnsi="Arial" w:cs="B Nazanin"/>
          <w:rtl/>
        </w:rPr>
        <w:t xml:space="preserve">۱.۱ عنوان: </w:t>
      </w:r>
      <w:r w:rsidRPr="008513FF">
        <w:rPr>
          <w:rFonts w:ascii="Arial" w:eastAsia="Arial" w:hAnsi="Arial" w:cs="B Nazanin"/>
        </w:rPr>
        <w:t>eFootball PES</w:t>
      </w:r>
      <w:r w:rsidR="008746CC">
        <w:rPr>
          <w:rFonts w:ascii="Arial" w:eastAsia="Arial" w:hAnsi="Arial" w:cs="B Nazanin"/>
        </w:rPr>
        <w:t>2020</w:t>
      </w:r>
      <w:r w:rsidRPr="008513FF">
        <w:rPr>
          <w:rFonts w:ascii="Arial" w:eastAsia="Arial" w:hAnsi="Arial" w:cs="B Nazanin"/>
          <w:rtl/>
        </w:rPr>
        <w:t xml:space="preserve"> </w:t>
      </w:r>
    </w:p>
    <w:p w:rsidR="00DF3996" w:rsidRPr="008513FF" w:rsidRDefault="0018792E" w:rsidP="008746CC">
      <w:pPr>
        <w:bidi/>
        <w:spacing w:after="0" w:line="276" w:lineRule="auto"/>
        <w:rPr>
          <w:rFonts w:ascii="Arial" w:eastAsia="Arial" w:hAnsi="Arial" w:cs="B Nazanin"/>
        </w:rPr>
      </w:pPr>
      <w:r w:rsidRPr="008513FF">
        <w:rPr>
          <w:rFonts w:ascii="Arial" w:eastAsia="Arial" w:hAnsi="Arial" w:cs="B Nazanin"/>
          <w:rtl/>
        </w:rPr>
        <w:t xml:space="preserve">۱.۲ پلتفرم برگزاری: </w:t>
      </w:r>
      <w:r w:rsidR="008746CC">
        <w:rPr>
          <w:rFonts w:ascii="Arial" w:eastAsia="Arial" w:hAnsi="Arial" w:cs="B Nazanin"/>
        </w:rPr>
        <w:t>PS4</w:t>
      </w:r>
    </w:p>
    <w:p w:rsidR="00DF3996" w:rsidRPr="008513FF" w:rsidRDefault="0018792E" w:rsidP="008513FF">
      <w:pPr>
        <w:bidi/>
        <w:spacing w:after="0" w:line="276" w:lineRule="auto"/>
        <w:rPr>
          <w:rFonts w:ascii="Arial" w:eastAsia="Arial" w:hAnsi="Arial" w:cs="B Nazanin"/>
        </w:rPr>
      </w:pPr>
      <w:r w:rsidRPr="008513FF">
        <w:rPr>
          <w:rFonts w:ascii="Arial" w:eastAsia="Arial" w:hAnsi="Arial" w:cs="B Nazanin"/>
          <w:rtl/>
        </w:rPr>
        <w:t>۱.۳ در مسابقات، آخرین نسخه بروزرسانی بازی استفاده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۲. شرکت‌کنندگان</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۲.۱ شرکت در مسابقات برای عموم آزاد است و تمامی افراد داره تابعیت ایرانی فارغ از جنسیت و هرگونه ناتوانی یا معلولیت امکان شرکت در مسابقات را دارند</w:t>
      </w:r>
    </w:p>
    <w:p w:rsidR="00DF3996" w:rsidRPr="008513FF" w:rsidRDefault="00DF3996">
      <w:pPr>
        <w:bidi/>
        <w:spacing w:after="0" w:line="276" w:lineRule="auto"/>
        <w:rPr>
          <w:rFonts w:ascii="Arial" w:eastAsia="Arial" w:hAnsi="Arial" w:cs="B Nazanin"/>
        </w:rPr>
      </w:pPr>
    </w:p>
    <w:p w:rsidR="00DF3996" w:rsidRPr="008513FF" w:rsidRDefault="0018792E" w:rsidP="008513FF">
      <w:pPr>
        <w:bidi/>
        <w:spacing w:after="0" w:line="276" w:lineRule="auto"/>
        <w:rPr>
          <w:rFonts w:ascii="Arial" w:eastAsia="Arial" w:hAnsi="Arial" w:cs="B Nazanin"/>
          <w:b/>
        </w:rPr>
      </w:pPr>
      <w:r w:rsidRPr="008513FF">
        <w:rPr>
          <w:rFonts w:ascii="Arial" w:eastAsia="Arial" w:hAnsi="Arial" w:cs="B Nazanin"/>
          <w:b/>
          <w:rtl/>
        </w:rPr>
        <w:t>۳. ساختار جدول و عنوان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 ۳.۱ بازی‌ها در ۲ مرحله آنلاین و حضوری برگزار خواهد شد. تمامی بازی‌های حضوری در مود آفلاین </w:t>
      </w:r>
      <w:r w:rsidRPr="008513FF">
        <w:rPr>
          <w:rFonts w:ascii="Arial" w:eastAsia="Arial" w:hAnsi="Arial" w:cs="B Nazanin"/>
        </w:rPr>
        <w:t>Exhibition Match</w:t>
      </w:r>
      <w:r w:rsidRPr="008513FF">
        <w:rPr>
          <w:rFonts w:ascii="Arial" w:eastAsia="Arial" w:hAnsi="Arial" w:cs="B Nazanin"/>
          <w:rtl/>
        </w:rPr>
        <w:t xml:space="preserve"> و با </w:t>
      </w:r>
      <w:r w:rsidRPr="008513FF">
        <w:rPr>
          <w:rFonts w:ascii="Arial" w:eastAsia="Arial" w:hAnsi="Arial" w:cs="B Nazanin"/>
        </w:rPr>
        <w:t>Stat Balancing</w:t>
      </w:r>
      <w:r w:rsidRPr="008513FF">
        <w:rPr>
          <w:rFonts w:ascii="Arial" w:eastAsia="Arial" w:hAnsi="Arial" w:cs="B Nazanin"/>
          <w:rtl/>
        </w:rPr>
        <w:t xml:space="preserve"> انجام خواهد شد (در صورت اختلال در اینترنت بازی‌های مرحله حضوری بدون </w:t>
      </w:r>
      <w:r w:rsidRPr="008513FF">
        <w:rPr>
          <w:rFonts w:ascii="Arial" w:eastAsia="Arial" w:hAnsi="Arial" w:cs="B Nazanin"/>
        </w:rPr>
        <w:t>Stat Balancing</w:t>
      </w:r>
      <w:r w:rsidRPr="008513FF">
        <w:rPr>
          <w:rFonts w:ascii="Arial" w:eastAsia="Arial" w:hAnsi="Arial" w:cs="B Nazanin"/>
          <w:rtl/>
        </w:rPr>
        <w:t xml:space="preserve"> انجام خواهد گرفت. جدول مسابقات پس از پایان مهلت ثبت‌نام بروزرسانی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 </w:t>
      </w: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بازیکنان</w:t>
      </w:r>
      <w:r w:rsidRPr="008513FF">
        <w:rPr>
          <w:rFonts w:ascii="Arial" w:eastAsia="Arial" w:hAnsi="Arial" w:cs="B Nazanin"/>
          <w:rtl/>
        </w:rPr>
        <w:t xml:space="preserve"> </w:t>
      </w:r>
      <w:r w:rsidRPr="008513FF">
        <w:rPr>
          <w:rFonts w:ascii="Arial" w:eastAsia="Arial" w:hAnsi="Arial" w:cs="B Nazanin" w:hint="cs"/>
          <w:rtl/>
        </w:rPr>
        <w:t>۱۰</w:t>
      </w:r>
      <w:r w:rsidRPr="008513FF">
        <w:rPr>
          <w:rFonts w:ascii="Arial" w:eastAsia="Arial" w:hAnsi="Arial" w:cs="B Nazanin"/>
          <w:rtl/>
        </w:rPr>
        <w:t xml:space="preserve"> </w:t>
      </w:r>
      <w:r w:rsidRPr="008513FF">
        <w:rPr>
          <w:rFonts w:ascii="Arial" w:eastAsia="Arial" w:hAnsi="Arial" w:cs="B Nazanin" w:hint="cs"/>
          <w:rtl/>
        </w:rPr>
        <w:t>دقیقه</w:t>
      </w:r>
      <w:r w:rsidRPr="008513FF">
        <w:rPr>
          <w:rFonts w:ascii="Arial" w:eastAsia="Arial" w:hAnsi="Arial" w:cs="B Nazanin"/>
          <w:rtl/>
        </w:rPr>
        <w:t xml:space="preserve"> </w:t>
      </w:r>
      <w:r w:rsidRPr="008513FF">
        <w:rPr>
          <w:rFonts w:ascii="Arial" w:eastAsia="Arial" w:hAnsi="Arial" w:cs="B Nazanin" w:hint="cs"/>
          <w:rtl/>
        </w:rPr>
        <w:t>برای</w:t>
      </w:r>
      <w:r w:rsidRPr="008513FF">
        <w:rPr>
          <w:rFonts w:ascii="Arial" w:eastAsia="Arial" w:hAnsi="Arial" w:cs="B Nazanin"/>
          <w:rtl/>
        </w:rPr>
        <w:t xml:space="preserve"> </w:t>
      </w:r>
      <w:r w:rsidRPr="008513FF">
        <w:rPr>
          <w:rFonts w:ascii="Arial" w:eastAsia="Arial" w:hAnsi="Arial" w:cs="B Nazanin" w:hint="cs"/>
          <w:rtl/>
        </w:rPr>
        <w:t>انجام</w:t>
      </w:r>
      <w:r w:rsidRPr="008513FF">
        <w:rPr>
          <w:rFonts w:ascii="Arial" w:eastAsia="Arial" w:hAnsi="Arial" w:cs="B Nazanin"/>
          <w:rtl/>
        </w:rPr>
        <w:t xml:space="preserve"> </w:t>
      </w:r>
      <w:r w:rsidRPr="008513FF">
        <w:rPr>
          <w:rFonts w:ascii="Arial" w:eastAsia="Arial" w:hAnsi="Arial" w:cs="B Nazanin" w:hint="cs"/>
          <w:rtl/>
        </w:rPr>
        <w:t>تنظیمات</w:t>
      </w:r>
      <w:r w:rsidRPr="008513FF">
        <w:rPr>
          <w:rFonts w:ascii="Arial" w:eastAsia="Arial" w:hAnsi="Arial" w:cs="B Nazanin"/>
          <w:rtl/>
        </w:rPr>
        <w:t xml:space="preserve"> </w:t>
      </w:r>
      <w:r w:rsidRPr="008513FF">
        <w:rPr>
          <w:rFonts w:ascii="Arial" w:eastAsia="Arial" w:hAnsi="Arial" w:cs="B Nazanin" w:hint="cs"/>
          <w:rtl/>
        </w:rPr>
        <w:t>وقت</w:t>
      </w:r>
      <w:r w:rsidRPr="008513FF">
        <w:rPr>
          <w:rFonts w:ascii="Arial" w:eastAsia="Arial" w:hAnsi="Arial" w:cs="B Nazanin"/>
          <w:rtl/>
        </w:rPr>
        <w:t xml:space="preserve"> </w:t>
      </w:r>
      <w:r w:rsidRPr="008513FF">
        <w:rPr>
          <w:rFonts w:ascii="Arial" w:eastAsia="Arial" w:hAnsi="Arial" w:cs="B Nazanin" w:hint="cs"/>
          <w:rtl/>
        </w:rPr>
        <w:t>خواهند</w:t>
      </w:r>
      <w:r w:rsidRPr="008513FF">
        <w:rPr>
          <w:rFonts w:ascii="Arial" w:eastAsia="Arial" w:hAnsi="Arial" w:cs="B Nazanin"/>
          <w:rtl/>
        </w:rPr>
        <w:t xml:space="preserve"> </w:t>
      </w:r>
      <w:r w:rsidRPr="008513FF">
        <w:rPr>
          <w:rFonts w:ascii="Arial" w:eastAsia="Arial" w:hAnsi="Arial" w:cs="B Nazanin" w:hint="cs"/>
          <w:rtl/>
        </w:rPr>
        <w:t>داشت</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 </w:t>
      </w: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قرار</w:t>
      </w:r>
      <w:r w:rsidRPr="008513FF">
        <w:rPr>
          <w:rFonts w:ascii="Arial" w:eastAsia="Arial" w:hAnsi="Arial" w:cs="B Nazanin"/>
          <w:rtl/>
        </w:rPr>
        <w:t xml:space="preserve"> </w:t>
      </w:r>
      <w:r w:rsidRPr="008513FF">
        <w:rPr>
          <w:rFonts w:ascii="Arial" w:eastAsia="Arial" w:hAnsi="Arial" w:cs="B Nazanin" w:hint="cs"/>
          <w:rtl/>
        </w:rPr>
        <w:t>گرفتن</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rPr>
        <w:t>Home</w:t>
      </w:r>
      <w:r w:rsidRPr="008513FF">
        <w:rPr>
          <w:rFonts w:ascii="Arial" w:eastAsia="Arial" w:hAnsi="Arial" w:cs="B Nazanin"/>
          <w:rtl/>
        </w:rPr>
        <w:t xml:space="preserve"> یا </w:t>
      </w:r>
      <w:r w:rsidRPr="008513FF">
        <w:rPr>
          <w:rFonts w:ascii="Arial" w:eastAsia="Arial" w:hAnsi="Arial" w:cs="B Nazanin"/>
        </w:rPr>
        <w:t>Away</w:t>
      </w:r>
      <w:r w:rsidRPr="008513FF">
        <w:rPr>
          <w:rFonts w:ascii="Arial" w:eastAsia="Arial" w:hAnsi="Arial" w:cs="B Nazanin"/>
          <w:rtl/>
        </w:rPr>
        <w:t xml:space="preserve"> با پرتاب سکه مشخص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۲ مراحل مقدماتی </w:t>
      </w:r>
      <w:r w:rsidRPr="008513FF">
        <w:rPr>
          <w:rFonts w:ascii="Arial" w:eastAsia="Arial" w:hAnsi="Arial" w:cs="B Nazanin"/>
        </w:rPr>
        <w:t>BO</w:t>
      </w:r>
      <w:r w:rsidRPr="008513FF">
        <w:rPr>
          <w:rFonts w:ascii="Arial" w:eastAsia="Arial" w:hAnsi="Arial" w:cs="B Nazanin"/>
          <w:rtl/>
        </w:rPr>
        <w:t xml:space="preserve">1، مراحل ۱/۴، نیم نهایی و فینال </w:t>
      </w:r>
      <w:r w:rsidRPr="008513FF">
        <w:rPr>
          <w:rFonts w:ascii="Arial" w:eastAsia="Arial" w:hAnsi="Arial" w:cs="B Nazanin"/>
        </w:rPr>
        <w:t>BO</w:t>
      </w:r>
      <w:r w:rsidRPr="008513FF">
        <w:rPr>
          <w:rFonts w:ascii="Arial" w:eastAsia="Arial" w:hAnsi="Arial" w:cs="B Nazanin"/>
          <w:rtl/>
        </w:rPr>
        <w:t>3</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۳ تنها استفاده از تیم‌های دارای مجوز مجاز است:</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Juventus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Barcelona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Manchester United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Bayern Munich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Arsenal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Boca Juniors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River Plate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Palmeiras (and stadium Allianz Parque)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Flamengo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Sao Paulo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Corinthians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Vasco da Gama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Universidad de Chile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Colo</w:t>
      </w:r>
      <w:r w:rsidRPr="008513FF">
        <w:rPr>
          <w:rFonts w:ascii="Cambria Math" w:eastAsia="Arial Unicode MS" w:hAnsi="Cambria Math" w:cs="Cambria Math"/>
        </w:rPr>
        <w:t>‐</w:t>
      </w:r>
      <w:r w:rsidRPr="008513FF">
        <w:rPr>
          <w:rFonts w:ascii="Arial Unicode MS" w:eastAsia="Arial Unicode MS" w:hAnsi="Arial Unicode MS" w:cs="B Nazanin"/>
        </w:rPr>
        <w:t xml:space="preserve">Colo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Fully licensed leagues (All the teams)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Italian Serie A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French Ligue 1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French Ligue 2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Brazilian Brasileirao Serie A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Brazilian Brasileirao Serie B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Russian Premier League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Belgian Pro League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Danish Superliga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Argentinian Superliga</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۴ تمامی مسابقات مطابق با تنظیمات زیر در منوی تنظیمات مسابقه انجام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Match Setting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Match Level: Super Star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Match Time: 10 Minutes (5 Minutes for play-off matches)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No. of Substitutions: 3 + 1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Emotional System: OFF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ondition: Home Yellow (Normal)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ondition: Away Yellow (Normal)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Injuries: OFF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Ball Type: Fuerza </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Stadium Settings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Stadium: eFootball Stadium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Time: Night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Season: Summer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Weather: Fine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Length of Grass: Normal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Pitch Conditions: Normal </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amera Settings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amera Type: Dynamic Wide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Zoom: 2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Height: 2</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Sound Settings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Menu Screen Sound Effects: 15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BGM: 0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ommentary Volume Level: 0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In-Game: Crowd Noise 15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In-Game: PA Announcement 15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In-Game: Stadium Music 0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In-Game: Pitch Sounds 15 </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Match Screen Settings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Radar Appearance: Bottom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Player Name Plate: ON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olour of Radar Dots (Home): Default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olour of Radar Dots (Away): Default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Power Gauge: ON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ursor Display: ON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Stamina Gauge: OFF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Time/Score: ON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Display opponent player name: ON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Set Piece Guides: ON </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Game Speed Setting</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Game Speed: 0</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 قوانین مسابقات و دیگر تنظیمات باز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۱ تنها استفاده از دسته بازی 4 </w:t>
      </w:r>
      <w:r w:rsidRPr="008513FF">
        <w:rPr>
          <w:rFonts w:ascii="Arial" w:eastAsia="Arial" w:hAnsi="Arial" w:cs="B Nazanin"/>
        </w:rPr>
        <w:t>Dualshock</w:t>
      </w:r>
      <w:r w:rsidRPr="008513FF">
        <w:rPr>
          <w:rFonts w:ascii="Arial" w:eastAsia="Arial" w:hAnsi="Arial" w:cs="B Nazanin"/>
          <w:rtl/>
        </w:rPr>
        <w:t xml:space="preserve"> پلی‌استیشن مجاز است. بازیکنان می‌توانند دسته بازی </w:t>
      </w:r>
      <w:r w:rsidRPr="008513FF">
        <w:rPr>
          <w:rFonts w:ascii="Arial" w:eastAsia="Arial" w:hAnsi="Arial" w:cs="B Nazanin"/>
        </w:rPr>
        <w:t>Dualshock</w:t>
      </w:r>
      <w:r w:rsidRPr="008513FF">
        <w:rPr>
          <w:rFonts w:ascii="Arial" w:eastAsia="Arial" w:hAnsi="Arial" w:cs="B Nazanin"/>
          <w:rtl/>
        </w:rPr>
        <w:t xml:space="preserve"> 4 خود را همراه داشته باش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۲ مدت زمان انتظار جهت شروع بازی ۱۰ دقیقه می‌باشد. در صورتی که بازیکنی تا ۱۰ دقیقه پس از زمان مقرر حاضر نشود نتیجه باخت برای او ثبت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۳ بازیکنان می‌توانند تنظیمات دسته را مطابق با خواسته خود تغییر دهند، در صورتی که بازیکن بخواهد  بازی را هنگامی که در جریان است به دلیل مشکل فنی در دسته خود متوقف کند باید با بالا بردن دست از داور درخواست توقف بازی را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۴ در صورت تساوی، وقت اضافی و پنالتی برای مشخص شدن برنده انجام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۵ بازیکنان پس از انجام بازی باید صفحه نتیجه بازی را نگه داشته (عکس بگیرند) و نتیجه را به داور اعلام کن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۶ بازیکنان حق استفاده از ۳ بار </w:t>
      </w:r>
      <w:r w:rsidRPr="008513FF">
        <w:rPr>
          <w:rFonts w:ascii="Arial" w:eastAsia="Arial" w:hAnsi="Arial" w:cs="B Nazanin"/>
        </w:rPr>
        <w:t>Pause</w:t>
      </w:r>
      <w:r w:rsidRPr="008513FF">
        <w:rPr>
          <w:rFonts w:ascii="Arial" w:eastAsia="Arial" w:hAnsi="Arial" w:cs="B Nazanin"/>
          <w:rtl/>
        </w:rPr>
        <w:t xml:space="preserve"> را در طول بازی خواهند داشت. بازیکنان مجاز به استفاده از </w:t>
      </w:r>
      <w:r w:rsidRPr="008513FF">
        <w:rPr>
          <w:rFonts w:ascii="Arial" w:eastAsia="Arial" w:hAnsi="Arial" w:cs="B Nazanin"/>
        </w:rPr>
        <w:t>Pause</w:t>
      </w:r>
      <w:r w:rsidRPr="008513FF">
        <w:rPr>
          <w:rFonts w:ascii="Arial" w:eastAsia="Arial" w:hAnsi="Arial" w:cs="B Nazanin"/>
          <w:rtl/>
        </w:rPr>
        <w:t xml:space="preserve">  را فقط هنگامی که توپ در جریان بازی نیست دارند. همچنین اگر بازیکنی که از ۳ بار توقف بازی استفاده کرده است کارت قرمز دریافت کند و یا بازیکنی مصدوم شود، بازیکن یک بار دیگر می‌تواند </w:t>
      </w:r>
      <w:r w:rsidRPr="008513FF">
        <w:rPr>
          <w:rFonts w:ascii="Arial" w:eastAsia="Arial" w:hAnsi="Arial" w:cs="B Nazanin"/>
        </w:rPr>
        <w:t>Pause</w:t>
      </w:r>
      <w:r w:rsidRPr="008513FF">
        <w:rPr>
          <w:rFonts w:ascii="Arial" w:eastAsia="Arial" w:hAnsi="Arial" w:cs="B Nazanin"/>
          <w:rtl/>
        </w:rPr>
        <w:t xml:space="preserve"> دهد</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۷ در صورت داشتن </w:t>
      </w:r>
      <w:r w:rsidRPr="008513FF">
        <w:rPr>
          <w:rFonts w:ascii="Arial" w:eastAsia="Arial" w:hAnsi="Arial" w:cs="B Nazanin"/>
        </w:rPr>
        <w:t>Lag</w:t>
      </w:r>
      <w:r w:rsidRPr="008513FF">
        <w:rPr>
          <w:rFonts w:ascii="Arial" w:eastAsia="Arial" w:hAnsi="Arial" w:cs="B Nazanin"/>
          <w:rtl/>
        </w:rPr>
        <w:t xml:space="preserve">  یا </w:t>
      </w:r>
      <w:r w:rsidRPr="008513FF">
        <w:rPr>
          <w:rFonts w:ascii="Arial" w:eastAsia="Arial" w:hAnsi="Arial" w:cs="B Nazanin"/>
        </w:rPr>
        <w:t>Delay</w:t>
      </w:r>
      <w:r w:rsidRPr="008513FF">
        <w:rPr>
          <w:rFonts w:ascii="Arial" w:eastAsia="Arial" w:hAnsi="Arial" w:cs="B Nazanin"/>
          <w:rtl/>
        </w:rPr>
        <w:t xml:space="preserve"> در ابتدای بازی، پیش از به ثمر رسیدن گل و یا اخراج بازیکن قبل از دقیقه ۱۰ می‌توانید از بازی خارج شده و مشکل را به داور اطلاع دهید. در صورت عدم اتصال و برقرار نشدن کیفیت مناسب،بازیکنی که دارای مشکل است بازی را خواهد باخت.</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۸ در صورت بروز موارد پیش‌بینی نشده، تیم داوری طبق شواهد و قوانین موجود رای نهایی را صادر خواهد کر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۴. رفتارهای ممنوع</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۱ اگر بازیکن رفتاری غیر قابل قبول داشته باشد، داور می‌تواند به بازیکن خاطی تذکر، اخطار و یا کارت قرمز (اخراج از مسابقه یا مسابقات)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۲ در موارد زیر داور می‌تواند به بازیکن خاطی اخطار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اگر</w:t>
      </w:r>
      <w:r w:rsidRPr="008513FF">
        <w:rPr>
          <w:rFonts w:ascii="Arial" w:eastAsia="Arial" w:hAnsi="Arial" w:cs="B Nazanin"/>
          <w:rtl/>
        </w:rPr>
        <w:t xml:space="preserve"> </w:t>
      </w:r>
      <w:r w:rsidRPr="008513FF">
        <w:rPr>
          <w:rFonts w:ascii="Arial" w:eastAsia="Arial" w:hAnsi="Arial" w:cs="B Nazanin" w:hint="cs"/>
          <w:rtl/>
        </w:rPr>
        <w:t>بازیکن</w:t>
      </w:r>
      <w:r w:rsidRPr="008513FF">
        <w:rPr>
          <w:rFonts w:ascii="Arial" w:eastAsia="Arial" w:hAnsi="Arial" w:cs="B Nazanin"/>
          <w:rtl/>
        </w:rPr>
        <w:t xml:space="preserve"> </w:t>
      </w:r>
      <w:r w:rsidRPr="008513FF">
        <w:rPr>
          <w:rFonts w:ascii="Arial" w:eastAsia="Arial" w:hAnsi="Arial" w:cs="B Nazanin" w:hint="cs"/>
          <w:rtl/>
        </w:rPr>
        <w:t>وقت‌کُشی</w:t>
      </w:r>
      <w:r w:rsidRPr="008513FF">
        <w:rPr>
          <w:rFonts w:ascii="Arial" w:eastAsia="Arial" w:hAnsi="Arial" w:cs="B Nazanin"/>
          <w:rtl/>
        </w:rPr>
        <w:t xml:space="preserve"> </w:t>
      </w:r>
      <w:r w:rsidRPr="008513FF">
        <w:rPr>
          <w:rFonts w:ascii="Arial" w:eastAsia="Arial" w:hAnsi="Arial" w:cs="B Nazanin" w:hint="cs"/>
          <w:rtl/>
        </w:rPr>
        <w:t>کند،</w:t>
      </w:r>
      <w:r w:rsidRPr="008513FF">
        <w:rPr>
          <w:rFonts w:ascii="Arial" w:eastAsia="Arial" w:hAnsi="Arial" w:cs="B Nazanin"/>
          <w:rtl/>
        </w:rPr>
        <w:t xml:space="preserve"> </w:t>
      </w:r>
      <w:r w:rsidRPr="008513FF">
        <w:rPr>
          <w:rFonts w:ascii="Arial" w:eastAsia="Arial" w:hAnsi="Arial" w:cs="B Nazanin" w:hint="cs"/>
          <w:rtl/>
        </w:rPr>
        <w:t>مانند</w:t>
      </w:r>
      <w:r w:rsidRPr="008513FF">
        <w:rPr>
          <w:rFonts w:ascii="Arial" w:eastAsia="Arial" w:hAnsi="Arial" w:cs="B Nazanin"/>
          <w:rtl/>
        </w:rPr>
        <w:t xml:space="preserve"> </w:t>
      </w:r>
      <w:r w:rsidRPr="008513FF">
        <w:rPr>
          <w:rFonts w:ascii="Arial" w:eastAsia="Arial" w:hAnsi="Arial" w:cs="B Nazanin" w:hint="cs"/>
          <w:rtl/>
        </w:rPr>
        <w:t>نگه</w:t>
      </w:r>
      <w:r w:rsidRPr="008513FF">
        <w:rPr>
          <w:rFonts w:ascii="Arial" w:eastAsia="Arial" w:hAnsi="Arial" w:cs="B Nazanin"/>
          <w:rtl/>
        </w:rPr>
        <w:t xml:space="preserve"> </w:t>
      </w:r>
      <w:r w:rsidRPr="008513FF">
        <w:rPr>
          <w:rFonts w:ascii="Arial" w:eastAsia="Arial" w:hAnsi="Arial" w:cs="B Nazanin" w:hint="cs"/>
          <w:rtl/>
        </w:rPr>
        <w:t>داشتن</w:t>
      </w:r>
      <w:r w:rsidRPr="008513FF">
        <w:rPr>
          <w:rFonts w:ascii="Arial" w:eastAsia="Arial" w:hAnsi="Arial" w:cs="B Nazanin"/>
          <w:rtl/>
        </w:rPr>
        <w:t xml:space="preserve"> </w:t>
      </w:r>
      <w:r w:rsidRPr="008513FF">
        <w:rPr>
          <w:rFonts w:ascii="Arial" w:eastAsia="Arial" w:hAnsi="Arial" w:cs="B Nazanin" w:hint="cs"/>
          <w:rtl/>
        </w:rPr>
        <w:t>توپ</w:t>
      </w:r>
      <w:r w:rsidRPr="008513FF">
        <w:rPr>
          <w:rFonts w:ascii="Arial" w:eastAsia="Arial" w:hAnsi="Arial" w:cs="B Nazanin"/>
          <w:rtl/>
        </w:rPr>
        <w:t xml:space="preserve"> </w:t>
      </w:r>
      <w:r w:rsidRPr="008513FF">
        <w:rPr>
          <w:rFonts w:ascii="Arial" w:eastAsia="Arial" w:hAnsi="Arial" w:cs="B Nazanin" w:hint="cs"/>
          <w:rtl/>
        </w:rPr>
        <w:t>با</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وازه‌بان و یا پاسکاری در دفاع بیش از ۵ دقیقه در بازی. در صورت مشاهده در یک مسابقه، داور برای بار اول به بازیکن اخطار خواهد داد و در صورت تکرار این کار داور بازیکن خاطی را با رای باخت در بازی جریمه خواهد کر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هنگامی</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متوقف</w:t>
      </w:r>
      <w:r w:rsidRPr="008513FF">
        <w:rPr>
          <w:rFonts w:ascii="Arial" w:eastAsia="Arial" w:hAnsi="Arial" w:cs="B Nazanin"/>
          <w:rtl/>
        </w:rPr>
        <w:t xml:space="preserve"> </w:t>
      </w:r>
      <w:r w:rsidRPr="008513FF">
        <w:rPr>
          <w:rFonts w:ascii="Arial" w:eastAsia="Arial" w:hAnsi="Arial" w:cs="B Nazanin" w:hint="cs"/>
          <w:rtl/>
        </w:rPr>
        <w:t>است</w:t>
      </w:r>
      <w:r w:rsidRPr="008513FF">
        <w:rPr>
          <w:rFonts w:ascii="Arial" w:eastAsia="Arial" w:hAnsi="Arial" w:cs="B Nazanin"/>
          <w:rtl/>
        </w:rPr>
        <w:t xml:space="preserve"> </w:t>
      </w:r>
      <w:r w:rsidRPr="008513FF">
        <w:rPr>
          <w:rFonts w:ascii="Arial" w:eastAsia="Arial" w:hAnsi="Arial" w:cs="B Nazanin" w:hint="cs"/>
          <w:rtl/>
        </w:rPr>
        <w:t>بازیکن</w:t>
      </w:r>
      <w:r w:rsidRPr="008513FF">
        <w:rPr>
          <w:rFonts w:ascii="Arial" w:eastAsia="Arial" w:hAnsi="Arial" w:cs="B Nazanin"/>
          <w:rtl/>
        </w:rPr>
        <w:t xml:space="preserve"> </w:t>
      </w:r>
      <w:r w:rsidRPr="008513FF">
        <w:rPr>
          <w:rFonts w:ascii="Arial" w:eastAsia="Arial" w:hAnsi="Arial" w:cs="B Nazanin" w:hint="cs"/>
          <w:rtl/>
        </w:rPr>
        <w:t>حق</w:t>
      </w:r>
      <w:r w:rsidRPr="008513FF">
        <w:rPr>
          <w:rFonts w:ascii="Arial" w:eastAsia="Arial" w:hAnsi="Arial" w:cs="B Nazanin"/>
          <w:rtl/>
        </w:rPr>
        <w:t xml:space="preserve"> </w:t>
      </w:r>
      <w:r w:rsidRPr="008513FF">
        <w:rPr>
          <w:rFonts w:ascii="Arial" w:eastAsia="Arial" w:hAnsi="Arial" w:cs="B Nazanin" w:hint="cs"/>
          <w:rtl/>
        </w:rPr>
        <w:t>برقراری</w:t>
      </w:r>
      <w:r w:rsidRPr="008513FF">
        <w:rPr>
          <w:rFonts w:ascii="Arial" w:eastAsia="Arial" w:hAnsi="Arial" w:cs="B Nazanin"/>
          <w:rtl/>
        </w:rPr>
        <w:t xml:space="preserve"> </w:t>
      </w:r>
      <w:r w:rsidRPr="008513FF">
        <w:rPr>
          <w:rFonts w:ascii="Arial" w:eastAsia="Arial" w:hAnsi="Arial" w:cs="B Nazanin" w:hint="cs"/>
          <w:rtl/>
        </w:rPr>
        <w:t>ارت</w:t>
      </w:r>
      <w:r w:rsidRPr="008513FF">
        <w:rPr>
          <w:rFonts w:ascii="Arial" w:eastAsia="Arial" w:hAnsi="Arial" w:cs="B Nazanin"/>
          <w:rtl/>
        </w:rPr>
        <w:t>باط با افراد دیگر را ندارد (مگر در موارد خاص و به اجازه داور)</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۵. نقص فن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۱ در صورت بروز نقص فنی در دستگاه و یا دسته بازی، بازیکن باید داور را از این مشکل باخبر ک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۲ در موارد زیر، بازی مجدد در نظر گرفته خواهد ش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صورت</w:t>
      </w:r>
      <w:r w:rsidRPr="008513FF">
        <w:rPr>
          <w:rFonts w:ascii="Arial" w:eastAsia="Arial" w:hAnsi="Arial" w:cs="B Nazanin"/>
          <w:rtl/>
        </w:rPr>
        <w:t xml:space="preserve"> </w:t>
      </w:r>
      <w:r w:rsidRPr="008513FF">
        <w:rPr>
          <w:rFonts w:ascii="Arial" w:eastAsia="Arial" w:hAnsi="Arial" w:cs="B Nazanin" w:hint="cs"/>
          <w:rtl/>
        </w:rPr>
        <w:t>بروز</w:t>
      </w:r>
      <w:r w:rsidRPr="008513FF">
        <w:rPr>
          <w:rFonts w:ascii="Arial" w:eastAsia="Arial" w:hAnsi="Arial" w:cs="B Nazanin"/>
          <w:rtl/>
        </w:rPr>
        <w:t xml:space="preserve"> </w:t>
      </w:r>
      <w:r w:rsidRPr="008513FF">
        <w:rPr>
          <w:rFonts w:ascii="Arial" w:eastAsia="Arial" w:hAnsi="Arial" w:cs="B Nazanin" w:hint="cs"/>
          <w:rtl/>
        </w:rPr>
        <w:t>یک</w:t>
      </w:r>
      <w:r w:rsidRPr="008513FF">
        <w:rPr>
          <w:rFonts w:ascii="Arial" w:eastAsia="Arial" w:hAnsi="Arial" w:cs="B Nazanin"/>
          <w:rtl/>
        </w:rPr>
        <w:t xml:space="preserve"> </w:t>
      </w:r>
      <w:r w:rsidRPr="008513FF">
        <w:rPr>
          <w:rFonts w:ascii="Arial" w:eastAsia="Arial" w:hAnsi="Arial" w:cs="B Nazanin" w:hint="cs"/>
          <w:rtl/>
        </w:rPr>
        <w:t>باگ</w:t>
      </w:r>
      <w:r w:rsidRPr="008513FF">
        <w:rPr>
          <w:rFonts w:ascii="Arial" w:eastAsia="Arial" w:hAnsi="Arial" w:cs="B Nazanin"/>
          <w:rtl/>
        </w:rPr>
        <w:t xml:space="preserve"> </w:t>
      </w:r>
      <w:r w:rsidRPr="008513FF">
        <w:rPr>
          <w:rFonts w:ascii="Arial" w:eastAsia="Arial" w:hAnsi="Arial" w:cs="B Nazanin" w:hint="cs"/>
          <w:rtl/>
        </w:rPr>
        <w:t>ناشناخته</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ب</w:t>
      </w:r>
      <w:r w:rsidRPr="008513FF">
        <w:rPr>
          <w:rFonts w:ascii="Arial" w:eastAsia="Arial" w:hAnsi="Arial" w:cs="B Nazanin"/>
          <w:rtl/>
        </w:rPr>
        <w:t>ازی را دچار اختلال کن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زمانی</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تعیین</w:t>
      </w:r>
      <w:r w:rsidRPr="008513FF">
        <w:rPr>
          <w:rFonts w:ascii="Arial" w:eastAsia="Arial" w:hAnsi="Arial" w:cs="B Nazanin"/>
          <w:rtl/>
        </w:rPr>
        <w:t xml:space="preserve"> </w:t>
      </w:r>
      <w:r w:rsidRPr="008513FF">
        <w:rPr>
          <w:rFonts w:ascii="Arial" w:eastAsia="Arial" w:hAnsi="Arial" w:cs="B Nazanin" w:hint="cs"/>
          <w:rtl/>
        </w:rPr>
        <w:t>برنده</w:t>
      </w:r>
      <w:r w:rsidRPr="008513FF">
        <w:rPr>
          <w:rFonts w:ascii="Arial" w:eastAsia="Arial" w:hAnsi="Arial" w:cs="B Nazanin"/>
          <w:rtl/>
        </w:rPr>
        <w:t xml:space="preserve"> </w:t>
      </w:r>
      <w:r w:rsidRPr="008513FF">
        <w:rPr>
          <w:rFonts w:ascii="Arial" w:eastAsia="Arial" w:hAnsi="Arial" w:cs="B Nazanin" w:hint="cs"/>
          <w:rtl/>
        </w:rPr>
        <w:t>یا</w:t>
      </w:r>
      <w:r w:rsidRPr="008513FF">
        <w:rPr>
          <w:rFonts w:ascii="Arial" w:eastAsia="Arial" w:hAnsi="Arial" w:cs="B Nazanin"/>
          <w:rtl/>
        </w:rPr>
        <w:t xml:space="preserve"> </w:t>
      </w:r>
      <w:r w:rsidRPr="008513FF">
        <w:rPr>
          <w:rFonts w:ascii="Arial" w:eastAsia="Arial" w:hAnsi="Arial" w:cs="B Nazanin" w:hint="cs"/>
          <w:rtl/>
        </w:rPr>
        <w:t>بازنده</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روند</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امکان‌پذیر</w:t>
      </w:r>
      <w:r w:rsidRPr="008513FF">
        <w:rPr>
          <w:rFonts w:ascii="Arial" w:eastAsia="Arial" w:hAnsi="Arial" w:cs="B Nazanin"/>
          <w:rtl/>
        </w:rPr>
        <w:t xml:space="preserve"> </w:t>
      </w:r>
      <w:r w:rsidRPr="008513FF">
        <w:rPr>
          <w:rFonts w:ascii="Arial" w:eastAsia="Arial" w:hAnsi="Arial" w:cs="B Nazanin" w:hint="cs"/>
          <w:rtl/>
        </w:rPr>
        <w:t>نبا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۳ در صورت بروز مشکل در جریان بازی و متوقف شدن، بازی باید به همان میزان باقی‌مانده ادامه یابد (برای مثال اگر بازی در دقیقه ۷۰ و با نتیجه ۲-۱ دچار اختلال شود، بازی مجدد به مدت ۲۰ دقیقه و با همان نتیجه ۲-۱ اجرا خواهد شد. در صورتی که بازیکنی از تیمی اخراج شده باشد، هر کارت قرمز "یک گل" در نظر گرفته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۶. تغییر قوانین</w:t>
      </w:r>
    </w:p>
    <w:p w:rsidR="00DF3996" w:rsidRPr="008513FF" w:rsidRDefault="00DF3996">
      <w:pPr>
        <w:bidi/>
        <w:spacing w:after="0" w:line="276" w:lineRule="auto"/>
        <w:rPr>
          <w:rFonts w:ascii="Arial" w:eastAsia="Arial" w:hAnsi="Arial" w:cs="B Nazanin"/>
        </w:rPr>
      </w:pPr>
    </w:p>
    <w:p w:rsidR="00DF3996" w:rsidRPr="008513FF" w:rsidRDefault="0018792E" w:rsidP="00B2265C">
      <w:pPr>
        <w:bidi/>
        <w:spacing w:after="0" w:line="276" w:lineRule="auto"/>
        <w:rPr>
          <w:rFonts w:ascii="Arial" w:eastAsia="Arial" w:hAnsi="Arial" w:cs="B Nazanin"/>
        </w:rPr>
      </w:pPr>
      <w:r w:rsidRPr="008513FF">
        <w:rPr>
          <w:rFonts w:ascii="Arial" w:eastAsia="Arial" w:hAnsi="Arial" w:cs="B Nazanin"/>
          <w:rtl/>
        </w:rPr>
        <w:t xml:space="preserve">۶.۱ این قوانین مربوط به </w:t>
      </w:r>
      <w:r w:rsidR="008513FF">
        <w:rPr>
          <w:rFonts w:ascii="Arial" w:eastAsia="Arial" w:hAnsi="Arial" w:cs="B Nazanin" w:hint="cs"/>
          <w:rtl/>
        </w:rPr>
        <w:t>مسابقات</w:t>
      </w:r>
      <w:r w:rsidR="008513FF">
        <w:rPr>
          <w:rFonts w:ascii="Times New Roman" w:eastAsia="Arial" w:hAnsi="Times New Roman" w:cs="Times New Roman" w:hint="cs"/>
          <w:rtl/>
        </w:rPr>
        <w:t>–</w:t>
      </w:r>
      <w:r w:rsidRPr="008513FF">
        <w:rPr>
          <w:rFonts w:ascii="Arial" w:eastAsia="Arial" w:hAnsi="Arial" w:cs="B Nazanin"/>
          <w:rtl/>
        </w:rPr>
        <w:t xml:space="preserve"> </w:t>
      </w:r>
      <w:r w:rsidR="00B2265C">
        <w:rPr>
          <w:rFonts w:ascii="Arial" w:eastAsia="Arial" w:hAnsi="Arial" w:cs="B Nazanin" w:hint="cs"/>
          <w:rtl/>
        </w:rPr>
        <w:t>بهار</w:t>
      </w:r>
      <w:r w:rsidR="008513FF">
        <w:rPr>
          <w:rFonts w:ascii="Arial" w:eastAsia="Arial" w:hAnsi="Arial" w:cs="B Nazanin" w:hint="cs"/>
          <w:rtl/>
        </w:rPr>
        <w:t xml:space="preserve"> </w:t>
      </w:r>
      <w:r w:rsidRPr="008513FF">
        <w:rPr>
          <w:rFonts w:ascii="Arial" w:eastAsia="Arial" w:hAnsi="Arial" w:cs="B Nazanin"/>
          <w:rtl/>
        </w:rPr>
        <w:t>۱۳۹</w:t>
      </w:r>
      <w:r w:rsidR="008513FF">
        <w:rPr>
          <w:rFonts w:ascii="Arial" w:eastAsia="Arial" w:hAnsi="Arial" w:cs="B Nazanin" w:hint="cs"/>
          <w:rtl/>
        </w:rPr>
        <w:t>9</w:t>
      </w:r>
      <w:r w:rsidRPr="008513FF">
        <w:rPr>
          <w:rFonts w:ascii="Arial" w:eastAsia="Arial" w:hAnsi="Arial" w:cs="B Nazanin"/>
          <w:rtl/>
        </w:rPr>
        <w:t xml:space="preserve"> می‌با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۲ امکان تغییر قوانین پس از ارائه نسخه جدید از بازی وجود خواهد داشت</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۳ دبیرخانه برگزاری مسابقات موظف است در صورت تغییر این قوانین، بازیکنان را از طریق وب‌سایت مطلع نماید</w:t>
      </w: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Pr="008513FF" w:rsidRDefault="0018792E" w:rsidP="00701114">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t xml:space="preserve">پیوست شماره </w:t>
      </w:r>
      <w:r w:rsidR="00701114">
        <w:rPr>
          <w:rFonts w:ascii="Arial" w:eastAsia="Arial" w:hAnsi="Arial" w:cs="B Nazanin" w:hint="cs"/>
          <w:b/>
          <w:sz w:val="48"/>
          <w:szCs w:val="48"/>
          <w:rtl/>
        </w:rPr>
        <w:t>6</w:t>
      </w:r>
    </w:p>
    <w:p w:rsidR="00DF3996" w:rsidRPr="008513FF" w:rsidRDefault="0018792E">
      <w:pPr>
        <w:bidi/>
        <w:spacing w:after="0" w:line="276" w:lineRule="auto"/>
        <w:jc w:val="center"/>
        <w:rPr>
          <w:rFonts w:ascii="Arial" w:eastAsia="Arial" w:hAnsi="Arial" w:cs="B Nazanin"/>
          <w:b/>
          <w:sz w:val="28"/>
          <w:szCs w:val="28"/>
        </w:rPr>
      </w:pPr>
      <w:r w:rsidRPr="008513FF">
        <w:rPr>
          <w:rFonts w:ascii="Arial" w:eastAsia="Arial" w:hAnsi="Arial" w:cs="B Nazanin"/>
          <w:b/>
          <w:sz w:val="28"/>
          <w:szCs w:val="28"/>
          <w:rtl/>
        </w:rPr>
        <w:t xml:space="preserve">قوانین مسابقات رشته </w:t>
      </w:r>
      <w:r w:rsidRPr="008513FF">
        <w:rPr>
          <w:rFonts w:ascii="Arial" w:eastAsia="Arial" w:hAnsi="Arial" w:cs="B Nazanin"/>
          <w:b/>
          <w:sz w:val="28"/>
          <w:szCs w:val="28"/>
        </w:rPr>
        <w:t>Clash Royale</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۱. عنوان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۲. شرکت‌کنندگان</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 ساختار جدول و تنظیمات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 رفتارهای ممنوع</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 نقص فن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 تغییر قوانین</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۱. عنوان باز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۱.۱ عنوان: </w:t>
      </w:r>
      <w:r w:rsidRPr="008513FF">
        <w:rPr>
          <w:rFonts w:ascii="Arial" w:eastAsia="Arial" w:hAnsi="Arial" w:cs="B Nazanin"/>
        </w:rPr>
        <w:t>Clash Royale</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۱.۲ پلتفرم برگزاری: </w:t>
      </w:r>
      <w:r w:rsidRPr="008513FF">
        <w:rPr>
          <w:rFonts w:ascii="Arial" w:eastAsia="Arial" w:hAnsi="Arial" w:cs="B Nazanin"/>
        </w:rPr>
        <w:t>Mobile / Tablet</w:t>
      </w:r>
    </w:p>
    <w:p w:rsidR="00DF3996" w:rsidRPr="008513FF" w:rsidRDefault="0018792E" w:rsidP="008513FF">
      <w:pPr>
        <w:bidi/>
        <w:spacing w:after="0" w:line="276" w:lineRule="auto"/>
        <w:rPr>
          <w:rFonts w:ascii="Arial" w:eastAsia="Arial" w:hAnsi="Arial" w:cs="B Nazanin"/>
        </w:rPr>
      </w:pPr>
      <w:r w:rsidRPr="008513FF">
        <w:rPr>
          <w:rFonts w:ascii="Arial" w:eastAsia="Arial" w:hAnsi="Arial" w:cs="B Nazanin"/>
          <w:rtl/>
        </w:rPr>
        <w:t>۱.۳ در مسابقات، آخرین نسخه بروزرسانی بازی استفاده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۲. شرکت‌کنندگان</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۲.۱ شرکت در مسابقات برای عموم آزاد است و تمامی افراد داره تابعیت ایرانی فارغ از جنسیت و هرگونه ناتوانی یا معلولیت امکان شرکت در مسابقات را دار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۳. ساختار جدول و تنظیمات باز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 ۳.۱ بازی‌ها در ۲ مرحله آنلاین و حضوری برگزار خواهد شد. بازی‌ها به صورت </w:t>
      </w:r>
      <w:r w:rsidRPr="008513FF">
        <w:rPr>
          <w:rFonts w:ascii="Arial" w:eastAsia="Arial" w:hAnsi="Arial" w:cs="B Nazanin"/>
        </w:rPr>
        <w:t>Friendly Battle</w:t>
      </w:r>
      <w:r w:rsidRPr="008513FF">
        <w:rPr>
          <w:rFonts w:ascii="Arial" w:eastAsia="Arial" w:hAnsi="Arial" w:cs="B Nazanin"/>
          <w:rtl/>
        </w:rPr>
        <w:t xml:space="preserve"> برگزار خواهد شد. جدول مسابقات پس از پایان مهلت ثبت‌نام بروزرسانی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۲ بازی‌ها به صورت </w:t>
      </w:r>
      <w:r w:rsidRPr="008513FF">
        <w:rPr>
          <w:rFonts w:ascii="Arial" w:eastAsia="Arial" w:hAnsi="Arial" w:cs="B Nazanin"/>
        </w:rPr>
        <w:t>BO</w:t>
      </w:r>
      <w:r w:rsidRPr="008513FF">
        <w:rPr>
          <w:rFonts w:ascii="Arial" w:eastAsia="Arial" w:hAnsi="Arial" w:cs="B Nazanin"/>
          <w:rtl/>
        </w:rPr>
        <w:t>5 برگزار می‌شو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۳ بازیکنان باید دک‌های خود را قبل از زمان شروع بازی خود تنظیم کن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۴ قطع ارتباط در هنگام بازی:  در صورت قطع ارتباط، داور بازی پس از آنالیز می‌تواند تصمیم به صدور حکم برد و یا شروع مجدد بازی بگیر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 در صورت تصمیم به شروع بازی مجدد، هر دو بازیکن می‌توانند دک‌های خود را عوض کنند.</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۶ تنظیمات بازی:</w:t>
      </w:r>
    </w:p>
    <w:p w:rsidR="00DF3996" w:rsidRPr="008513FF" w:rsidRDefault="00DF3996">
      <w:pPr>
        <w:bidi/>
        <w:spacing w:after="0" w:line="276" w:lineRule="auto"/>
        <w:rPr>
          <w:rFonts w:ascii="Arial" w:eastAsia="Arial" w:hAnsi="Arial" w:cs="B Nazanin"/>
        </w:rPr>
      </w:pPr>
    </w:p>
    <w:p w:rsidR="00DF3996" w:rsidRPr="008513FF" w:rsidRDefault="0018792E">
      <w:pPr>
        <w:numPr>
          <w:ilvl w:val="0"/>
          <w:numId w:val="24"/>
        </w:numPr>
        <w:spacing w:after="0" w:line="276" w:lineRule="auto"/>
        <w:rPr>
          <w:rFonts w:ascii="Arial" w:eastAsia="Arial" w:hAnsi="Arial" w:cs="B Nazanin"/>
        </w:rPr>
      </w:pPr>
      <w:r w:rsidRPr="008513FF">
        <w:rPr>
          <w:rFonts w:ascii="Arial" w:eastAsia="Arial" w:hAnsi="Arial" w:cs="B Nazanin"/>
        </w:rPr>
        <w:t xml:space="preserve">Basic Friendly Battle 1vs1. Game Format: 1vs1 (Best of 5) - </w:t>
      </w:r>
      <w:r w:rsidRPr="008513FF">
        <w:rPr>
          <w:rFonts w:ascii="Arial" w:eastAsia="Arial" w:hAnsi="Arial" w:cs="B Nazanin"/>
          <w:rtl/>
        </w:rPr>
        <w:t>سازنده لابی در بازی اول از طریق پرتاب سکه مشخص خواهد شد</w:t>
      </w:r>
    </w:p>
    <w:p w:rsidR="00DF3996" w:rsidRPr="008513FF" w:rsidRDefault="0018792E">
      <w:pPr>
        <w:numPr>
          <w:ilvl w:val="0"/>
          <w:numId w:val="24"/>
        </w:numPr>
        <w:spacing w:after="0" w:line="276" w:lineRule="auto"/>
        <w:rPr>
          <w:rFonts w:ascii="Arial" w:eastAsia="Arial" w:hAnsi="Arial" w:cs="B Nazanin"/>
        </w:rPr>
      </w:pPr>
      <w:r w:rsidRPr="008513FF">
        <w:rPr>
          <w:rFonts w:ascii="Arial" w:eastAsia="Arial" w:hAnsi="Arial" w:cs="B Nazanin"/>
        </w:rPr>
        <w:t>Play time: 3 minutes (+3 extra)</w:t>
      </w:r>
    </w:p>
    <w:p w:rsidR="00DF3996" w:rsidRPr="008513FF" w:rsidRDefault="0018792E">
      <w:pPr>
        <w:numPr>
          <w:ilvl w:val="0"/>
          <w:numId w:val="24"/>
        </w:numPr>
        <w:spacing w:after="0" w:line="276" w:lineRule="auto"/>
        <w:rPr>
          <w:rFonts w:ascii="Arial" w:eastAsia="Arial" w:hAnsi="Arial" w:cs="B Nazanin"/>
        </w:rPr>
      </w:pPr>
      <w:r w:rsidRPr="008513FF">
        <w:rPr>
          <w:rFonts w:ascii="Arial" w:eastAsia="Arial" w:hAnsi="Arial" w:cs="B Nazanin"/>
        </w:rPr>
        <w:t xml:space="preserve">Decks and Cards: </w:t>
      </w:r>
      <w:r w:rsidRPr="008513FF">
        <w:rPr>
          <w:rFonts w:ascii="Arial" w:eastAsia="Arial" w:hAnsi="Arial" w:cs="B Nazanin"/>
          <w:rtl/>
        </w:rPr>
        <w:t>بازیکنان می‌توانند از هر کارتی در دک خود استفاده کنند. بازیکن می‌توانند دک خود را بین بازی عوض کنند</w:t>
      </w:r>
    </w:p>
    <w:p w:rsidR="00DF3996" w:rsidRPr="008513FF" w:rsidRDefault="0018792E">
      <w:pPr>
        <w:numPr>
          <w:ilvl w:val="0"/>
          <w:numId w:val="24"/>
        </w:numPr>
        <w:spacing w:after="0" w:line="276" w:lineRule="auto"/>
        <w:rPr>
          <w:rFonts w:ascii="Arial" w:eastAsia="Arial" w:hAnsi="Arial" w:cs="B Nazanin"/>
        </w:rPr>
      </w:pPr>
      <w:r w:rsidRPr="008513FF">
        <w:rPr>
          <w:rFonts w:ascii="Arial" w:eastAsia="Arial" w:hAnsi="Arial" w:cs="B Nazanin"/>
        </w:rPr>
        <w:t>Arena: Any</w:t>
      </w:r>
    </w:p>
    <w:p w:rsidR="00DF3996" w:rsidRPr="008513FF" w:rsidRDefault="0018792E">
      <w:pPr>
        <w:numPr>
          <w:ilvl w:val="0"/>
          <w:numId w:val="24"/>
        </w:numPr>
        <w:spacing w:after="0" w:line="276" w:lineRule="auto"/>
        <w:rPr>
          <w:rFonts w:ascii="Arial" w:eastAsia="Arial" w:hAnsi="Arial" w:cs="B Nazanin"/>
        </w:rPr>
      </w:pPr>
      <w:r w:rsidRPr="008513FF">
        <w:rPr>
          <w:rFonts w:ascii="Arial" w:eastAsia="Arial" w:hAnsi="Arial" w:cs="B Nazanin"/>
        </w:rPr>
        <w:t>Fixed deck order: No</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۴. رفتارهای ممنوع</w:t>
      </w:r>
    </w:p>
    <w:p w:rsidR="00DF3996" w:rsidRPr="008513FF" w:rsidRDefault="00DF3996">
      <w:pPr>
        <w:bidi/>
        <w:spacing w:after="0" w:line="276" w:lineRule="auto"/>
        <w:rPr>
          <w:rFonts w:ascii="Arial" w:eastAsia="Arial" w:hAnsi="Arial" w:cs="B Nazanin"/>
        </w:rPr>
      </w:pPr>
    </w:p>
    <w:p w:rsidR="00DF3996" w:rsidRPr="008513FF" w:rsidRDefault="0018792E" w:rsidP="00F15913">
      <w:pPr>
        <w:bidi/>
        <w:spacing w:after="0" w:line="276" w:lineRule="auto"/>
        <w:rPr>
          <w:rFonts w:ascii="Arial" w:eastAsia="Arial" w:hAnsi="Arial" w:cs="B Nazanin"/>
        </w:rPr>
      </w:pPr>
      <w:r w:rsidRPr="008513FF">
        <w:rPr>
          <w:rFonts w:ascii="Arial" w:eastAsia="Arial" w:hAnsi="Arial" w:cs="B Nazanin"/>
          <w:rtl/>
        </w:rPr>
        <w:t>۴.۱ اگر بازیکن رفتاری غیر قابل قبول داشته باشد، داور می‌تواند به بازیکن خاطی تذکر، اخطار و یا کارت قرمز (اخراج از مسابقه یا مسابقات) دهد</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۲ در موارد زیر داور می‌تواند به بازیکن خاطی اخطار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هنگامی</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متوقف</w:t>
      </w:r>
      <w:r w:rsidRPr="008513FF">
        <w:rPr>
          <w:rFonts w:ascii="Arial" w:eastAsia="Arial" w:hAnsi="Arial" w:cs="B Nazanin"/>
          <w:rtl/>
        </w:rPr>
        <w:t xml:space="preserve"> </w:t>
      </w:r>
      <w:r w:rsidRPr="008513FF">
        <w:rPr>
          <w:rFonts w:ascii="Arial" w:eastAsia="Arial" w:hAnsi="Arial" w:cs="B Nazanin" w:hint="cs"/>
          <w:rtl/>
        </w:rPr>
        <w:t>است</w:t>
      </w:r>
      <w:r w:rsidRPr="008513FF">
        <w:rPr>
          <w:rFonts w:ascii="Arial" w:eastAsia="Arial" w:hAnsi="Arial" w:cs="B Nazanin"/>
          <w:rtl/>
        </w:rPr>
        <w:t xml:space="preserve"> </w:t>
      </w:r>
      <w:r w:rsidRPr="008513FF">
        <w:rPr>
          <w:rFonts w:ascii="Arial" w:eastAsia="Arial" w:hAnsi="Arial" w:cs="B Nazanin" w:hint="cs"/>
          <w:rtl/>
        </w:rPr>
        <w:t>بازیکن</w:t>
      </w:r>
      <w:r w:rsidRPr="008513FF">
        <w:rPr>
          <w:rFonts w:ascii="Arial" w:eastAsia="Arial" w:hAnsi="Arial" w:cs="B Nazanin"/>
          <w:rtl/>
        </w:rPr>
        <w:t xml:space="preserve"> </w:t>
      </w:r>
      <w:r w:rsidRPr="008513FF">
        <w:rPr>
          <w:rFonts w:ascii="Arial" w:eastAsia="Arial" w:hAnsi="Arial" w:cs="B Nazanin" w:hint="cs"/>
          <w:rtl/>
        </w:rPr>
        <w:t>حق</w:t>
      </w:r>
      <w:r w:rsidRPr="008513FF">
        <w:rPr>
          <w:rFonts w:ascii="Arial" w:eastAsia="Arial" w:hAnsi="Arial" w:cs="B Nazanin"/>
          <w:rtl/>
        </w:rPr>
        <w:t xml:space="preserve"> </w:t>
      </w:r>
      <w:r w:rsidRPr="008513FF">
        <w:rPr>
          <w:rFonts w:ascii="Arial" w:eastAsia="Arial" w:hAnsi="Arial" w:cs="B Nazanin" w:hint="cs"/>
          <w:rtl/>
        </w:rPr>
        <w:t>برقراری</w:t>
      </w:r>
      <w:r w:rsidRPr="008513FF">
        <w:rPr>
          <w:rFonts w:ascii="Arial" w:eastAsia="Arial" w:hAnsi="Arial" w:cs="B Nazanin"/>
          <w:rtl/>
        </w:rPr>
        <w:t xml:space="preserve"> </w:t>
      </w:r>
      <w:r w:rsidRPr="008513FF">
        <w:rPr>
          <w:rFonts w:ascii="Arial" w:eastAsia="Arial" w:hAnsi="Arial" w:cs="B Nazanin" w:hint="cs"/>
          <w:rtl/>
        </w:rPr>
        <w:t>ارتباط</w:t>
      </w:r>
      <w:r w:rsidRPr="008513FF">
        <w:rPr>
          <w:rFonts w:ascii="Arial" w:eastAsia="Arial" w:hAnsi="Arial" w:cs="B Nazanin"/>
          <w:rtl/>
        </w:rPr>
        <w:t xml:space="preserve"> </w:t>
      </w:r>
      <w:r w:rsidRPr="008513FF">
        <w:rPr>
          <w:rFonts w:ascii="Arial" w:eastAsia="Arial" w:hAnsi="Arial" w:cs="B Nazanin" w:hint="cs"/>
          <w:rtl/>
        </w:rPr>
        <w:t>با</w:t>
      </w:r>
      <w:r w:rsidRPr="008513FF">
        <w:rPr>
          <w:rFonts w:ascii="Arial" w:eastAsia="Arial" w:hAnsi="Arial" w:cs="B Nazanin"/>
          <w:rtl/>
        </w:rPr>
        <w:t xml:space="preserve"> </w:t>
      </w:r>
      <w:r w:rsidRPr="008513FF">
        <w:rPr>
          <w:rFonts w:ascii="Arial" w:eastAsia="Arial" w:hAnsi="Arial" w:cs="B Nazanin" w:hint="cs"/>
          <w:rtl/>
        </w:rPr>
        <w:t>افراد</w:t>
      </w:r>
      <w:r w:rsidRPr="008513FF">
        <w:rPr>
          <w:rFonts w:ascii="Arial" w:eastAsia="Arial" w:hAnsi="Arial" w:cs="B Nazanin"/>
          <w:rtl/>
        </w:rPr>
        <w:t xml:space="preserve"> </w:t>
      </w:r>
      <w:r w:rsidRPr="008513FF">
        <w:rPr>
          <w:rFonts w:ascii="Arial" w:eastAsia="Arial" w:hAnsi="Arial" w:cs="B Nazanin" w:hint="cs"/>
          <w:rtl/>
        </w:rPr>
        <w:t>دیگر</w:t>
      </w:r>
      <w:r w:rsidRPr="008513FF">
        <w:rPr>
          <w:rFonts w:ascii="Arial" w:eastAsia="Arial" w:hAnsi="Arial" w:cs="B Nazanin"/>
          <w:rtl/>
        </w:rPr>
        <w:t xml:space="preserve"> </w:t>
      </w:r>
      <w:r w:rsidRPr="008513FF">
        <w:rPr>
          <w:rFonts w:ascii="Arial" w:eastAsia="Arial" w:hAnsi="Arial" w:cs="B Nazanin" w:hint="cs"/>
          <w:rtl/>
        </w:rPr>
        <w:t>را</w:t>
      </w:r>
      <w:r w:rsidRPr="008513FF">
        <w:rPr>
          <w:rFonts w:ascii="Arial" w:eastAsia="Arial" w:hAnsi="Arial" w:cs="B Nazanin"/>
          <w:rtl/>
        </w:rPr>
        <w:t xml:space="preserve"> </w:t>
      </w:r>
      <w:r w:rsidRPr="008513FF">
        <w:rPr>
          <w:rFonts w:ascii="Arial" w:eastAsia="Arial" w:hAnsi="Arial" w:cs="B Nazanin" w:hint="cs"/>
          <w:rtl/>
        </w:rPr>
        <w:t>ندارد</w:t>
      </w:r>
      <w:r w:rsidRPr="008513FF">
        <w:rPr>
          <w:rFonts w:ascii="Arial" w:eastAsia="Arial" w:hAnsi="Arial" w:cs="B Nazanin"/>
          <w:rtl/>
        </w:rPr>
        <w:t xml:space="preserve"> (</w:t>
      </w:r>
      <w:r w:rsidRPr="008513FF">
        <w:rPr>
          <w:rFonts w:ascii="Arial" w:eastAsia="Arial" w:hAnsi="Arial" w:cs="B Nazanin" w:hint="cs"/>
          <w:rtl/>
        </w:rPr>
        <w:t>مگر</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موارد</w:t>
      </w:r>
      <w:r w:rsidRPr="008513FF">
        <w:rPr>
          <w:rFonts w:ascii="Arial" w:eastAsia="Arial" w:hAnsi="Arial" w:cs="B Nazanin"/>
          <w:rtl/>
        </w:rPr>
        <w:t xml:space="preserve"> </w:t>
      </w:r>
      <w:r w:rsidRPr="008513FF">
        <w:rPr>
          <w:rFonts w:ascii="Arial" w:eastAsia="Arial" w:hAnsi="Arial" w:cs="B Nazanin" w:hint="cs"/>
          <w:rtl/>
        </w:rPr>
        <w:t>خاص</w:t>
      </w:r>
      <w:r w:rsidRPr="008513FF">
        <w:rPr>
          <w:rFonts w:ascii="Arial" w:eastAsia="Arial" w:hAnsi="Arial" w:cs="B Nazanin"/>
          <w:rtl/>
        </w:rPr>
        <w:t xml:space="preserve"> </w:t>
      </w:r>
      <w:r w:rsidRPr="008513FF">
        <w:rPr>
          <w:rFonts w:ascii="Arial" w:eastAsia="Arial" w:hAnsi="Arial" w:cs="B Nazanin" w:hint="cs"/>
          <w:rtl/>
        </w:rPr>
        <w:t>و</w:t>
      </w:r>
      <w:r w:rsidRPr="008513FF">
        <w:rPr>
          <w:rFonts w:ascii="Arial" w:eastAsia="Arial" w:hAnsi="Arial" w:cs="B Nazanin"/>
          <w:rtl/>
        </w:rPr>
        <w:t xml:space="preserve"> </w:t>
      </w:r>
      <w:r w:rsidRPr="008513FF">
        <w:rPr>
          <w:rFonts w:ascii="Arial" w:eastAsia="Arial" w:hAnsi="Arial" w:cs="B Nazanin" w:hint="cs"/>
          <w:rtl/>
        </w:rPr>
        <w:t>به</w:t>
      </w:r>
      <w:r w:rsidRPr="008513FF">
        <w:rPr>
          <w:rFonts w:ascii="Arial" w:eastAsia="Arial" w:hAnsi="Arial" w:cs="B Nazanin"/>
          <w:rtl/>
        </w:rPr>
        <w:t xml:space="preserve"> </w:t>
      </w:r>
      <w:r w:rsidRPr="008513FF">
        <w:rPr>
          <w:rFonts w:ascii="Arial" w:eastAsia="Arial" w:hAnsi="Arial" w:cs="B Nazanin" w:hint="cs"/>
          <w:rtl/>
        </w:rPr>
        <w:t>اجازه</w:t>
      </w:r>
      <w:r w:rsidRPr="008513FF">
        <w:rPr>
          <w:rFonts w:ascii="Arial" w:eastAsia="Arial" w:hAnsi="Arial" w:cs="B Nazanin"/>
          <w:rtl/>
        </w:rPr>
        <w:t xml:space="preserve"> </w:t>
      </w:r>
      <w:r w:rsidRPr="008513FF">
        <w:rPr>
          <w:rFonts w:ascii="Arial" w:eastAsia="Arial" w:hAnsi="Arial" w:cs="B Nazanin" w:hint="cs"/>
          <w:rtl/>
        </w:rPr>
        <w:t>داور</w:t>
      </w:r>
      <w:r w:rsidRPr="008513FF">
        <w:rPr>
          <w:rFonts w:ascii="Arial" w:eastAsia="Arial" w:hAnsi="Arial" w:cs="B Nazanin"/>
          <w:rtl/>
        </w:rPr>
        <w:t>)</w:t>
      </w:r>
    </w:p>
    <w:p w:rsidR="00DF3996" w:rsidRPr="008513FF" w:rsidRDefault="00DF3996">
      <w:pPr>
        <w:bidi/>
        <w:spacing w:after="0" w:line="276" w:lineRule="auto"/>
        <w:rPr>
          <w:rFonts w:ascii="Arial" w:eastAsia="Arial" w:hAnsi="Arial" w:cs="B Nazanin"/>
        </w:rPr>
      </w:pPr>
    </w:p>
    <w:p w:rsidR="00DF3996" w:rsidRPr="00F15913" w:rsidRDefault="0018792E" w:rsidP="00F15913">
      <w:pPr>
        <w:bidi/>
        <w:spacing w:after="0" w:line="276" w:lineRule="auto"/>
        <w:rPr>
          <w:rFonts w:ascii="Arial" w:eastAsia="Arial" w:hAnsi="Arial" w:cs="B Nazanin"/>
          <w:b/>
        </w:rPr>
      </w:pPr>
      <w:r w:rsidRPr="008513FF">
        <w:rPr>
          <w:rFonts w:ascii="Arial" w:eastAsia="Arial" w:hAnsi="Arial" w:cs="B Nazanin"/>
          <w:b/>
          <w:rtl/>
        </w:rPr>
        <w:t>۵. نقص فن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۱ در صورت بروز نقص فنی در دستگاه و یا دسته بازی، بازیکن باید داور را از این مشکل باخبر ک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۲ در موارد زیر، بازی مجدد در نظر گرفته خواهد ش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صورت</w:t>
      </w:r>
      <w:r w:rsidRPr="008513FF">
        <w:rPr>
          <w:rFonts w:ascii="Arial" w:eastAsia="Arial" w:hAnsi="Arial" w:cs="B Nazanin"/>
          <w:rtl/>
        </w:rPr>
        <w:t xml:space="preserve"> </w:t>
      </w:r>
      <w:r w:rsidRPr="008513FF">
        <w:rPr>
          <w:rFonts w:ascii="Arial" w:eastAsia="Arial" w:hAnsi="Arial" w:cs="B Nazanin" w:hint="cs"/>
          <w:rtl/>
        </w:rPr>
        <w:t>بروز</w:t>
      </w:r>
      <w:r w:rsidRPr="008513FF">
        <w:rPr>
          <w:rFonts w:ascii="Arial" w:eastAsia="Arial" w:hAnsi="Arial" w:cs="B Nazanin"/>
          <w:rtl/>
        </w:rPr>
        <w:t xml:space="preserve"> </w:t>
      </w:r>
      <w:r w:rsidRPr="008513FF">
        <w:rPr>
          <w:rFonts w:ascii="Arial" w:eastAsia="Arial" w:hAnsi="Arial" w:cs="B Nazanin" w:hint="cs"/>
          <w:rtl/>
        </w:rPr>
        <w:t>یک</w:t>
      </w:r>
      <w:r w:rsidRPr="008513FF">
        <w:rPr>
          <w:rFonts w:ascii="Arial" w:eastAsia="Arial" w:hAnsi="Arial" w:cs="B Nazanin"/>
          <w:rtl/>
        </w:rPr>
        <w:t xml:space="preserve"> </w:t>
      </w:r>
      <w:r w:rsidRPr="008513FF">
        <w:rPr>
          <w:rFonts w:ascii="Arial" w:eastAsia="Arial" w:hAnsi="Arial" w:cs="B Nazanin" w:hint="cs"/>
          <w:rtl/>
        </w:rPr>
        <w:t>باگ</w:t>
      </w:r>
      <w:r w:rsidRPr="008513FF">
        <w:rPr>
          <w:rFonts w:ascii="Arial" w:eastAsia="Arial" w:hAnsi="Arial" w:cs="B Nazanin"/>
          <w:rtl/>
        </w:rPr>
        <w:t xml:space="preserve"> </w:t>
      </w:r>
      <w:r w:rsidRPr="008513FF">
        <w:rPr>
          <w:rFonts w:ascii="Arial" w:eastAsia="Arial" w:hAnsi="Arial" w:cs="B Nazanin" w:hint="cs"/>
          <w:rtl/>
        </w:rPr>
        <w:t>ناشناخته</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را</w:t>
      </w:r>
      <w:r w:rsidRPr="008513FF">
        <w:rPr>
          <w:rFonts w:ascii="Arial" w:eastAsia="Arial" w:hAnsi="Arial" w:cs="B Nazanin"/>
          <w:rtl/>
        </w:rPr>
        <w:t xml:space="preserve"> </w:t>
      </w:r>
      <w:r w:rsidRPr="008513FF">
        <w:rPr>
          <w:rFonts w:ascii="Arial" w:eastAsia="Arial" w:hAnsi="Arial" w:cs="B Nazanin" w:hint="cs"/>
          <w:rtl/>
        </w:rPr>
        <w:t>دچار</w:t>
      </w:r>
      <w:r w:rsidRPr="008513FF">
        <w:rPr>
          <w:rFonts w:ascii="Arial" w:eastAsia="Arial" w:hAnsi="Arial" w:cs="B Nazanin"/>
          <w:rtl/>
        </w:rPr>
        <w:t xml:space="preserve"> </w:t>
      </w:r>
      <w:r w:rsidRPr="008513FF">
        <w:rPr>
          <w:rFonts w:ascii="Arial" w:eastAsia="Arial" w:hAnsi="Arial" w:cs="B Nazanin" w:hint="cs"/>
          <w:rtl/>
        </w:rPr>
        <w:t>اختلال</w:t>
      </w:r>
      <w:r w:rsidRPr="008513FF">
        <w:rPr>
          <w:rFonts w:ascii="Arial" w:eastAsia="Arial" w:hAnsi="Arial" w:cs="B Nazanin"/>
          <w:rtl/>
        </w:rPr>
        <w:t xml:space="preserve"> </w:t>
      </w:r>
      <w:r w:rsidRPr="008513FF">
        <w:rPr>
          <w:rFonts w:ascii="Arial" w:eastAsia="Arial" w:hAnsi="Arial" w:cs="B Nazanin" w:hint="cs"/>
          <w:rtl/>
        </w:rPr>
        <w:t>کند</w:t>
      </w:r>
    </w:p>
    <w:p w:rsidR="00DF3996" w:rsidRDefault="0018792E" w:rsidP="00F15913">
      <w:pPr>
        <w:bidi/>
        <w:spacing w:after="0" w:line="276" w:lineRule="auto"/>
        <w:rPr>
          <w:rFonts w:ascii="Arial" w:eastAsia="Arial" w:hAnsi="Arial" w:cs="B Nazanin"/>
          <w:rtl/>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زمانی</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تعیین</w:t>
      </w:r>
      <w:r w:rsidRPr="008513FF">
        <w:rPr>
          <w:rFonts w:ascii="Arial" w:eastAsia="Arial" w:hAnsi="Arial" w:cs="B Nazanin"/>
          <w:rtl/>
        </w:rPr>
        <w:t xml:space="preserve"> </w:t>
      </w:r>
      <w:r w:rsidRPr="008513FF">
        <w:rPr>
          <w:rFonts w:ascii="Arial" w:eastAsia="Arial" w:hAnsi="Arial" w:cs="B Nazanin" w:hint="cs"/>
          <w:rtl/>
        </w:rPr>
        <w:t>برنده</w:t>
      </w:r>
      <w:r w:rsidRPr="008513FF">
        <w:rPr>
          <w:rFonts w:ascii="Arial" w:eastAsia="Arial" w:hAnsi="Arial" w:cs="B Nazanin"/>
          <w:rtl/>
        </w:rPr>
        <w:t xml:space="preserve"> </w:t>
      </w:r>
      <w:r w:rsidRPr="008513FF">
        <w:rPr>
          <w:rFonts w:ascii="Arial" w:eastAsia="Arial" w:hAnsi="Arial" w:cs="B Nazanin" w:hint="cs"/>
          <w:rtl/>
        </w:rPr>
        <w:t>یا</w:t>
      </w:r>
      <w:r w:rsidRPr="008513FF">
        <w:rPr>
          <w:rFonts w:ascii="Arial" w:eastAsia="Arial" w:hAnsi="Arial" w:cs="B Nazanin"/>
          <w:rtl/>
        </w:rPr>
        <w:t xml:space="preserve"> </w:t>
      </w:r>
      <w:r w:rsidRPr="008513FF">
        <w:rPr>
          <w:rFonts w:ascii="Arial" w:eastAsia="Arial" w:hAnsi="Arial" w:cs="B Nazanin" w:hint="cs"/>
          <w:rtl/>
        </w:rPr>
        <w:t>بازنده</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روند</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امکان‌پذیر</w:t>
      </w:r>
      <w:r w:rsidRPr="008513FF">
        <w:rPr>
          <w:rFonts w:ascii="Arial" w:eastAsia="Arial" w:hAnsi="Arial" w:cs="B Nazanin"/>
          <w:rtl/>
        </w:rPr>
        <w:t xml:space="preserve"> </w:t>
      </w:r>
      <w:r w:rsidRPr="008513FF">
        <w:rPr>
          <w:rFonts w:ascii="Arial" w:eastAsia="Arial" w:hAnsi="Arial" w:cs="B Nazanin" w:hint="cs"/>
          <w:rtl/>
        </w:rPr>
        <w:t>نباشد</w:t>
      </w:r>
      <w:r w:rsidR="00F15913">
        <w:rPr>
          <w:rFonts w:ascii="Arial" w:eastAsia="Arial" w:hAnsi="Arial" w:cs="B Nazanin" w:hint="cs"/>
          <w:rtl/>
        </w:rPr>
        <w:t>.</w:t>
      </w:r>
    </w:p>
    <w:p w:rsidR="00F15913" w:rsidRPr="008513FF" w:rsidRDefault="00F15913" w:rsidP="00F15913">
      <w:pPr>
        <w:bidi/>
        <w:spacing w:after="0" w:line="276" w:lineRule="auto"/>
        <w:rPr>
          <w:rFonts w:ascii="Arial" w:eastAsia="Arial" w:hAnsi="Arial" w:cs="B Nazanin"/>
        </w:rPr>
      </w:pPr>
    </w:p>
    <w:p w:rsidR="00DF3996" w:rsidRPr="00F15913" w:rsidRDefault="0018792E" w:rsidP="00F15913">
      <w:pPr>
        <w:bidi/>
        <w:spacing w:after="0" w:line="276" w:lineRule="auto"/>
        <w:rPr>
          <w:rFonts w:ascii="Arial" w:eastAsia="Arial" w:hAnsi="Arial" w:cs="B Nazanin"/>
          <w:b/>
        </w:rPr>
      </w:pPr>
      <w:r w:rsidRPr="008513FF">
        <w:rPr>
          <w:rFonts w:ascii="Arial" w:eastAsia="Arial" w:hAnsi="Arial" w:cs="B Nazanin"/>
          <w:b/>
          <w:rtl/>
        </w:rPr>
        <w:t>۶. تغییر قوانین</w:t>
      </w:r>
    </w:p>
    <w:p w:rsidR="00DF3996" w:rsidRPr="008513FF" w:rsidRDefault="0018792E" w:rsidP="00B2265C">
      <w:pPr>
        <w:bidi/>
        <w:spacing w:after="0" w:line="276" w:lineRule="auto"/>
        <w:rPr>
          <w:rFonts w:ascii="Arial" w:eastAsia="Arial" w:hAnsi="Arial" w:cs="B Nazanin"/>
        </w:rPr>
      </w:pPr>
      <w:r w:rsidRPr="008513FF">
        <w:rPr>
          <w:rFonts w:ascii="Arial" w:eastAsia="Arial" w:hAnsi="Arial" w:cs="B Nazanin"/>
          <w:rtl/>
        </w:rPr>
        <w:t xml:space="preserve">۶.۱ این قوانین مربوط به </w:t>
      </w:r>
      <w:r w:rsidR="00B2265C">
        <w:rPr>
          <w:rFonts w:ascii="Jomhuria" w:eastAsia="Jomhuria" w:hAnsi="Jomhuria" w:cs="B Nazanin" w:hint="cs"/>
          <w:sz w:val="24"/>
          <w:szCs w:val="24"/>
          <w:rtl/>
        </w:rPr>
        <w:t>مسابقه</w:t>
      </w:r>
      <w:r w:rsidR="00B2265C" w:rsidRPr="008513FF">
        <w:rPr>
          <w:rFonts w:ascii="Arial" w:eastAsia="Arial" w:hAnsi="Arial" w:cs="B Nazanin"/>
          <w:rtl/>
        </w:rPr>
        <w:t xml:space="preserve"> </w:t>
      </w:r>
      <w:r w:rsidRPr="008513FF">
        <w:rPr>
          <w:rFonts w:ascii="Arial" w:eastAsia="Arial" w:hAnsi="Arial" w:cs="B Nazanin"/>
          <w:rtl/>
        </w:rPr>
        <w:t xml:space="preserve">- </w:t>
      </w:r>
      <w:r w:rsidR="00B2265C">
        <w:rPr>
          <w:rFonts w:ascii="Arial" w:eastAsia="Arial" w:hAnsi="Arial" w:cs="B Nazanin" w:hint="cs"/>
          <w:rtl/>
        </w:rPr>
        <w:t>بهار</w:t>
      </w:r>
      <w:r w:rsidRPr="008513FF">
        <w:rPr>
          <w:rFonts w:ascii="Arial" w:eastAsia="Arial" w:hAnsi="Arial" w:cs="B Nazanin"/>
          <w:rtl/>
        </w:rPr>
        <w:t xml:space="preserve"> ۱۳۹</w:t>
      </w:r>
      <w:r w:rsidR="00B2265C">
        <w:rPr>
          <w:rFonts w:ascii="Arial" w:eastAsia="Arial" w:hAnsi="Arial" w:cs="B Nazanin" w:hint="cs"/>
          <w:rtl/>
        </w:rPr>
        <w:t>9</w:t>
      </w:r>
      <w:r w:rsidRPr="008513FF">
        <w:rPr>
          <w:rFonts w:ascii="Arial" w:eastAsia="Arial" w:hAnsi="Arial" w:cs="B Nazanin"/>
          <w:rtl/>
        </w:rPr>
        <w:t xml:space="preserve"> می‌باشد</w:t>
      </w:r>
    </w:p>
    <w:p w:rsidR="00DF3996" w:rsidRPr="008513FF" w:rsidRDefault="0018792E" w:rsidP="00F15913">
      <w:pPr>
        <w:bidi/>
        <w:spacing w:after="0" w:line="276" w:lineRule="auto"/>
        <w:rPr>
          <w:rFonts w:ascii="Arial" w:eastAsia="Arial" w:hAnsi="Arial" w:cs="B Nazanin"/>
        </w:rPr>
      </w:pPr>
      <w:r w:rsidRPr="008513FF">
        <w:rPr>
          <w:rFonts w:ascii="Arial" w:eastAsia="Arial" w:hAnsi="Arial" w:cs="B Nazanin"/>
          <w:rtl/>
        </w:rPr>
        <w:t>۶.۲ امکان تغییر قوانین پس از ارائه نسخه جدید از بازی وجود خواهد داشت</w:t>
      </w:r>
    </w:p>
    <w:p w:rsidR="00DF3996" w:rsidRDefault="0018792E" w:rsidP="00F15913">
      <w:pPr>
        <w:bidi/>
        <w:spacing w:after="0" w:line="276" w:lineRule="auto"/>
        <w:rPr>
          <w:rFonts w:ascii="Arial" w:eastAsia="Arial" w:hAnsi="Arial" w:cs="B Nazanin"/>
          <w:rtl/>
        </w:rPr>
      </w:pPr>
      <w:r w:rsidRPr="008513FF">
        <w:rPr>
          <w:rFonts w:ascii="Arial" w:eastAsia="Arial" w:hAnsi="Arial" w:cs="B Nazanin"/>
          <w:rtl/>
        </w:rPr>
        <w:t>۶.۳ دبیرخانه برگزاری مسابقات موظف است در صورت تغییر این قوانین، بازیکنان را از طریق وب‌سایت مطلع نماید</w:t>
      </w:r>
    </w:p>
    <w:p w:rsidR="00701114" w:rsidRPr="008513FF" w:rsidRDefault="00701114" w:rsidP="00701114">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t xml:space="preserve">پیوست شماره </w:t>
      </w:r>
      <w:r>
        <w:rPr>
          <w:rFonts w:ascii="Arial" w:eastAsia="Arial" w:hAnsi="Arial" w:cs="B Nazanin" w:hint="cs"/>
          <w:b/>
          <w:sz w:val="48"/>
          <w:szCs w:val="48"/>
          <w:rtl/>
        </w:rPr>
        <w:t>7</w:t>
      </w:r>
    </w:p>
    <w:p w:rsidR="00701114" w:rsidRPr="008513FF" w:rsidRDefault="00701114" w:rsidP="00701114">
      <w:pPr>
        <w:bidi/>
        <w:spacing w:after="0" w:line="276" w:lineRule="auto"/>
        <w:jc w:val="center"/>
        <w:rPr>
          <w:rFonts w:ascii="Arial" w:eastAsia="Arial" w:hAnsi="Arial" w:cs="B Nazanin"/>
          <w:b/>
          <w:sz w:val="28"/>
          <w:szCs w:val="28"/>
        </w:rPr>
      </w:pPr>
      <w:r w:rsidRPr="008513FF">
        <w:rPr>
          <w:rFonts w:ascii="Arial" w:eastAsia="Arial" w:hAnsi="Arial" w:cs="B Nazanin"/>
          <w:b/>
          <w:sz w:val="28"/>
          <w:szCs w:val="28"/>
          <w:rtl/>
        </w:rPr>
        <w:t xml:space="preserve">قوانین مسابقات رشته </w:t>
      </w:r>
      <w:r>
        <w:rPr>
          <w:rFonts w:ascii="Arial" w:eastAsia="Arial" w:hAnsi="Arial" w:cs="B Nazanin"/>
          <w:b/>
          <w:sz w:val="28"/>
          <w:szCs w:val="28"/>
        </w:rPr>
        <w:t>Subway Surfers</w:t>
      </w:r>
    </w:p>
    <w:p w:rsidR="00701114" w:rsidRPr="008513FF" w:rsidRDefault="00701114" w:rsidP="00701114">
      <w:pPr>
        <w:bidi/>
        <w:spacing w:after="0" w:line="276" w:lineRule="auto"/>
        <w:rPr>
          <w:rFonts w:ascii="Arial" w:eastAsia="Arial" w:hAnsi="Arial" w:cs="B Nazanin"/>
        </w:rPr>
      </w:pPr>
    </w:p>
    <w:p w:rsidR="00701114" w:rsidRPr="008513FF" w:rsidRDefault="00701114" w:rsidP="00701114">
      <w:pPr>
        <w:bidi/>
        <w:spacing w:after="0" w:line="276" w:lineRule="auto"/>
        <w:rPr>
          <w:rFonts w:ascii="Arial" w:eastAsia="Arial" w:hAnsi="Arial" w:cs="B Nazanin"/>
        </w:rPr>
      </w:pP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rPr>
        <w:t>در هر بار رکوردگ</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hint="cs"/>
          <w:rtl/>
        </w:rPr>
        <w:t>ی</w:t>
      </w:r>
      <w:r w:rsidRPr="00701114">
        <w:rPr>
          <w:rFonts w:ascii="Arial" w:eastAsia="Arial" w:hAnsi="Arial" w:cs="B Nazanin"/>
          <w:rtl/>
        </w:rPr>
        <w:t xml:space="preserve"> قبل از شروع  اسکر</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شات بگ</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 xml:space="preserve"> و  همچن</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بعد از اتمام باز</w:t>
      </w:r>
      <w:r w:rsidRPr="00701114">
        <w:rPr>
          <w:rFonts w:ascii="Arial" w:eastAsia="Arial" w:hAnsi="Arial" w:cs="B Nazanin" w:hint="cs"/>
          <w:rtl/>
        </w:rPr>
        <w:t>ی</w:t>
      </w:r>
      <w:r w:rsidRPr="00701114">
        <w:rPr>
          <w:rFonts w:ascii="Arial" w:eastAsia="Arial" w:hAnsi="Arial" w:cs="B Nazanin"/>
          <w:rtl/>
        </w:rPr>
        <w:t xml:space="preserve"> اسکر</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شات بگ</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 xml:space="preserve"> (در تمام</w:t>
      </w:r>
      <w:r w:rsidRPr="00701114">
        <w:rPr>
          <w:rFonts w:ascii="Arial" w:eastAsia="Arial" w:hAnsi="Arial" w:cs="B Nazanin" w:hint="cs"/>
          <w:rtl/>
        </w:rPr>
        <w:t>ی</w:t>
      </w:r>
      <w:r w:rsidRPr="00701114">
        <w:rPr>
          <w:rFonts w:ascii="Arial" w:eastAsia="Arial" w:hAnsi="Arial" w:cs="B Nazanin"/>
          <w:rtl/>
        </w:rPr>
        <w:t xml:space="preserve"> اسکر</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شات ها با</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 xml:space="preserve"> ساعت گوش</w:t>
      </w:r>
      <w:r w:rsidRPr="00701114">
        <w:rPr>
          <w:rFonts w:ascii="Arial" w:eastAsia="Arial" w:hAnsi="Arial" w:cs="B Nazanin" w:hint="cs"/>
          <w:rtl/>
        </w:rPr>
        <w:t>ی</w:t>
      </w:r>
      <w:r w:rsidRPr="00701114">
        <w:rPr>
          <w:rFonts w:ascii="Arial" w:eastAsia="Arial" w:hAnsi="Arial" w:cs="B Nazanin"/>
          <w:rtl/>
        </w:rPr>
        <w:t xml:space="preserve"> </w:t>
      </w:r>
      <w:r w:rsidRPr="00701114">
        <w:rPr>
          <w:rFonts w:ascii="Arial" w:eastAsia="Arial" w:hAnsi="Arial" w:cs="B Nazanin" w:hint="cs"/>
          <w:rtl/>
        </w:rPr>
        <w:t>ی</w:t>
      </w:r>
      <w:r w:rsidRPr="00701114">
        <w:rPr>
          <w:rFonts w:ascii="Arial" w:eastAsia="Arial" w:hAnsi="Arial" w:cs="B Nazanin" w:hint="eastAsia"/>
          <w:rtl/>
        </w:rPr>
        <w:t>ا</w:t>
      </w:r>
      <w:r w:rsidRPr="00701114">
        <w:rPr>
          <w:rFonts w:ascii="Arial" w:eastAsia="Arial" w:hAnsi="Arial" w:cs="B Nazanin"/>
          <w:rtl/>
        </w:rPr>
        <w:t xml:space="preserve"> تبلت فرد مشخص باشد)</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hint="eastAsia"/>
          <w:rtl/>
        </w:rPr>
        <w:t>لطفا</w:t>
      </w:r>
      <w:r w:rsidRPr="00701114">
        <w:rPr>
          <w:rFonts w:ascii="Arial" w:eastAsia="Arial" w:hAnsi="Arial" w:cs="B Nazanin"/>
          <w:rtl/>
        </w:rPr>
        <w:t xml:space="preserve"> هنگام ارسال اسکر</w:t>
      </w:r>
      <w:r w:rsidRPr="00701114">
        <w:rPr>
          <w:rFonts w:ascii="Arial" w:eastAsia="Arial" w:hAnsi="Arial" w:cs="B Nazanin" w:hint="cs"/>
          <w:rtl/>
        </w:rPr>
        <w:t>ی</w:t>
      </w:r>
      <w:r w:rsidRPr="00701114">
        <w:rPr>
          <w:rFonts w:ascii="Arial" w:eastAsia="Arial" w:hAnsi="Arial" w:cs="B Nazanin" w:hint="eastAsia"/>
          <w:rtl/>
        </w:rPr>
        <w:t>ن‌شات‌ها</w:t>
      </w:r>
      <w:r w:rsidRPr="00701114">
        <w:rPr>
          <w:rFonts w:ascii="Arial" w:eastAsia="Arial" w:hAnsi="Arial" w:cs="B Nazanin"/>
          <w:rtl/>
        </w:rPr>
        <w:t xml:space="preserve"> نام و نام خانوادگ</w:t>
      </w:r>
      <w:r w:rsidRPr="00701114">
        <w:rPr>
          <w:rFonts w:ascii="Arial" w:eastAsia="Arial" w:hAnsi="Arial" w:cs="B Nazanin" w:hint="cs"/>
          <w:rtl/>
        </w:rPr>
        <w:t>ی</w:t>
      </w:r>
      <w:r w:rsidRPr="00701114">
        <w:rPr>
          <w:rFonts w:ascii="Arial" w:eastAsia="Arial" w:hAnsi="Arial" w:cs="B Nazanin"/>
          <w:rtl/>
        </w:rPr>
        <w:t xml:space="preserve"> خود را ن</w:t>
      </w:r>
      <w:r w:rsidRPr="00701114">
        <w:rPr>
          <w:rFonts w:ascii="Arial" w:eastAsia="Arial" w:hAnsi="Arial" w:cs="B Nazanin" w:hint="cs"/>
          <w:rtl/>
        </w:rPr>
        <w:t>ی</w:t>
      </w:r>
      <w:r w:rsidRPr="00701114">
        <w:rPr>
          <w:rFonts w:ascii="Arial" w:eastAsia="Arial" w:hAnsi="Arial" w:cs="B Nazanin" w:hint="eastAsia"/>
          <w:rtl/>
        </w:rPr>
        <w:t>ز</w:t>
      </w:r>
      <w:r w:rsidRPr="00701114">
        <w:rPr>
          <w:rFonts w:ascii="Arial" w:eastAsia="Arial" w:hAnsi="Arial" w:cs="B Nazanin"/>
          <w:rtl/>
        </w:rPr>
        <w:t xml:space="preserve"> ذکر نما</w:t>
      </w:r>
      <w:r w:rsidRPr="00701114">
        <w:rPr>
          <w:rFonts w:ascii="Arial" w:eastAsia="Arial" w:hAnsi="Arial" w:cs="B Nazanin" w:hint="cs"/>
          <w:rtl/>
        </w:rPr>
        <w:t>یی</w:t>
      </w:r>
      <w:r w:rsidRPr="00701114">
        <w:rPr>
          <w:rFonts w:ascii="Arial" w:eastAsia="Arial" w:hAnsi="Arial" w:cs="B Nazanin" w:hint="eastAsia"/>
          <w:rtl/>
        </w:rPr>
        <w:t>د</w:t>
      </w:r>
      <w:r w:rsidRPr="00701114">
        <w:rPr>
          <w:rFonts w:ascii="Arial" w:eastAsia="Arial" w:hAnsi="Arial" w:cs="B Nazanin"/>
        </w:rPr>
        <w:t>.</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hint="eastAsia"/>
          <w:rtl/>
        </w:rPr>
        <w:t>ملاک</w:t>
      </w:r>
      <w:r w:rsidRPr="00701114">
        <w:rPr>
          <w:rFonts w:ascii="Arial" w:eastAsia="Arial" w:hAnsi="Arial" w:cs="B Nazanin"/>
          <w:rtl/>
        </w:rPr>
        <w:t xml:space="preserve"> تشخ</w:t>
      </w:r>
      <w:r w:rsidRPr="00701114">
        <w:rPr>
          <w:rFonts w:ascii="Arial" w:eastAsia="Arial" w:hAnsi="Arial" w:cs="B Nazanin" w:hint="cs"/>
          <w:rtl/>
        </w:rPr>
        <w:t>ی</w:t>
      </w:r>
      <w:r w:rsidRPr="00701114">
        <w:rPr>
          <w:rFonts w:ascii="Arial" w:eastAsia="Arial" w:hAnsi="Arial" w:cs="B Nazanin" w:hint="eastAsia"/>
          <w:rtl/>
        </w:rPr>
        <w:t>ص</w:t>
      </w:r>
      <w:r w:rsidRPr="00701114">
        <w:rPr>
          <w:rFonts w:ascii="Arial" w:eastAsia="Arial" w:hAnsi="Arial" w:cs="B Nazanin"/>
          <w:rtl/>
        </w:rPr>
        <w:t xml:space="preserve"> باز</w:t>
      </w:r>
      <w:r w:rsidRPr="00701114">
        <w:rPr>
          <w:rFonts w:ascii="Arial" w:eastAsia="Arial" w:hAnsi="Arial" w:cs="B Nazanin" w:hint="cs"/>
          <w:rtl/>
        </w:rPr>
        <w:t>ی</w:t>
      </w:r>
      <w:r w:rsidRPr="00701114">
        <w:rPr>
          <w:rFonts w:ascii="Arial" w:eastAsia="Arial" w:hAnsi="Arial" w:cs="B Nazanin" w:hint="eastAsia"/>
          <w:rtl/>
        </w:rPr>
        <w:t>کن</w:t>
      </w:r>
      <w:r w:rsidRPr="00701114">
        <w:rPr>
          <w:rFonts w:ascii="Arial" w:eastAsia="Arial" w:hAnsi="Arial" w:cs="B Nazanin"/>
          <w:rtl/>
        </w:rPr>
        <w:t xml:space="preserve"> برتر ب</w:t>
      </w:r>
      <w:r w:rsidRPr="00701114">
        <w:rPr>
          <w:rFonts w:ascii="Arial" w:eastAsia="Arial" w:hAnsi="Arial" w:cs="B Nazanin" w:hint="cs"/>
          <w:rtl/>
        </w:rPr>
        <w:t>ی</w:t>
      </w:r>
      <w:r w:rsidRPr="00701114">
        <w:rPr>
          <w:rFonts w:ascii="Arial" w:eastAsia="Arial" w:hAnsi="Arial" w:cs="B Nazanin" w:hint="eastAsia"/>
          <w:rtl/>
        </w:rPr>
        <w:t>شتر</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تعداد سکه ها</w:t>
      </w:r>
      <w:r w:rsidRPr="00701114">
        <w:rPr>
          <w:rFonts w:ascii="Arial" w:eastAsia="Arial" w:hAnsi="Arial" w:cs="B Nazanin" w:hint="cs"/>
          <w:rtl/>
        </w:rPr>
        <w:t>ی</w:t>
      </w:r>
      <w:r w:rsidRPr="00701114">
        <w:rPr>
          <w:rFonts w:ascii="Arial" w:eastAsia="Arial" w:hAnsi="Arial" w:cs="B Nazanin"/>
          <w:rtl/>
        </w:rPr>
        <w:t xml:space="preserve"> به دست آمده م</w:t>
      </w:r>
      <w:r w:rsidRPr="00701114">
        <w:rPr>
          <w:rFonts w:ascii="Arial" w:eastAsia="Arial" w:hAnsi="Arial" w:cs="B Nazanin" w:hint="cs"/>
          <w:rtl/>
        </w:rPr>
        <w:t>ی‌</w:t>
      </w:r>
      <w:r w:rsidRPr="00701114">
        <w:rPr>
          <w:rFonts w:ascii="Arial" w:eastAsia="Arial" w:hAnsi="Arial" w:cs="B Nazanin" w:hint="eastAsia"/>
          <w:rtl/>
        </w:rPr>
        <w:t>باشد</w:t>
      </w:r>
      <w:r w:rsidRPr="00701114">
        <w:rPr>
          <w:rFonts w:ascii="Arial" w:eastAsia="Arial" w:hAnsi="Arial" w:cs="B Nazanin"/>
        </w:rPr>
        <w:t>(Coin)</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hint="eastAsia"/>
          <w:rtl/>
        </w:rPr>
        <w:t>هرفرد</w:t>
      </w:r>
      <w:r w:rsidRPr="00701114">
        <w:rPr>
          <w:rFonts w:ascii="Arial" w:eastAsia="Arial" w:hAnsi="Arial" w:cs="B Nazanin"/>
          <w:rtl/>
        </w:rPr>
        <w:t xml:space="preserve"> مجاز به ارسال اسکر</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شات ها</w:t>
      </w:r>
      <w:r w:rsidRPr="00701114">
        <w:rPr>
          <w:rFonts w:ascii="Arial" w:eastAsia="Arial" w:hAnsi="Arial" w:cs="B Nazanin" w:hint="cs"/>
          <w:rtl/>
        </w:rPr>
        <w:t>ی</w:t>
      </w:r>
      <w:r w:rsidRPr="00701114">
        <w:rPr>
          <w:rFonts w:ascii="Arial" w:eastAsia="Arial" w:hAnsi="Arial" w:cs="B Nazanin"/>
          <w:rtl/>
        </w:rPr>
        <w:t xml:space="preserve"> (قبل و بعد از رکوردگ</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hint="cs"/>
          <w:rtl/>
        </w:rPr>
        <w:t>ی</w:t>
      </w:r>
      <w:r w:rsidRPr="00701114">
        <w:rPr>
          <w:rFonts w:ascii="Arial" w:eastAsia="Arial" w:hAnsi="Arial" w:cs="B Nazanin"/>
          <w:rtl/>
        </w:rPr>
        <w:t xml:space="preserve">) </w:t>
      </w:r>
      <w:r w:rsidRPr="00701114">
        <w:rPr>
          <w:rFonts w:ascii="Arial" w:eastAsia="Arial" w:hAnsi="Arial" w:cs="B Nazanin" w:hint="cs"/>
          <w:rtl/>
        </w:rPr>
        <w:t>ی</w:t>
      </w:r>
      <w:r w:rsidRPr="00701114">
        <w:rPr>
          <w:rFonts w:ascii="Arial" w:eastAsia="Arial" w:hAnsi="Arial" w:cs="B Nazanin" w:hint="eastAsia"/>
          <w:rtl/>
        </w:rPr>
        <w:t>ک</w:t>
      </w:r>
      <w:r w:rsidRPr="00701114">
        <w:rPr>
          <w:rFonts w:ascii="Arial" w:eastAsia="Arial" w:hAnsi="Arial" w:cs="B Nazanin"/>
          <w:rtl/>
        </w:rPr>
        <w:t xml:space="preserve"> بار رکوردگ</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hint="cs"/>
          <w:rtl/>
        </w:rPr>
        <w:t>ی</w:t>
      </w:r>
      <w:r w:rsidRPr="00701114">
        <w:rPr>
          <w:rFonts w:ascii="Arial" w:eastAsia="Arial" w:hAnsi="Arial" w:cs="B Nazanin"/>
          <w:rtl/>
        </w:rPr>
        <w:t xml:space="preserve">  م</w:t>
      </w:r>
      <w:r w:rsidRPr="00701114">
        <w:rPr>
          <w:rFonts w:ascii="Arial" w:eastAsia="Arial" w:hAnsi="Arial" w:cs="B Nazanin" w:hint="cs"/>
          <w:rtl/>
        </w:rPr>
        <w:t>ی‌</w:t>
      </w:r>
      <w:r w:rsidRPr="00701114">
        <w:rPr>
          <w:rFonts w:ascii="Arial" w:eastAsia="Arial" w:hAnsi="Arial" w:cs="B Nazanin" w:hint="eastAsia"/>
          <w:rtl/>
        </w:rPr>
        <w:t>باشد</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Pr>
        <w:t xml:space="preserve"> </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hint="eastAsia"/>
          <w:rtl/>
        </w:rPr>
        <w:t>قوان</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Pr>
        <w:t xml:space="preserve"> :</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Pr>
        <w:t xml:space="preserve"> </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rPr>
        <w:t>1</w:t>
      </w:r>
      <w:r w:rsidRPr="00701114">
        <w:rPr>
          <w:rFonts w:ascii="Arial" w:eastAsia="Arial" w:hAnsi="Arial" w:cs="B Nazanin"/>
        </w:rPr>
        <w:t xml:space="preserve">_ </w:t>
      </w:r>
      <w:r w:rsidRPr="00701114">
        <w:rPr>
          <w:rFonts w:ascii="Arial" w:eastAsia="Arial" w:hAnsi="Arial" w:cs="B Nazanin"/>
          <w:rtl/>
        </w:rPr>
        <w:t>استفاده از کل</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 xml:space="preserve"> برا</w:t>
      </w:r>
      <w:r w:rsidRPr="00701114">
        <w:rPr>
          <w:rFonts w:ascii="Arial" w:eastAsia="Arial" w:hAnsi="Arial" w:cs="B Nazanin" w:hint="cs"/>
          <w:rtl/>
        </w:rPr>
        <w:t>ی</w:t>
      </w:r>
      <w:r w:rsidRPr="00701114">
        <w:rPr>
          <w:rFonts w:ascii="Arial" w:eastAsia="Arial" w:hAnsi="Arial" w:cs="B Nazanin"/>
          <w:rtl/>
        </w:rPr>
        <w:t xml:space="preserve"> ادامه باز</w:t>
      </w:r>
      <w:r w:rsidRPr="00701114">
        <w:rPr>
          <w:rFonts w:ascii="Arial" w:eastAsia="Arial" w:hAnsi="Arial" w:cs="B Nazanin" w:hint="cs"/>
          <w:rtl/>
        </w:rPr>
        <w:t>ی</w:t>
      </w:r>
      <w:r w:rsidRPr="00701114">
        <w:rPr>
          <w:rFonts w:ascii="Arial" w:eastAsia="Arial" w:hAnsi="Arial" w:cs="B Nazanin"/>
          <w:rtl/>
        </w:rPr>
        <w:t xml:space="preserve"> غ</w:t>
      </w:r>
      <w:r w:rsidRPr="00701114">
        <w:rPr>
          <w:rFonts w:ascii="Arial" w:eastAsia="Arial" w:hAnsi="Arial" w:cs="B Nazanin" w:hint="cs"/>
          <w:rtl/>
        </w:rPr>
        <w:t>ی</w:t>
      </w:r>
      <w:r w:rsidRPr="00701114">
        <w:rPr>
          <w:rFonts w:ascii="Arial" w:eastAsia="Arial" w:hAnsi="Arial" w:cs="B Nazanin" w:hint="eastAsia"/>
          <w:rtl/>
        </w:rPr>
        <w:t>رمجاز</w:t>
      </w:r>
      <w:r w:rsidRPr="00701114">
        <w:rPr>
          <w:rFonts w:ascii="Arial" w:eastAsia="Arial" w:hAnsi="Arial" w:cs="B Nazanin"/>
          <w:rtl/>
        </w:rPr>
        <w:t xml:space="preserve"> م</w:t>
      </w:r>
      <w:r w:rsidRPr="00701114">
        <w:rPr>
          <w:rFonts w:ascii="Arial" w:eastAsia="Arial" w:hAnsi="Arial" w:cs="B Nazanin" w:hint="cs"/>
          <w:rtl/>
        </w:rPr>
        <w:t>ی‌</w:t>
      </w:r>
      <w:r w:rsidRPr="00701114">
        <w:rPr>
          <w:rFonts w:ascii="Arial" w:eastAsia="Arial" w:hAnsi="Arial" w:cs="B Nazanin" w:hint="eastAsia"/>
          <w:rtl/>
        </w:rPr>
        <w:t>باشد</w:t>
      </w:r>
      <w:r w:rsidRPr="00701114">
        <w:rPr>
          <w:rFonts w:ascii="Arial" w:eastAsia="Arial" w:hAnsi="Arial" w:cs="B Nazanin"/>
          <w:rtl/>
        </w:rPr>
        <w:t xml:space="preserve"> (در صورت</w:t>
      </w:r>
      <w:r w:rsidRPr="00701114">
        <w:rPr>
          <w:rFonts w:ascii="Arial" w:eastAsia="Arial" w:hAnsi="Arial" w:cs="B Nazanin" w:hint="cs"/>
          <w:rtl/>
        </w:rPr>
        <w:t>ی</w:t>
      </w:r>
      <w:r w:rsidRPr="00701114">
        <w:rPr>
          <w:rFonts w:ascii="Arial" w:eastAsia="Arial" w:hAnsi="Arial" w:cs="B Nazanin"/>
          <w:rtl/>
        </w:rPr>
        <w:t xml:space="preserve"> که کل</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 xml:space="preserve"> در همان دور به دست امده باشد بلامانع م</w:t>
      </w:r>
      <w:r w:rsidRPr="00701114">
        <w:rPr>
          <w:rFonts w:ascii="Arial" w:eastAsia="Arial" w:hAnsi="Arial" w:cs="B Nazanin" w:hint="cs"/>
          <w:rtl/>
        </w:rPr>
        <w:t>ی</w:t>
      </w:r>
      <w:r w:rsidRPr="00701114">
        <w:rPr>
          <w:rFonts w:ascii="Arial" w:eastAsia="Arial" w:hAnsi="Arial" w:cs="B Nazanin" w:hint="eastAsia"/>
          <w:rtl/>
        </w:rPr>
        <w:t>باشد</w:t>
      </w:r>
      <w:r w:rsidRPr="00701114">
        <w:rPr>
          <w:rFonts w:ascii="Arial" w:eastAsia="Arial" w:hAnsi="Arial" w:cs="B Nazanin"/>
          <w:rtl/>
        </w:rPr>
        <w:t>)</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rPr>
        <w:t>2</w:t>
      </w:r>
      <w:r w:rsidRPr="00701114">
        <w:rPr>
          <w:rFonts w:ascii="Arial" w:eastAsia="Arial" w:hAnsi="Arial" w:cs="B Nazanin"/>
        </w:rPr>
        <w:t xml:space="preserve">_ </w:t>
      </w:r>
      <w:r w:rsidRPr="00701114">
        <w:rPr>
          <w:rFonts w:ascii="Arial" w:eastAsia="Arial" w:hAnsi="Arial" w:cs="B Nazanin"/>
          <w:rtl/>
        </w:rPr>
        <w:t>استفاده از اسک</w:t>
      </w:r>
      <w:r w:rsidRPr="00701114">
        <w:rPr>
          <w:rFonts w:ascii="Arial" w:eastAsia="Arial" w:hAnsi="Arial" w:cs="B Nazanin" w:hint="cs"/>
          <w:rtl/>
        </w:rPr>
        <w:t>ی</w:t>
      </w:r>
      <w:r w:rsidRPr="00701114">
        <w:rPr>
          <w:rFonts w:ascii="Arial" w:eastAsia="Arial" w:hAnsi="Arial" w:cs="B Nazanin" w:hint="eastAsia"/>
          <w:rtl/>
        </w:rPr>
        <w:t>ت</w:t>
      </w:r>
      <w:r w:rsidRPr="00701114">
        <w:rPr>
          <w:rFonts w:ascii="Arial" w:eastAsia="Arial" w:hAnsi="Arial" w:cs="B Nazanin"/>
          <w:rtl/>
        </w:rPr>
        <w:t xml:space="preserve"> غ</w:t>
      </w:r>
      <w:r w:rsidRPr="00701114">
        <w:rPr>
          <w:rFonts w:ascii="Arial" w:eastAsia="Arial" w:hAnsi="Arial" w:cs="B Nazanin" w:hint="cs"/>
          <w:rtl/>
        </w:rPr>
        <w:t>ی</w:t>
      </w:r>
      <w:r w:rsidRPr="00701114">
        <w:rPr>
          <w:rFonts w:ascii="Arial" w:eastAsia="Arial" w:hAnsi="Arial" w:cs="B Nazanin" w:hint="eastAsia"/>
          <w:rtl/>
        </w:rPr>
        <w:t>رمجاز</w:t>
      </w:r>
      <w:r w:rsidRPr="00701114">
        <w:rPr>
          <w:rFonts w:ascii="Arial" w:eastAsia="Arial" w:hAnsi="Arial" w:cs="B Nazanin"/>
          <w:rtl/>
        </w:rPr>
        <w:t xml:space="preserve"> م</w:t>
      </w:r>
      <w:r w:rsidRPr="00701114">
        <w:rPr>
          <w:rFonts w:ascii="Arial" w:eastAsia="Arial" w:hAnsi="Arial" w:cs="B Nazanin" w:hint="cs"/>
          <w:rtl/>
        </w:rPr>
        <w:t>ی‌</w:t>
      </w:r>
      <w:r w:rsidRPr="00701114">
        <w:rPr>
          <w:rFonts w:ascii="Arial" w:eastAsia="Arial" w:hAnsi="Arial" w:cs="B Nazanin" w:hint="eastAsia"/>
          <w:rtl/>
        </w:rPr>
        <w:t>باشد</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rPr>
        <w:t>3</w:t>
      </w:r>
      <w:r w:rsidRPr="00701114">
        <w:rPr>
          <w:rFonts w:ascii="Arial" w:eastAsia="Arial" w:hAnsi="Arial" w:cs="B Nazanin"/>
        </w:rPr>
        <w:t xml:space="preserve">_ </w:t>
      </w:r>
      <w:r w:rsidRPr="00701114">
        <w:rPr>
          <w:rFonts w:ascii="Arial" w:eastAsia="Arial" w:hAnsi="Arial" w:cs="B Nazanin"/>
          <w:rtl/>
        </w:rPr>
        <w:t>مشاهده ف</w:t>
      </w:r>
      <w:r w:rsidRPr="00701114">
        <w:rPr>
          <w:rFonts w:ascii="Arial" w:eastAsia="Arial" w:hAnsi="Arial" w:cs="B Nazanin" w:hint="cs"/>
          <w:rtl/>
        </w:rPr>
        <w:t>ی</w:t>
      </w:r>
      <w:r w:rsidRPr="00701114">
        <w:rPr>
          <w:rFonts w:ascii="Arial" w:eastAsia="Arial" w:hAnsi="Arial" w:cs="B Nazanin" w:hint="eastAsia"/>
          <w:rtl/>
        </w:rPr>
        <w:t>لم</w:t>
      </w:r>
      <w:r w:rsidRPr="00701114">
        <w:rPr>
          <w:rFonts w:ascii="Arial" w:eastAsia="Arial" w:hAnsi="Arial" w:cs="B Nazanin"/>
          <w:rtl/>
        </w:rPr>
        <w:t xml:space="preserve"> تبل</w:t>
      </w:r>
      <w:r w:rsidRPr="00701114">
        <w:rPr>
          <w:rFonts w:ascii="Arial" w:eastAsia="Arial" w:hAnsi="Arial" w:cs="B Nazanin" w:hint="cs"/>
          <w:rtl/>
        </w:rPr>
        <w:t>ی</w:t>
      </w:r>
      <w:r w:rsidRPr="00701114">
        <w:rPr>
          <w:rFonts w:ascii="Arial" w:eastAsia="Arial" w:hAnsi="Arial" w:cs="B Nazanin" w:hint="eastAsia"/>
          <w:rtl/>
        </w:rPr>
        <w:t>غات</w:t>
      </w:r>
      <w:r w:rsidRPr="00701114">
        <w:rPr>
          <w:rFonts w:ascii="Arial" w:eastAsia="Arial" w:hAnsi="Arial" w:cs="B Nazanin" w:hint="cs"/>
          <w:rtl/>
        </w:rPr>
        <w:t>ی</w:t>
      </w:r>
      <w:r w:rsidRPr="00701114">
        <w:rPr>
          <w:rFonts w:ascii="Arial" w:eastAsia="Arial" w:hAnsi="Arial" w:cs="B Nazanin"/>
          <w:rtl/>
        </w:rPr>
        <w:t xml:space="preserve"> باز</w:t>
      </w:r>
      <w:r w:rsidRPr="00701114">
        <w:rPr>
          <w:rFonts w:ascii="Arial" w:eastAsia="Arial" w:hAnsi="Arial" w:cs="B Nazanin" w:hint="cs"/>
          <w:rtl/>
        </w:rPr>
        <w:t>ی</w:t>
      </w:r>
      <w:r w:rsidRPr="00701114">
        <w:rPr>
          <w:rFonts w:ascii="Arial" w:eastAsia="Arial" w:hAnsi="Arial" w:cs="B Nazanin"/>
          <w:rtl/>
        </w:rPr>
        <w:t xml:space="preserve"> برا</w:t>
      </w:r>
      <w:r w:rsidRPr="00701114">
        <w:rPr>
          <w:rFonts w:ascii="Arial" w:eastAsia="Arial" w:hAnsi="Arial" w:cs="B Nazanin" w:hint="cs"/>
          <w:rtl/>
        </w:rPr>
        <w:t>ی</w:t>
      </w:r>
      <w:r w:rsidRPr="00701114">
        <w:rPr>
          <w:rFonts w:ascii="Arial" w:eastAsia="Arial" w:hAnsi="Arial" w:cs="B Nazanin"/>
          <w:rtl/>
        </w:rPr>
        <w:t xml:space="preserve"> ادامه رکورد مجاز م</w:t>
      </w:r>
      <w:r w:rsidRPr="00701114">
        <w:rPr>
          <w:rFonts w:ascii="Arial" w:eastAsia="Arial" w:hAnsi="Arial" w:cs="B Nazanin" w:hint="cs"/>
          <w:rtl/>
        </w:rPr>
        <w:t>ی‌</w:t>
      </w:r>
      <w:r w:rsidRPr="00701114">
        <w:rPr>
          <w:rFonts w:ascii="Arial" w:eastAsia="Arial" w:hAnsi="Arial" w:cs="B Nazanin" w:hint="eastAsia"/>
          <w:rtl/>
        </w:rPr>
        <w:t>باشد</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rPr>
        <w:t>4</w:t>
      </w:r>
      <w:r w:rsidRPr="00701114">
        <w:rPr>
          <w:rFonts w:ascii="Arial" w:eastAsia="Arial" w:hAnsi="Arial" w:cs="B Nazanin"/>
        </w:rPr>
        <w:t>_</w:t>
      </w:r>
      <w:r w:rsidRPr="00701114">
        <w:rPr>
          <w:rFonts w:ascii="Arial" w:eastAsia="Arial" w:hAnsi="Arial" w:cs="B Nazanin"/>
          <w:rtl/>
        </w:rPr>
        <w:t>استفاده از</w:t>
      </w:r>
      <w:r w:rsidRPr="00701114">
        <w:rPr>
          <w:rFonts w:ascii="Arial" w:eastAsia="Arial" w:hAnsi="Arial" w:cs="B Nazanin"/>
        </w:rPr>
        <w:t xml:space="preserve"> Duble coin </w:t>
      </w:r>
      <w:r w:rsidRPr="00701114">
        <w:rPr>
          <w:rFonts w:ascii="Arial" w:eastAsia="Arial" w:hAnsi="Arial" w:cs="B Nazanin"/>
          <w:rtl/>
        </w:rPr>
        <w:t>غ</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rtl/>
        </w:rPr>
        <w:t xml:space="preserve"> مجاز م</w:t>
      </w:r>
      <w:r w:rsidRPr="00701114">
        <w:rPr>
          <w:rFonts w:ascii="Arial" w:eastAsia="Arial" w:hAnsi="Arial" w:cs="B Nazanin" w:hint="cs"/>
          <w:rtl/>
        </w:rPr>
        <w:t>ی</w:t>
      </w:r>
      <w:r w:rsidRPr="00701114">
        <w:rPr>
          <w:rFonts w:ascii="Arial" w:eastAsia="Arial" w:hAnsi="Arial" w:cs="B Nazanin" w:hint="eastAsia"/>
          <w:rtl/>
        </w:rPr>
        <w:t>باشد</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rPr>
        <w:t>5</w:t>
      </w:r>
      <w:r w:rsidRPr="00701114">
        <w:rPr>
          <w:rFonts w:ascii="Arial" w:eastAsia="Arial" w:hAnsi="Arial" w:cs="B Nazanin"/>
        </w:rPr>
        <w:t xml:space="preserve">_ </w:t>
      </w:r>
      <w:r w:rsidRPr="00701114">
        <w:rPr>
          <w:rFonts w:ascii="Arial" w:eastAsia="Arial" w:hAnsi="Arial" w:cs="B Nazanin"/>
          <w:rtl/>
        </w:rPr>
        <w:t>نسخه باز</w:t>
      </w:r>
      <w:r w:rsidRPr="00701114">
        <w:rPr>
          <w:rFonts w:ascii="Arial" w:eastAsia="Arial" w:hAnsi="Arial" w:cs="B Nazanin" w:hint="cs"/>
          <w:rtl/>
        </w:rPr>
        <w:t>ی</w:t>
      </w:r>
      <w:r w:rsidRPr="00701114">
        <w:rPr>
          <w:rFonts w:ascii="Arial" w:eastAsia="Arial" w:hAnsi="Arial" w:cs="B Nazanin"/>
        </w:rPr>
        <w:t xml:space="preserve">  Iceland </w:t>
      </w:r>
      <w:r w:rsidRPr="00701114">
        <w:rPr>
          <w:rFonts w:ascii="Arial" w:eastAsia="Arial" w:hAnsi="Arial" w:cs="B Nazanin"/>
          <w:rtl/>
        </w:rPr>
        <w:t>م</w:t>
      </w:r>
      <w:r w:rsidRPr="00701114">
        <w:rPr>
          <w:rFonts w:ascii="Arial" w:eastAsia="Arial" w:hAnsi="Arial" w:cs="B Nazanin" w:hint="cs"/>
          <w:rtl/>
        </w:rPr>
        <w:t>ی</w:t>
      </w:r>
      <w:r w:rsidRPr="00701114">
        <w:rPr>
          <w:rFonts w:ascii="Arial" w:eastAsia="Arial" w:hAnsi="Arial" w:cs="B Nazanin"/>
          <w:rtl/>
        </w:rPr>
        <w:t xml:space="preserve"> باشد (اخت</w:t>
      </w:r>
      <w:r w:rsidRPr="00701114">
        <w:rPr>
          <w:rFonts w:ascii="Arial" w:eastAsia="Arial" w:hAnsi="Arial" w:cs="B Nazanin" w:hint="cs"/>
          <w:rtl/>
        </w:rPr>
        <w:t>ی</w:t>
      </w:r>
      <w:r w:rsidRPr="00701114">
        <w:rPr>
          <w:rFonts w:ascii="Arial" w:eastAsia="Arial" w:hAnsi="Arial" w:cs="B Nazanin" w:hint="eastAsia"/>
          <w:rtl/>
        </w:rPr>
        <w:t>ار</w:t>
      </w:r>
      <w:r w:rsidRPr="00701114">
        <w:rPr>
          <w:rFonts w:ascii="Arial" w:eastAsia="Arial" w:hAnsi="Arial" w:cs="B Nazanin" w:hint="cs"/>
          <w:rtl/>
        </w:rPr>
        <w:t>ی</w:t>
      </w:r>
      <w:r w:rsidRPr="00701114">
        <w:rPr>
          <w:rFonts w:ascii="Arial" w:eastAsia="Arial" w:hAnsi="Arial" w:cs="B Nazanin"/>
          <w:rtl/>
        </w:rPr>
        <w:t>)</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Pr>
        <w:t xml:space="preserve"> </w:t>
      </w:r>
      <w:r>
        <w:rPr>
          <w:rFonts w:ascii="Arial" w:eastAsia="Arial" w:hAnsi="Arial" w:cs="B Nazanin" w:hint="cs"/>
          <w:rtl/>
        </w:rPr>
        <w:t xml:space="preserve">6- </w:t>
      </w:r>
      <w:r w:rsidRPr="00701114">
        <w:rPr>
          <w:rFonts w:ascii="Arial" w:eastAsia="Arial" w:hAnsi="Arial" w:cs="B Nazanin"/>
          <w:rtl/>
        </w:rPr>
        <w:t>در صورت به دست اوردن جعبه هنگام باز کردن اسکر</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شات بگ</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 xml:space="preserve"> (به تعداد جعبه ها</w:t>
      </w:r>
      <w:r w:rsidRPr="00701114">
        <w:rPr>
          <w:rFonts w:ascii="Arial" w:eastAsia="Arial" w:hAnsi="Arial" w:cs="B Nazanin" w:hint="cs"/>
          <w:rtl/>
        </w:rPr>
        <w:t>یی</w:t>
      </w:r>
      <w:r w:rsidRPr="00701114">
        <w:rPr>
          <w:rFonts w:ascii="Arial" w:eastAsia="Arial" w:hAnsi="Arial" w:cs="B Nazanin"/>
          <w:rtl/>
        </w:rPr>
        <w:t xml:space="preserve"> که به دست م</w:t>
      </w:r>
      <w:r w:rsidRPr="00701114">
        <w:rPr>
          <w:rFonts w:ascii="Arial" w:eastAsia="Arial" w:hAnsi="Arial" w:cs="B Nazanin" w:hint="cs"/>
          <w:rtl/>
        </w:rPr>
        <w:t>ی</w:t>
      </w:r>
      <w:r w:rsidRPr="00701114">
        <w:rPr>
          <w:rFonts w:ascii="Arial" w:eastAsia="Arial" w:hAnsi="Arial" w:cs="B Nazanin"/>
          <w:rtl/>
        </w:rPr>
        <w:t xml:space="preserve"> اور</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w:t>
      </w:r>
    </w:p>
    <w:p w:rsidR="00701114" w:rsidRPr="00701114" w:rsidRDefault="00701114" w:rsidP="00701114">
      <w:pPr>
        <w:bidi/>
        <w:spacing w:after="0" w:line="276" w:lineRule="auto"/>
        <w:rPr>
          <w:rFonts w:ascii="Arial" w:eastAsia="Arial" w:hAnsi="Arial" w:cs="B Nazanin"/>
          <w:rtl/>
          <w:lang w:bidi="fa-IR"/>
        </w:rPr>
      </w:pP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lang w:bidi="fa-IR"/>
        </w:rPr>
        <w:t>۴.۳</w:t>
      </w:r>
      <w:r w:rsidRPr="00701114">
        <w:rPr>
          <w:rFonts w:ascii="Arial" w:eastAsia="Arial" w:hAnsi="Arial" w:cs="B Nazanin"/>
        </w:rPr>
        <w:t xml:space="preserve"> </w:t>
      </w:r>
      <w:r w:rsidRPr="00701114">
        <w:rPr>
          <w:rFonts w:ascii="Arial" w:eastAsia="Arial" w:hAnsi="Arial" w:cs="B Nazanin"/>
          <w:rtl/>
        </w:rPr>
        <w:t>کل</w:t>
      </w:r>
      <w:r w:rsidRPr="00701114">
        <w:rPr>
          <w:rFonts w:ascii="Arial" w:eastAsia="Arial" w:hAnsi="Arial" w:cs="B Nazanin" w:hint="cs"/>
          <w:rtl/>
        </w:rPr>
        <w:t>ی</w:t>
      </w:r>
      <w:r w:rsidRPr="00701114">
        <w:rPr>
          <w:rFonts w:ascii="Arial" w:eastAsia="Arial" w:hAnsi="Arial" w:cs="B Nazanin" w:hint="eastAsia"/>
          <w:rtl/>
        </w:rPr>
        <w:t>ه</w:t>
      </w:r>
      <w:r w:rsidRPr="00701114">
        <w:rPr>
          <w:rFonts w:ascii="Arial" w:eastAsia="Arial" w:hAnsi="Arial" w:cs="B Nazanin"/>
          <w:rtl/>
        </w:rPr>
        <w:t xml:space="preserve"> شرکت‌کنندگان در مسابقات موظف به رعا</w:t>
      </w:r>
      <w:r w:rsidRPr="00701114">
        <w:rPr>
          <w:rFonts w:ascii="Arial" w:eastAsia="Arial" w:hAnsi="Arial" w:cs="B Nazanin" w:hint="cs"/>
          <w:rtl/>
        </w:rPr>
        <w:t>ی</w:t>
      </w:r>
      <w:r w:rsidRPr="00701114">
        <w:rPr>
          <w:rFonts w:ascii="Arial" w:eastAsia="Arial" w:hAnsi="Arial" w:cs="B Nazanin" w:hint="eastAsia"/>
          <w:rtl/>
        </w:rPr>
        <w:t>ت</w:t>
      </w:r>
      <w:r w:rsidRPr="00701114">
        <w:rPr>
          <w:rFonts w:ascii="Arial" w:eastAsia="Arial" w:hAnsi="Arial" w:cs="B Nazanin"/>
          <w:rtl/>
        </w:rPr>
        <w:t xml:space="preserve"> قوان</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و مقررات وضع شده در مورد باز</w:t>
      </w:r>
      <w:r w:rsidRPr="00701114">
        <w:rPr>
          <w:rFonts w:ascii="Arial" w:eastAsia="Arial" w:hAnsi="Arial" w:cs="B Nazanin" w:hint="cs"/>
          <w:rtl/>
        </w:rPr>
        <w:t>ی</w:t>
      </w:r>
      <w:r w:rsidRPr="00701114">
        <w:rPr>
          <w:rFonts w:ascii="Arial" w:eastAsia="Arial" w:hAnsi="Arial" w:cs="B Nazanin"/>
          <w:rtl/>
        </w:rPr>
        <w:t xml:space="preserve"> هستند و م</w:t>
      </w:r>
      <w:r w:rsidRPr="00701114">
        <w:rPr>
          <w:rFonts w:ascii="Arial" w:eastAsia="Arial" w:hAnsi="Arial" w:cs="B Nazanin" w:hint="cs"/>
          <w:rtl/>
        </w:rPr>
        <w:t>ی‌</w:t>
      </w:r>
      <w:r w:rsidRPr="00701114">
        <w:rPr>
          <w:rFonts w:ascii="Arial" w:eastAsia="Arial" w:hAnsi="Arial" w:cs="B Nazanin" w:hint="eastAsia"/>
          <w:rtl/>
        </w:rPr>
        <w:t>با</w:t>
      </w:r>
      <w:r w:rsidRPr="00701114">
        <w:rPr>
          <w:rFonts w:ascii="Arial" w:eastAsia="Arial" w:hAnsi="Arial" w:cs="B Nazanin" w:hint="cs"/>
          <w:rtl/>
        </w:rPr>
        <w:t>ی</w:t>
      </w:r>
      <w:r w:rsidRPr="00701114">
        <w:rPr>
          <w:rFonts w:ascii="Arial" w:eastAsia="Arial" w:hAnsi="Arial" w:cs="B Nazanin" w:hint="eastAsia"/>
          <w:rtl/>
        </w:rPr>
        <w:t>ست</w:t>
      </w:r>
      <w:r w:rsidRPr="00701114">
        <w:rPr>
          <w:rFonts w:ascii="Arial" w:eastAsia="Arial" w:hAnsi="Arial" w:cs="B Nazanin"/>
          <w:rtl/>
        </w:rPr>
        <w:t xml:space="preserve"> از کاراکتر مرد و </w:t>
      </w:r>
      <w:r w:rsidRPr="00701114">
        <w:rPr>
          <w:rFonts w:ascii="Arial" w:eastAsia="Arial" w:hAnsi="Arial" w:cs="B Nazanin" w:hint="cs"/>
          <w:rtl/>
        </w:rPr>
        <w:t>ی</w:t>
      </w:r>
      <w:r w:rsidRPr="00701114">
        <w:rPr>
          <w:rFonts w:ascii="Arial" w:eastAsia="Arial" w:hAnsi="Arial" w:cs="B Nazanin" w:hint="eastAsia"/>
          <w:rtl/>
        </w:rPr>
        <w:t>ا</w:t>
      </w:r>
      <w:r w:rsidRPr="00701114">
        <w:rPr>
          <w:rFonts w:ascii="Arial" w:eastAsia="Arial" w:hAnsi="Arial" w:cs="B Nazanin"/>
          <w:rtl/>
        </w:rPr>
        <w:t xml:space="preserve"> کاراکترها</w:t>
      </w:r>
      <w:r w:rsidRPr="00701114">
        <w:rPr>
          <w:rFonts w:ascii="Arial" w:eastAsia="Arial" w:hAnsi="Arial" w:cs="B Nazanin" w:hint="cs"/>
          <w:rtl/>
        </w:rPr>
        <w:t>ی</w:t>
      </w:r>
      <w:r w:rsidRPr="00701114">
        <w:rPr>
          <w:rFonts w:ascii="Arial" w:eastAsia="Arial" w:hAnsi="Arial" w:cs="B Nazanin"/>
          <w:rtl/>
        </w:rPr>
        <w:t xml:space="preserve"> زن پوش</w:t>
      </w:r>
      <w:r w:rsidRPr="00701114">
        <w:rPr>
          <w:rFonts w:ascii="Arial" w:eastAsia="Arial" w:hAnsi="Arial" w:cs="B Nazanin" w:hint="cs"/>
          <w:rtl/>
        </w:rPr>
        <w:t>ی</w:t>
      </w:r>
      <w:r w:rsidRPr="00701114">
        <w:rPr>
          <w:rFonts w:ascii="Arial" w:eastAsia="Arial" w:hAnsi="Arial" w:cs="B Nazanin" w:hint="eastAsia"/>
          <w:rtl/>
        </w:rPr>
        <w:t>ده</w:t>
      </w:r>
      <w:r w:rsidRPr="00701114">
        <w:rPr>
          <w:rFonts w:ascii="Arial" w:eastAsia="Arial" w:hAnsi="Arial" w:cs="B Nazanin"/>
          <w:rtl/>
        </w:rPr>
        <w:t xml:space="preserve"> با رعا</w:t>
      </w:r>
      <w:r w:rsidRPr="00701114">
        <w:rPr>
          <w:rFonts w:ascii="Arial" w:eastAsia="Arial" w:hAnsi="Arial" w:cs="B Nazanin" w:hint="cs"/>
          <w:rtl/>
        </w:rPr>
        <w:t>ی</w:t>
      </w:r>
      <w:r w:rsidRPr="00701114">
        <w:rPr>
          <w:rFonts w:ascii="Arial" w:eastAsia="Arial" w:hAnsi="Arial" w:cs="B Nazanin" w:hint="eastAsia"/>
          <w:rtl/>
        </w:rPr>
        <w:t>ت</w:t>
      </w:r>
      <w:r w:rsidRPr="00701114">
        <w:rPr>
          <w:rFonts w:ascii="Arial" w:eastAsia="Arial" w:hAnsi="Arial" w:cs="B Nazanin"/>
          <w:rtl/>
        </w:rPr>
        <w:t xml:space="preserve"> قوان</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استفاده کنند</w:t>
      </w:r>
      <w:r w:rsidRPr="00701114">
        <w:rPr>
          <w:rFonts w:ascii="Arial" w:eastAsia="Arial" w:hAnsi="Arial" w:cs="B Nazanin"/>
        </w:rPr>
        <w:t>.</w:t>
      </w:r>
    </w:p>
    <w:p w:rsidR="00701114" w:rsidRPr="00701114" w:rsidRDefault="00701114" w:rsidP="00701114">
      <w:pPr>
        <w:bidi/>
        <w:spacing w:after="0" w:line="276" w:lineRule="auto"/>
        <w:rPr>
          <w:rFonts w:ascii="Arial" w:eastAsia="Arial" w:hAnsi="Arial" w:cs="B Nazanin"/>
          <w:rtl/>
        </w:rPr>
      </w:pPr>
    </w:p>
    <w:p w:rsidR="00701114" w:rsidRDefault="00701114" w:rsidP="00701114">
      <w:pPr>
        <w:bidi/>
        <w:spacing w:after="0" w:line="276" w:lineRule="auto"/>
        <w:rPr>
          <w:rFonts w:ascii="Arial" w:eastAsia="Arial" w:hAnsi="Arial" w:cs="B Nazanin"/>
          <w:rtl/>
        </w:rPr>
      </w:pPr>
      <w:r w:rsidRPr="00701114">
        <w:rPr>
          <w:rFonts w:ascii="Arial" w:eastAsia="Arial" w:hAnsi="Arial" w:cs="B Nazanin"/>
          <w:rtl/>
          <w:lang w:bidi="fa-IR"/>
        </w:rPr>
        <w:t>۴.۴</w:t>
      </w:r>
      <w:r w:rsidRPr="00701114">
        <w:rPr>
          <w:rFonts w:ascii="Arial" w:eastAsia="Arial" w:hAnsi="Arial" w:cs="B Nazanin"/>
          <w:rtl/>
        </w:rPr>
        <w:t xml:space="preserve"> رعا</w:t>
      </w:r>
      <w:r w:rsidRPr="00701114">
        <w:rPr>
          <w:rFonts w:ascii="Arial" w:eastAsia="Arial" w:hAnsi="Arial" w:cs="B Nazanin" w:hint="cs"/>
          <w:rtl/>
        </w:rPr>
        <w:t>ی</w:t>
      </w:r>
      <w:r w:rsidRPr="00701114">
        <w:rPr>
          <w:rFonts w:ascii="Arial" w:eastAsia="Arial" w:hAnsi="Arial" w:cs="B Nazanin" w:hint="eastAsia"/>
          <w:rtl/>
        </w:rPr>
        <w:t>ت</w:t>
      </w:r>
      <w:r w:rsidRPr="00701114">
        <w:rPr>
          <w:rFonts w:ascii="Arial" w:eastAsia="Arial" w:hAnsi="Arial" w:cs="B Nazanin"/>
          <w:rtl/>
        </w:rPr>
        <w:t xml:space="preserve"> نظام رده‌بند</w:t>
      </w:r>
      <w:r w:rsidRPr="00701114">
        <w:rPr>
          <w:rFonts w:ascii="Arial" w:eastAsia="Arial" w:hAnsi="Arial" w:cs="B Nazanin" w:hint="cs"/>
          <w:rtl/>
        </w:rPr>
        <w:t>ی</w:t>
      </w:r>
      <w:r w:rsidRPr="00701114">
        <w:rPr>
          <w:rFonts w:ascii="Arial" w:eastAsia="Arial" w:hAnsi="Arial" w:cs="B Nazanin"/>
          <w:rtl/>
        </w:rPr>
        <w:t xml:space="preserve"> سن</w:t>
      </w:r>
      <w:r w:rsidRPr="00701114">
        <w:rPr>
          <w:rFonts w:ascii="Arial" w:eastAsia="Arial" w:hAnsi="Arial" w:cs="B Nazanin" w:hint="cs"/>
          <w:rtl/>
        </w:rPr>
        <w:t>ی</w:t>
      </w:r>
      <w:r w:rsidRPr="00701114">
        <w:rPr>
          <w:rFonts w:ascii="Arial" w:eastAsia="Arial" w:hAnsi="Arial" w:cs="B Nazanin"/>
          <w:rtl/>
        </w:rPr>
        <w:t xml:space="preserve"> باز</w:t>
      </w:r>
      <w:r w:rsidRPr="00701114">
        <w:rPr>
          <w:rFonts w:ascii="Arial" w:eastAsia="Arial" w:hAnsi="Arial" w:cs="B Nazanin" w:hint="cs"/>
          <w:rtl/>
        </w:rPr>
        <w:t>ی‌</w:t>
      </w:r>
      <w:r w:rsidRPr="00701114">
        <w:rPr>
          <w:rFonts w:ascii="Arial" w:eastAsia="Arial" w:hAnsi="Arial" w:cs="B Nazanin" w:hint="eastAsia"/>
          <w:rtl/>
        </w:rPr>
        <w:t>ها</w:t>
      </w:r>
      <w:r w:rsidRPr="00701114">
        <w:rPr>
          <w:rFonts w:ascii="Arial" w:eastAsia="Arial" w:hAnsi="Arial" w:cs="B Nazanin"/>
          <w:rtl/>
        </w:rPr>
        <w:t xml:space="preserve"> برا</w:t>
      </w:r>
      <w:r w:rsidRPr="00701114">
        <w:rPr>
          <w:rFonts w:ascii="Arial" w:eastAsia="Arial" w:hAnsi="Arial" w:cs="B Nazanin" w:hint="cs"/>
          <w:rtl/>
        </w:rPr>
        <w:t>ی</w:t>
      </w:r>
      <w:r w:rsidRPr="00701114">
        <w:rPr>
          <w:rFonts w:ascii="Arial" w:eastAsia="Arial" w:hAnsi="Arial" w:cs="B Nazanin"/>
          <w:rtl/>
        </w:rPr>
        <w:t xml:space="preserve"> شرکت کنندگان الزام</w:t>
      </w:r>
      <w:r w:rsidRPr="00701114">
        <w:rPr>
          <w:rFonts w:ascii="Arial" w:eastAsia="Arial" w:hAnsi="Arial" w:cs="B Nazanin" w:hint="cs"/>
          <w:rtl/>
        </w:rPr>
        <w:t>ی</w:t>
      </w:r>
      <w:r w:rsidRPr="00701114">
        <w:rPr>
          <w:rFonts w:ascii="Arial" w:eastAsia="Arial" w:hAnsi="Arial" w:cs="B Nazanin"/>
          <w:rtl/>
        </w:rPr>
        <w:t xml:space="preserve"> است و در صورت تخلف فرد خاط</w:t>
      </w:r>
      <w:r w:rsidRPr="00701114">
        <w:rPr>
          <w:rFonts w:ascii="Arial" w:eastAsia="Arial" w:hAnsi="Arial" w:cs="B Nazanin" w:hint="cs"/>
          <w:rtl/>
        </w:rPr>
        <w:t>ی</w:t>
      </w:r>
      <w:r w:rsidRPr="00701114">
        <w:rPr>
          <w:rFonts w:ascii="Arial" w:eastAsia="Arial" w:hAnsi="Arial" w:cs="B Nazanin"/>
          <w:rtl/>
        </w:rPr>
        <w:t xml:space="preserve"> از ادامه رقابت‌ها حذف م</w:t>
      </w:r>
      <w:r w:rsidRPr="00701114">
        <w:rPr>
          <w:rFonts w:ascii="Arial" w:eastAsia="Arial" w:hAnsi="Arial" w:cs="B Nazanin" w:hint="cs"/>
          <w:rtl/>
        </w:rPr>
        <w:t>ی‌</w:t>
      </w:r>
      <w:r w:rsidRPr="00701114">
        <w:rPr>
          <w:rFonts w:ascii="Arial" w:eastAsia="Arial" w:hAnsi="Arial" w:cs="B Nazanin" w:hint="eastAsia"/>
          <w:rtl/>
        </w:rPr>
        <w:t>شود</w:t>
      </w:r>
      <w:r w:rsidRPr="00701114">
        <w:rPr>
          <w:rFonts w:ascii="Arial" w:eastAsia="Arial" w:hAnsi="Arial" w:cs="B Nazanin"/>
          <w:rtl/>
        </w:rPr>
        <w:t>.</w:t>
      </w:r>
    </w:p>
    <w:p w:rsidR="0091035C" w:rsidRDefault="0091035C" w:rsidP="0091035C">
      <w:pPr>
        <w:bidi/>
        <w:spacing w:after="0" w:line="276" w:lineRule="auto"/>
        <w:rPr>
          <w:rFonts w:ascii="Arial" w:eastAsia="Arial" w:hAnsi="Arial" w:cs="B Nazanin"/>
          <w:rtl/>
        </w:rPr>
      </w:pPr>
    </w:p>
    <w:p w:rsidR="0091035C" w:rsidRPr="008513FF" w:rsidRDefault="0091035C" w:rsidP="0091035C">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t xml:space="preserve">پیوست شماره </w:t>
      </w:r>
      <w:r>
        <w:rPr>
          <w:rFonts w:ascii="Arial" w:eastAsia="Arial" w:hAnsi="Arial" w:cs="B Nazanin" w:hint="cs"/>
          <w:b/>
          <w:sz w:val="48"/>
          <w:szCs w:val="48"/>
          <w:rtl/>
        </w:rPr>
        <w:t>8</w:t>
      </w:r>
    </w:p>
    <w:p w:rsidR="0091035C" w:rsidRPr="008513FF" w:rsidRDefault="0091035C" w:rsidP="0091035C">
      <w:pPr>
        <w:bidi/>
        <w:spacing w:after="0" w:line="276" w:lineRule="auto"/>
        <w:jc w:val="center"/>
        <w:rPr>
          <w:rFonts w:ascii="Arial" w:eastAsia="Arial" w:hAnsi="Arial" w:cs="B Nazanin"/>
          <w:b/>
          <w:sz w:val="28"/>
          <w:szCs w:val="28"/>
        </w:rPr>
      </w:pPr>
      <w:r w:rsidRPr="008513FF">
        <w:rPr>
          <w:rFonts w:ascii="Arial" w:eastAsia="Arial" w:hAnsi="Arial" w:cs="B Nazanin"/>
          <w:b/>
          <w:sz w:val="28"/>
          <w:szCs w:val="28"/>
          <w:rtl/>
        </w:rPr>
        <w:t xml:space="preserve">قوانین مسابقات رشته </w:t>
      </w:r>
      <w:r>
        <w:rPr>
          <w:rFonts w:ascii="Arial" w:eastAsia="Arial" w:hAnsi="Arial" w:cs="B Nazanin"/>
          <w:b/>
          <w:sz w:val="28"/>
          <w:szCs w:val="28"/>
        </w:rPr>
        <w:t>Call of Duty</w:t>
      </w:r>
    </w:p>
    <w:p w:rsidR="0091035C" w:rsidRPr="008513FF" w:rsidRDefault="0091035C" w:rsidP="0091035C">
      <w:pPr>
        <w:bidi/>
        <w:spacing w:after="0" w:line="276" w:lineRule="auto"/>
        <w:rPr>
          <w:rFonts w:ascii="Arial" w:eastAsia="Arial" w:hAnsi="Arial" w:cs="B Nazanin"/>
        </w:rPr>
      </w:pPr>
    </w:p>
    <w:p w:rsidR="0091035C" w:rsidRPr="008513FF" w:rsidRDefault="0091035C" w:rsidP="0091035C">
      <w:pPr>
        <w:bidi/>
        <w:spacing w:after="0" w:line="276" w:lineRule="auto"/>
        <w:rPr>
          <w:rFonts w:ascii="Arial" w:eastAsia="Arial" w:hAnsi="Arial" w:cs="B Nazanin"/>
        </w:rPr>
      </w:pPr>
    </w:p>
    <w:p w:rsidR="0091035C" w:rsidRPr="0091035C" w:rsidRDefault="0091035C" w:rsidP="0091035C">
      <w:pPr>
        <w:bidi/>
        <w:spacing w:after="0" w:line="276" w:lineRule="auto"/>
        <w:rPr>
          <w:rFonts w:ascii="Arial" w:eastAsia="Arial" w:hAnsi="Arial" w:cs="B Nazanin"/>
        </w:rPr>
      </w:pPr>
      <w:r w:rsidRPr="0091035C">
        <w:rPr>
          <w:rFonts w:ascii="Arial" w:eastAsia="Arial" w:hAnsi="Arial" w:cs="B Nazanin"/>
        </w:rPr>
        <w:t>Mode: Battle Royale - Solo FPP</w:t>
      </w: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rtl/>
        </w:rPr>
        <w:t>امت</w:t>
      </w:r>
      <w:r w:rsidRPr="0091035C">
        <w:rPr>
          <w:rFonts w:ascii="Arial" w:eastAsia="Arial" w:hAnsi="Arial" w:cs="B Nazanin" w:hint="cs"/>
          <w:rtl/>
        </w:rPr>
        <w:t>ی</w:t>
      </w:r>
      <w:r w:rsidRPr="0091035C">
        <w:rPr>
          <w:rFonts w:ascii="Arial" w:eastAsia="Arial" w:hAnsi="Arial" w:cs="B Nazanin" w:hint="eastAsia"/>
          <w:rtl/>
        </w:rPr>
        <w:t>از</w:t>
      </w:r>
      <w:r w:rsidRPr="0091035C">
        <w:rPr>
          <w:rFonts w:ascii="Arial" w:eastAsia="Arial" w:hAnsi="Arial" w:cs="B Nazanin"/>
          <w:rtl/>
        </w:rPr>
        <w:t xml:space="preserve"> مجموع </w:t>
      </w:r>
      <w:r w:rsidRPr="0091035C">
        <w:rPr>
          <w:rFonts w:ascii="Arial" w:eastAsia="Arial" w:hAnsi="Arial" w:cs="B Nazanin"/>
          <w:rtl/>
          <w:lang w:bidi="fa-IR"/>
        </w:rPr>
        <w:t>۳</w:t>
      </w:r>
      <w:r w:rsidRPr="0091035C">
        <w:rPr>
          <w:rFonts w:ascii="Arial" w:eastAsia="Arial" w:hAnsi="Arial" w:cs="B Nazanin"/>
          <w:rtl/>
        </w:rPr>
        <w:t xml:space="preserve"> باز</w:t>
      </w:r>
      <w:r w:rsidRPr="0091035C">
        <w:rPr>
          <w:rFonts w:ascii="Arial" w:eastAsia="Arial" w:hAnsi="Arial" w:cs="B Nazanin" w:hint="cs"/>
          <w:rtl/>
        </w:rPr>
        <w:t>ی</w:t>
      </w:r>
      <w:r w:rsidRPr="0091035C">
        <w:rPr>
          <w:rFonts w:ascii="Arial" w:eastAsia="Arial" w:hAnsi="Arial" w:cs="B Nazanin"/>
          <w:rtl/>
        </w:rPr>
        <w:t xml:space="preserve"> برنده نها</w:t>
      </w:r>
      <w:r w:rsidRPr="0091035C">
        <w:rPr>
          <w:rFonts w:ascii="Arial" w:eastAsia="Arial" w:hAnsi="Arial" w:cs="B Nazanin" w:hint="cs"/>
          <w:rtl/>
        </w:rPr>
        <w:t>یی</w:t>
      </w:r>
      <w:r w:rsidRPr="0091035C">
        <w:rPr>
          <w:rFonts w:ascii="Arial" w:eastAsia="Arial" w:hAnsi="Arial" w:cs="B Nazanin"/>
          <w:rtl/>
        </w:rPr>
        <w:t xml:space="preserve"> را مشخص خواهد کرد</w:t>
      </w:r>
      <w:r w:rsidRPr="0091035C">
        <w:rPr>
          <w:rFonts w:ascii="Arial" w:eastAsia="Arial" w:hAnsi="Arial" w:cs="B Nazanin"/>
        </w:rPr>
        <w:t>.</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حداقل</w:t>
      </w:r>
      <w:r w:rsidRPr="0091035C">
        <w:rPr>
          <w:rFonts w:ascii="Arial" w:eastAsia="Arial" w:hAnsi="Arial" w:cs="B Nazanin"/>
        </w:rPr>
        <w:t xml:space="preserve"> level </w:t>
      </w:r>
      <w:r w:rsidRPr="0091035C">
        <w:rPr>
          <w:rFonts w:ascii="Arial" w:eastAsia="Arial" w:hAnsi="Arial" w:cs="B Nazanin"/>
          <w:rtl/>
        </w:rPr>
        <w:t>باز</w:t>
      </w:r>
      <w:r w:rsidRPr="0091035C">
        <w:rPr>
          <w:rFonts w:ascii="Arial" w:eastAsia="Arial" w:hAnsi="Arial" w:cs="B Nazanin" w:hint="cs"/>
          <w:rtl/>
        </w:rPr>
        <w:t>ی</w:t>
      </w:r>
      <w:r w:rsidRPr="0091035C">
        <w:rPr>
          <w:rFonts w:ascii="Arial" w:eastAsia="Arial" w:hAnsi="Arial" w:cs="B Nazanin" w:hint="eastAsia"/>
          <w:rtl/>
        </w:rPr>
        <w:t>کن</w:t>
      </w:r>
      <w:r w:rsidRPr="0091035C">
        <w:rPr>
          <w:rFonts w:ascii="Arial" w:eastAsia="Arial" w:hAnsi="Arial" w:cs="B Nazanin"/>
          <w:rtl/>
        </w:rPr>
        <w:t xml:space="preserve"> برا</w:t>
      </w:r>
      <w:r w:rsidRPr="0091035C">
        <w:rPr>
          <w:rFonts w:ascii="Arial" w:eastAsia="Arial" w:hAnsi="Arial" w:cs="B Nazanin" w:hint="cs"/>
          <w:rtl/>
        </w:rPr>
        <w:t>ی</w:t>
      </w:r>
      <w:r w:rsidRPr="0091035C">
        <w:rPr>
          <w:rFonts w:ascii="Arial" w:eastAsia="Arial" w:hAnsi="Arial" w:cs="B Nazanin"/>
          <w:rtl/>
        </w:rPr>
        <w:t xml:space="preserve"> شرکت در مسابقه </w:t>
      </w:r>
      <w:r w:rsidRPr="0091035C">
        <w:rPr>
          <w:rFonts w:ascii="Arial" w:eastAsia="Arial" w:hAnsi="Arial" w:cs="B Nazanin"/>
          <w:rtl/>
          <w:lang w:bidi="fa-IR"/>
        </w:rPr>
        <w:t>۵</w:t>
      </w:r>
      <w:r w:rsidRPr="0091035C">
        <w:rPr>
          <w:rFonts w:ascii="Arial" w:eastAsia="Arial" w:hAnsi="Arial" w:cs="B Nazanin"/>
          <w:rtl/>
        </w:rPr>
        <w:t xml:space="preserve"> است</w:t>
      </w:r>
      <w:r w:rsidRPr="0091035C">
        <w:rPr>
          <w:rFonts w:ascii="Arial" w:eastAsia="Arial" w:hAnsi="Arial" w:cs="B Nazanin"/>
        </w:rPr>
        <w:t>.</w:t>
      </w:r>
    </w:p>
    <w:p w:rsidR="0091035C" w:rsidRDefault="0091035C" w:rsidP="0091035C">
      <w:pPr>
        <w:bidi/>
        <w:spacing w:after="0" w:line="276" w:lineRule="auto"/>
        <w:rPr>
          <w:rFonts w:ascii="Arial" w:eastAsia="Arial" w:hAnsi="Arial" w:cs="B Nazanin"/>
        </w:rPr>
      </w:pPr>
      <w:r w:rsidRPr="0091035C">
        <w:rPr>
          <w:rFonts w:ascii="Arial" w:eastAsia="Arial" w:hAnsi="Arial" w:cs="B Nazanin" w:hint="eastAsia"/>
          <w:rtl/>
        </w:rPr>
        <w:t>نحوه</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ده</w:t>
      </w:r>
      <w:r w:rsidRPr="0091035C">
        <w:rPr>
          <w:rFonts w:ascii="Arial" w:eastAsia="Arial" w:hAnsi="Arial" w:cs="B Nazanin" w:hint="cs"/>
          <w:rtl/>
        </w:rPr>
        <w:t>ی</w:t>
      </w:r>
      <w:r w:rsidRPr="0091035C">
        <w:rPr>
          <w:rFonts w:ascii="Arial" w:eastAsia="Arial" w:hAnsi="Arial" w:cs="B Nazanin"/>
        </w:rPr>
        <w:t>:</w:t>
      </w:r>
    </w:p>
    <w:p w:rsidR="0091035C" w:rsidRDefault="0091035C" w:rsidP="0091035C">
      <w:pPr>
        <w:bidi/>
        <w:spacing w:after="0" w:line="276" w:lineRule="auto"/>
        <w:rPr>
          <w:rFonts w:ascii="Arial" w:eastAsia="Arial" w:hAnsi="Arial" w:cs="B Nazanin"/>
        </w:rPr>
      </w:pP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Pr>
      </w:pPr>
      <w:r w:rsidRPr="0091035C">
        <w:rPr>
          <w:rFonts w:ascii="Arial" w:eastAsia="Arial" w:hAnsi="Arial" w:cs="B Nazanin"/>
        </w:rPr>
        <w:t>Victory Royale:</w:t>
      </w: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اول </w:t>
      </w:r>
      <w:r w:rsidRPr="0091035C">
        <w:rPr>
          <w:rFonts w:ascii="Arial" w:eastAsia="Arial" w:hAnsi="Arial" w:cs="B Nazanin"/>
          <w:rtl/>
          <w:lang w:bidi="fa-IR"/>
        </w:rPr>
        <w:t>۱۰</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w:t>
      </w:r>
      <w:r w:rsidRPr="0091035C">
        <w:rPr>
          <w:rFonts w:ascii="Arial" w:eastAsia="Arial" w:hAnsi="Arial" w:cs="B Nazanin"/>
          <w:rtl/>
          <w:lang w:bidi="fa-IR"/>
        </w:rPr>
        <w:t>۲</w:t>
      </w:r>
      <w:r w:rsidRPr="0091035C">
        <w:rPr>
          <w:rFonts w:ascii="Arial" w:eastAsia="Arial" w:hAnsi="Arial" w:cs="B Nazanin"/>
          <w:rtl/>
        </w:rPr>
        <w:t xml:space="preserve"> تا </w:t>
      </w:r>
      <w:r w:rsidRPr="0091035C">
        <w:rPr>
          <w:rFonts w:ascii="Arial" w:eastAsia="Arial" w:hAnsi="Arial" w:cs="B Nazanin"/>
          <w:rtl/>
          <w:lang w:bidi="fa-IR"/>
        </w:rPr>
        <w:t>۵: ۷</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w:t>
      </w:r>
      <w:r w:rsidRPr="0091035C">
        <w:rPr>
          <w:rFonts w:ascii="Arial" w:eastAsia="Arial" w:hAnsi="Arial" w:cs="B Nazanin"/>
          <w:rtl/>
          <w:lang w:bidi="fa-IR"/>
        </w:rPr>
        <w:t>۶</w:t>
      </w:r>
      <w:r w:rsidRPr="0091035C">
        <w:rPr>
          <w:rFonts w:ascii="Arial" w:eastAsia="Arial" w:hAnsi="Arial" w:cs="B Nazanin"/>
          <w:rtl/>
        </w:rPr>
        <w:t xml:space="preserve"> تا </w:t>
      </w:r>
      <w:r w:rsidRPr="0091035C">
        <w:rPr>
          <w:rFonts w:ascii="Arial" w:eastAsia="Arial" w:hAnsi="Arial" w:cs="B Nazanin"/>
          <w:rtl/>
          <w:lang w:bidi="fa-IR"/>
        </w:rPr>
        <w:t>۱۰: ۵</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w:t>
      </w:r>
      <w:r w:rsidRPr="0091035C">
        <w:rPr>
          <w:rFonts w:ascii="Arial" w:eastAsia="Arial" w:hAnsi="Arial" w:cs="B Nazanin"/>
          <w:rtl/>
          <w:lang w:bidi="fa-IR"/>
        </w:rPr>
        <w:t>۱۱</w:t>
      </w:r>
      <w:r w:rsidRPr="0091035C">
        <w:rPr>
          <w:rFonts w:ascii="Arial" w:eastAsia="Arial" w:hAnsi="Arial" w:cs="B Nazanin"/>
          <w:rtl/>
        </w:rPr>
        <w:t xml:space="preserve"> تا </w:t>
      </w:r>
      <w:r w:rsidRPr="0091035C">
        <w:rPr>
          <w:rFonts w:ascii="Arial" w:eastAsia="Arial" w:hAnsi="Arial" w:cs="B Nazanin"/>
          <w:rtl/>
          <w:lang w:bidi="fa-IR"/>
        </w:rPr>
        <w:t>۱۵: ۳</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هر</w:t>
      </w:r>
      <w:r w:rsidRPr="0091035C">
        <w:rPr>
          <w:rFonts w:ascii="Arial" w:eastAsia="Arial" w:hAnsi="Arial" w:cs="B Nazanin"/>
          <w:rtl/>
        </w:rPr>
        <w:t xml:space="preserve"> حذف (کشتن حر</w:t>
      </w:r>
      <w:r w:rsidRPr="0091035C">
        <w:rPr>
          <w:rFonts w:ascii="Arial" w:eastAsia="Arial" w:hAnsi="Arial" w:cs="B Nazanin" w:hint="cs"/>
          <w:rtl/>
        </w:rPr>
        <w:t>ی</w:t>
      </w:r>
      <w:r w:rsidRPr="0091035C">
        <w:rPr>
          <w:rFonts w:ascii="Arial" w:eastAsia="Arial" w:hAnsi="Arial" w:cs="B Nazanin" w:hint="eastAsia"/>
          <w:rtl/>
        </w:rPr>
        <w:t>ف</w:t>
      </w:r>
      <w:r w:rsidRPr="0091035C">
        <w:rPr>
          <w:rFonts w:ascii="Arial" w:eastAsia="Arial" w:hAnsi="Arial" w:cs="B Nazanin"/>
          <w:rtl/>
        </w:rPr>
        <w:t>): 1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برابر</w:t>
      </w:r>
      <w:r w:rsidRPr="0091035C">
        <w:rPr>
          <w:rFonts w:ascii="Arial" w:eastAsia="Arial" w:hAnsi="Arial" w:cs="B Nazanin" w:hint="cs"/>
          <w:rtl/>
        </w:rPr>
        <w:t>ی</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r w:rsidRPr="0091035C">
        <w:rPr>
          <w:rFonts w:ascii="Arial" w:eastAsia="Arial" w:hAnsi="Arial" w:cs="B Nazanin"/>
          <w:rtl/>
        </w:rPr>
        <w:t>: در صورت برابر شدن امت</w:t>
      </w:r>
      <w:r w:rsidRPr="0091035C">
        <w:rPr>
          <w:rFonts w:ascii="Arial" w:eastAsia="Arial" w:hAnsi="Arial" w:cs="B Nazanin" w:hint="cs"/>
          <w:rtl/>
        </w:rPr>
        <w:t>ی</w:t>
      </w:r>
      <w:r w:rsidRPr="0091035C">
        <w:rPr>
          <w:rFonts w:ascii="Arial" w:eastAsia="Arial" w:hAnsi="Arial" w:cs="B Nazanin" w:hint="eastAsia"/>
          <w:rtl/>
        </w:rPr>
        <w:t>ازها</w:t>
      </w:r>
      <w:r w:rsidRPr="0091035C">
        <w:rPr>
          <w:rFonts w:ascii="Arial" w:eastAsia="Arial" w:hAnsi="Arial" w:cs="B Nazanin"/>
          <w:rtl/>
        </w:rPr>
        <w:t xml:space="preserve"> باز</w:t>
      </w:r>
      <w:r w:rsidRPr="0091035C">
        <w:rPr>
          <w:rFonts w:ascii="Arial" w:eastAsia="Arial" w:hAnsi="Arial" w:cs="B Nazanin" w:hint="cs"/>
          <w:rtl/>
        </w:rPr>
        <w:t>ی</w:t>
      </w:r>
      <w:r w:rsidRPr="0091035C">
        <w:rPr>
          <w:rFonts w:ascii="Arial" w:eastAsia="Arial" w:hAnsi="Arial" w:cs="B Nazanin" w:hint="eastAsia"/>
          <w:rtl/>
        </w:rPr>
        <w:t>کن</w:t>
      </w:r>
      <w:r w:rsidRPr="0091035C">
        <w:rPr>
          <w:rFonts w:ascii="Arial" w:eastAsia="Arial" w:hAnsi="Arial" w:cs="B Nazanin" w:hint="cs"/>
          <w:rtl/>
        </w:rPr>
        <w:t>ی</w:t>
      </w:r>
      <w:r w:rsidRPr="0091035C">
        <w:rPr>
          <w:rFonts w:ascii="Arial" w:eastAsia="Arial" w:hAnsi="Arial" w:cs="B Nazanin"/>
          <w:rtl/>
        </w:rPr>
        <w:t xml:space="preserve"> بالاتر قرار خواهد گرفت که: </w:t>
      </w:r>
      <w:r w:rsidRPr="0091035C">
        <w:rPr>
          <w:rFonts w:ascii="Arial" w:eastAsia="Arial" w:hAnsi="Arial" w:cs="B Nazanin"/>
          <w:rtl/>
          <w:lang w:bidi="fa-IR"/>
        </w:rPr>
        <w:t xml:space="preserve">۱- </w:t>
      </w:r>
      <w:r w:rsidRPr="0091035C">
        <w:rPr>
          <w:rFonts w:ascii="Arial" w:eastAsia="Arial" w:hAnsi="Arial" w:cs="B Nazanin"/>
          <w:rtl/>
        </w:rPr>
        <w:t>امت</w:t>
      </w:r>
      <w:r w:rsidRPr="0091035C">
        <w:rPr>
          <w:rFonts w:ascii="Arial" w:eastAsia="Arial" w:hAnsi="Arial" w:cs="B Nazanin" w:hint="cs"/>
          <w:rtl/>
        </w:rPr>
        <w:t>ی</w:t>
      </w:r>
      <w:r w:rsidRPr="0091035C">
        <w:rPr>
          <w:rFonts w:ascii="Arial" w:eastAsia="Arial" w:hAnsi="Arial" w:cs="B Nazanin" w:hint="eastAsia"/>
          <w:rtl/>
        </w:rPr>
        <w:t>از</w:t>
      </w:r>
      <w:r w:rsidRPr="0091035C">
        <w:rPr>
          <w:rFonts w:ascii="Arial" w:eastAsia="Arial" w:hAnsi="Arial" w:cs="B Nazanin"/>
          <w:rtl/>
        </w:rPr>
        <w:t xml:space="preserve"> کسب شده </w:t>
      </w:r>
      <w:r w:rsidRPr="0091035C">
        <w:rPr>
          <w:rFonts w:ascii="Arial" w:eastAsia="Arial" w:hAnsi="Arial" w:cs="B Nazanin"/>
          <w:rtl/>
          <w:lang w:bidi="fa-IR"/>
        </w:rPr>
        <w:t xml:space="preserve">۲- </w:t>
      </w:r>
      <w:r w:rsidRPr="0091035C">
        <w:rPr>
          <w:rFonts w:ascii="Arial" w:eastAsia="Arial" w:hAnsi="Arial" w:cs="B Nazanin"/>
          <w:rtl/>
        </w:rPr>
        <w:t>تعداد</w:t>
      </w:r>
      <w:r w:rsidRPr="0091035C">
        <w:rPr>
          <w:rFonts w:ascii="Arial" w:eastAsia="Arial" w:hAnsi="Arial" w:cs="B Nazanin"/>
        </w:rPr>
        <w:t xml:space="preserve"> Victory Royale </w:t>
      </w:r>
      <w:r w:rsidRPr="0091035C">
        <w:rPr>
          <w:rFonts w:ascii="Arial" w:eastAsia="Arial" w:hAnsi="Arial" w:cs="B Nazanin"/>
          <w:rtl/>
        </w:rPr>
        <w:t xml:space="preserve">ها در مرحله حضور </w:t>
      </w:r>
      <w:r w:rsidRPr="0091035C">
        <w:rPr>
          <w:rFonts w:ascii="Arial" w:eastAsia="Arial" w:hAnsi="Arial" w:cs="B Nazanin"/>
          <w:rtl/>
          <w:lang w:bidi="fa-IR"/>
        </w:rPr>
        <w:t xml:space="preserve">۳- </w:t>
      </w:r>
      <w:r w:rsidRPr="0091035C">
        <w:rPr>
          <w:rFonts w:ascii="Arial" w:eastAsia="Arial" w:hAnsi="Arial" w:cs="B Nazanin"/>
          <w:rtl/>
        </w:rPr>
        <w:t>م</w:t>
      </w:r>
      <w:r w:rsidRPr="0091035C">
        <w:rPr>
          <w:rFonts w:ascii="Arial" w:eastAsia="Arial" w:hAnsi="Arial" w:cs="B Nazanin" w:hint="cs"/>
          <w:rtl/>
        </w:rPr>
        <w:t>ی</w:t>
      </w:r>
      <w:r w:rsidRPr="0091035C">
        <w:rPr>
          <w:rFonts w:ascii="Arial" w:eastAsia="Arial" w:hAnsi="Arial" w:cs="B Nazanin" w:hint="eastAsia"/>
          <w:rtl/>
        </w:rPr>
        <w:t>انگ</w:t>
      </w:r>
      <w:r w:rsidRPr="0091035C">
        <w:rPr>
          <w:rFonts w:ascii="Arial" w:eastAsia="Arial" w:hAnsi="Arial" w:cs="B Nazanin" w:hint="cs"/>
          <w:rtl/>
        </w:rPr>
        <w:t>ی</w:t>
      </w:r>
      <w:r w:rsidRPr="0091035C">
        <w:rPr>
          <w:rFonts w:ascii="Arial" w:eastAsia="Arial" w:hAnsi="Arial" w:cs="B Nazanin" w:hint="eastAsia"/>
          <w:rtl/>
        </w:rPr>
        <w:t>ن</w:t>
      </w:r>
      <w:r w:rsidRPr="0091035C">
        <w:rPr>
          <w:rFonts w:ascii="Arial" w:eastAsia="Arial" w:hAnsi="Arial" w:cs="B Nazanin"/>
        </w:rPr>
        <w:t xml:space="preserve"> Elimination </w:t>
      </w:r>
      <w:r w:rsidRPr="0091035C">
        <w:rPr>
          <w:rFonts w:ascii="Arial" w:eastAsia="Arial" w:hAnsi="Arial" w:cs="B Nazanin"/>
          <w:rtl/>
        </w:rPr>
        <w:t xml:space="preserve">ها </w:t>
      </w:r>
      <w:r w:rsidRPr="0091035C">
        <w:rPr>
          <w:rFonts w:ascii="Arial" w:eastAsia="Arial" w:hAnsi="Arial" w:cs="B Nazanin"/>
          <w:rtl/>
          <w:lang w:bidi="fa-IR"/>
        </w:rPr>
        <w:t xml:space="preserve">۴- </w:t>
      </w:r>
      <w:r w:rsidRPr="0091035C">
        <w:rPr>
          <w:rFonts w:ascii="Arial" w:eastAsia="Arial" w:hAnsi="Arial" w:cs="B Nazanin"/>
          <w:rtl/>
        </w:rPr>
        <w:t>م</w:t>
      </w:r>
      <w:r w:rsidRPr="0091035C">
        <w:rPr>
          <w:rFonts w:ascii="Arial" w:eastAsia="Arial" w:hAnsi="Arial" w:cs="B Nazanin" w:hint="cs"/>
          <w:rtl/>
        </w:rPr>
        <w:t>ی</w:t>
      </w:r>
      <w:r w:rsidRPr="0091035C">
        <w:rPr>
          <w:rFonts w:ascii="Arial" w:eastAsia="Arial" w:hAnsi="Arial" w:cs="B Nazanin" w:hint="eastAsia"/>
          <w:rtl/>
        </w:rPr>
        <w:t>انگ</w:t>
      </w:r>
      <w:r w:rsidRPr="0091035C">
        <w:rPr>
          <w:rFonts w:ascii="Arial" w:eastAsia="Arial" w:hAnsi="Arial" w:cs="B Nazanin" w:hint="cs"/>
          <w:rtl/>
        </w:rPr>
        <w:t>ی</w:t>
      </w:r>
      <w:r w:rsidRPr="0091035C">
        <w:rPr>
          <w:rFonts w:ascii="Arial" w:eastAsia="Arial" w:hAnsi="Arial" w:cs="B Nazanin" w:hint="eastAsia"/>
          <w:rtl/>
        </w:rPr>
        <w:t>ن</w:t>
      </w:r>
      <w:r w:rsidRPr="0091035C">
        <w:rPr>
          <w:rFonts w:ascii="Arial" w:eastAsia="Arial" w:hAnsi="Arial" w:cs="B Nazanin"/>
          <w:rtl/>
        </w:rPr>
        <w:t xml:space="preserve"> رتبه </w:t>
      </w:r>
      <w:r w:rsidRPr="0091035C">
        <w:rPr>
          <w:rFonts w:ascii="Arial" w:eastAsia="Arial" w:hAnsi="Arial" w:cs="B Nazanin"/>
          <w:rtl/>
          <w:lang w:bidi="fa-IR"/>
        </w:rPr>
        <w:t xml:space="preserve">۵- </w:t>
      </w:r>
      <w:r w:rsidRPr="0091035C">
        <w:rPr>
          <w:rFonts w:ascii="Arial" w:eastAsia="Arial" w:hAnsi="Arial" w:cs="B Nazanin"/>
          <w:rtl/>
        </w:rPr>
        <w:t>پرتاب سکه</w:t>
      </w:r>
      <w:r w:rsidRPr="0091035C">
        <w:rPr>
          <w:rFonts w:ascii="Arial" w:eastAsia="Arial" w:hAnsi="Arial" w:cs="B Nazanin"/>
        </w:rPr>
        <w:t>!</w:t>
      </w:r>
    </w:p>
    <w:p w:rsidR="0091035C" w:rsidRDefault="0091035C" w:rsidP="0091035C">
      <w:pPr>
        <w:bidi/>
        <w:spacing w:after="0" w:line="276" w:lineRule="auto"/>
        <w:rPr>
          <w:rFonts w:ascii="Arial" w:eastAsia="Arial" w:hAnsi="Arial" w:cs="B Nazanin"/>
        </w:rPr>
      </w:pPr>
    </w:p>
    <w:p w:rsidR="0091035C" w:rsidRDefault="0091035C" w:rsidP="0091035C">
      <w:pPr>
        <w:bidi/>
        <w:spacing w:after="0" w:line="276" w:lineRule="auto"/>
        <w:rPr>
          <w:rFonts w:ascii="Arial" w:eastAsia="Arial" w:hAnsi="Arial" w:cs="B Nazanin"/>
        </w:rPr>
      </w:pPr>
    </w:p>
    <w:p w:rsidR="0091035C" w:rsidRPr="0091035C" w:rsidRDefault="0091035C" w:rsidP="0091035C">
      <w:pPr>
        <w:bidi/>
        <w:spacing w:after="0" w:line="276" w:lineRule="auto"/>
        <w:rPr>
          <w:rFonts w:ascii="Arial" w:eastAsia="Arial" w:hAnsi="Arial" w:cs="B Nazanin"/>
        </w:rPr>
      </w:pPr>
      <w:r w:rsidRPr="0091035C">
        <w:rPr>
          <w:rFonts w:ascii="Arial" w:eastAsia="Arial" w:hAnsi="Arial" w:cs="B Nazanin"/>
        </w:rPr>
        <w:t>Mode: Battle Royale - Solo FPP</w:t>
      </w: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rtl/>
        </w:rPr>
        <w:t>امت</w:t>
      </w:r>
      <w:r w:rsidRPr="0091035C">
        <w:rPr>
          <w:rFonts w:ascii="Arial" w:eastAsia="Arial" w:hAnsi="Arial" w:cs="B Nazanin" w:hint="cs"/>
          <w:rtl/>
        </w:rPr>
        <w:t>ی</w:t>
      </w:r>
      <w:r w:rsidRPr="0091035C">
        <w:rPr>
          <w:rFonts w:ascii="Arial" w:eastAsia="Arial" w:hAnsi="Arial" w:cs="B Nazanin" w:hint="eastAsia"/>
          <w:rtl/>
        </w:rPr>
        <w:t>از</w:t>
      </w:r>
      <w:r w:rsidRPr="0091035C">
        <w:rPr>
          <w:rFonts w:ascii="Arial" w:eastAsia="Arial" w:hAnsi="Arial" w:cs="B Nazanin"/>
          <w:rtl/>
        </w:rPr>
        <w:t xml:space="preserve"> مجموع </w:t>
      </w:r>
      <w:r w:rsidRPr="0091035C">
        <w:rPr>
          <w:rFonts w:ascii="Arial" w:eastAsia="Arial" w:hAnsi="Arial" w:cs="B Nazanin"/>
          <w:rtl/>
          <w:lang w:bidi="fa-IR"/>
        </w:rPr>
        <w:t>۳</w:t>
      </w:r>
      <w:r w:rsidRPr="0091035C">
        <w:rPr>
          <w:rFonts w:ascii="Arial" w:eastAsia="Arial" w:hAnsi="Arial" w:cs="B Nazanin"/>
          <w:rtl/>
        </w:rPr>
        <w:t xml:space="preserve"> باز</w:t>
      </w:r>
      <w:r w:rsidRPr="0091035C">
        <w:rPr>
          <w:rFonts w:ascii="Arial" w:eastAsia="Arial" w:hAnsi="Arial" w:cs="B Nazanin" w:hint="cs"/>
          <w:rtl/>
        </w:rPr>
        <w:t>ی</w:t>
      </w:r>
      <w:r w:rsidRPr="0091035C">
        <w:rPr>
          <w:rFonts w:ascii="Arial" w:eastAsia="Arial" w:hAnsi="Arial" w:cs="B Nazanin"/>
          <w:rtl/>
        </w:rPr>
        <w:t xml:space="preserve"> برنده نها</w:t>
      </w:r>
      <w:r w:rsidRPr="0091035C">
        <w:rPr>
          <w:rFonts w:ascii="Arial" w:eastAsia="Arial" w:hAnsi="Arial" w:cs="B Nazanin" w:hint="cs"/>
          <w:rtl/>
        </w:rPr>
        <w:t>یی</w:t>
      </w:r>
      <w:r w:rsidRPr="0091035C">
        <w:rPr>
          <w:rFonts w:ascii="Arial" w:eastAsia="Arial" w:hAnsi="Arial" w:cs="B Nazanin"/>
          <w:rtl/>
        </w:rPr>
        <w:t xml:space="preserve"> را مشخص خواهد کرد</w:t>
      </w:r>
      <w:r w:rsidRPr="0091035C">
        <w:rPr>
          <w:rFonts w:ascii="Arial" w:eastAsia="Arial" w:hAnsi="Arial" w:cs="B Nazanin"/>
        </w:rPr>
        <w:t>.</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حداقل</w:t>
      </w:r>
      <w:r w:rsidRPr="0091035C">
        <w:rPr>
          <w:rFonts w:ascii="Arial" w:eastAsia="Arial" w:hAnsi="Arial" w:cs="B Nazanin"/>
        </w:rPr>
        <w:t xml:space="preserve"> level </w:t>
      </w:r>
      <w:r w:rsidRPr="0091035C">
        <w:rPr>
          <w:rFonts w:ascii="Arial" w:eastAsia="Arial" w:hAnsi="Arial" w:cs="B Nazanin"/>
          <w:rtl/>
        </w:rPr>
        <w:t>باز</w:t>
      </w:r>
      <w:r w:rsidRPr="0091035C">
        <w:rPr>
          <w:rFonts w:ascii="Arial" w:eastAsia="Arial" w:hAnsi="Arial" w:cs="B Nazanin" w:hint="cs"/>
          <w:rtl/>
        </w:rPr>
        <w:t>ی</w:t>
      </w:r>
      <w:r w:rsidRPr="0091035C">
        <w:rPr>
          <w:rFonts w:ascii="Arial" w:eastAsia="Arial" w:hAnsi="Arial" w:cs="B Nazanin" w:hint="eastAsia"/>
          <w:rtl/>
        </w:rPr>
        <w:t>کن</w:t>
      </w:r>
      <w:r w:rsidRPr="0091035C">
        <w:rPr>
          <w:rFonts w:ascii="Arial" w:eastAsia="Arial" w:hAnsi="Arial" w:cs="B Nazanin"/>
          <w:rtl/>
        </w:rPr>
        <w:t xml:space="preserve"> برا</w:t>
      </w:r>
      <w:r w:rsidRPr="0091035C">
        <w:rPr>
          <w:rFonts w:ascii="Arial" w:eastAsia="Arial" w:hAnsi="Arial" w:cs="B Nazanin" w:hint="cs"/>
          <w:rtl/>
        </w:rPr>
        <w:t>ی</w:t>
      </w:r>
      <w:r w:rsidRPr="0091035C">
        <w:rPr>
          <w:rFonts w:ascii="Arial" w:eastAsia="Arial" w:hAnsi="Arial" w:cs="B Nazanin"/>
          <w:rtl/>
        </w:rPr>
        <w:t xml:space="preserve"> شرکت در مسابقه </w:t>
      </w:r>
      <w:r w:rsidRPr="0091035C">
        <w:rPr>
          <w:rFonts w:ascii="Arial" w:eastAsia="Arial" w:hAnsi="Arial" w:cs="B Nazanin"/>
          <w:rtl/>
          <w:lang w:bidi="fa-IR"/>
        </w:rPr>
        <w:t>۵</w:t>
      </w:r>
      <w:r w:rsidRPr="0091035C">
        <w:rPr>
          <w:rFonts w:ascii="Arial" w:eastAsia="Arial" w:hAnsi="Arial" w:cs="B Nazanin"/>
          <w:rtl/>
        </w:rPr>
        <w:t xml:space="preserve"> است</w:t>
      </w:r>
      <w:r w:rsidRPr="0091035C">
        <w:rPr>
          <w:rFonts w:ascii="Arial" w:eastAsia="Arial" w:hAnsi="Arial" w:cs="B Nazanin"/>
        </w:rPr>
        <w:t>.</w:t>
      </w:r>
    </w:p>
    <w:p w:rsidR="0091035C" w:rsidRDefault="0091035C" w:rsidP="0091035C">
      <w:pPr>
        <w:bidi/>
        <w:spacing w:after="0" w:line="276" w:lineRule="auto"/>
        <w:rPr>
          <w:rFonts w:ascii="Arial" w:eastAsia="Arial" w:hAnsi="Arial" w:cs="B Nazanin"/>
        </w:rPr>
      </w:pPr>
      <w:r w:rsidRPr="0091035C">
        <w:rPr>
          <w:rFonts w:ascii="Arial" w:eastAsia="Arial" w:hAnsi="Arial" w:cs="B Nazanin" w:hint="eastAsia"/>
          <w:rtl/>
        </w:rPr>
        <w:t>نحوه</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ده</w:t>
      </w:r>
      <w:r w:rsidRPr="0091035C">
        <w:rPr>
          <w:rFonts w:ascii="Arial" w:eastAsia="Arial" w:hAnsi="Arial" w:cs="B Nazanin" w:hint="cs"/>
          <w:rtl/>
        </w:rPr>
        <w:t>ی</w:t>
      </w:r>
      <w:r w:rsidRPr="0091035C">
        <w:rPr>
          <w:rFonts w:ascii="Arial" w:eastAsia="Arial" w:hAnsi="Arial" w:cs="B Nazanin"/>
        </w:rPr>
        <w:t>:</w:t>
      </w: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rPr>
        <w:t>Victory Royale:</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اول </w:t>
      </w:r>
      <w:r w:rsidRPr="0091035C">
        <w:rPr>
          <w:rFonts w:ascii="Arial" w:eastAsia="Arial" w:hAnsi="Arial" w:cs="B Nazanin"/>
          <w:rtl/>
          <w:lang w:bidi="fa-IR"/>
        </w:rPr>
        <w:t>۱۰</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w:t>
      </w:r>
      <w:r w:rsidRPr="0091035C">
        <w:rPr>
          <w:rFonts w:ascii="Arial" w:eastAsia="Arial" w:hAnsi="Arial" w:cs="B Nazanin"/>
          <w:rtl/>
          <w:lang w:bidi="fa-IR"/>
        </w:rPr>
        <w:t>۲</w:t>
      </w:r>
      <w:r w:rsidRPr="0091035C">
        <w:rPr>
          <w:rFonts w:ascii="Arial" w:eastAsia="Arial" w:hAnsi="Arial" w:cs="B Nazanin"/>
          <w:rtl/>
        </w:rPr>
        <w:t xml:space="preserve"> تا </w:t>
      </w:r>
      <w:r w:rsidRPr="0091035C">
        <w:rPr>
          <w:rFonts w:ascii="Arial" w:eastAsia="Arial" w:hAnsi="Arial" w:cs="B Nazanin"/>
          <w:rtl/>
          <w:lang w:bidi="fa-IR"/>
        </w:rPr>
        <w:t>۵: ۷</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w:t>
      </w:r>
      <w:r w:rsidRPr="0091035C">
        <w:rPr>
          <w:rFonts w:ascii="Arial" w:eastAsia="Arial" w:hAnsi="Arial" w:cs="B Nazanin"/>
          <w:rtl/>
          <w:lang w:bidi="fa-IR"/>
        </w:rPr>
        <w:t>۶</w:t>
      </w:r>
      <w:r w:rsidRPr="0091035C">
        <w:rPr>
          <w:rFonts w:ascii="Arial" w:eastAsia="Arial" w:hAnsi="Arial" w:cs="B Nazanin"/>
          <w:rtl/>
        </w:rPr>
        <w:t xml:space="preserve"> تا </w:t>
      </w:r>
      <w:r w:rsidRPr="0091035C">
        <w:rPr>
          <w:rFonts w:ascii="Arial" w:eastAsia="Arial" w:hAnsi="Arial" w:cs="B Nazanin"/>
          <w:rtl/>
          <w:lang w:bidi="fa-IR"/>
        </w:rPr>
        <w:t>۱۰: ۵</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w:t>
      </w:r>
      <w:r w:rsidRPr="0091035C">
        <w:rPr>
          <w:rFonts w:ascii="Arial" w:eastAsia="Arial" w:hAnsi="Arial" w:cs="B Nazanin"/>
          <w:rtl/>
          <w:lang w:bidi="fa-IR"/>
        </w:rPr>
        <w:t>۱۱</w:t>
      </w:r>
      <w:r w:rsidRPr="0091035C">
        <w:rPr>
          <w:rFonts w:ascii="Arial" w:eastAsia="Arial" w:hAnsi="Arial" w:cs="B Nazanin"/>
          <w:rtl/>
        </w:rPr>
        <w:t xml:space="preserve"> تا </w:t>
      </w:r>
      <w:r w:rsidRPr="0091035C">
        <w:rPr>
          <w:rFonts w:ascii="Arial" w:eastAsia="Arial" w:hAnsi="Arial" w:cs="B Nazanin"/>
          <w:rtl/>
          <w:lang w:bidi="fa-IR"/>
        </w:rPr>
        <w:t>۱۵: ۳</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هر</w:t>
      </w:r>
      <w:r w:rsidRPr="0091035C">
        <w:rPr>
          <w:rFonts w:ascii="Arial" w:eastAsia="Arial" w:hAnsi="Arial" w:cs="B Nazanin"/>
          <w:rtl/>
        </w:rPr>
        <w:t xml:space="preserve"> حذف (کشتن حر</w:t>
      </w:r>
      <w:r w:rsidRPr="0091035C">
        <w:rPr>
          <w:rFonts w:ascii="Arial" w:eastAsia="Arial" w:hAnsi="Arial" w:cs="B Nazanin" w:hint="cs"/>
          <w:rtl/>
        </w:rPr>
        <w:t>ی</w:t>
      </w:r>
      <w:r w:rsidRPr="0091035C">
        <w:rPr>
          <w:rFonts w:ascii="Arial" w:eastAsia="Arial" w:hAnsi="Arial" w:cs="B Nazanin" w:hint="eastAsia"/>
          <w:rtl/>
        </w:rPr>
        <w:t>ف</w:t>
      </w:r>
      <w:r w:rsidRPr="0091035C">
        <w:rPr>
          <w:rFonts w:ascii="Arial" w:eastAsia="Arial" w:hAnsi="Arial" w:cs="B Nazanin"/>
          <w:rtl/>
        </w:rPr>
        <w:t>): 1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tl/>
        </w:rPr>
      </w:pPr>
    </w:p>
    <w:p w:rsidR="0091035C" w:rsidRPr="00F15913" w:rsidRDefault="0091035C" w:rsidP="0091035C">
      <w:pPr>
        <w:bidi/>
        <w:spacing w:after="0" w:line="276" w:lineRule="auto"/>
        <w:rPr>
          <w:rFonts w:ascii="Arial" w:eastAsia="Arial" w:hAnsi="Arial" w:cs="B Nazanin"/>
        </w:rPr>
      </w:pPr>
      <w:r w:rsidRPr="0091035C">
        <w:rPr>
          <w:rFonts w:ascii="Arial" w:eastAsia="Arial" w:hAnsi="Arial" w:cs="B Nazanin" w:hint="eastAsia"/>
          <w:rtl/>
        </w:rPr>
        <w:t>برابر</w:t>
      </w:r>
      <w:r w:rsidRPr="0091035C">
        <w:rPr>
          <w:rFonts w:ascii="Arial" w:eastAsia="Arial" w:hAnsi="Arial" w:cs="B Nazanin" w:hint="cs"/>
          <w:rtl/>
        </w:rPr>
        <w:t>ی</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r w:rsidRPr="0091035C">
        <w:rPr>
          <w:rFonts w:ascii="Arial" w:eastAsia="Arial" w:hAnsi="Arial" w:cs="B Nazanin"/>
          <w:rtl/>
        </w:rPr>
        <w:t>: در صورت برابر شدن امت</w:t>
      </w:r>
      <w:r w:rsidRPr="0091035C">
        <w:rPr>
          <w:rFonts w:ascii="Arial" w:eastAsia="Arial" w:hAnsi="Arial" w:cs="B Nazanin" w:hint="cs"/>
          <w:rtl/>
        </w:rPr>
        <w:t>ی</w:t>
      </w:r>
      <w:r w:rsidRPr="0091035C">
        <w:rPr>
          <w:rFonts w:ascii="Arial" w:eastAsia="Arial" w:hAnsi="Arial" w:cs="B Nazanin" w:hint="eastAsia"/>
          <w:rtl/>
        </w:rPr>
        <w:t>ازها</w:t>
      </w:r>
      <w:r w:rsidRPr="0091035C">
        <w:rPr>
          <w:rFonts w:ascii="Arial" w:eastAsia="Arial" w:hAnsi="Arial" w:cs="B Nazanin"/>
          <w:rtl/>
        </w:rPr>
        <w:t xml:space="preserve"> باز</w:t>
      </w:r>
      <w:r w:rsidRPr="0091035C">
        <w:rPr>
          <w:rFonts w:ascii="Arial" w:eastAsia="Arial" w:hAnsi="Arial" w:cs="B Nazanin" w:hint="cs"/>
          <w:rtl/>
        </w:rPr>
        <w:t>ی</w:t>
      </w:r>
      <w:r w:rsidRPr="0091035C">
        <w:rPr>
          <w:rFonts w:ascii="Arial" w:eastAsia="Arial" w:hAnsi="Arial" w:cs="B Nazanin" w:hint="eastAsia"/>
          <w:rtl/>
        </w:rPr>
        <w:t>کن</w:t>
      </w:r>
      <w:r w:rsidRPr="0091035C">
        <w:rPr>
          <w:rFonts w:ascii="Arial" w:eastAsia="Arial" w:hAnsi="Arial" w:cs="B Nazanin" w:hint="cs"/>
          <w:rtl/>
        </w:rPr>
        <w:t>ی</w:t>
      </w:r>
      <w:r w:rsidRPr="0091035C">
        <w:rPr>
          <w:rFonts w:ascii="Arial" w:eastAsia="Arial" w:hAnsi="Arial" w:cs="B Nazanin"/>
          <w:rtl/>
        </w:rPr>
        <w:t xml:space="preserve"> بالاتر قرار خواهد گرفت که: </w:t>
      </w:r>
      <w:r w:rsidRPr="0091035C">
        <w:rPr>
          <w:rFonts w:ascii="Arial" w:eastAsia="Arial" w:hAnsi="Arial" w:cs="B Nazanin"/>
          <w:rtl/>
          <w:lang w:bidi="fa-IR"/>
        </w:rPr>
        <w:t xml:space="preserve">۱- </w:t>
      </w:r>
      <w:r w:rsidRPr="0091035C">
        <w:rPr>
          <w:rFonts w:ascii="Arial" w:eastAsia="Arial" w:hAnsi="Arial" w:cs="B Nazanin"/>
          <w:rtl/>
        </w:rPr>
        <w:t>امت</w:t>
      </w:r>
      <w:r w:rsidRPr="0091035C">
        <w:rPr>
          <w:rFonts w:ascii="Arial" w:eastAsia="Arial" w:hAnsi="Arial" w:cs="B Nazanin" w:hint="cs"/>
          <w:rtl/>
        </w:rPr>
        <w:t>ی</w:t>
      </w:r>
      <w:r w:rsidRPr="0091035C">
        <w:rPr>
          <w:rFonts w:ascii="Arial" w:eastAsia="Arial" w:hAnsi="Arial" w:cs="B Nazanin" w:hint="eastAsia"/>
          <w:rtl/>
        </w:rPr>
        <w:t>از</w:t>
      </w:r>
      <w:r w:rsidRPr="0091035C">
        <w:rPr>
          <w:rFonts w:ascii="Arial" w:eastAsia="Arial" w:hAnsi="Arial" w:cs="B Nazanin"/>
          <w:rtl/>
        </w:rPr>
        <w:t xml:space="preserve"> کسب شده </w:t>
      </w:r>
      <w:r w:rsidRPr="0091035C">
        <w:rPr>
          <w:rFonts w:ascii="Arial" w:eastAsia="Arial" w:hAnsi="Arial" w:cs="B Nazanin"/>
          <w:rtl/>
          <w:lang w:bidi="fa-IR"/>
        </w:rPr>
        <w:t xml:space="preserve">۲- </w:t>
      </w:r>
      <w:r w:rsidRPr="0091035C">
        <w:rPr>
          <w:rFonts w:ascii="Arial" w:eastAsia="Arial" w:hAnsi="Arial" w:cs="B Nazanin"/>
          <w:rtl/>
        </w:rPr>
        <w:t xml:space="preserve">تعداد </w:t>
      </w:r>
      <w:r w:rsidRPr="0091035C">
        <w:rPr>
          <w:rFonts w:ascii="Arial" w:eastAsia="Arial" w:hAnsi="Arial" w:cs="B Nazanin"/>
        </w:rPr>
        <w:t>Victory Royale</w:t>
      </w:r>
      <w:r w:rsidRPr="0091035C">
        <w:rPr>
          <w:rFonts w:ascii="Arial" w:eastAsia="Arial" w:hAnsi="Arial" w:cs="B Nazanin"/>
          <w:rtl/>
        </w:rPr>
        <w:t xml:space="preserve"> ها در مرحله حضور </w:t>
      </w:r>
      <w:r w:rsidRPr="0091035C">
        <w:rPr>
          <w:rFonts w:ascii="Arial" w:eastAsia="Arial" w:hAnsi="Arial" w:cs="B Nazanin"/>
          <w:rtl/>
          <w:lang w:bidi="fa-IR"/>
        </w:rPr>
        <w:t xml:space="preserve">۳- </w:t>
      </w:r>
      <w:r w:rsidRPr="0091035C">
        <w:rPr>
          <w:rFonts w:ascii="Arial" w:eastAsia="Arial" w:hAnsi="Arial" w:cs="B Nazanin"/>
          <w:rtl/>
        </w:rPr>
        <w:t>م</w:t>
      </w:r>
      <w:r w:rsidRPr="0091035C">
        <w:rPr>
          <w:rFonts w:ascii="Arial" w:eastAsia="Arial" w:hAnsi="Arial" w:cs="B Nazanin" w:hint="cs"/>
          <w:rtl/>
        </w:rPr>
        <w:t>ی</w:t>
      </w:r>
      <w:r w:rsidRPr="0091035C">
        <w:rPr>
          <w:rFonts w:ascii="Arial" w:eastAsia="Arial" w:hAnsi="Arial" w:cs="B Nazanin" w:hint="eastAsia"/>
          <w:rtl/>
        </w:rPr>
        <w:t>انگ</w:t>
      </w:r>
      <w:r w:rsidRPr="0091035C">
        <w:rPr>
          <w:rFonts w:ascii="Arial" w:eastAsia="Arial" w:hAnsi="Arial" w:cs="B Nazanin" w:hint="cs"/>
          <w:rtl/>
        </w:rPr>
        <w:t>ی</w:t>
      </w:r>
      <w:r w:rsidRPr="0091035C">
        <w:rPr>
          <w:rFonts w:ascii="Arial" w:eastAsia="Arial" w:hAnsi="Arial" w:cs="B Nazanin" w:hint="eastAsia"/>
          <w:rtl/>
        </w:rPr>
        <w:t>ن</w:t>
      </w:r>
      <w:r w:rsidRPr="0091035C">
        <w:rPr>
          <w:rFonts w:ascii="Arial" w:eastAsia="Arial" w:hAnsi="Arial" w:cs="B Nazanin"/>
          <w:rtl/>
        </w:rPr>
        <w:t xml:space="preserve"> </w:t>
      </w:r>
      <w:r w:rsidRPr="0091035C">
        <w:rPr>
          <w:rFonts w:ascii="Arial" w:eastAsia="Arial" w:hAnsi="Arial" w:cs="B Nazanin"/>
        </w:rPr>
        <w:t>Elimination</w:t>
      </w:r>
      <w:r w:rsidRPr="0091035C">
        <w:rPr>
          <w:rFonts w:ascii="Arial" w:eastAsia="Arial" w:hAnsi="Arial" w:cs="B Nazanin"/>
          <w:rtl/>
        </w:rPr>
        <w:t xml:space="preserve"> ها </w:t>
      </w:r>
      <w:r w:rsidRPr="0091035C">
        <w:rPr>
          <w:rFonts w:ascii="Arial" w:eastAsia="Arial" w:hAnsi="Arial" w:cs="B Nazanin"/>
          <w:rtl/>
          <w:lang w:bidi="fa-IR"/>
        </w:rPr>
        <w:t xml:space="preserve">۴- </w:t>
      </w:r>
      <w:r w:rsidRPr="0091035C">
        <w:rPr>
          <w:rFonts w:ascii="Arial" w:eastAsia="Arial" w:hAnsi="Arial" w:cs="B Nazanin"/>
          <w:rtl/>
        </w:rPr>
        <w:t>م</w:t>
      </w:r>
      <w:r w:rsidRPr="0091035C">
        <w:rPr>
          <w:rFonts w:ascii="Arial" w:eastAsia="Arial" w:hAnsi="Arial" w:cs="B Nazanin" w:hint="cs"/>
          <w:rtl/>
        </w:rPr>
        <w:t>ی</w:t>
      </w:r>
      <w:r w:rsidRPr="0091035C">
        <w:rPr>
          <w:rFonts w:ascii="Arial" w:eastAsia="Arial" w:hAnsi="Arial" w:cs="B Nazanin" w:hint="eastAsia"/>
          <w:rtl/>
        </w:rPr>
        <w:t>انگ</w:t>
      </w:r>
      <w:r w:rsidRPr="0091035C">
        <w:rPr>
          <w:rFonts w:ascii="Arial" w:eastAsia="Arial" w:hAnsi="Arial" w:cs="B Nazanin" w:hint="cs"/>
          <w:rtl/>
        </w:rPr>
        <w:t>ی</w:t>
      </w:r>
      <w:r w:rsidRPr="0091035C">
        <w:rPr>
          <w:rFonts w:ascii="Arial" w:eastAsia="Arial" w:hAnsi="Arial" w:cs="B Nazanin" w:hint="eastAsia"/>
          <w:rtl/>
        </w:rPr>
        <w:t>ن</w:t>
      </w:r>
      <w:r w:rsidRPr="0091035C">
        <w:rPr>
          <w:rFonts w:ascii="Arial" w:eastAsia="Arial" w:hAnsi="Arial" w:cs="B Nazanin"/>
          <w:rtl/>
        </w:rPr>
        <w:t xml:space="preserve"> رتبه </w:t>
      </w:r>
      <w:r w:rsidRPr="0091035C">
        <w:rPr>
          <w:rFonts w:ascii="Arial" w:eastAsia="Arial" w:hAnsi="Arial" w:cs="B Nazanin"/>
          <w:rtl/>
          <w:lang w:bidi="fa-IR"/>
        </w:rPr>
        <w:t xml:space="preserve">۵- </w:t>
      </w:r>
      <w:r w:rsidRPr="0091035C">
        <w:rPr>
          <w:rFonts w:ascii="Arial" w:eastAsia="Arial" w:hAnsi="Arial" w:cs="B Nazanin"/>
          <w:rtl/>
        </w:rPr>
        <w:t>پرتاب سکه!</w:t>
      </w:r>
    </w:p>
    <w:sectPr w:rsidR="0091035C" w:rsidRPr="00F15913">
      <w:headerReference w:type="default" r:id="rId12"/>
      <w:footerReference w:type="default" r:id="rId13"/>
      <w:pgSz w:w="11907" w:h="16839"/>
      <w:pgMar w:top="1440" w:right="1440" w:bottom="1440" w:left="1440" w:header="720" w:footer="720" w:gutter="0"/>
      <w:cols w:space="720" w:equalWidth="0">
        <w:col w:w="936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F0699" w:rsidRDefault="005F0699">
      <w:pPr>
        <w:spacing w:after="0" w:line="240" w:lineRule="auto"/>
      </w:pPr>
      <w:r>
        <w:separator/>
      </w:r>
    </w:p>
  </w:endnote>
  <w:endnote w:type="continuationSeparator" w:id="0">
    <w:p w:rsidR="005F0699" w:rsidRDefault="005F06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itr">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Jomhuria">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Nova Mono">
    <w:altName w:val="Times New Roman"/>
    <w:charset w:val="00"/>
    <w:family w:val="auto"/>
    <w:pitch w:val="default"/>
  </w:font>
  <w:font w:name="Segoe UI Symbol">
    <w:panose1 w:val="020B0502040204020203"/>
    <w:charset w:val="00"/>
    <w:family w:val="swiss"/>
    <w:pitch w:val="variable"/>
    <w:sig w:usb0="8000006F" w:usb1="1200FBEF" w:usb2="0064C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5835" w:rsidRDefault="00AC5835">
    <w:pPr>
      <w:pBdr>
        <w:top w:val="nil"/>
        <w:left w:val="nil"/>
        <w:bottom w:val="nil"/>
        <w:right w:val="nil"/>
        <w:between w:val="nil"/>
      </w:pBdr>
      <w:tabs>
        <w:tab w:val="center" w:pos="4680"/>
        <w:tab w:val="right" w:pos="9360"/>
      </w:tabs>
      <w:bidi/>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F0699" w:rsidRDefault="005F0699">
      <w:pPr>
        <w:spacing w:after="0" w:line="240" w:lineRule="auto"/>
      </w:pPr>
      <w:r>
        <w:separator/>
      </w:r>
    </w:p>
  </w:footnote>
  <w:footnote w:type="continuationSeparator" w:id="0">
    <w:p w:rsidR="005F0699" w:rsidRDefault="005F06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5835" w:rsidRDefault="00AC5835">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52DC3"/>
    <w:multiLevelType w:val="multilevel"/>
    <w:tmpl w:val="C1068F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07242970"/>
    <w:multiLevelType w:val="multilevel"/>
    <w:tmpl w:val="DB2E2C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08F54227"/>
    <w:multiLevelType w:val="multilevel"/>
    <w:tmpl w:val="0BC612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0C1C3C27"/>
    <w:multiLevelType w:val="multilevel"/>
    <w:tmpl w:val="DBC49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0DAC39AF"/>
    <w:multiLevelType w:val="multilevel"/>
    <w:tmpl w:val="822654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0FA264D4"/>
    <w:multiLevelType w:val="multilevel"/>
    <w:tmpl w:val="CBFE50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0FE03CB6"/>
    <w:multiLevelType w:val="multilevel"/>
    <w:tmpl w:val="BD9A76D4"/>
    <w:lvl w:ilvl="0">
      <w:start w:val="1"/>
      <w:numFmt w:val="decimal"/>
      <w:lvlText w:val="%1."/>
      <w:lvlJc w:val="left"/>
      <w:pPr>
        <w:ind w:left="360" w:hanging="360"/>
      </w:p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
      <w:lvlJc w:val="left"/>
      <w:pPr>
        <w:ind w:left="1800" w:hanging="360"/>
      </w:pPr>
      <w:rPr>
        <w:rFonts w:ascii="Noto Sans Symbols" w:eastAsia="Noto Sans Symbols" w:hAnsi="Noto Sans Symbols" w:cs="Noto Sans Symbols"/>
      </w:rPr>
    </w:lvl>
    <w:lvl w:ilvl="5">
      <w:start w:val="1"/>
      <w:numFmt w:val="bullet"/>
      <w:lvlText w:val="⮚"/>
      <w:lvlJc w:val="left"/>
      <w:pPr>
        <w:ind w:left="2160" w:hanging="360"/>
      </w:pPr>
      <w:rPr>
        <w:rFonts w:ascii="Noto Sans Symbols" w:eastAsia="Noto Sans Symbols" w:hAnsi="Noto Sans Symbols" w:cs="Noto Sans Symbols"/>
      </w:rPr>
    </w:lvl>
    <w:lvl w:ilvl="6">
      <w:start w:val="1"/>
      <w:numFmt w:val="bullet"/>
      <w:lvlText w:val="▪"/>
      <w:lvlJc w:val="left"/>
      <w:pPr>
        <w:ind w:left="2520" w:hanging="360"/>
      </w:pPr>
      <w:rPr>
        <w:rFonts w:ascii="Noto Sans Symbols" w:eastAsia="Noto Sans Symbols" w:hAnsi="Noto Sans Symbols" w:cs="Noto Sans Symbols"/>
      </w:rPr>
    </w:lvl>
    <w:lvl w:ilvl="7">
      <w:start w:val="1"/>
      <w:numFmt w:val="bullet"/>
      <w:lvlText w:val="●"/>
      <w:lvlJc w:val="left"/>
      <w:pPr>
        <w:ind w:left="2880" w:hanging="360"/>
      </w:pPr>
      <w:rPr>
        <w:rFonts w:ascii="Noto Sans Symbols" w:eastAsia="Noto Sans Symbols" w:hAnsi="Noto Sans Symbols" w:cs="Noto Sans Symbols"/>
      </w:rPr>
    </w:lvl>
    <w:lvl w:ilvl="8">
      <w:start w:val="1"/>
      <w:numFmt w:val="bullet"/>
      <w:lvlText w:val="♦"/>
      <w:lvlJc w:val="left"/>
      <w:pPr>
        <w:ind w:left="3240" w:hanging="360"/>
      </w:pPr>
      <w:rPr>
        <w:rFonts w:ascii="Noto Sans Symbols" w:eastAsia="Noto Sans Symbols" w:hAnsi="Noto Sans Symbols" w:cs="Noto Sans Symbols"/>
      </w:rPr>
    </w:lvl>
  </w:abstractNum>
  <w:abstractNum w:abstractNumId="7">
    <w:nsid w:val="11441DE6"/>
    <w:multiLevelType w:val="multilevel"/>
    <w:tmpl w:val="7D9066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13B077A2"/>
    <w:multiLevelType w:val="multilevel"/>
    <w:tmpl w:val="B3B24084"/>
    <w:lvl w:ilvl="0">
      <w:start w:val="1"/>
      <w:numFmt w:val="bullet"/>
      <w:lvlText w:val=" "/>
      <w:lvlJc w:val="left"/>
      <w:pPr>
        <w:ind w:left="720" w:hanging="360"/>
      </w:pPr>
      <w:rPr>
        <w:rFonts w:ascii="Noto Sans Symbols" w:eastAsia="Noto Sans Symbols" w:hAnsi="Noto Sans Symbols" w:cs="Noto Sans Symbols"/>
      </w:rPr>
    </w:lvl>
    <w:lvl w:ilvl="1">
      <w:start w:val="1"/>
      <w:numFmt w:val="bullet"/>
      <w:lvlText w:val=" "/>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14E9530D"/>
    <w:multiLevelType w:val="multilevel"/>
    <w:tmpl w:val="A6C68E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5730BF2"/>
    <w:multiLevelType w:val="multilevel"/>
    <w:tmpl w:val="ED02FC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nsid w:val="16794818"/>
    <w:multiLevelType w:val="multilevel"/>
    <w:tmpl w:val="0A48A5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17C516F8"/>
    <w:multiLevelType w:val="multilevel"/>
    <w:tmpl w:val="9F4CBD10"/>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18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18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180"/>
      </w:pPr>
    </w:lvl>
  </w:abstractNum>
  <w:abstractNum w:abstractNumId="13">
    <w:nsid w:val="22024F2F"/>
    <w:multiLevelType w:val="multilevel"/>
    <w:tmpl w:val="EC8C34BA"/>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18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18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180"/>
      </w:pPr>
    </w:lvl>
  </w:abstractNum>
  <w:abstractNum w:abstractNumId="14">
    <w:nsid w:val="22543125"/>
    <w:multiLevelType w:val="multilevel"/>
    <w:tmpl w:val="14C296CA"/>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18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18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180"/>
      </w:pPr>
    </w:lvl>
  </w:abstractNum>
  <w:abstractNum w:abstractNumId="15">
    <w:nsid w:val="2284483E"/>
    <w:multiLevelType w:val="multilevel"/>
    <w:tmpl w:val="9306EB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nsid w:val="23BE5A9D"/>
    <w:multiLevelType w:val="multilevel"/>
    <w:tmpl w:val="EA9AA1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nsid w:val="2AD74079"/>
    <w:multiLevelType w:val="multilevel"/>
    <w:tmpl w:val="63D09F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nsid w:val="2BB44322"/>
    <w:multiLevelType w:val="multilevel"/>
    <w:tmpl w:val="84308E1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nsid w:val="3625693D"/>
    <w:multiLevelType w:val="multilevel"/>
    <w:tmpl w:val="465CA4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nsid w:val="374C0BFA"/>
    <w:multiLevelType w:val="multilevel"/>
    <w:tmpl w:val="513A78CE"/>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18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18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180"/>
      </w:pPr>
    </w:lvl>
  </w:abstractNum>
  <w:abstractNum w:abstractNumId="21">
    <w:nsid w:val="39066C7B"/>
    <w:multiLevelType w:val="multilevel"/>
    <w:tmpl w:val="F9EC8F7A"/>
    <w:lvl w:ilvl="0">
      <w:start w:val="1"/>
      <w:numFmt w:val="decimal"/>
      <w:lvlText w:val="%1)"/>
      <w:lvlJc w:val="left"/>
      <w:pPr>
        <w:ind w:left="360" w:hanging="360"/>
      </w:pPr>
    </w:lvl>
    <w:lvl w:ilvl="1">
      <w:start w:val="1"/>
      <w:numFmt w:val="bullet"/>
      <w:lvlText w:val=" "/>
      <w:lvlJc w:val="left"/>
      <w:pPr>
        <w:ind w:left="720" w:hanging="360"/>
      </w:pPr>
      <w:rPr>
        <w:rFonts w:ascii="Noto Sans Symbols" w:eastAsia="Noto Sans Symbols" w:hAnsi="Noto Sans Symbols" w:cs="Noto Sans Symbol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3F153C93"/>
    <w:multiLevelType w:val="multilevel"/>
    <w:tmpl w:val="1EDAE3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nsid w:val="3F6C6642"/>
    <w:multiLevelType w:val="multilevel"/>
    <w:tmpl w:val="9DC61B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nsid w:val="41192B41"/>
    <w:multiLevelType w:val="multilevel"/>
    <w:tmpl w:val="142E94C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5">
    <w:nsid w:val="4E607A2A"/>
    <w:multiLevelType w:val="multilevel"/>
    <w:tmpl w:val="C6E84A7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6">
    <w:nsid w:val="51946938"/>
    <w:multiLevelType w:val="multilevel"/>
    <w:tmpl w:val="B4A245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nsid w:val="53B87DFB"/>
    <w:multiLevelType w:val="multilevel"/>
    <w:tmpl w:val="C7BE7E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73E4070"/>
    <w:multiLevelType w:val="multilevel"/>
    <w:tmpl w:val="9A4E17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nsid w:val="58782B8F"/>
    <w:multiLevelType w:val="multilevel"/>
    <w:tmpl w:val="A7921E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nsid w:val="61F367DB"/>
    <w:multiLevelType w:val="multilevel"/>
    <w:tmpl w:val="133E82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nsid w:val="620E0EA2"/>
    <w:multiLevelType w:val="multilevel"/>
    <w:tmpl w:val="1CF8B764"/>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18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18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180"/>
      </w:pPr>
    </w:lvl>
  </w:abstractNum>
  <w:abstractNum w:abstractNumId="32">
    <w:nsid w:val="62313778"/>
    <w:multiLevelType w:val="multilevel"/>
    <w:tmpl w:val="7A4C4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
    <w:nsid w:val="6615755F"/>
    <w:multiLevelType w:val="multilevel"/>
    <w:tmpl w:val="0A0E21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nsid w:val="66C022A8"/>
    <w:multiLevelType w:val="multilevel"/>
    <w:tmpl w:val="7AAA2B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nsid w:val="68E974E8"/>
    <w:multiLevelType w:val="multilevel"/>
    <w:tmpl w:val="7BA4DD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nsid w:val="6A2F59BC"/>
    <w:multiLevelType w:val="multilevel"/>
    <w:tmpl w:val="71F0786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7">
    <w:nsid w:val="6C0010AD"/>
    <w:multiLevelType w:val="multilevel"/>
    <w:tmpl w:val="BF443D74"/>
    <w:lvl w:ilvl="0">
      <w:start w:val="1"/>
      <w:numFmt w:val="decimal"/>
      <w:lvlText w:val="%1)"/>
      <w:lvlJc w:val="left"/>
      <w:pPr>
        <w:ind w:left="360" w:hanging="360"/>
      </w:pPr>
    </w:lvl>
    <w:lvl w:ilvl="1">
      <w:start w:val="1"/>
      <w:numFmt w:val="bullet"/>
      <w:lvlText w:val=" "/>
      <w:lvlJc w:val="left"/>
      <w:pPr>
        <w:ind w:left="720" w:hanging="360"/>
      </w:pPr>
      <w:rPr>
        <w:rFonts w:ascii="Noto Sans Symbols" w:eastAsia="Noto Sans Symbols" w:hAnsi="Noto Sans Symbols" w:cs="Noto Sans Symbol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nsid w:val="6CD8649E"/>
    <w:multiLevelType w:val="multilevel"/>
    <w:tmpl w:val="841A80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nsid w:val="755A4E4F"/>
    <w:multiLevelType w:val="multilevel"/>
    <w:tmpl w:val="E390A1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nsid w:val="782A25A1"/>
    <w:multiLevelType w:val="multilevel"/>
    <w:tmpl w:val="99C236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nsid w:val="7CE8294D"/>
    <w:multiLevelType w:val="multilevel"/>
    <w:tmpl w:val="731EC1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2"/>
  </w:num>
  <w:num w:numId="2">
    <w:abstractNumId w:val="1"/>
  </w:num>
  <w:num w:numId="3">
    <w:abstractNumId w:val="10"/>
  </w:num>
  <w:num w:numId="4">
    <w:abstractNumId w:val="22"/>
  </w:num>
  <w:num w:numId="5">
    <w:abstractNumId w:val="5"/>
  </w:num>
  <w:num w:numId="6">
    <w:abstractNumId w:val="8"/>
  </w:num>
  <w:num w:numId="7">
    <w:abstractNumId w:val="17"/>
  </w:num>
  <w:num w:numId="8">
    <w:abstractNumId w:val="34"/>
  </w:num>
  <w:num w:numId="9">
    <w:abstractNumId w:val="21"/>
  </w:num>
  <w:num w:numId="10">
    <w:abstractNumId w:val="37"/>
  </w:num>
  <w:num w:numId="11">
    <w:abstractNumId w:val="39"/>
  </w:num>
  <w:num w:numId="12">
    <w:abstractNumId w:val="30"/>
  </w:num>
  <w:num w:numId="13">
    <w:abstractNumId w:val="2"/>
  </w:num>
  <w:num w:numId="14">
    <w:abstractNumId w:val="41"/>
  </w:num>
  <w:num w:numId="15">
    <w:abstractNumId w:val="31"/>
  </w:num>
  <w:num w:numId="16">
    <w:abstractNumId w:val="11"/>
  </w:num>
  <w:num w:numId="17">
    <w:abstractNumId w:val="18"/>
  </w:num>
  <w:num w:numId="18">
    <w:abstractNumId w:val="28"/>
  </w:num>
  <w:num w:numId="19">
    <w:abstractNumId w:val="40"/>
  </w:num>
  <w:num w:numId="20">
    <w:abstractNumId w:val="19"/>
  </w:num>
  <w:num w:numId="21">
    <w:abstractNumId w:val="35"/>
  </w:num>
  <w:num w:numId="22">
    <w:abstractNumId w:val="16"/>
  </w:num>
  <w:num w:numId="23">
    <w:abstractNumId w:val="38"/>
  </w:num>
  <w:num w:numId="24">
    <w:abstractNumId w:val="29"/>
  </w:num>
  <w:num w:numId="25">
    <w:abstractNumId w:val="24"/>
  </w:num>
  <w:num w:numId="26">
    <w:abstractNumId w:val="25"/>
  </w:num>
  <w:num w:numId="27">
    <w:abstractNumId w:val="9"/>
  </w:num>
  <w:num w:numId="28">
    <w:abstractNumId w:val="13"/>
  </w:num>
  <w:num w:numId="29">
    <w:abstractNumId w:val="6"/>
  </w:num>
  <w:num w:numId="30">
    <w:abstractNumId w:val="14"/>
  </w:num>
  <w:num w:numId="31">
    <w:abstractNumId w:val="20"/>
  </w:num>
  <w:num w:numId="32">
    <w:abstractNumId w:val="4"/>
  </w:num>
  <w:num w:numId="33">
    <w:abstractNumId w:val="7"/>
  </w:num>
  <w:num w:numId="34">
    <w:abstractNumId w:val="12"/>
  </w:num>
  <w:num w:numId="35">
    <w:abstractNumId w:val="27"/>
  </w:num>
  <w:num w:numId="36">
    <w:abstractNumId w:val="0"/>
  </w:num>
  <w:num w:numId="37">
    <w:abstractNumId w:val="23"/>
  </w:num>
  <w:num w:numId="38">
    <w:abstractNumId w:val="3"/>
  </w:num>
  <w:num w:numId="39">
    <w:abstractNumId w:val="36"/>
  </w:num>
  <w:num w:numId="40">
    <w:abstractNumId w:val="15"/>
  </w:num>
  <w:num w:numId="41">
    <w:abstractNumId w:val="26"/>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0NLU0MTewNDMzNrFU0lEKTi0uzszPAykwqQUAit7LZiwAAAA="/>
  </w:docVars>
  <w:rsids>
    <w:rsidRoot w:val="00DF3996"/>
    <w:rsid w:val="0018792E"/>
    <w:rsid w:val="0019661C"/>
    <w:rsid w:val="001B6B59"/>
    <w:rsid w:val="002E2456"/>
    <w:rsid w:val="002E59D5"/>
    <w:rsid w:val="00364142"/>
    <w:rsid w:val="003D652C"/>
    <w:rsid w:val="004E36DF"/>
    <w:rsid w:val="005B5A75"/>
    <w:rsid w:val="005F0699"/>
    <w:rsid w:val="00701114"/>
    <w:rsid w:val="007D3D5E"/>
    <w:rsid w:val="00834C16"/>
    <w:rsid w:val="00843A80"/>
    <w:rsid w:val="008513FF"/>
    <w:rsid w:val="008746CC"/>
    <w:rsid w:val="008C0032"/>
    <w:rsid w:val="0091035C"/>
    <w:rsid w:val="009B592E"/>
    <w:rsid w:val="00AC5835"/>
    <w:rsid w:val="00B2265C"/>
    <w:rsid w:val="00B71532"/>
    <w:rsid w:val="00BF1285"/>
    <w:rsid w:val="00C557F6"/>
    <w:rsid w:val="00CE0061"/>
    <w:rsid w:val="00D251A9"/>
    <w:rsid w:val="00D82B71"/>
    <w:rsid w:val="00DF3996"/>
    <w:rsid w:val="00E51E2D"/>
    <w:rsid w:val="00EF053D"/>
    <w:rsid w:val="00F15913"/>
    <w:rsid w:val="00F62C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0" w:line="276" w:lineRule="auto"/>
      <w:jc w:val="center"/>
      <w:outlineLvl w:val="0"/>
    </w:pPr>
    <w:rPr>
      <w:rFonts w:ascii="Mitr" w:eastAsia="Mitr" w:hAnsi="Mitr" w:cs="Mitr"/>
      <w:b/>
      <w:sz w:val="44"/>
      <w:szCs w:val="44"/>
    </w:rPr>
  </w:style>
  <w:style w:type="paragraph" w:styleId="Heading2">
    <w:name w:val="heading 2"/>
    <w:basedOn w:val="Normal"/>
    <w:next w:val="Normal"/>
    <w:pPr>
      <w:keepNext/>
      <w:keepLines/>
      <w:spacing w:before="200" w:after="0" w:line="276" w:lineRule="auto"/>
      <w:outlineLvl w:val="1"/>
    </w:pPr>
    <w:rPr>
      <w:rFonts w:ascii="Mitr" w:eastAsia="Mitr" w:hAnsi="Mitr" w:cs="Mit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1">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0" w:line="276" w:lineRule="auto"/>
      <w:jc w:val="center"/>
      <w:outlineLvl w:val="0"/>
    </w:pPr>
    <w:rPr>
      <w:rFonts w:ascii="Mitr" w:eastAsia="Mitr" w:hAnsi="Mitr" w:cs="Mitr"/>
      <w:b/>
      <w:sz w:val="44"/>
      <w:szCs w:val="44"/>
    </w:rPr>
  </w:style>
  <w:style w:type="paragraph" w:styleId="Heading2">
    <w:name w:val="heading 2"/>
    <w:basedOn w:val="Normal"/>
    <w:next w:val="Normal"/>
    <w:pPr>
      <w:keepNext/>
      <w:keepLines/>
      <w:spacing w:before="200" w:after="0" w:line="276" w:lineRule="auto"/>
      <w:outlineLvl w:val="1"/>
    </w:pPr>
    <w:rPr>
      <w:rFonts w:ascii="Mitr" w:eastAsia="Mitr" w:hAnsi="Mitr" w:cs="Mit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1">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490983">
      <w:bodyDiv w:val="1"/>
      <w:marLeft w:val="0"/>
      <w:marRight w:val="0"/>
      <w:marTop w:val="0"/>
      <w:marBottom w:val="0"/>
      <w:divBdr>
        <w:top w:val="none" w:sz="0" w:space="0" w:color="auto"/>
        <w:left w:val="none" w:sz="0" w:space="0" w:color="auto"/>
        <w:bottom w:val="none" w:sz="0" w:space="0" w:color="auto"/>
        <w:right w:val="none" w:sz="0" w:space="0" w:color="auto"/>
      </w:divBdr>
    </w:div>
    <w:div w:id="319627057">
      <w:bodyDiv w:val="1"/>
      <w:marLeft w:val="0"/>
      <w:marRight w:val="0"/>
      <w:marTop w:val="0"/>
      <w:marBottom w:val="0"/>
      <w:divBdr>
        <w:top w:val="none" w:sz="0" w:space="0" w:color="auto"/>
        <w:left w:val="none" w:sz="0" w:space="0" w:color="auto"/>
        <w:bottom w:val="none" w:sz="0" w:space="0" w:color="auto"/>
        <w:right w:val="none" w:sz="0" w:space="0" w:color="auto"/>
      </w:divBdr>
    </w:div>
    <w:div w:id="1680544708">
      <w:bodyDiv w:val="1"/>
      <w:marLeft w:val="0"/>
      <w:marRight w:val="0"/>
      <w:marTop w:val="0"/>
      <w:marBottom w:val="0"/>
      <w:divBdr>
        <w:top w:val="none" w:sz="0" w:space="0" w:color="auto"/>
        <w:left w:val="none" w:sz="0" w:space="0" w:color="auto"/>
        <w:bottom w:val="none" w:sz="0" w:space="0" w:color="auto"/>
        <w:right w:val="none" w:sz="0" w:space="0" w:color="auto"/>
      </w:divBdr>
      <w:divsChild>
        <w:div w:id="1462529141">
          <w:marLeft w:val="0"/>
          <w:marRight w:val="0"/>
          <w:marTop w:val="0"/>
          <w:marBottom w:val="0"/>
          <w:divBdr>
            <w:top w:val="none" w:sz="0" w:space="0" w:color="auto"/>
            <w:left w:val="none" w:sz="0" w:space="0" w:color="auto"/>
            <w:bottom w:val="none" w:sz="0" w:space="0" w:color="auto"/>
            <w:right w:val="none" w:sz="0" w:space="0" w:color="auto"/>
          </w:divBdr>
        </w:div>
        <w:div w:id="1999840675">
          <w:marLeft w:val="0"/>
          <w:marRight w:val="0"/>
          <w:marTop w:val="0"/>
          <w:marBottom w:val="0"/>
          <w:divBdr>
            <w:top w:val="none" w:sz="0" w:space="0" w:color="auto"/>
            <w:left w:val="none" w:sz="0" w:space="0" w:color="auto"/>
            <w:bottom w:val="none" w:sz="0" w:space="0" w:color="auto"/>
            <w:right w:val="none" w:sz="0" w:space="0" w:color="auto"/>
          </w:divBdr>
        </w:div>
        <w:div w:id="2019188735">
          <w:marLeft w:val="0"/>
          <w:marRight w:val="0"/>
          <w:marTop w:val="0"/>
          <w:marBottom w:val="0"/>
          <w:divBdr>
            <w:top w:val="none" w:sz="0" w:space="0" w:color="auto"/>
            <w:left w:val="none" w:sz="0" w:space="0" w:color="auto"/>
            <w:bottom w:val="none" w:sz="0" w:space="0" w:color="auto"/>
            <w:right w:val="none" w:sz="0" w:space="0" w:color="auto"/>
          </w:divBdr>
        </w:div>
        <w:div w:id="1469012055">
          <w:marLeft w:val="0"/>
          <w:marRight w:val="0"/>
          <w:marTop w:val="0"/>
          <w:marBottom w:val="0"/>
          <w:divBdr>
            <w:top w:val="none" w:sz="0" w:space="0" w:color="auto"/>
            <w:left w:val="none" w:sz="0" w:space="0" w:color="auto"/>
            <w:bottom w:val="none" w:sz="0" w:space="0" w:color="auto"/>
            <w:right w:val="none" w:sz="0" w:space="0" w:color="auto"/>
          </w:divBdr>
        </w:div>
        <w:div w:id="578251640">
          <w:marLeft w:val="0"/>
          <w:marRight w:val="0"/>
          <w:marTop w:val="0"/>
          <w:marBottom w:val="0"/>
          <w:divBdr>
            <w:top w:val="none" w:sz="0" w:space="0" w:color="auto"/>
            <w:left w:val="none" w:sz="0" w:space="0" w:color="auto"/>
            <w:bottom w:val="none" w:sz="0" w:space="0" w:color="auto"/>
            <w:right w:val="none" w:sz="0" w:space="0" w:color="auto"/>
          </w:divBdr>
        </w:div>
        <w:div w:id="350499131">
          <w:marLeft w:val="0"/>
          <w:marRight w:val="0"/>
          <w:marTop w:val="0"/>
          <w:marBottom w:val="0"/>
          <w:divBdr>
            <w:top w:val="none" w:sz="0" w:space="0" w:color="auto"/>
            <w:left w:val="none" w:sz="0" w:space="0" w:color="auto"/>
            <w:bottom w:val="none" w:sz="0" w:space="0" w:color="auto"/>
            <w:right w:val="none" w:sz="0" w:space="0" w:color="auto"/>
          </w:divBdr>
        </w:div>
        <w:div w:id="811604154">
          <w:marLeft w:val="0"/>
          <w:marRight w:val="0"/>
          <w:marTop w:val="0"/>
          <w:marBottom w:val="0"/>
          <w:divBdr>
            <w:top w:val="none" w:sz="0" w:space="0" w:color="auto"/>
            <w:left w:val="none" w:sz="0" w:space="0" w:color="auto"/>
            <w:bottom w:val="none" w:sz="0" w:space="0" w:color="auto"/>
            <w:right w:val="none" w:sz="0" w:space="0" w:color="auto"/>
          </w:divBdr>
        </w:div>
        <w:div w:id="824860992">
          <w:marLeft w:val="0"/>
          <w:marRight w:val="0"/>
          <w:marTop w:val="0"/>
          <w:marBottom w:val="0"/>
          <w:divBdr>
            <w:top w:val="none" w:sz="0" w:space="0" w:color="auto"/>
            <w:left w:val="none" w:sz="0" w:space="0" w:color="auto"/>
            <w:bottom w:val="none" w:sz="0" w:space="0" w:color="auto"/>
            <w:right w:val="none" w:sz="0" w:space="0" w:color="auto"/>
          </w:divBdr>
        </w:div>
        <w:div w:id="2006979969">
          <w:marLeft w:val="0"/>
          <w:marRight w:val="0"/>
          <w:marTop w:val="0"/>
          <w:marBottom w:val="0"/>
          <w:divBdr>
            <w:top w:val="none" w:sz="0" w:space="0" w:color="auto"/>
            <w:left w:val="none" w:sz="0" w:space="0" w:color="auto"/>
            <w:bottom w:val="none" w:sz="0" w:space="0" w:color="auto"/>
            <w:right w:val="none" w:sz="0" w:space="0" w:color="auto"/>
          </w:divBdr>
        </w:div>
        <w:div w:id="298415320">
          <w:marLeft w:val="0"/>
          <w:marRight w:val="0"/>
          <w:marTop w:val="0"/>
          <w:marBottom w:val="0"/>
          <w:divBdr>
            <w:top w:val="none" w:sz="0" w:space="0" w:color="auto"/>
            <w:left w:val="none" w:sz="0" w:space="0" w:color="auto"/>
            <w:bottom w:val="none" w:sz="0" w:space="0" w:color="auto"/>
            <w:right w:val="none" w:sz="0" w:space="0" w:color="auto"/>
          </w:divBdr>
        </w:div>
        <w:div w:id="718018229">
          <w:marLeft w:val="0"/>
          <w:marRight w:val="0"/>
          <w:marTop w:val="0"/>
          <w:marBottom w:val="0"/>
          <w:divBdr>
            <w:top w:val="none" w:sz="0" w:space="0" w:color="auto"/>
            <w:left w:val="none" w:sz="0" w:space="0" w:color="auto"/>
            <w:bottom w:val="none" w:sz="0" w:space="0" w:color="auto"/>
            <w:right w:val="none" w:sz="0" w:space="0" w:color="auto"/>
          </w:divBdr>
        </w:div>
        <w:div w:id="1066146013">
          <w:marLeft w:val="0"/>
          <w:marRight w:val="0"/>
          <w:marTop w:val="0"/>
          <w:marBottom w:val="0"/>
          <w:divBdr>
            <w:top w:val="none" w:sz="0" w:space="0" w:color="auto"/>
            <w:left w:val="none" w:sz="0" w:space="0" w:color="auto"/>
            <w:bottom w:val="none" w:sz="0" w:space="0" w:color="auto"/>
            <w:right w:val="none" w:sz="0" w:space="0" w:color="auto"/>
          </w:divBdr>
        </w:div>
        <w:div w:id="1407386067">
          <w:marLeft w:val="0"/>
          <w:marRight w:val="0"/>
          <w:marTop w:val="0"/>
          <w:marBottom w:val="0"/>
          <w:divBdr>
            <w:top w:val="none" w:sz="0" w:space="0" w:color="auto"/>
            <w:left w:val="none" w:sz="0" w:space="0" w:color="auto"/>
            <w:bottom w:val="none" w:sz="0" w:space="0" w:color="auto"/>
            <w:right w:val="none" w:sz="0" w:space="0" w:color="auto"/>
          </w:divBdr>
        </w:div>
        <w:div w:id="194800185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checksubstances.asada.gov.a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globaldro.com" TargetMode="External"/><Relationship Id="rId4" Type="http://schemas.openxmlformats.org/officeDocument/2006/relationships/settings" Target="settings.xml"/><Relationship Id="rId9" Type="http://schemas.openxmlformats.org/officeDocument/2006/relationships/hyperlink" Target="http://list.wada-ama.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249</Words>
  <Characters>41321</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d</dc:creator>
  <cp:lastModifiedBy>User</cp:lastModifiedBy>
  <cp:revision>2</cp:revision>
  <dcterms:created xsi:type="dcterms:W3CDTF">2020-06-16T07:05:00Z</dcterms:created>
  <dcterms:modified xsi:type="dcterms:W3CDTF">2020-06-16T07:05:00Z</dcterms:modified>
</cp:coreProperties>
</file>